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095C5" w14:textId="4B6A77E7" w:rsidR="00D12B07" w:rsidRPr="000725AA" w:rsidRDefault="00D12B07" w:rsidP="00D12B07">
      <w:pPr>
        <w:ind w:firstLine="0"/>
        <w:jc w:val="center"/>
        <w:rPr>
          <w:rFonts w:ascii="Helvetica LT Std Black" w:hAnsi="Helvetica LT Std Black"/>
          <w:sz w:val="36"/>
          <w:szCs w:val="36"/>
          <w:lang w:val="es-AR"/>
        </w:rPr>
      </w:pPr>
    </w:p>
    <w:p w14:paraId="580E7218" w14:textId="77777777" w:rsidR="00D12B07" w:rsidRPr="000725AA" w:rsidRDefault="00D12B07" w:rsidP="00D12B07">
      <w:pPr>
        <w:ind w:firstLine="0"/>
        <w:jc w:val="center"/>
        <w:rPr>
          <w:rFonts w:ascii="Helvetica LT Std Black" w:hAnsi="Helvetica LT Std Black"/>
          <w:sz w:val="36"/>
          <w:szCs w:val="36"/>
          <w:lang w:val="es-AR"/>
        </w:rPr>
      </w:pPr>
    </w:p>
    <w:p w14:paraId="3D3BE028" w14:textId="77777777" w:rsidR="00D12B07" w:rsidRPr="000725AA" w:rsidRDefault="00D12B07" w:rsidP="00D12B07">
      <w:pPr>
        <w:ind w:firstLine="0"/>
        <w:jc w:val="center"/>
        <w:rPr>
          <w:rFonts w:ascii="Helvetica LT Std Black" w:hAnsi="Helvetica LT Std Black"/>
          <w:sz w:val="36"/>
          <w:szCs w:val="36"/>
          <w:lang w:val="es-AR"/>
        </w:rPr>
      </w:pPr>
    </w:p>
    <w:p w14:paraId="3D13256A" w14:textId="77777777" w:rsidR="00D12B07" w:rsidRPr="00E96FB5" w:rsidRDefault="00D12B07" w:rsidP="00D12B07">
      <w:pPr>
        <w:ind w:firstLine="0"/>
        <w:jc w:val="center"/>
        <w:rPr>
          <w:rFonts w:ascii="Helvetica LT Std Black" w:hAnsi="Helvetica LT Std Black"/>
          <w:sz w:val="36"/>
          <w:szCs w:val="36"/>
        </w:rPr>
      </w:pPr>
      <w:r w:rsidRPr="000725AA">
        <w:rPr>
          <w:rFonts w:ascii="Helvetica LT Std Black" w:hAnsi="Helvetica LT Std Black"/>
          <w:sz w:val="36"/>
          <w:szCs w:val="36"/>
        </w:rPr>
        <w:t>Nahuel Moreno</w:t>
      </w:r>
    </w:p>
    <w:p w14:paraId="228F26E8" w14:textId="77777777" w:rsidR="00D12B07" w:rsidRPr="00E96FB5" w:rsidRDefault="00D12B07" w:rsidP="00D12B07">
      <w:pPr>
        <w:ind w:firstLine="0"/>
        <w:jc w:val="center"/>
        <w:rPr>
          <w:rFonts w:ascii="Helvetica LT Std Black" w:hAnsi="Helvetica LT Std Black"/>
          <w:sz w:val="36"/>
          <w:szCs w:val="36"/>
        </w:rPr>
      </w:pPr>
    </w:p>
    <w:p w14:paraId="68D44C20" w14:textId="77777777" w:rsidR="00D12B07" w:rsidRPr="00E96FB5" w:rsidRDefault="00D12B07" w:rsidP="00D12B07">
      <w:pPr>
        <w:ind w:firstLine="0"/>
        <w:jc w:val="center"/>
        <w:rPr>
          <w:rFonts w:ascii="Helvetica LT Std Black" w:hAnsi="Helvetica LT Std Black"/>
          <w:sz w:val="36"/>
          <w:szCs w:val="36"/>
        </w:rPr>
      </w:pPr>
    </w:p>
    <w:p w14:paraId="7A741CED" w14:textId="77777777" w:rsidR="00B90E7E" w:rsidRPr="0062439F" w:rsidRDefault="001E45B9" w:rsidP="002D30E9">
      <w:pPr>
        <w:pStyle w:val="Title"/>
        <w:ind w:firstLine="0"/>
        <w:rPr>
          <w:lang w:val="en-AU"/>
        </w:rPr>
      </w:pPr>
      <w:r w:rsidRPr="0062439F">
        <w:rPr>
          <w:lang w:val="en-AU"/>
        </w:rPr>
        <w:t>Report on the General Council to the CC of the Colombian PST</w:t>
      </w:r>
    </w:p>
    <w:p w14:paraId="02C3524D" w14:textId="15DAA851" w:rsidR="00D12B07" w:rsidRPr="0062439F" w:rsidRDefault="00D50766" w:rsidP="00D50766">
      <w:pPr>
        <w:jc w:val="center"/>
      </w:pPr>
      <w:r>
        <w:t>June 1981</w:t>
      </w:r>
    </w:p>
    <w:p w14:paraId="136CA18C" w14:textId="05E661F9" w:rsidR="00D50766" w:rsidRPr="0062439F" w:rsidRDefault="00D50766" w:rsidP="00D50766">
      <w:pPr>
        <w:jc w:val="center"/>
      </w:pPr>
      <w:r>
        <w:t>Archive material courtesy of Fundación Pluma</w:t>
      </w:r>
    </w:p>
    <w:p w14:paraId="60370E39" w14:textId="77777777" w:rsidR="00D50766" w:rsidRPr="0062439F" w:rsidRDefault="00D50766" w:rsidP="00D12B07"/>
    <w:p w14:paraId="1A862571" w14:textId="77777777" w:rsidR="00D12B07" w:rsidRPr="0062439F" w:rsidRDefault="00D12B07" w:rsidP="00D12B07"/>
    <w:p w14:paraId="51CBCDA2" w14:textId="6E4AB067" w:rsidR="00D12B07" w:rsidRPr="0062439F" w:rsidRDefault="00D12B07" w:rsidP="00D12B07">
      <w:pPr>
        <w:pStyle w:val="UIT-CI"/>
        <w:rPr>
          <w:lang w:val="en-AU"/>
        </w:rPr>
      </w:pPr>
      <w:r w:rsidRPr="0062439F">
        <w:rPr>
          <w:lang w:val="en-AU"/>
        </w:rPr>
        <w:t>International Workers' Unity – Fourth International (I</w:t>
      </w:r>
      <w:r w:rsidR="00FA0422">
        <w:rPr>
          <w:lang w:val="en-AU"/>
        </w:rPr>
        <w:t>W</w:t>
      </w:r>
      <w:r w:rsidRPr="0062439F">
        <w:rPr>
          <w:lang w:val="en-AU"/>
        </w:rPr>
        <w:t>U–FI)</w:t>
      </w:r>
    </w:p>
    <w:p w14:paraId="129CAC33" w14:textId="77777777" w:rsidR="00D12B07" w:rsidRPr="0062439F" w:rsidRDefault="00D12B07" w:rsidP="00D12B07">
      <w:pPr>
        <w:ind w:firstLine="0"/>
        <w:jc w:val="center"/>
      </w:pPr>
    </w:p>
    <w:p w14:paraId="1F86ED08" w14:textId="77777777" w:rsidR="00D12B07" w:rsidRPr="0062439F" w:rsidRDefault="00000000" w:rsidP="00D12B07">
      <w:pPr>
        <w:ind w:firstLine="0"/>
        <w:jc w:val="center"/>
      </w:pPr>
      <w:hyperlink r:id="rId6" w:history="1">
        <w:r w:rsidR="00D12B07" w:rsidRPr="000725AA">
          <w:rPr>
            <w:rStyle w:val="Hyperlink"/>
          </w:rPr>
          <w:t>www.nahuelmoreno.org</w:t>
        </w:r>
      </w:hyperlink>
    </w:p>
    <w:p w14:paraId="164010D8" w14:textId="77777777" w:rsidR="00D12B07" w:rsidRPr="0062439F" w:rsidRDefault="00D12B07" w:rsidP="00D12B07">
      <w:pPr>
        <w:ind w:firstLine="0"/>
        <w:jc w:val="center"/>
      </w:pPr>
    </w:p>
    <w:p w14:paraId="32D2E624" w14:textId="77777777" w:rsidR="00D12B07" w:rsidRPr="0062439F" w:rsidRDefault="00D12B07" w:rsidP="00D12B07">
      <w:pPr>
        <w:ind w:firstLine="0"/>
        <w:jc w:val="center"/>
      </w:pPr>
    </w:p>
    <w:p w14:paraId="5FD3CB58" w14:textId="77777777" w:rsidR="00D12B07" w:rsidRPr="0062439F" w:rsidRDefault="00000000" w:rsidP="00D12B07">
      <w:pPr>
        <w:ind w:firstLine="0"/>
        <w:jc w:val="center"/>
      </w:pPr>
      <w:hyperlink r:id="rId7" w:history="1">
        <w:r w:rsidR="00D12B07" w:rsidRPr="000725AA">
          <w:rPr>
            <w:rStyle w:val="Hyperlink"/>
          </w:rPr>
          <w:t>www.uit-ci.org</w:t>
        </w:r>
      </w:hyperlink>
    </w:p>
    <w:p w14:paraId="5B2CC7C2" w14:textId="77777777" w:rsidR="00D12B07" w:rsidRPr="0062439F" w:rsidRDefault="00D12B07" w:rsidP="00D12B07">
      <w:pPr>
        <w:ind w:firstLine="0"/>
        <w:jc w:val="center"/>
      </w:pPr>
    </w:p>
    <w:p w14:paraId="5FF840AE" w14:textId="77777777" w:rsidR="00D12B07" w:rsidRPr="0062439F" w:rsidRDefault="00D12B07" w:rsidP="00D12B07">
      <w:pPr>
        <w:ind w:firstLine="0"/>
        <w:jc w:val="center"/>
      </w:pPr>
    </w:p>
    <w:p w14:paraId="51D63FEE" w14:textId="77777777" w:rsidR="00D12B07" w:rsidRPr="0062439F" w:rsidRDefault="00000000" w:rsidP="00D12B07">
      <w:pPr>
        <w:ind w:firstLine="0"/>
        <w:jc w:val="center"/>
        <w:rPr>
          <w:rStyle w:val="Hyperlink"/>
        </w:rPr>
      </w:pPr>
      <w:hyperlink r:id="rId8" w:history="1">
        <w:r w:rsidR="00D12B07" w:rsidRPr="009A3C5B">
          <w:rPr>
            <w:rStyle w:val="Hyperlink"/>
          </w:rPr>
          <w:t>www.izquierdasocialista.org</w:t>
        </w:r>
      </w:hyperlink>
    </w:p>
    <w:p w14:paraId="235F7CCE" w14:textId="77777777" w:rsidR="00D12B07" w:rsidRPr="0062439F" w:rsidRDefault="00D12B07" w:rsidP="00D12B07">
      <w:pPr>
        <w:ind w:firstLine="0"/>
        <w:jc w:val="center"/>
        <w:rPr>
          <w:rStyle w:val="Hyperlink"/>
        </w:rPr>
      </w:pPr>
    </w:p>
    <w:p w14:paraId="2143C188" w14:textId="77777777" w:rsidR="00D12B07" w:rsidRPr="0062439F" w:rsidRDefault="00D12B07" w:rsidP="00D12B07">
      <w:pPr>
        <w:ind w:firstLine="0"/>
        <w:jc w:val="center"/>
        <w:rPr>
          <w:rStyle w:val="Hyperlink"/>
        </w:rPr>
      </w:pPr>
    </w:p>
    <w:p w14:paraId="4A2D9B5D" w14:textId="77777777" w:rsidR="002D30E9" w:rsidRPr="0062439F" w:rsidRDefault="002D30E9" w:rsidP="00D12B07"/>
    <w:p w14:paraId="52AE15B3" w14:textId="77777777" w:rsidR="00536D55" w:rsidRPr="0062439F" w:rsidRDefault="00536D55" w:rsidP="002D30E9">
      <w:pPr>
        <w:ind w:firstLine="0"/>
        <w:sectPr w:rsidR="00536D55" w:rsidRPr="0062439F" w:rsidSect="0091240F">
          <w:footerReference w:type="default" r:id="rId9"/>
          <w:pgSz w:w="11906" w:h="16838"/>
          <w:pgMar w:top="1134" w:right="1134" w:bottom="1134" w:left="1134" w:header="709" w:footer="709" w:gutter="0"/>
          <w:cols w:space="708"/>
          <w:docGrid w:linePitch="360"/>
        </w:sectPr>
      </w:pPr>
    </w:p>
    <w:p w14:paraId="7B8368D6" w14:textId="0AA6F22E" w:rsidR="00536D55" w:rsidRPr="0062439F" w:rsidRDefault="00FA0422" w:rsidP="002F1F36">
      <w:pPr>
        <w:pStyle w:val="Heading1"/>
      </w:pPr>
      <w:r>
        <w:lastRenderedPageBreak/>
        <w:t>For</w:t>
      </w:r>
      <w:r w:rsidR="00BB5AD9">
        <w:t>e</w:t>
      </w:r>
      <w:r>
        <w:t>word</w:t>
      </w:r>
    </w:p>
    <w:p w14:paraId="76C4F6E3" w14:textId="058BBC99" w:rsidR="00FA0422" w:rsidRPr="00FA0422" w:rsidRDefault="00FA0422" w:rsidP="00FA0422">
      <w:r w:rsidRPr="00FA0422">
        <w:t xml:space="preserve">At the end of May 1981, a meeting </w:t>
      </w:r>
      <w:r w:rsidR="00630B46" w:rsidRPr="00FA0422">
        <w:t xml:space="preserve">was held </w:t>
      </w:r>
      <w:r w:rsidR="00E5790E">
        <w:t xml:space="preserve">in Paris </w:t>
      </w:r>
      <w:r w:rsidRPr="00FA0422">
        <w:t xml:space="preserve">of the General Council of the recently founded —in December 1980—, Fourth International–International Committee (FI–IC). It was the merger, which lasted a few months, of the Trotskyist currents headed by the Argentinean Nahuel Moreno and the Frenchman Pierre Lambert. This long report by Nahuel Moreno on the meeting reflects positively on the advances that were being made in the first months </w:t>
      </w:r>
      <w:r w:rsidR="00BB5AD9">
        <w:t>of</w:t>
      </w:r>
      <w:r w:rsidRPr="00FA0422">
        <w:t xml:space="preserve"> the work of unification. An example is the discussions about Central America. In nahuelmoreno.org one can see the work of 1981, </w:t>
      </w:r>
      <w:r w:rsidRPr="00FA0422">
        <w:rPr>
          <w:i/>
          <w:iCs/>
          <w:highlight w:val="yellow"/>
        </w:rPr>
        <w:t>Central America: Six Countries, One Nationality, One Revolution</w:t>
      </w:r>
      <w:r w:rsidRPr="00FA0422">
        <w:t>.</w:t>
      </w:r>
    </w:p>
    <w:p w14:paraId="2A11C83C" w14:textId="28E78693" w:rsidR="00FA0422" w:rsidRPr="00A10BFA" w:rsidRDefault="00FA0422" w:rsidP="00FA0422">
      <w:r w:rsidRPr="00A10BFA">
        <w:t xml:space="preserve">However, this process was quickly affected by two political events that led to its failure. One of them was expressed at this </w:t>
      </w:r>
      <w:r w:rsidR="00F27D85">
        <w:t>General Council</w:t>
      </w:r>
      <w:r w:rsidRPr="00A10BFA">
        <w:t xml:space="preserve"> meeting. The French leader Luis Favre, surprisingly, in his speech, referred in passing to revolutionary politics in backward countries, vindicating the "anti-imperialist united front”. His approach was opposed to the approved programmatic document. Thus, a debate on </w:t>
      </w:r>
      <w:r w:rsidR="00A10BFA">
        <w:t>its</w:t>
      </w:r>
      <w:r w:rsidRPr="00A10BFA">
        <w:t xml:space="preserve"> definitions was opened that quickly developed </w:t>
      </w:r>
      <w:r w:rsidR="00F27D85">
        <w:t>with</w:t>
      </w:r>
      <w:r w:rsidRPr="00A10BFA">
        <w:t>in the joint leadership, the publications</w:t>
      </w:r>
      <w:r w:rsidR="00A10BFA">
        <w:t>,</w:t>
      </w:r>
      <w:r w:rsidRPr="00A10BFA">
        <w:t xml:space="preserve"> and was transferred to several of the national </w:t>
      </w:r>
      <w:r w:rsidR="00C535AB">
        <w:t>organis</w:t>
      </w:r>
      <w:r w:rsidRPr="00A10BFA">
        <w:t>ations that were in the process of unification in the different countries. That debate, which was just beginning, was not included by Moreno in th</w:t>
      </w:r>
      <w:r w:rsidR="00A10BFA" w:rsidRPr="00A10BFA">
        <w:t>e</w:t>
      </w:r>
      <w:r w:rsidRPr="00A10BFA">
        <w:t xml:space="preserve"> report.</w:t>
      </w:r>
    </w:p>
    <w:p w14:paraId="76053AC4" w14:textId="5CCEDC1F" w:rsidR="00E5790E" w:rsidRPr="00E5790E" w:rsidRDefault="00FA0422" w:rsidP="00FA0422">
      <w:r w:rsidRPr="00A10BFA">
        <w:t xml:space="preserve">The second fact was the change </w:t>
      </w:r>
      <w:r w:rsidR="00A10BFA" w:rsidRPr="00A10BFA">
        <w:t>of</w:t>
      </w:r>
      <w:r w:rsidRPr="00A10BFA">
        <w:t xml:space="preserve"> policy of the </w:t>
      </w:r>
      <w:r w:rsidR="0047145E" w:rsidRPr="0047145E">
        <w:t>International Communist Organisation (</w:t>
      </w:r>
      <w:r w:rsidR="00F27D85">
        <w:t>u</w:t>
      </w:r>
      <w:r w:rsidR="0047145E" w:rsidRPr="0047145E">
        <w:t>nified)</w:t>
      </w:r>
      <w:r w:rsidR="0047145E">
        <w:t>,</w:t>
      </w:r>
      <w:r w:rsidR="0047145E" w:rsidRPr="0047145E">
        <w:t xml:space="preserve"> </w:t>
      </w:r>
      <w:r w:rsidRPr="00A10BFA">
        <w:t>OCI(u)</w:t>
      </w:r>
      <w:r w:rsidR="0047145E">
        <w:t>,</w:t>
      </w:r>
      <w:r w:rsidRPr="00A10BFA">
        <w:t xml:space="preserve"> towards the government of François Mitterrand, who </w:t>
      </w:r>
      <w:r w:rsidR="00245E36" w:rsidRPr="00A10BFA">
        <w:t xml:space="preserve">on 10 May 1980 </w:t>
      </w:r>
      <w:r w:rsidRPr="00A10BFA">
        <w:t xml:space="preserve">had won the </w:t>
      </w:r>
      <w:r w:rsidR="00245E36">
        <w:t xml:space="preserve">runoff </w:t>
      </w:r>
      <w:r w:rsidRPr="00A10BFA">
        <w:t xml:space="preserve">against </w:t>
      </w:r>
      <w:r w:rsidR="00245E36" w:rsidRPr="00245E36">
        <w:t>Giscard d'Estaing</w:t>
      </w:r>
      <w:r w:rsidRPr="00A10BFA">
        <w:t xml:space="preserve">. </w:t>
      </w:r>
      <w:r w:rsidR="009E4838">
        <w:t xml:space="preserve">Amid </w:t>
      </w:r>
      <w:r w:rsidRPr="00A10BFA">
        <w:t>correct general phrases, Lambertism veered towards a totally wrong policy of supporting the imperialist bourgeois government of the social democrat Mitterrand. Then added</w:t>
      </w:r>
      <w:r w:rsidR="00A10BFA" w:rsidRPr="00A10BFA">
        <w:t xml:space="preserve"> to this</w:t>
      </w:r>
      <w:r w:rsidRPr="00A10BFA">
        <w:t xml:space="preserve">, among other things, </w:t>
      </w:r>
      <w:r w:rsidR="00A10BFA" w:rsidRPr="00A10BFA">
        <w:t xml:space="preserve">there were also </w:t>
      </w:r>
      <w:r w:rsidRPr="00A10BFA">
        <w:t xml:space="preserve">differences in political orientation towards Poland. </w:t>
      </w:r>
      <w:r w:rsidR="00E5790E" w:rsidRPr="00E5790E">
        <w:t xml:space="preserve">In a few months, because of bureaucratic methods and the unprincipled recourse to promoting moral accusations to prevent fraternal and democratic debate, the unification was frustrated. In January 1982, in Bogotá, Moreno promoted the founding of a new international </w:t>
      </w:r>
      <w:r w:rsidR="00C535AB">
        <w:t>organis</w:t>
      </w:r>
      <w:r w:rsidR="00E5790E" w:rsidRPr="00E5790E">
        <w:t xml:space="preserve">ation, the International Workers League–Fourth International, to regroup his followers and add several </w:t>
      </w:r>
      <w:r w:rsidR="00C535AB">
        <w:t>organis</w:t>
      </w:r>
      <w:r w:rsidR="00E5790E" w:rsidRPr="00E5790E">
        <w:t xml:space="preserve">ations and leaders (such as the Peruvian Ricardo </w:t>
      </w:r>
      <w:proofErr w:type="spellStart"/>
      <w:r w:rsidR="00E5790E" w:rsidRPr="00E5790E">
        <w:t>Napuri</w:t>
      </w:r>
      <w:proofErr w:type="spellEnd"/>
      <w:r w:rsidR="00E5790E" w:rsidRPr="00E5790E">
        <w:t xml:space="preserve"> and the Venezuelan Alberto </w:t>
      </w:r>
      <w:proofErr w:type="spellStart"/>
      <w:r w:rsidR="00E5790E" w:rsidRPr="00E5790E">
        <w:t>Franschesqui</w:t>
      </w:r>
      <w:proofErr w:type="spellEnd"/>
      <w:r w:rsidR="00E5790E" w:rsidRPr="00E5790E">
        <w:t>) who rejected the opportunistic and bureaucratic course of Pierre Lambert.</w:t>
      </w:r>
    </w:p>
    <w:p w14:paraId="0C2327EC" w14:textId="4D4069A5" w:rsidR="00FA0422" w:rsidRPr="00EF3439" w:rsidRDefault="00FA0422" w:rsidP="00FA0422">
      <w:r w:rsidRPr="00EF3439">
        <w:t xml:space="preserve">In nahuelmoreno.org this </w:t>
      </w:r>
      <w:r w:rsidR="00A10BFA" w:rsidRPr="00EF3439">
        <w:t>work</w:t>
      </w:r>
      <w:r w:rsidRPr="00EF3439">
        <w:t xml:space="preserve"> can be comple</w:t>
      </w:r>
      <w:r w:rsidR="00F27D85">
        <w:t>men</w:t>
      </w:r>
      <w:r w:rsidRPr="00EF3439">
        <w:t>ted with, among others, the following:</w:t>
      </w:r>
    </w:p>
    <w:p w14:paraId="3BBF4726" w14:textId="3EB74903" w:rsidR="00FA0422" w:rsidRPr="00EF3439" w:rsidRDefault="00FA0422" w:rsidP="00FA0422">
      <w:r w:rsidRPr="00EF3439">
        <w:t xml:space="preserve">1981: </w:t>
      </w:r>
      <w:r w:rsidRPr="00EF3439">
        <w:rPr>
          <w:i/>
          <w:iCs/>
          <w:highlight w:val="yellow"/>
        </w:rPr>
        <w:t xml:space="preserve">A new </w:t>
      </w:r>
      <w:r w:rsidR="00A10BFA" w:rsidRPr="00EF3439">
        <w:rPr>
          <w:i/>
          <w:iCs/>
          <w:highlight w:val="yellow"/>
        </w:rPr>
        <w:t>leadership emerges</w:t>
      </w:r>
    </w:p>
    <w:p w14:paraId="34196269" w14:textId="473748A4" w:rsidR="00FA0422" w:rsidRPr="00EF3439" w:rsidRDefault="00FA0422" w:rsidP="00FA0422">
      <w:r w:rsidRPr="00EF3439">
        <w:t xml:space="preserve">1981: </w:t>
      </w:r>
      <w:r w:rsidR="00EF3439" w:rsidRPr="00EF3439">
        <w:rPr>
          <w:i/>
          <w:iCs/>
          <w:highlight w:val="yellow"/>
        </w:rPr>
        <w:t>The Mitterrand government, its perspectives, and our policy</w:t>
      </w:r>
    </w:p>
    <w:p w14:paraId="4CE1154F" w14:textId="64EB8411" w:rsidR="00FA0422" w:rsidRDefault="00FA0422" w:rsidP="00FA0422">
      <w:pPr>
        <w:rPr>
          <w:i/>
          <w:iCs/>
        </w:rPr>
      </w:pPr>
      <w:r w:rsidRPr="00EF3439">
        <w:t xml:space="preserve">1981: </w:t>
      </w:r>
      <w:r w:rsidRPr="00EF3439">
        <w:rPr>
          <w:i/>
          <w:iCs/>
          <w:highlight w:val="yellow"/>
        </w:rPr>
        <w:t>Letter to the CC of the Spanish POSI</w:t>
      </w:r>
    </w:p>
    <w:p w14:paraId="14791190" w14:textId="52559848" w:rsidR="00E5790E" w:rsidRPr="00E5790E" w:rsidRDefault="00E5790E" w:rsidP="00FA0422">
      <w:r>
        <w:t xml:space="preserve">1982: </w:t>
      </w:r>
      <w:r w:rsidRPr="00E5790E">
        <w:rPr>
          <w:i/>
          <w:iCs/>
          <w:highlight w:val="yellow"/>
        </w:rPr>
        <w:t>The OCI (u)’s Betrayal</w:t>
      </w:r>
    </w:p>
    <w:p w14:paraId="71FB5642" w14:textId="77777777" w:rsidR="00FA0422" w:rsidRDefault="00FA0422" w:rsidP="00FA0422">
      <w:pPr>
        <w:rPr>
          <w:i/>
          <w:iCs/>
        </w:rPr>
      </w:pPr>
      <w:r w:rsidRPr="00EF3439">
        <w:t xml:space="preserve">1986: </w:t>
      </w:r>
      <w:r w:rsidRPr="00EF3439">
        <w:rPr>
          <w:i/>
          <w:iCs/>
          <w:highlight w:val="yellow"/>
        </w:rPr>
        <w:t>Our experience with Lambertism</w:t>
      </w:r>
    </w:p>
    <w:p w14:paraId="10ABD964" w14:textId="266609FF" w:rsidR="00650E00" w:rsidRPr="00650E00" w:rsidRDefault="00650E00" w:rsidP="00FA0422">
      <w:r w:rsidRPr="00650E00">
        <w:t xml:space="preserve">The document is a transcription </w:t>
      </w:r>
      <w:r>
        <w:t xml:space="preserve">of the </w:t>
      </w:r>
      <w:r w:rsidRPr="00650E00">
        <w:t xml:space="preserve">recording of Comrade Moreno's oral report, which was not reviewed by him. The document was scanned by Fundación Pluma from its </w:t>
      </w:r>
      <w:bookmarkStart w:id="0" w:name="_Hlk157603882"/>
      <w:r w:rsidRPr="00650E00">
        <w:t xml:space="preserve">clandestine </w:t>
      </w:r>
      <w:bookmarkEnd w:id="0"/>
      <w:r>
        <w:t>records</w:t>
      </w:r>
      <w:r w:rsidRPr="00650E00">
        <w:t xml:space="preserve"> of the Argentine PST, and it appears that three pages were omitted in two different places. Anyway, we decided to publish it because of the important topics discussed here.</w:t>
      </w:r>
    </w:p>
    <w:p w14:paraId="2BE9A1ED" w14:textId="06DF875A" w:rsidR="00FA0422" w:rsidRPr="00377D0C" w:rsidRDefault="00FA0422" w:rsidP="00FA0422">
      <w:r w:rsidRPr="00377D0C">
        <w:t xml:space="preserve">The clarification of acronyms remains pending for future improvements in the publication of Moreno's </w:t>
      </w:r>
      <w:r w:rsidR="00EF3439" w:rsidRPr="00377D0C">
        <w:t>works</w:t>
      </w:r>
      <w:r w:rsidRPr="00377D0C">
        <w:t xml:space="preserve">. We can say that S is Santi, a member of the Spanish PST, and Z is Zezé, leader of the Brazilian </w:t>
      </w:r>
      <w:r w:rsidR="00EF3439" w:rsidRPr="00377D0C">
        <w:t>Bolshevik Faction (</w:t>
      </w:r>
      <w:r w:rsidRPr="00377D0C">
        <w:t>B</w:t>
      </w:r>
      <w:r w:rsidR="00EF3439" w:rsidRPr="00377D0C">
        <w:t>F)</w:t>
      </w:r>
      <w:r w:rsidRPr="00377D0C">
        <w:t>. Marc Lacaze of the French OCI(u) would be, at least in some cases, M</w:t>
      </w:r>
      <w:r w:rsidR="00E5790E">
        <w:t>; in other cases, M would be Mercedes</w:t>
      </w:r>
      <w:r w:rsidRPr="00377D0C">
        <w:t>. Luis Favre of the OCI(</w:t>
      </w:r>
      <w:r w:rsidR="0047145E" w:rsidRPr="00377D0C">
        <w:t>u</w:t>
      </w:r>
      <w:r w:rsidRPr="00377D0C">
        <w:t>)</w:t>
      </w:r>
      <w:r w:rsidR="00E5790E">
        <w:t xml:space="preserve"> would be F, as his pseudonym was Fe</w:t>
      </w:r>
      <w:r w:rsidR="00BB5AD9">
        <w:t>l</w:t>
      </w:r>
      <w:r w:rsidR="00E5790E">
        <w:t>ipe. Pierre Lambert is L</w:t>
      </w:r>
      <w:r w:rsidR="00F43FF0">
        <w:t xml:space="preserve"> and </w:t>
      </w:r>
      <w:r w:rsidRPr="00377D0C">
        <w:t>Camilo González of the Colombian PST</w:t>
      </w:r>
      <w:r w:rsidR="00F43FF0">
        <w:t xml:space="preserve"> is C</w:t>
      </w:r>
      <w:r w:rsidRPr="00377D0C">
        <w:t xml:space="preserve">. Moreno signed the internal </w:t>
      </w:r>
      <w:r w:rsidR="0047145E" w:rsidRPr="00377D0C">
        <w:t>works</w:t>
      </w:r>
      <w:r w:rsidRPr="00377D0C">
        <w:t xml:space="preserve"> of the </w:t>
      </w:r>
      <w:r w:rsidR="0047145E" w:rsidRPr="00377D0C">
        <w:t>F</w:t>
      </w:r>
      <w:r w:rsidRPr="00377D0C">
        <w:t>I</w:t>
      </w:r>
      <w:r w:rsidR="0047145E" w:rsidRPr="00377D0C">
        <w:t>–I</w:t>
      </w:r>
      <w:r w:rsidRPr="00377D0C">
        <w:t xml:space="preserve">C as Miguel </w:t>
      </w:r>
      <w:proofErr w:type="spellStart"/>
      <w:r w:rsidRPr="00377D0C">
        <w:t>Capa</w:t>
      </w:r>
      <w:proofErr w:type="spellEnd"/>
      <w:r w:rsidRPr="00377D0C">
        <w:t>.</w:t>
      </w:r>
    </w:p>
    <w:p w14:paraId="328D7562" w14:textId="75E382D9" w:rsidR="00E5790E" w:rsidRPr="00E5790E" w:rsidRDefault="00FA0422" w:rsidP="00FA0422">
      <w:pPr>
        <w:rPr>
          <w:b/>
          <w:bCs/>
        </w:rPr>
      </w:pPr>
      <w:r w:rsidRPr="00E5790E">
        <w:rPr>
          <w:b/>
          <w:bCs/>
        </w:rPr>
        <w:t>The editors</w:t>
      </w:r>
    </w:p>
    <w:p w14:paraId="3CF5CD26" w14:textId="20387FD9" w:rsidR="00FA0422" w:rsidRPr="00377D0C" w:rsidRDefault="00E5790E" w:rsidP="00FA0422">
      <w:r>
        <w:t>February</w:t>
      </w:r>
      <w:r w:rsidR="00FA0422" w:rsidRPr="00377D0C">
        <w:t xml:space="preserve"> 202</w:t>
      </w:r>
      <w:r>
        <w:t>4</w:t>
      </w:r>
    </w:p>
    <w:p w14:paraId="132E0428" w14:textId="77777777" w:rsidR="00BF2B6C" w:rsidRPr="0062439F" w:rsidRDefault="00BF2B6C" w:rsidP="002F1F36"/>
    <w:p w14:paraId="3BD486D7" w14:textId="77777777" w:rsidR="00BF2B6C" w:rsidRPr="0062439F" w:rsidRDefault="00BF2B6C" w:rsidP="002F1F36"/>
    <w:p w14:paraId="0241025D" w14:textId="77777777" w:rsidR="00BF2B6C" w:rsidRPr="0062439F" w:rsidRDefault="00BF2B6C" w:rsidP="002F1F36">
      <w:pPr>
        <w:pStyle w:val="Heading1"/>
        <w:sectPr w:rsidR="00BF2B6C" w:rsidRPr="0062439F" w:rsidSect="0091240F">
          <w:pgSz w:w="11906" w:h="16838"/>
          <w:pgMar w:top="1134" w:right="1134" w:bottom="1134" w:left="1134" w:header="709" w:footer="709" w:gutter="0"/>
          <w:cols w:space="708"/>
          <w:docGrid w:linePitch="360"/>
        </w:sectPr>
      </w:pPr>
    </w:p>
    <w:p w14:paraId="42107EF8" w14:textId="58D2BD33" w:rsidR="002F1F36" w:rsidRDefault="0006678C" w:rsidP="002F1F36">
      <w:pPr>
        <w:pStyle w:val="Heading1"/>
      </w:pPr>
      <w:r w:rsidRPr="0062439F">
        <w:lastRenderedPageBreak/>
        <w:t>Report on the General Council to the CC of the Colombian PST</w:t>
      </w:r>
    </w:p>
    <w:p w14:paraId="6958E5AB" w14:textId="20A422E2" w:rsidR="00155946" w:rsidRPr="0045261E" w:rsidRDefault="00D91FD1" w:rsidP="00155946">
      <w:r>
        <w:t>This</w:t>
      </w:r>
      <w:r w:rsidR="00155946" w:rsidRPr="0045261E">
        <w:t xml:space="preserve"> is a difficult report to present in a short time, it was a very dense meeting, as much as the Open World Conference. </w:t>
      </w:r>
      <w:r w:rsidR="0045261E" w:rsidRPr="0045261E">
        <w:t xml:space="preserve">They </w:t>
      </w:r>
      <w:r w:rsidR="00155946" w:rsidRPr="0045261E">
        <w:t xml:space="preserve">were eight intense days of work, of activity, with points of great importance, with great political, theoretical, programmatic and </w:t>
      </w:r>
      <w:r w:rsidR="00C535AB">
        <w:t>organis</w:t>
      </w:r>
      <w:r w:rsidR="00155946" w:rsidRPr="0045261E">
        <w:t>ational advances of the General Council (</w:t>
      </w:r>
      <w:r w:rsidR="00F27D85">
        <w:t>General Council</w:t>
      </w:r>
      <w:r w:rsidR="00155946" w:rsidRPr="0045261E">
        <w:t>).</w:t>
      </w:r>
    </w:p>
    <w:p w14:paraId="126FC244" w14:textId="44181DE9" w:rsidR="00155946" w:rsidRPr="0045261E" w:rsidRDefault="0045261E" w:rsidP="00155946">
      <w:r w:rsidRPr="0045261E">
        <w:t>W</w:t>
      </w:r>
      <w:r w:rsidR="00155946" w:rsidRPr="0045261E">
        <w:t>e</w:t>
      </w:r>
      <w:r w:rsidR="00D91FD1">
        <w:t>’ll</w:t>
      </w:r>
      <w:r w:rsidR="00155946" w:rsidRPr="0045261E">
        <w:t xml:space="preserve"> </w:t>
      </w:r>
      <w:r w:rsidR="00D91FD1">
        <w:t xml:space="preserve">attempt </w:t>
      </w:r>
      <w:r w:rsidRPr="0045261E">
        <w:t xml:space="preserve">then </w:t>
      </w:r>
      <w:r w:rsidR="00155946" w:rsidRPr="0045261E">
        <w:t>to make a synthesis, which will necessarily be somewhat schematic and with the arrival of the materials, the publication of the resolutions and the supplements to them that many of you don</w:t>
      </w:r>
      <w:r w:rsidR="00D91FD1">
        <w:t>’</w:t>
      </w:r>
      <w:r w:rsidR="00155946" w:rsidRPr="0045261E">
        <w:t>t know, it will be possible to continue delving into what was the council meeting.</w:t>
      </w:r>
    </w:p>
    <w:p w14:paraId="647C68D1" w14:textId="4858455C" w:rsidR="00155946" w:rsidRPr="007F0C10" w:rsidRDefault="0045261E" w:rsidP="00155946">
      <w:r w:rsidRPr="007F0C10">
        <w:t xml:space="preserve">All the members of the General Council attended this </w:t>
      </w:r>
      <w:r w:rsidR="007F0C10" w:rsidRPr="007F0C10">
        <w:t>meeting,</w:t>
      </w:r>
      <w:r w:rsidR="00155946" w:rsidRPr="007F0C10">
        <w:t xml:space="preserve"> and as special guests at the meeting were </w:t>
      </w:r>
      <w:r w:rsidRPr="007F0C10">
        <w:t xml:space="preserve">[female] comrade </w:t>
      </w:r>
      <w:r w:rsidR="00155946" w:rsidRPr="007F0C10">
        <w:t xml:space="preserve">F, </w:t>
      </w:r>
      <w:r w:rsidR="00D91FD1">
        <w:t>on account of</w:t>
      </w:r>
      <w:r w:rsidR="00155946" w:rsidRPr="007F0C10">
        <w:t xml:space="preserve"> which Poland and all the discussion of the General Council on Poland </w:t>
      </w:r>
      <w:r w:rsidR="00D91FD1">
        <w:t>would</w:t>
      </w:r>
      <w:r w:rsidR="00155946" w:rsidRPr="007F0C10">
        <w:t xml:space="preserve"> be very useful for all the work there, from the perspective that she is going to Poland and accompany her husband and </w:t>
      </w:r>
      <w:r w:rsidR="009E4838">
        <w:t>C</w:t>
      </w:r>
      <w:r w:rsidRPr="007F0C10">
        <w:t xml:space="preserve">omrade </w:t>
      </w:r>
      <w:r w:rsidR="00155946" w:rsidRPr="007F0C10">
        <w:t xml:space="preserve">S, an old Spanish Trotskyist militant, because of the resolution that </w:t>
      </w:r>
      <w:r w:rsidRPr="007F0C10">
        <w:t xml:space="preserve">speaks </w:t>
      </w:r>
      <w:r w:rsidR="00155946" w:rsidRPr="007F0C10">
        <w:t xml:space="preserve">about the point of Spain on the agenda of the </w:t>
      </w:r>
      <w:r w:rsidR="00F27D85">
        <w:t>General Council</w:t>
      </w:r>
      <w:r w:rsidR="00155946" w:rsidRPr="007F0C10">
        <w:t>.</w:t>
      </w:r>
    </w:p>
    <w:p w14:paraId="13CE0A06" w14:textId="0C0208DE" w:rsidR="00155946" w:rsidRPr="007F0C10" w:rsidRDefault="00155946" w:rsidP="00155946">
      <w:r w:rsidRPr="007F0C10">
        <w:t xml:space="preserve">We are going to </w:t>
      </w:r>
      <w:r w:rsidR="007F0C10" w:rsidRPr="007F0C10">
        <w:t xml:space="preserve">approach </w:t>
      </w:r>
      <w:r w:rsidRPr="007F0C10">
        <w:t xml:space="preserve">the report following the general </w:t>
      </w:r>
      <w:r w:rsidR="007F0C10" w:rsidRPr="007F0C10">
        <w:t xml:space="preserve">outline </w:t>
      </w:r>
      <w:r w:rsidRPr="007F0C10">
        <w:t xml:space="preserve">of the </w:t>
      </w:r>
      <w:r w:rsidR="00576171">
        <w:t>balance of activities</w:t>
      </w:r>
      <w:r w:rsidRPr="007F0C10">
        <w:t xml:space="preserve"> presented by M. This balance of activities was the one that gave the general framework to the entire meeting, and also allowed the different points that were subsequently developed to be framed within it. In it, the fundamental problems and the most important advances that have </w:t>
      </w:r>
      <w:r w:rsidR="00D91FD1">
        <w:t>taken place</w:t>
      </w:r>
      <w:r w:rsidRPr="007F0C10">
        <w:t xml:space="preserve"> in these five months of operation of the </w:t>
      </w:r>
      <w:r w:rsidR="007F0C10" w:rsidRPr="007F0C10">
        <w:t>F</w:t>
      </w:r>
      <w:r w:rsidRPr="007F0C10">
        <w:t>I</w:t>
      </w:r>
      <w:r w:rsidR="007F0C10" w:rsidRPr="007F0C10">
        <w:t>–</w:t>
      </w:r>
      <w:r w:rsidRPr="007F0C10">
        <w:t>I</w:t>
      </w:r>
      <w:r w:rsidR="007F0C10" w:rsidRPr="007F0C10">
        <w:t>C</w:t>
      </w:r>
      <w:r w:rsidRPr="007F0C10">
        <w:t xml:space="preserve">, </w:t>
      </w:r>
      <w:r w:rsidR="007F0C10" w:rsidRPr="007F0C10">
        <w:t xml:space="preserve">since the holding of </w:t>
      </w:r>
      <w:r w:rsidRPr="007F0C10">
        <w:t>the Open World Conference, were raised.</w:t>
      </w:r>
    </w:p>
    <w:p w14:paraId="62633177" w14:textId="5997CC23" w:rsidR="00155946" w:rsidRPr="00993D5F" w:rsidRDefault="00155946" w:rsidP="00155946">
      <w:r w:rsidRPr="00993D5F">
        <w:t>This report began by pointing out the two great tasks that the Conference had set before it. The first one specif</w:t>
      </w:r>
      <w:r w:rsidR="00BB5AD9">
        <w:t>ies</w:t>
      </w:r>
      <w:r w:rsidRPr="00993D5F">
        <w:t xml:space="preserve"> the program that had been adopted at the conference, the </w:t>
      </w:r>
      <w:r w:rsidRPr="00E542F5">
        <w:rPr>
          <w:highlight w:val="green"/>
        </w:rPr>
        <w:t>Theses</w:t>
      </w:r>
      <w:r w:rsidR="00DA639D">
        <w:t>.</w:t>
      </w:r>
      <w:r w:rsidR="00E542F5">
        <w:rPr>
          <w:rStyle w:val="FootnoteReference"/>
        </w:rPr>
        <w:footnoteReference w:id="1"/>
      </w:r>
      <w:r w:rsidRPr="00993D5F">
        <w:t xml:space="preserve"> </w:t>
      </w:r>
      <w:r w:rsidR="00DA639D">
        <w:t>Y</w:t>
      </w:r>
      <w:r w:rsidRPr="00993D5F">
        <w:t>ou know that a large number of amendments were presented at the World Conference, some 23 or 24 amendments to the Theses, and delegated to the Executive Committee the discussion and approval or not of the amendments that had been presented. Th</w:t>
      </w:r>
      <w:r w:rsidR="00F27D85">
        <w:t>is</w:t>
      </w:r>
      <w:r w:rsidRPr="00993D5F">
        <w:t xml:space="preserve"> was the first great task that remained </w:t>
      </w:r>
      <w:r w:rsidR="00BB5AD9">
        <w:t>since</w:t>
      </w:r>
      <w:r w:rsidRPr="00993D5F">
        <w:t xml:space="preserve"> the </w:t>
      </w:r>
      <w:r w:rsidR="005C455D">
        <w:t>World Conference</w:t>
      </w:r>
      <w:r w:rsidRPr="00993D5F">
        <w:t xml:space="preserve">. </w:t>
      </w:r>
      <w:r w:rsidR="00BB5AD9">
        <w:t>T</w:t>
      </w:r>
      <w:r w:rsidRPr="00993D5F">
        <w:t xml:space="preserve">he second </w:t>
      </w:r>
      <w:r w:rsidR="00BB5AD9">
        <w:t xml:space="preserve">was </w:t>
      </w:r>
      <w:r w:rsidRPr="00993D5F">
        <w:t xml:space="preserve">to advance in the process of reconstruction of the Fourth International, a task that, given all the events of the class struggle after the </w:t>
      </w:r>
      <w:r w:rsidR="005C455D">
        <w:t>World Conference</w:t>
      </w:r>
      <w:r w:rsidRPr="00993D5F">
        <w:t xml:space="preserve">, became more important and at the same time much more difficult to face, and became one of the fundamental axes of the </w:t>
      </w:r>
      <w:r w:rsidR="00993D5F" w:rsidRPr="00993D5F">
        <w:t>FI–IC</w:t>
      </w:r>
      <w:r w:rsidRPr="00993D5F">
        <w:t>.</w:t>
      </w:r>
    </w:p>
    <w:p w14:paraId="126D7F4B" w14:textId="18926233" w:rsidR="00155946" w:rsidRPr="00993D5F" w:rsidRDefault="00BB5AD9" w:rsidP="00155946">
      <w:r>
        <w:t>T</w:t>
      </w:r>
      <w:r w:rsidR="00155946" w:rsidRPr="00993D5F">
        <w:t xml:space="preserve">he big question to this problem of how we have advanced in the reconstruction of the </w:t>
      </w:r>
      <w:r w:rsidR="00993D5F" w:rsidRPr="00993D5F">
        <w:t>FI–IC</w:t>
      </w:r>
      <w:r w:rsidR="00155946" w:rsidRPr="00993D5F">
        <w:t xml:space="preserve">, is how we have advanced in the application and development of democratic centralism that would allow the </w:t>
      </w:r>
      <w:r w:rsidR="00993D5F" w:rsidRPr="00993D5F">
        <w:t xml:space="preserve">FI–IC </w:t>
      </w:r>
      <w:r w:rsidR="00155946" w:rsidRPr="00993D5F">
        <w:t xml:space="preserve">to function as a true Bolshevik party, </w:t>
      </w:r>
      <w:r>
        <w:t>concerning</w:t>
      </w:r>
      <w:r w:rsidR="00155946" w:rsidRPr="00993D5F">
        <w:t xml:space="preserve"> its sections and that these</w:t>
      </w:r>
      <w:r>
        <w:t>, in turn,</w:t>
      </w:r>
      <w:r w:rsidR="00155946" w:rsidRPr="00993D5F">
        <w:t xml:space="preserve"> adopt the functioning of democratic centralism. It was the great question and the great problem that had to be answered in this </w:t>
      </w:r>
      <w:r w:rsidR="00576171">
        <w:t>balance of activities</w:t>
      </w:r>
      <w:r w:rsidR="00155946" w:rsidRPr="00993D5F">
        <w:t>, in this second great task left by the World Conference.</w:t>
      </w:r>
    </w:p>
    <w:p w14:paraId="0DB92AA7" w14:textId="42CDFDFE" w:rsidR="00155946" w:rsidRPr="00993D5F" w:rsidRDefault="00155946" w:rsidP="00155946">
      <w:r w:rsidRPr="00993D5F">
        <w:t>To these two great tasks</w:t>
      </w:r>
      <w:r w:rsidR="00BB5AD9">
        <w:t>,</w:t>
      </w:r>
      <w:r w:rsidRPr="00993D5F">
        <w:t xml:space="preserve"> we have to add (and this was the answer given in the balance of activities) the rest of the points that the G</w:t>
      </w:r>
      <w:r w:rsidR="00F27D85">
        <w:t xml:space="preserve">eneral </w:t>
      </w:r>
      <w:r w:rsidRPr="00993D5F">
        <w:t>C</w:t>
      </w:r>
      <w:r w:rsidR="00F27D85">
        <w:t>ouncil</w:t>
      </w:r>
      <w:r w:rsidRPr="00993D5F">
        <w:t xml:space="preserve"> meeting contemplated. The agenda that took place was as follows:</w:t>
      </w:r>
    </w:p>
    <w:p w14:paraId="13A60A4F" w14:textId="77777777" w:rsidR="00155946" w:rsidRPr="00C621A6" w:rsidRDefault="00155946" w:rsidP="00155946">
      <w:r w:rsidRPr="00C621A6">
        <w:t>1) Activities Report;</w:t>
      </w:r>
    </w:p>
    <w:p w14:paraId="63E630AB" w14:textId="240317C6" w:rsidR="00155946" w:rsidRPr="00C621A6" w:rsidRDefault="00155946" w:rsidP="00155946">
      <w:r w:rsidRPr="00C621A6">
        <w:t xml:space="preserve">2) Report on the world situation (presented by </w:t>
      </w:r>
      <w:r w:rsidR="00993D5F" w:rsidRPr="00C621A6">
        <w:t xml:space="preserve">Comrade </w:t>
      </w:r>
      <w:r w:rsidRPr="00C621A6">
        <w:t>M</w:t>
      </w:r>
      <w:r w:rsidR="0035093D">
        <w:t>)</w:t>
      </w:r>
      <w:r w:rsidRPr="00C621A6">
        <w:t>;</w:t>
      </w:r>
    </w:p>
    <w:p w14:paraId="10E60443" w14:textId="674FB616" w:rsidR="00155946" w:rsidRPr="00C621A6" w:rsidRDefault="00155946" w:rsidP="00155946">
      <w:r w:rsidRPr="00C621A6">
        <w:t xml:space="preserve">3) Portugal (presented by </w:t>
      </w:r>
      <w:r w:rsidR="00993D5F" w:rsidRPr="00C621A6">
        <w:t xml:space="preserve">Comrade </w:t>
      </w:r>
      <w:r w:rsidRPr="00C621A6">
        <w:t>F);</w:t>
      </w:r>
    </w:p>
    <w:p w14:paraId="633E46A5" w14:textId="7FCDA887" w:rsidR="00155946" w:rsidRPr="00C621A6" w:rsidRDefault="00155946" w:rsidP="00155946">
      <w:r w:rsidRPr="00C621A6">
        <w:t xml:space="preserve">4) Finances (presented by </w:t>
      </w:r>
      <w:r w:rsidR="00993D5F" w:rsidRPr="00C621A6">
        <w:t xml:space="preserve">Comrade </w:t>
      </w:r>
      <w:r w:rsidRPr="00C621A6">
        <w:t>F);</w:t>
      </w:r>
    </w:p>
    <w:p w14:paraId="67290CA5" w14:textId="0769CBC8" w:rsidR="00155946" w:rsidRPr="00C621A6" w:rsidRDefault="00155946" w:rsidP="00155946">
      <w:r w:rsidRPr="00C621A6">
        <w:t xml:space="preserve">5) Spain (presented by </w:t>
      </w:r>
      <w:r w:rsidR="00C621A6" w:rsidRPr="00C621A6">
        <w:t xml:space="preserve">Comrade </w:t>
      </w:r>
      <w:r w:rsidRPr="00C621A6">
        <w:t>F);</w:t>
      </w:r>
    </w:p>
    <w:p w14:paraId="2CD6F494" w14:textId="319C8E6B" w:rsidR="00155946" w:rsidRPr="00C621A6" w:rsidRDefault="00155946" w:rsidP="00155946">
      <w:r w:rsidRPr="00C621A6">
        <w:t xml:space="preserve">6) Report on the amendments to the Theses (presented by </w:t>
      </w:r>
      <w:r w:rsidR="00C621A6" w:rsidRPr="00C621A6">
        <w:t>C</w:t>
      </w:r>
      <w:r w:rsidRPr="00C621A6">
        <w:t>omrade L);</w:t>
      </w:r>
    </w:p>
    <w:p w14:paraId="4D71950D" w14:textId="5092C7AE" w:rsidR="00155946" w:rsidRPr="00C621A6" w:rsidRDefault="00155946" w:rsidP="00155946">
      <w:r w:rsidRPr="00C621A6">
        <w:t>7) Poland (</w:t>
      </w:r>
      <w:r w:rsidR="00C621A6" w:rsidRPr="00C621A6">
        <w:t xml:space="preserve">presented </w:t>
      </w:r>
      <w:r w:rsidRPr="00C621A6">
        <w:t>by L);</w:t>
      </w:r>
    </w:p>
    <w:p w14:paraId="196FF1E9" w14:textId="77777777" w:rsidR="00155946" w:rsidRPr="00C621A6" w:rsidRDefault="00155946" w:rsidP="00155946">
      <w:r w:rsidRPr="00C621A6">
        <w:t>8) Report on Central America (presented by C);</w:t>
      </w:r>
    </w:p>
    <w:p w14:paraId="76A0377B" w14:textId="77777777" w:rsidR="00155946" w:rsidRPr="00C621A6" w:rsidRDefault="00155946" w:rsidP="00155946">
      <w:r w:rsidRPr="00C621A6">
        <w:t>9) Voting and Decisions.</w:t>
      </w:r>
    </w:p>
    <w:p w14:paraId="7B7D6097" w14:textId="048A070D" w:rsidR="00155946" w:rsidRPr="00C621A6" w:rsidRDefault="00155946" w:rsidP="00155946">
      <w:r w:rsidRPr="00C621A6">
        <w:lastRenderedPageBreak/>
        <w:t xml:space="preserve">Two commissions were </w:t>
      </w:r>
      <w:r w:rsidR="00C621A6" w:rsidRPr="00C621A6">
        <w:t>set up</w:t>
      </w:r>
      <w:r w:rsidRPr="00C621A6">
        <w:t xml:space="preserve">: one on Spain, which reported on the relevant point on Spain, and another on Peru, which presented a resolution on the last item on the agenda, which was unanimously approved by the </w:t>
      </w:r>
      <w:r w:rsidR="00F27D85">
        <w:t>General Council</w:t>
      </w:r>
      <w:r w:rsidRPr="00C621A6">
        <w:t>.</w:t>
      </w:r>
    </w:p>
    <w:p w14:paraId="13EF8B40" w14:textId="7D7B6098" w:rsidR="00155946" w:rsidRPr="00C621A6" w:rsidRDefault="00155946" w:rsidP="00155946">
      <w:r w:rsidRPr="00C621A6">
        <w:t>From this agenda and the different points that were developed, we will try to make a synthesis, complementing the balance of activities.</w:t>
      </w:r>
    </w:p>
    <w:p w14:paraId="67BDDC9B" w14:textId="36655E08" w:rsidR="00155946" w:rsidRPr="00C621A6" w:rsidRDefault="00C621A6" w:rsidP="00155946">
      <w:r w:rsidRPr="00C621A6">
        <w:t>The balance of activities raised f</w:t>
      </w:r>
      <w:r w:rsidR="00155946" w:rsidRPr="00C621A6">
        <w:t xml:space="preserve">ive great axes to respond to the two great tasks posed by the </w:t>
      </w:r>
      <w:r w:rsidR="005C455D">
        <w:t>World Conference</w:t>
      </w:r>
      <w:r w:rsidR="00155946" w:rsidRPr="00C621A6">
        <w:t xml:space="preserve"> —the programmatic advance and the process towards the reconstruction of the Fourth International. Those five great axes are:</w:t>
      </w:r>
    </w:p>
    <w:p w14:paraId="653DD29C" w14:textId="7D59E341" w:rsidR="00377D0C" w:rsidRPr="00A23BEC" w:rsidRDefault="00155946" w:rsidP="00155946">
      <w:r w:rsidRPr="00A23BEC">
        <w:t xml:space="preserve">1) The leadership, considered as the fundamental aspect that we had to study and </w:t>
      </w:r>
      <w:r w:rsidR="00A23BEC" w:rsidRPr="00A23BEC">
        <w:t>analyse</w:t>
      </w:r>
      <w:r w:rsidRPr="00A23BEC">
        <w:t xml:space="preserve">, whether or not there had been progress in the </w:t>
      </w:r>
      <w:r w:rsidR="00A23BEC" w:rsidRPr="00A23BEC">
        <w:t>leadership</w:t>
      </w:r>
      <w:r w:rsidRPr="00A23BEC">
        <w:t xml:space="preserve"> of the </w:t>
      </w:r>
      <w:r w:rsidR="00A23BEC" w:rsidRPr="00A23BEC">
        <w:t>FI-</w:t>
      </w:r>
      <w:r w:rsidRPr="00A23BEC">
        <w:t xml:space="preserve">IC. </w:t>
      </w:r>
      <w:r w:rsidR="00BB5AD9">
        <w:t>This is a</w:t>
      </w:r>
      <w:r w:rsidR="0035093D">
        <w:t xml:space="preserve"> f</w:t>
      </w:r>
      <w:r w:rsidRPr="00A23BEC">
        <w:t xml:space="preserve">undamental point because it is necessary to build a respected leadership and also one that functions as a true work team, and we can only achieve this </w:t>
      </w:r>
      <w:r w:rsidR="00A23BEC" w:rsidRPr="00A23BEC">
        <w:t>—</w:t>
      </w:r>
      <w:r w:rsidRPr="00A23BEC">
        <w:t xml:space="preserve">we all know this and we repeat it systematically in our </w:t>
      </w:r>
      <w:r w:rsidR="00A23BEC" w:rsidRPr="00A23BEC">
        <w:t>parties—</w:t>
      </w:r>
      <w:r w:rsidRPr="00A23BEC">
        <w:t xml:space="preserve"> </w:t>
      </w:r>
      <w:r w:rsidR="009C6A68">
        <w:t>if</w:t>
      </w:r>
      <w:r w:rsidR="00A23BEC" w:rsidRPr="00A23BEC">
        <w:t xml:space="preserve"> </w:t>
      </w:r>
      <w:r w:rsidRPr="00A23BEC">
        <w:t xml:space="preserve">that leadership is responding correctly to the problems </w:t>
      </w:r>
      <w:r w:rsidR="00A23BEC" w:rsidRPr="00A23BEC">
        <w:t xml:space="preserve">posed by </w:t>
      </w:r>
      <w:r w:rsidRPr="00A23BEC">
        <w:t>the class struggle and the parties, the national sections of this world party.</w:t>
      </w:r>
    </w:p>
    <w:p w14:paraId="2198FC88" w14:textId="798FB1AF" w:rsidR="00E96FB5" w:rsidRPr="00325619" w:rsidRDefault="00E96FB5" w:rsidP="00E96FB5">
      <w:r w:rsidRPr="00325619">
        <w:t xml:space="preserve">2) The second great axis is what has been the intervention of the FI–IC as a world party in the problems </w:t>
      </w:r>
      <w:r w:rsidR="00325619" w:rsidRPr="00325619">
        <w:t xml:space="preserve">posed by the class struggle </w:t>
      </w:r>
      <w:r w:rsidRPr="00325619">
        <w:t xml:space="preserve">in these five months. In other words, this leadership, how it has begun to respond and how it has participated in the class struggle in the world </w:t>
      </w:r>
      <w:r w:rsidR="00325619" w:rsidRPr="00325619">
        <w:t xml:space="preserve">since </w:t>
      </w:r>
      <w:r w:rsidRPr="00325619">
        <w:t xml:space="preserve">its setting up as the leadership of the FI–IC. </w:t>
      </w:r>
      <w:r w:rsidR="00BB5AD9">
        <w:t>I</w:t>
      </w:r>
      <w:r w:rsidRPr="00325619">
        <w:t>n this aspect, there is a very important point: in th</w:t>
      </w:r>
      <w:r w:rsidR="00325619" w:rsidRPr="00325619">
        <w:t>is</w:t>
      </w:r>
      <w:r w:rsidRPr="00325619">
        <w:t xml:space="preserve"> response to the events of the class struggle, how we have been building the sections of our world party.</w:t>
      </w:r>
    </w:p>
    <w:p w14:paraId="051CC17B" w14:textId="60DB17FD" w:rsidR="00E96FB5" w:rsidRPr="00325619" w:rsidRDefault="00E96FB5" w:rsidP="00E96FB5">
      <w:r w:rsidRPr="00325619">
        <w:t xml:space="preserve">3) The third aspect, how we have been </w:t>
      </w:r>
      <w:r w:rsidR="00325619" w:rsidRPr="00325619">
        <w:t>getting closer</w:t>
      </w:r>
      <w:r w:rsidRPr="00325619">
        <w:t xml:space="preserve"> in the </w:t>
      </w:r>
      <w:r w:rsidR="00325619" w:rsidRPr="00325619">
        <w:t xml:space="preserve">functioning </w:t>
      </w:r>
      <w:r w:rsidRPr="00325619">
        <w:t xml:space="preserve">during these five months, </w:t>
      </w:r>
      <w:r w:rsidR="00160781">
        <w:t xml:space="preserve">to </w:t>
      </w:r>
      <w:r w:rsidRPr="00325619">
        <w:t xml:space="preserve">a world party </w:t>
      </w:r>
      <w:r w:rsidR="00325619" w:rsidRPr="00325619">
        <w:t>functioning</w:t>
      </w:r>
      <w:r w:rsidRPr="00325619">
        <w:t xml:space="preserve">, and a Bolshevik </w:t>
      </w:r>
      <w:r w:rsidR="00325619" w:rsidRPr="00325619">
        <w:t>functioning of a world party</w:t>
      </w:r>
      <w:r w:rsidRPr="00325619">
        <w:t xml:space="preserve">, which has to do with the point that we </w:t>
      </w:r>
      <w:r w:rsidR="009C6A68">
        <w:t xml:space="preserve">mentioned </w:t>
      </w:r>
      <w:r w:rsidRPr="00325619">
        <w:t xml:space="preserve">before </w:t>
      </w:r>
      <w:r w:rsidR="00325619" w:rsidRPr="00325619">
        <w:t xml:space="preserve">as </w:t>
      </w:r>
      <w:r w:rsidRPr="00325619">
        <w:t xml:space="preserve">one of the great tasks left behind by the world conference, democratic centralism. </w:t>
      </w:r>
      <w:r w:rsidR="00BB5AD9">
        <w:t>I</w:t>
      </w:r>
      <w:r w:rsidRPr="00325619">
        <w:t xml:space="preserve">n this regard, how the process of unifying the national sections </w:t>
      </w:r>
      <w:r w:rsidR="009C6A68" w:rsidRPr="00325619">
        <w:t xml:space="preserve">is </w:t>
      </w:r>
      <w:r w:rsidRPr="00325619">
        <w:t>advancing, which is a central and fundamental part of the application of democratic centralism in our world party.</w:t>
      </w:r>
    </w:p>
    <w:p w14:paraId="3B373784" w14:textId="12A5E642" w:rsidR="00E96FB5" w:rsidRPr="00AF6CFA" w:rsidRDefault="00E96FB5" w:rsidP="00E96FB5">
      <w:r w:rsidRPr="00AF6CFA">
        <w:t xml:space="preserve">4) </w:t>
      </w:r>
      <w:r w:rsidR="00AF6CFA" w:rsidRPr="00AF6CFA">
        <w:t>Whether</w:t>
      </w:r>
      <w:r w:rsidRPr="00AF6CFA">
        <w:t xml:space="preserve"> </w:t>
      </w:r>
      <w:r w:rsidR="00AF6CFA" w:rsidRPr="00AF6CFA">
        <w:t xml:space="preserve">or not </w:t>
      </w:r>
      <w:r w:rsidRPr="00AF6CFA">
        <w:t xml:space="preserve">we have managed to transform, as we advance in this process, our publications into collective </w:t>
      </w:r>
      <w:r w:rsidR="00C535AB">
        <w:t>organis</w:t>
      </w:r>
      <w:r w:rsidRPr="00AF6CFA">
        <w:t xml:space="preserve">ers, fundamentally </w:t>
      </w:r>
      <w:r w:rsidRPr="00AF6CFA">
        <w:rPr>
          <w:i/>
          <w:iCs/>
          <w:highlight w:val="yellow"/>
        </w:rPr>
        <w:t>International Correspondence</w:t>
      </w:r>
      <w:r w:rsidRPr="00AF6CFA">
        <w:t>.</w:t>
      </w:r>
    </w:p>
    <w:p w14:paraId="5059A6C2" w14:textId="06032635" w:rsidR="00E96FB5" w:rsidRPr="00AF6CFA" w:rsidRDefault="00E96FB5" w:rsidP="00E96FB5">
      <w:r w:rsidRPr="00AF6CFA">
        <w:t xml:space="preserve">5) </w:t>
      </w:r>
      <w:r w:rsidR="00BB5AD9">
        <w:t>T</w:t>
      </w:r>
      <w:r w:rsidRPr="00AF6CFA">
        <w:t xml:space="preserve">he fifth point </w:t>
      </w:r>
      <w:r w:rsidR="00BB5AD9">
        <w:t xml:space="preserve">is </w:t>
      </w:r>
      <w:r w:rsidRPr="00AF6CFA">
        <w:t xml:space="preserve">whether or not we have maintained a systematic battle to defeat the USec, to defeat it politically. </w:t>
      </w:r>
      <w:r w:rsidR="00AF6CFA" w:rsidRPr="00AF6CFA">
        <w:t xml:space="preserve">This </w:t>
      </w:r>
      <w:r w:rsidRPr="00AF6CFA">
        <w:t>aware that the US</w:t>
      </w:r>
      <w:r w:rsidR="00AF6CFA" w:rsidRPr="00AF6CFA">
        <w:t>ec</w:t>
      </w:r>
      <w:r w:rsidRPr="00AF6CFA">
        <w:t xml:space="preserve"> as a specific phenomenon is not going to disappear immediately </w:t>
      </w:r>
      <w:r w:rsidR="00AF6CFA" w:rsidRPr="00AF6CFA">
        <w:t xml:space="preserve">because of </w:t>
      </w:r>
      <w:r w:rsidRPr="00AF6CFA">
        <w:t>the social roots that sustain it, maintain it</w:t>
      </w:r>
      <w:r w:rsidR="009C6A68">
        <w:t>,</w:t>
      </w:r>
      <w:r w:rsidRPr="00AF6CFA">
        <w:t xml:space="preserve"> and allow it to continue </w:t>
      </w:r>
      <w:r w:rsidR="00AF6CFA" w:rsidRPr="00AF6CFA">
        <w:t xml:space="preserve">subsisting </w:t>
      </w:r>
      <w:r w:rsidRPr="00AF6CFA">
        <w:t>despite the crisis that it has gone through</w:t>
      </w:r>
      <w:r w:rsidR="00AF6CFA">
        <w:t xml:space="preserve"> </w:t>
      </w:r>
      <w:r w:rsidR="00AF6CFA" w:rsidRPr="00AF6CFA">
        <w:t>for years</w:t>
      </w:r>
      <w:r w:rsidRPr="00AF6CFA">
        <w:t xml:space="preserve"> and continues to go through.</w:t>
      </w:r>
    </w:p>
    <w:p w14:paraId="1A5F3838" w14:textId="4218D21C" w:rsidR="00E96FB5" w:rsidRPr="008F466B" w:rsidRDefault="00E96FB5" w:rsidP="00E96FB5">
      <w:r w:rsidRPr="008F466B">
        <w:t xml:space="preserve">To these five points that the balance of activities contemplated, we </w:t>
      </w:r>
      <w:r w:rsidR="003D639A" w:rsidRPr="008F466B">
        <w:t xml:space="preserve">will </w:t>
      </w:r>
      <w:r w:rsidRPr="008F466B">
        <w:t>add a sixth element in the report: how the analysis and the resolution that was presented and was approved on the world political situation affects</w:t>
      </w:r>
      <w:r w:rsidR="003D639A" w:rsidRPr="008F466B">
        <w:t xml:space="preserve"> or not</w:t>
      </w:r>
      <w:r w:rsidRPr="008F466B">
        <w:t xml:space="preserve">, and what new elements it brings within the general line proposed by the Theses and accepted by the </w:t>
      </w:r>
      <w:r w:rsidR="005C455D">
        <w:t>World Conference</w:t>
      </w:r>
      <w:r w:rsidRPr="008F466B">
        <w:t xml:space="preserve">, of building Trotskyist parties with mass influence, and how the balance of activities presented by the Executive Committee is or is not linked and </w:t>
      </w:r>
      <w:r w:rsidR="003D639A" w:rsidRPr="008F466B">
        <w:t xml:space="preserve">intimately </w:t>
      </w:r>
      <w:r w:rsidRPr="008F466B">
        <w:t xml:space="preserve">connected with the world political situation and with the </w:t>
      </w:r>
      <w:r w:rsidR="003D639A" w:rsidRPr="008F466B">
        <w:t xml:space="preserve">objective </w:t>
      </w:r>
      <w:r w:rsidRPr="008F466B">
        <w:t>processes that are develop</w:t>
      </w:r>
      <w:r w:rsidR="003D639A" w:rsidRPr="008F466B">
        <w:t>ing</w:t>
      </w:r>
      <w:r w:rsidRPr="008F466B">
        <w:t xml:space="preserve"> in the class struggle throughout the world. These </w:t>
      </w:r>
      <w:r w:rsidR="003D639A" w:rsidRPr="008F466B">
        <w:t xml:space="preserve">will </w:t>
      </w:r>
      <w:r w:rsidRPr="008F466B">
        <w:t xml:space="preserve">be the six major points that we </w:t>
      </w:r>
      <w:r w:rsidR="003D639A" w:rsidRPr="008F466B">
        <w:t xml:space="preserve">will </w:t>
      </w:r>
      <w:r w:rsidRPr="008F466B">
        <w:t xml:space="preserve">develop and, in each one of them, we will introduce the new elements that the </w:t>
      </w:r>
      <w:r w:rsidR="00F27D85">
        <w:t>General Council</w:t>
      </w:r>
      <w:r w:rsidRPr="008F466B">
        <w:t xml:space="preserve"> brings with it, in the agenda that I mentioned previously and that was the one that guided all the discussions of </w:t>
      </w:r>
      <w:r w:rsidR="003D639A" w:rsidRPr="008F466B">
        <w:t>it</w:t>
      </w:r>
      <w:r w:rsidRPr="008F466B">
        <w:t>.</w:t>
      </w:r>
    </w:p>
    <w:p w14:paraId="05ED6551" w14:textId="67732282" w:rsidR="00377D0C" w:rsidRPr="00F9358D" w:rsidRDefault="00E96FB5" w:rsidP="00E96FB5">
      <w:r w:rsidRPr="00F9358D">
        <w:t>1.– The first point, o</w:t>
      </w:r>
      <w:r w:rsidR="00160781">
        <w:t>n</w:t>
      </w:r>
      <w:r w:rsidRPr="00F9358D">
        <w:t xml:space="preserve"> the </w:t>
      </w:r>
      <w:r w:rsidR="001B58EF" w:rsidRPr="00F9358D">
        <w:t>leadership</w:t>
      </w:r>
      <w:r w:rsidRPr="00F9358D">
        <w:t xml:space="preserve">. Once again, </w:t>
      </w:r>
      <w:r w:rsidR="002304B6">
        <w:t xml:space="preserve">to </w:t>
      </w:r>
      <w:r w:rsidRPr="00F9358D">
        <w:t xml:space="preserve">insist that this is the key problem of every party, that programmatic advances or programmatic unity are not enough, political agreements and the political line are not enough: we always have to ask ourselves what </w:t>
      </w:r>
      <w:r w:rsidR="001B58EF" w:rsidRPr="00F9358D">
        <w:t xml:space="preserve">leadership exists </w:t>
      </w:r>
      <w:r w:rsidRPr="00F9358D">
        <w:t xml:space="preserve">to apply that program and to apply that </w:t>
      </w:r>
      <w:r w:rsidR="008F466B" w:rsidRPr="00F9358D">
        <w:t>policy.</w:t>
      </w:r>
      <w:r w:rsidRPr="00F9358D">
        <w:t xml:space="preserve"> For example, I remember a discussion at the beginning of this year with the secretariat of the Colombian party, that there was not only programmatic unity, there was not only political unity but also a detailed plan for the newspaper, finances, how to face the electoral campaign, division of tasks, etc., and at the end (the meeting was with M and members of the secretariat of a party from another country) and asking M for his opinion, he said it seems perfect, wonderful, but what </w:t>
      </w:r>
      <w:r w:rsidR="001B58EF" w:rsidRPr="00F9358D">
        <w:t>leadership</w:t>
      </w:r>
      <w:r w:rsidRPr="00F9358D">
        <w:t xml:space="preserve"> is going to apply</w:t>
      </w:r>
      <w:r w:rsidR="001B58EF" w:rsidRPr="00F9358D">
        <w:t xml:space="preserve"> it?</w:t>
      </w:r>
      <w:r w:rsidRPr="00F9358D">
        <w:t xml:space="preserve"> Is the leadership strong and solid </w:t>
      </w:r>
      <w:r w:rsidR="00BB5AD9">
        <w:t xml:space="preserve">enough </w:t>
      </w:r>
      <w:r w:rsidRPr="00F9358D">
        <w:t xml:space="preserve">to apply that plan, or not? We ask ourselves the same thing morning, </w:t>
      </w:r>
      <w:r w:rsidR="002304B6">
        <w:t xml:space="preserve">afternoon </w:t>
      </w:r>
      <w:r w:rsidRPr="00F9358D">
        <w:t>and night</w:t>
      </w:r>
      <w:r w:rsidR="00223BBB" w:rsidRPr="00F9358D">
        <w:t xml:space="preserve"> </w:t>
      </w:r>
      <w:r w:rsidR="00F43FF0">
        <w:t>—</w:t>
      </w:r>
      <w:r w:rsidR="00223BBB">
        <w:t>s</w:t>
      </w:r>
      <w:r w:rsidR="00223BBB" w:rsidRPr="00F9358D">
        <w:t>ometimes</w:t>
      </w:r>
      <w:r w:rsidRPr="00F9358D">
        <w:t xml:space="preserve"> we don't even </w:t>
      </w:r>
      <w:proofErr w:type="gramStart"/>
      <w:r w:rsidRPr="00F9358D">
        <w:t>sleep</w:t>
      </w:r>
      <w:r w:rsidR="00223BBB">
        <w:t>!</w:t>
      </w:r>
      <w:r w:rsidR="00F43FF0">
        <w:t>—</w:t>
      </w:r>
      <w:proofErr w:type="gramEnd"/>
      <w:r w:rsidRPr="00F9358D">
        <w:t xml:space="preserve"> </w:t>
      </w:r>
      <w:r w:rsidR="00F43FF0">
        <w:t>in t</w:t>
      </w:r>
      <w:r w:rsidRPr="00F9358D">
        <w:t xml:space="preserve">he leadership of the </w:t>
      </w:r>
      <w:r w:rsidR="00F43FF0">
        <w:t>Argentinian</w:t>
      </w:r>
      <w:r w:rsidRPr="00F9358D">
        <w:t xml:space="preserve"> party </w:t>
      </w:r>
      <w:r w:rsidR="00F43FF0">
        <w:t>we are</w:t>
      </w:r>
      <w:r w:rsidRPr="00F9358D">
        <w:t xml:space="preserve"> clear about the line, we have written very good documents, </w:t>
      </w:r>
      <w:r w:rsidR="00BB5AD9">
        <w:t xml:space="preserve">and </w:t>
      </w:r>
      <w:r w:rsidRPr="00F9358D">
        <w:t xml:space="preserve">there is total agreement on the documents, </w:t>
      </w:r>
      <w:r w:rsidR="007C27BE" w:rsidRPr="00F9358D">
        <w:t>[</w:t>
      </w:r>
      <w:r w:rsidR="00F43FF0">
        <w:t xml:space="preserve">but we still </w:t>
      </w:r>
      <w:r w:rsidR="007C27BE" w:rsidRPr="00F9358D">
        <w:t>ask</w:t>
      </w:r>
      <w:r w:rsidR="00F43FF0">
        <w:t xml:space="preserve"> ourselves</w:t>
      </w:r>
      <w:r w:rsidR="007C27BE" w:rsidRPr="00F9358D">
        <w:t xml:space="preserve">] </w:t>
      </w:r>
      <w:r w:rsidRPr="00F9358D">
        <w:t>which leadership is applying these documents, this political line</w:t>
      </w:r>
      <w:r w:rsidR="007C27BE" w:rsidRPr="00F9358D">
        <w:t>?</w:t>
      </w:r>
      <w:r w:rsidRPr="00F9358D">
        <w:t xml:space="preserve"> Th</w:t>
      </w:r>
      <w:r w:rsidR="00223BBB">
        <w:t>is</w:t>
      </w:r>
      <w:r w:rsidRPr="00F9358D">
        <w:t xml:space="preserve"> is also the problem of our world party: which </w:t>
      </w:r>
      <w:r w:rsidR="007C27BE" w:rsidRPr="00F9358D">
        <w:t xml:space="preserve">leadership will </w:t>
      </w:r>
      <w:r w:rsidRPr="00F9358D">
        <w:t xml:space="preserve">put the </w:t>
      </w:r>
      <w:r w:rsidR="00223BBB">
        <w:t>T</w:t>
      </w:r>
      <w:r w:rsidRPr="00F9358D">
        <w:t xml:space="preserve">heses into practice, which </w:t>
      </w:r>
      <w:r w:rsidR="007C27BE" w:rsidRPr="00F9358D">
        <w:t>leadership will</w:t>
      </w:r>
      <w:r w:rsidRPr="00F9358D">
        <w:t xml:space="preserve"> put into </w:t>
      </w:r>
      <w:r w:rsidRPr="00F9358D">
        <w:lastRenderedPageBreak/>
        <w:t xml:space="preserve">practice the resolutions that are approved, the </w:t>
      </w:r>
      <w:r w:rsidR="00C535AB">
        <w:t>organis</w:t>
      </w:r>
      <w:r w:rsidRPr="00F9358D">
        <w:t>ational resolutions</w:t>
      </w:r>
      <w:r w:rsidR="007C27BE" w:rsidRPr="00F9358D">
        <w:t>,</w:t>
      </w:r>
      <w:r w:rsidRPr="00F9358D">
        <w:t xml:space="preserve"> and the number of tasks that will </w:t>
      </w:r>
      <w:r w:rsidR="006870D3">
        <w:t>derive</w:t>
      </w:r>
      <w:r w:rsidRPr="00F9358D">
        <w:t xml:space="preserve"> from all of this.</w:t>
      </w:r>
    </w:p>
    <w:p w14:paraId="6C005656" w14:textId="680D4EE5" w:rsidR="00B130B0" w:rsidRPr="002428D0" w:rsidRDefault="00B130B0" w:rsidP="00B130B0">
      <w:r w:rsidRPr="002428D0">
        <w:t>In this</w:t>
      </w:r>
      <w:r w:rsidR="00BB5AD9">
        <w:t>,</w:t>
      </w:r>
      <w:r w:rsidRPr="002428D0">
        <w:t xml:space="preserve"> there is a difficulty that the Executive Committee of the </w:t>
      </w:r>
      <w:r w:rsidR="00234C9C" w:rsidRPr="002428D0">
        <w:t>FI-I</w:t>
      </w:r>
      <w:r w:rsidRPr="002428D0">
        <w:t xml:space="preserve">C had raised and is raising, which is at the international level, at the level of the </w:t>
      </w:r>
      <w:r w:rsidR="002428D0">
        <w:t>FI-IC</w:t>
      </w:r>
      <w:r w:rsidRPr="002428D0">
        <w:t xml:space="preserve">, the weight of inertia of our </w:t>
      </w:r>
      <w:r w:rsidR="00762AC7">
        <w:t>n</w:t>
      </w:r>
      <w:r w:rsidRPr="002428D0">
        <w:t>ational parties, which leads to maintaining and perpetuating as leadership teams the old leadership teams</w:t>
      </w:r>
      <w:r w:rsidR="008A4734" w:rsidRPr="002428D0">
        <w:t>.</w:t>
      </w:r>
      <w:r w:rsidRPr="002428D0">
        <w:t xml:space="preserve"> </w:t>
      </w:r>
      <w:r w:rsidR="008A4734" w:rsidRPr="002428D0">
        <w:t>T</w:t>
      </w:r>
      <w:r w:rsidRPr="002428D0">
        <w:t>hat is</w:t>
      </w:r>
      <w:r w:rsidR="00BB5AD9">
        <w:t xml:space="preserve"> to say</w:t>
      </w:r>
      <w:r w:rsidRPr="002428D0">
        <w:t xml:space="preserve">, the leadership teams of the Bolshevik </w:t>
      </w:r>
      <w:r w:rsidR="00D676EA">
        <w:t xml:space="preserve">Faction </w:t>
      </w:r>
      <w:r w:rsidRPr="002428D0">
        <w:t xml:space="preserve">and the </w:t>
      </w:r>
      <w:r w:rsidR="001B4E43" w:rsidRPr="002428D0">
        <w:t xml:space="preserve">OCRFI </w:t>
      </w:r>
      <w:r w:rsidRPr="002428D0">
        <w:t>[</w:t>
      </w:r>
      <w:r w:rsidR="00C535AB">
        <w:t>Organis</w:t>
      </w:r>
      <w:r w:rsidRPr="002428D0">
        <w:t xml:space="preserve">ing Committee for the Reconstruction of the Fourth International], which, as we will see later, in some countries are very clear elements that have prevented, despite the programmatic agreements and political agreements, this weight of inertia has prevented a greater development and a greater acceleration of the unification process in certain countries. It is also expressed in another way, in not fully understanding what the World Conference meant, what the </w:t>
      </w:r>
      <w:r w:rsidR="001B4E43" w:rsidRPr="002428D0">
        <w:t xml:space="preserve">FI-IC </w:t>
      </w:r>
      <w:r w:rsidRPr="002428D0">
        <w:t xml:space="preserve">means, and also what it meant </w:t>
      </w:r>
      <w:r w:rsidR="00BB5AD9">
        <w:t>concretel</w:t>
      </w:r>
      <w:r w:rsidRPr="002428D0">
        <w:t xml:space="preserve">y that at the conference we had chosen a </w:t>
      </w:r>
      <w:r w:rsidR="001B4E43" w:rsidRPr="002428D0">
        <w:t>leadership</w:t>
      </w:r>
      <w:r w:rsidRPr="002428D0">
        <w:t xml:space="preserve">, an Executive Committee, and that this had chosen a </w:t>
      </w:r>
      <w:r w:rsidR="001B4E43" w:rsidRPr="002428D0">
        <w:t>Secretariat.</w:t>
      </w:r>
      <w:r w:rsidRPr="002428D0">
        <w:t xml:space="preserve"> For example, an anecdote in the same development of the </w:t>
      </w:r>
      <w:r w:rsidR="00F27D85">
        <w:t>General Council</w:t>
      </w:r>
      <w:r w:rsidRPr="002428D0">
        <w:t xml:space="preserve">. When this first point of balance of activities was finished, I </w:t>
      </w:r>
      <w:r w:rsidR="008A4734" w:rsidRPr="002428D0">
        <w:t>was</w:t>
      </w:r>
      <w:r w:rsidRPr="002428D0">
        <w:t xml:space="preserve"> discussing it with </w:t>
      </w:r>
      <w:r w:rsidR="008A4734" w:rsidRPr="002428D0">
        <w:t xml:space="preserve">[Comrade] </w:t>
      </w:r>
      <w:r w:rsidR="003912BF">
        <w:t>Z</w:t>
      </w:r>
      <w:r w:rsidRPr="002428D0">
        <w:t xml:space="preserve">, and we reached this point, the integration of the national parties with the international leadership. And that day, the first day of the </w:t>
      </w:r>
      <w:r w:rsidR="00F27D85">
        <w:t>General Council</w:t>
      </w:r>
      <w:r w:rsidRPr="002428D0">
        <w:t xml:space="preserve">, </w:t>
      </w:r>
      <w:r w:rsidR="008A4734" w:rsidRPr="002428D0">
        <w:t xml:space="preserve">[Comrade] </w:t>
      </w:r>
      <w:r w:rsidRPr="002428D0">
        <w:t xml:space="preserve">Z </w:t>
      </w:r>
      <w:r w:rsidR="006870D3">
        <w:t>posed</w:t>
      </w:r>
      <w:r w:rsidRPr="002428D0">
        <w:t xml:space="preserve"> that it was very difficult for them to feel integrated into the international leadership and the </w:t>
      </w:r>
      <w:r w:rsidR="002428D0" w:rsidRPr="002428D0">
        <w:t>FI-IC</w:t>
      </w:r>
      <w:r w:rsidRPr="002428D0">
        <w:t xml:space="preserve"> because it was more difficult to talk on the phone, letters too, there was a language problem, so she could only talk to </w:t>
      </w:r>
      <w:r w:rsidR="008A4734" w:rsidRPr="002428D0">
        <w:t xml:space="preserve">[Comrade] </w:t>
      </w:r>
      <w:r w:rsidRPr="002428D0">
        <w:t>M, who spoke Spanish, and M was from the B</w:t>
      </w:r>
      <w:r w:rsidR="008A4734" w:rsidRPr="002428D0">
        <w:t>F</w:t>
      </w:r>
      <w:r w:rsidRPr="002428D0">
        <w:t xml:space="preserve">, not from the </w:t>
      </w:r>
      <w:r w:rsidR="008A4734" w:rsidRPr="002428D0">
        <w:t xml:space="preserve">FI-IC </w:t>
      </w:r>
      <w:r w:rsidRPr="002428D0">
        <w:t xml:space="preserve">leadership. At the end of the general discussion, already </w:t>
      </w:r>
      <w:r w:rsidR="008A4734" w:rsidRPr="002428D0">
        <w:t>discussing</w:t>
      </w:r>
      <w:r w:rsidRPr="002428D0">
        <w:t xml:space="preserve"> among several, we began to tease</w:t>
      </w:r>
      <w:r w:rsidR="008A4734" w:rsidRPr="002428D0">
        <w:t xml:space="preserve"> [Comrade] Z</w:t>
      </w:r>
      <w:r w:rsidRPr="002428D0">
        <w:t xml:space="preserve"> about h</w:t>
      </w:r>
      <w:r w:rsidR="008A4734" w:rsidRPr="002428D0">
        <w:t>er</w:t>
      </w:r>
      <w:r w:rsidRPr="002428D0">
        <w:t xml:space="preserve"> initial position, which </w:t>
      </w:r>
      <w:r w:rsidR="008A4734" w:rsidRPr="002428D0">
        <w:t>s</w:t>
      </w:r>
      <w:r w:rsidRPr="002428D0">
        <w:t xml:space="preserve">he had totally changed in the end, saying that we are idiots, that we are saying and thinking that these were the difficulties of integration in the </w:t>
      </w:r>
      <w:r w:rsidR="001B4E43" w:rsidRPr="002428D0">
        <w:t>FI-IC</w:t>
      </w:r>
      <w:r w:rsidRPr="002428D0">
        <w:t>.</w:t>
      </w:r>
    </w:p>
    <w:p w14:paraId="63FD1EBF" w14:textId="211AC0C7" w:rsidR="00B130B0" w:rsidRPr="002428D0" w:rsidRDefault="00B130B0" w:rsidP="00B130B0">
      <w:r w:rsidRPr="002428D0">
        <w:t xml:space="preserve">This weight of inertia is a difficulty that </w:t>
      </w:r>
      <w:r w:rsidR="002428D0" w:rsidRPr="002428D0">
        <w:t>the</w:t>
      </w:r>
      <w:r w:rsidRPr="002428D0">
        <w:t xml:space="preserve"> </w:t>
      </w:r>
      <w:r w:rsidR="002428D0" w:rsidRPr="002428D0">
        <w:t xml:space="preserve">EC </w:t>
      </w:r>
      <w:r w:rsidRPr="002428D0">
        <w:t xml:space="preserve">has encountered and will surely continue to encounter for a while in order to advance towards democratic centralism, in the functioning of a Bolshevik party. However, the balance that we draw from the </w:t>
      </w:r>
      <w:r w:rsidR="00F27D85">
        <w:t>General Council</w:t>
      </w:r>
      <w:r w:rsidRPr="002428D0">
        <w:t xml:space="preserve"> is that progress has been made much faster than we thought in the </w:t>
      </w:r>
      <w:r w:rsidR="002428D0" w:rsidRPr="002428D0">
        <w:t>FI-IC</w:t>
      </w:r>
      <w:r w:rsidRPr="002428D0">
        <w:t xml:space="preserve"> </w:t>
      </w:r>
      <w:r w:rsidR="00795966">
        <w:t>E</w:t>
      </w:r>
      <w:r w:rsidRPr="002428D0">
        <w:t xml:space="preserve">xecutive </w:t>
      </w:r>
      <w:r w:rsidR="00795966">
        <w:t>C</w:t>
      </w:r>
      <w:r w:rsidRPr="002428D0">
        <w:t xml:space="preserve">ommittee, progress has been made in functioning as a </w:t>
      </w:r>
      <w:r w:rsidR="00607A53">
        <w:t>leadership</w:t>
      </w:r>
      <w:r w:rsidRPr="002428D0">
        <w:t xml:space="preserve"> team of the </w:t>
      </w:r>
      <w:r w:rsidR="002428D0" w:rsidRPr="002428D0">
        <w:t>FI-IC</w:t>
      </w:r>
      <w:r w:rsidRPr="002428D0">
        <w:t xml:space="preserve">, and </w:t>
      </w:r>
      <w:r w:rsidR="00BB5AD9">
        <w:t>some elements</w:t>
      </w:r>
      <w:r w:rsidRPr="002428D0">
        <w:t xml:space="preserve"> indicate, in our way of seeing without a doubt, these advances that have been achieved. Just one would suffice: the number of documents, resolutions and activities that the E</w:t>
      </w:r>
      <w:r w:rsidR="002428D0" w:rsidRPr="002428D0">
        <w:t>C</w:t>
      </w:r>
      <w:r w:rsidRPr="002428D0">
        <w:t xml:space="preserve"> of the </w:t>
      </w:r>
      <w:r w:rsidR="002428D0" w:rsidRPr="002428D0">
        <w:t>FI-IC</w:t>
      </w:r>
      <w:r w:rsidRPr="002428D0">
        <w:t xml:space="preserve"> has presented to us in these five months of functioning as E</w:t>
      </w:r>
      <w:r w:rsidR="002428D0" w:rsidRPr="002428D0">
        <w:t>C</w:t>
      </w:r>
      <w:r w:rsidRPr="002428D0">
        <w:t>.</w:t>
      </w:r>
    </w:p>
    <w:p w14:paraId="009168D2" w14:textId="1A625462" w:rsidR="00B130B0" w:rsidRPr="00E97BEC" w:rsidRDefault="00B130B0" w:rsidP="00B130B0">
      <w:r w:rsidRPr="00E97BEC">
        <w:t xml:space="preserve">I don't know </w:t>
      </w:r>
      <w:r w:rsidR="002428D0" w:rsidRPr="00E97BEC">
        <w:t>whether</w:t>
      </w:r>
      <w:r w:rsidRPr="00E97BEC">
        <w:t xml:space="preserve"> the same thing happens to the Colombian party as to others, we are not capable of responding to the avalanche of documents, materials and tasks that the E</w:t>
      </w:r>
      <w:r w:rsidR="00143AFF" w:rsidRPr="00E97BEC">
        <w:t>C</w:t>
      </w:r>
      <w:r w:rsidRPr="00E97BEC">
        <w:t xml:space="preserve"> of the </w:t>
      </w:r>
      <w:r w:rsidR="002428D0" w:rsidRPr="00E97BEC">
        <w:t>FI-IC</w:t>
      </w:r>
      <w:r w:rsidRPr="00E97BEC">
        <w:t xml:space="preserve"> is constantly putting to us. We had not started the Polish campaign when its second part </w:t>
      </w:r>
      <w:r w:rsidR="00143AFF" w:rsidRPr="00E97BEC">
        <w:t>began</w:t>
      </w:r>
      <w:r w:rsidRPr="00E97BEC">
        <w:t>: Kur</w:t>
      </w:r>
      <w:r w:rsidR="00143AFF" w:rsidRPr="00E97BEC">
        <w:t>o</w:t>
      </w:r>
      <w:r w:rsidRPr="00E97BEC">
        <w:t xml:space="preserve">n and Michnik. We hadn't started in either of the two and another was coming, and the UNEF [National Union of French Students] congress was </w:t>
      </w:r>
      <w:r w:rsidR="00E97BEC" w:rsidRPr="00E97BEC">
        <w:t xml:space="preserve">coming </w:t>
      </w:r>
      <w:r w:rsidRPr="00E97BEC">
        <w:t xml:space="preserve">our way, and the campaign in El Salvador, and the freedom of Osvaldo, who was in custody. It is such a large </w:t>
      </w:r>
      <w:r w:rsidR="00E97BEC" w:rsidRPr="00E97BEC">
        <w:t>number</w:t>
      </w:r>
      <w:r w:rsidRPr="00E97BEC">
        <w:t xml:space="preserve"> of material</w:t>
      </w:r>
      <w:r w:rsidR="00E97BEC" w:rsidRPr="00E97BEC">
        <w:t>s</w:t>
      </w:r>
      <w:r w:rsidRPr="00E97BEC">
        <w:t xml:space="preserve"> that I think no one from </w:t>
      </w:r>
      <w:r w:rsidR="00143AFF" w:rsidRPr="00E97BEC">
        <w:t>the leadership</w:t>
      </w:r>
      <w:r w:rsidRPr="00E97BEC">
        <w:t xml:space="preserve"> has managed to read </w:t>
      </w:r>
      <w:r w:rsidR="00143AFF" w:rsidRPr="00E97BEC">
        <w:t>them</w:t>
      </w:r>
      <w:r w:rsidRPr="00E97BEC">
        <w:t>, not even 20%</w:t>
      </w:r>
      <w:r w:rsidR="00795966">
        <w:t>;</w:t>
      </w:r>
      <w:r w:rsidRPr="00E97BEC">
        <w:t xml:space="preserve"> I don't know </w:t>
      </w:r>
      <w:r w:rsidR="00143AFF" w:rsidRPr="00E97BEC">
        <w:t xml:space="preserve">whether </w:t>
      </w:r>
      <w:r w:rsidRPr="00E97BEC">
        <w:t xml:space="preserve">the same thing has happened to </w:t>
      </w:r>
      <w:r w:rsidR="00143AFF" w:rsidRPr="00E97BEC">
        <w:t>you</w:t>
      </w:r>
      <w:r w:rsidRPr="00E97BEC">
        <w:t xml:space="preserve"> here. The impression </w:t>
      </w:r>
      <w:r w:rsidR="00143AFF" w:rsidRPr="00E97BEC">
        <w:t xml:space="preserve">I received </w:t>
      </w:r>
      <w:r w:rsidRPr="00E97BEC">
        <w:t xml:space="preserve">in the </w:t>
      </w:r>
      <w:r w:rsidR="00F27D85">
        <w:t>General Council</w:t>
      </w:r>
      <w:r w:rsidRPr="00E97BEC">
        <w:t xml:space="preserve"> is that the same thing happened to everyone, and to Z too. It was a locomotive that was crushing the parties in the application of the resolutions, of the policy, </w:t>
      </w:r>
      <w:r w:rsidR="00BB5AD9">
        <w:t xml:space="preserve">and </w:t>
      </w:r>
      <w:r w:rsidRPr="00E97BEC">
        <w:t xml:space="preserve">of the activity that the EC of the </w:t>
      </w:r>
      <w:r w:rsidR="002428D0" w:rsidRPr="00E97BEC">
        <w:t>FI-IC</w:t>
      </w:r>
      <w:r w:rsidRPr="00E97BEC">
        <w:t xml:space="preserve"> permanently proposed. Let's not even talk about it in Spain. The Spaniards cursed throughout the </w:t>
      </w:r>
      <w:r w:rsidR="00143AFF" w:rsidRPr="00E97BEC">
        <w:t xml:space="preserve">balance of </w:t>
      </w:r>
      <w:r w:rsidRPr="00E97BEC">
        <w:t>activit</w:t>
      </w:r>
      <w:r w:rsidR="00143AFF" w:rsidRPr="00E97BEC">
        <w:t>ies</w:t>
      </w:r>
      <w:r w:rsidRPr="00E97BEC">
        <w:t xml:space="preserve"> report because they didn't have time to apply</w:t>
      </w:r>
      <w:r w:rsidR="00143AFF" w:rsidRPr="00E97BEC">
        <w:t xml:space="preserve"> the campaigns</w:t>
      </w:r>
      <w:r w:rsidRPr="00E97BEC">
        <w:t xml:space="preserve">, and they </w:t>
      </w:r>
      <w:r w:rsidR="00C535AB">
        <w:t>criticis</w:t>
      </w:r>
      <w:r w:rsidRPr="00E97BEC">
        <w:t>ed the EC because they didn't have time and because they weren't told how to apply the</w:t>
      </w:r>
      <w:r w:rsidR="00143AFF" w:rsidRPr="00E97BEC">
        <w:t>m</w:t>
      </w:r>
      <w:r w:rsidRPr="00E97BEC">
        <w:t xml:space="preserve">, and they couldn't do it because everything came to them very fast, very </w:t>
      </w:r>
      <w:r w:rsidR="00143AFF" w:rsidRPr="00E97BEC">
        <w:t xml:space="preserve">much one </w:t>
      </w:r>
      <w:r w:rsidR="00795966">
        <w:t xml:space="preserve">thing </w:t>
      </w:r>
      <w:r w:rsidRPr="00E97BEC">
        <w:t xml:space="preserve">on top of </w:t>
      </w:r>
      <w:r w:rsidR="00795966">
        <w:t>an</w:t>
      </w:r>
      <w:r w:rsidRPr="00E97BEC">
        <w:t>other.</w:t>
      </w:r>
    </w:p>
    <w:p w14:paraId="53F19979" w14:textId="7F40756B" w:rsidR="00E96FB5" w:rsidRPr="00E97BEC" w:rsidRDefault="00B130B0" w:rsidP="00B130B0">
      <w:r w:rsidRPr="00E97BEC">
        <w:t xml:space="preserve">The other point that is also decisive </w:t>
      </w:r>
      <w:r w:rsidR="00BB5AD9">
        <w:t xml:space="preserve">and </w:t>
      </w:r>
      <w:r w:rsidRPr="00E97BEC">
        <w:t xml:space="preserve">objective is the progress that has been achieved in the </w:t>
      </w:r>
      <w:r w:rsidR="00E97BEC" w:rsidRPr="00E97BEC">
        <w:t>fine</w:t>
      </w:r>
      <w:r w:rsidR="00BB5AD9">
        <w:t>-</w:t>
      </w:r>
      <w:r w:rsidR="00E97BEC" w:rsidRPr="00E97BEC">
        <w:t>tuning</w:t>
      </w:r>
      <w:r w:rsidRPr="00E97BEC">
        <w:t xml:space="preserve"> of national policies through the initiative of the EC. </w:t>
      </w:r>
      <w:r w:rsidR="00695235">
        <w:t xml:space="preserve">A </w:t>
      </w:r>
      <w:r w:rsidRPr="00E97BEC">
        <w:t xml:space="preserve">very key point that we </w:t>
      </w:r>
      <w:r w:rsidR="00E97BEC" w:rsidRPr="00E97BEC">
        <w:t xml:space="preserve">will </w:t>
      </w:r>
      <w:r w:rsidRPr="00E97BEC">
        <w:t xml:space="preserve">develop later, specifically, is Spain; </w:t>
      </w:r>
      <w:r w:rsidR="00A8452B">
        <w:t>t</w:t>
      </w:r>
      <w:r w:rsidRPr="00E97BEC">
        <w:t xml:space="preserve">he EC's immediate response to the </w:t>
      </w:r>
      <w:r w:rsidRPr="00E97BEC">
        <w:rPr>
          <w:i/>
          <w:highlight w:val="yellow"/>
        </w:rPr>
        <w:t>coup d'état</w:t>
      </w:r>
      <w:r w:rsidRPr="00E97BEC">
        <w:t xml:space="preserve"> in Spain, which appeared in </w:t>
      </w:r>
      <w:r w:rsidRPr="00E97BEC">
        <w:rPr>
          <w:i/>
          <w:highlight w:val="yellow"/>
        </w:rPr>
        <w:t>International Correspondence</w:t>
      </w:r>
      <w:r w:rsidRPr="00E97BEC">
        <w:t xml:space="preserve">, has been the decisive and fundamental factor so that now, after the </w:t>
      </w:r>
      <w:r w:rsidR="00F27D85">
        <w:t>General Council</w:t>
      </w:r>
      <w:r w:rsidRPr="00E97BEC">
        <w:t xml:space="preserve">, we see much more clearly the progress there and the possibility of unifying the two </w:t>
      </w:r>
      <w:r w:rsidR="00C535AB">
        <w:t>organis</w:t>
      </w:r>
      <w:r w:rsidRPr="00E97BEC">
        <w:t>ations, which in the World C</w:t>
      </w:r>
      <w:r w:rsidR="00E97BEC" w:rsidRPr="00E97BEC">
        <w:t>onference</w:t>
      </w:r>
      <w:r w:rsidRPr="00E97BEC">
        <w:t xml:space="preserve"> were fighting on absolutely all points that had to do with politics, with </w:t>
      </w:r>
      <w:r w:rsidR="00C535AB">
        <w:t>organis</w:t>
      </w:r>
      <w:r w:rsidRPr="00E97BEC">
        <w:t>ational issues, etc., etc.</w:t>
      </w:r>
    </w:p>
    <w:p w14:paraId="58B88FBF" w14:textId="46BB22B4" w:rsidR="005F1074" w:rsidRPr="00ED4888" w:rsidRDefault="005F1074" w:rsidP="005F1074">
      <w:r w:rsidRPr="00ED4888">
        <w:t xml:space="preserve">The other aspect that </w:t>
      </w:r>
      <w:r w:rsidR="001C0236" w:rsidRPr="00ED4888">
        <w:t xml:space="preserve">points to </w:t>
      </w:r>
      <w:r w:rsidRPr="00ED4888">
        <w:t xml:space="preserve">this integration of the </w:t>
      </w:r>
      <w:r w:rsidR="001C0236" w:rsidRPr="00ED4888">
        <w:t xml:space="preserve">leadership </w:t>
      </w:r>
      <w:r w:rsidRPr="00ED4888">
        <w:t xml:space="preserve">team and that was raised by the </w:t>
      </w:r>
      <w:r w:rsidR="001C0236" w:rsidRPr="00ED4888">
        <w:t xml:space="preserve">comrades </w:t>
      </w:r>
      <w:r w:rsidRPr="00ED4888">
        <w:t xml:space="preserve">of the EC, M in particular in his balance of activities, but that for us of the </w:t>
      </w:r>
      <w:r w:rsidR="00F27D85">
        <w:t>General Council</w:t>
      </w:r>
      <w:r w:rsidRPr="00ED4888">
        <w:t xml:space="preserve">, who came from our national parties with that weight of inertia, was a reality in the </w:t>
      </w:r>
      <w:r w:rsidR="00F27D85">
        <w:t>General Council</w:t>
      </w:r>
      <w:r w:rsidRPr="00ED4888">
        <w:t xml:space="preserve">, and it is that the memory of the factions, as posed by M, of the existence of the factions, was a memory of childhood, of the earliest childhood in the functioning of the </w:t>
      </w:r>
      <w:r w:rsidR="001C0236" w:rsidRPr="00ED4888">
        <w:t>E</w:t>
      </w:r>
      <w:r w:rsidRPr="00ED4888">
        <w:t xml:space="preserve">C. And </w:t>
      </w:r>
      <w:proofErr w:type="gramStart"/>
      <w:r w:rsidR="001C0236" w:rsidRPr="00ED4888">
        <w:t>so</w:t>
      </w:r>
      <w:proofErr w:type="gramEnd"/>
      <w:r w:rsidRPr="00ED4888">
        <w:t xml:space="preserve"> it was in the </w:t>
      </w:r>
      <w:r w:rsidRPr="00ED4888">
        <w:lastRenderedPageBreak/>
        <w:t xml:space="preserve">functioning of the </w:t>
      </w:r>
      <w:r w:rsidR="00F27D85">
        <w:t>General Council</w:t>
      </w:r>
      <w:r w:rsidRPr="00ED4888">
        <w:t xml:space="preserve"> as well: in the </w:t>
      </w:r>
      <w:r w:rsidR="00ED4888">
        <w:t>discussions</w:t>
      </w:r>
      <w:r w:rsidR="00BB5AD9">
        <w:t>,</w:t>
      </w:r>
      <w:r w:rsidR="001C0236" w:rsidRPr="00ED4888">
        <w:t xml:space="preserve"> </w:t>
      </w:r>
      <w:r w:rsidRPr="00ED4888">
        <w:t xml:space="preserve">there was not a single factional alignment, </w:t>
      </w:r>
      <w:r w:rsidR="00BB5AD9">
        <w:t xml:space="preserve">and </w:t>
      </w:r>
      <w:r w:rsidRPr="00ED4888">
        <w:t xml:space="preserve">in all the </w:t>
      </w:r>
      <w:r w:rsidR="00ED4888">
        <w:t>controversies</w:t>
      </w:r>
      <w:r w:rsidR="001C0236" w:rsidRPr="00ED4888">
        <w:t xml:space="preserve"> </w:t>
      </w:r>
      <w:r w:rsidRPr="00ED4888">
        <w:t xml:space="preserve">that took place in the </w:t>
      </w:r>
      <w:r w:rsidR="00F27D85">
        <w:t>General Council</w:t>
      </w:r>
      <w:r w:rsidRPr="00ED4888">
        <w:t xml:space="preserve"> there was not a single alignment that insinuated the possibility that the O</w:t>
      </w:r>
      <w:r w:rsidR="001C0236" w:rsidRPr="00ED4888">
        <w:t>C</w:t>
      </w:r>
      <w:r w:rsidRPr="00ED4888">
        <w:t>RCI or the B</w:t>
      </w:r>
      <w:r w:rsidR="001C0236" w:rsidRPr="00ED4888">
        <w:t>F</w:t>
      </w:r>
      <w:r w:rsidRPr="00ED4888">
        <w:t xml:space="preserve"> had met to discuss that point to see how they would confront the positions of the other faction that existed before the </w:t>
      </w:r>
      <w:r w:rsidR="005C455D">
        <w:t>World Conference</w:t>
      </w:r>
      <w:r w:rsidRPr="00ED4888">
        <w:t xml:space="preserve">. On the contrary, </w:t>
      </w:r>
      <w:r w:rsidR="00BB5AD9">
        <w:t>there</w:t>
      </w:r>
      <w:r w:rsidRPr="00ED4888">
        <w:t xml:space="preserve"> was a permanent </w:t>
      </w:r>
      <w:r w:rsidR="00150580" w:rsidRPr="00ED4888">
        <w:t xml:space="preserve">intertwining </w:t>
      </w:r>
      <w:r w:rsidRPr="00ED4888">
        <w:t xml:space="preserve">between members of the </w:t>
      </w:r>
      <w:r w:rsidR="001C0236" w:rsidRPr="00ED4888">
        <w:t>O</w:t>
      </w:r>
      <w:r w:rsidRPr="00ED4888">
        <w:t xml:space="preserve">CRCI, </w:t>
      </w:r>
      <w:r w:rsidR="00BB5AD9">
        <w:t xml:space="preserve">and </w:t>
      </w:r>
      <w:r w:rsidRPr="00ED4888">
        <w:t>members of the B</w:t>
      </w:r>
      <w:r w:rsidR="001C0236" w:rsidRPr="00ED4888">
        <w:t>F</w:t>
      </w:r>
      <w:r w:rsidRPr="00ED4888">
        <w:t xml:space="preserve">, beating each other regarding each one of the points, which indicates the dynamics of that </w:t>
      </w:r>
      <w:r w:rsidR="001C0236" w:rsidRPr="00ED4888">
        <w:t>leadership</w:t>
      </w:r>
      <w:r w:rsidRPr="00ED4888">
        <w:t>. There was no point where there was not a great discussion, great divergences</w:t>
      </w:r>
      <w:r w:rsidR="00BB5AD9">
        <w:t>,</w:t>
      </w:r>
      <w:r w:rsidRPr="00ED4888">
        <w:t xml:space="preserve"> great differences</w:t>
      </w:r>
      <w:r w:rsidR="00BB5AD9">
        <w:t>,</w:t>
      </w:r>
      <w:r w:rsidRPr="00ED4888">
        <w:t xml:space="preserve"> and great agreements coming out of each one of these points, being raised as </w:t>
      </w:r>
      <w:r w:rsidR="00BB5AD9">
        <w:t xml:space="preserve">to </w:t>
      </w:r>
      <w:r w:rsidR="009F74D3" w:rsidRPr="00ED4888">
        <w:t xml:space="preserve">how </w:t>
      </w:r>
      <w:r w:rsidRPr="00ED4888">
        <w:t xml:space="preserve">to continue discussing the differences that still exist, without </w:t>
      </w:r>
      <w:r w:rsidR="001C0236" w:rsidRPr="00ED4888">
        <w:t>paralysing</w:t>
      </w:r>
      <w:r w:rsidRPr="00ED4888">
        <w:t xml:space="preserve"> that EC, the Secretariat,</w:t>
      </w:r>
      <w:r w:rsidR="00DB064B" w:rsidRPr="00ED4888">
        <w:t xml:space="preserve"> </w:t>
      </w:r>
      <w:r w:rsidRPr="00ED4888">
        <w:t xml:space="preserve">or the </w:t>
      </w:r>
      <w:r w:rsidR="00F27D85">
        <w:t>General Council</w:t>
      </w:r>
      <w:r w:rsidRPr="00ED4888">
        <w:t>.</w:t>
      </w:r>
    </w:p>
    <w:p w14:paraId="3B6F6555" w14:textId="612F28EC" w:rsidR="005F1074" w:rsidRPr="00150580" w:rsidRDefault="005F1074" w:rsidP="005F1074">
      <w:r w:rsidRPr="00150580">
        <w:t xml:space="preserve">The other aspect that </w:t>
      </w:r>
      <w:r w:rsidR="00DB064B">
        <w:t xml:space="preserve">[Comrade] </w:t>
      </w:r>
      <w:r w:rsidRPr="00150580">
        <w:t xml:space="preserve">M </w:t>
      </w:r>
      <w:r w:rsidR="00DB064B">
        <w:t>pointe</w:t>
      </w:r>
      <w:r w:rsidR="00ED4888">
        <w:t>d</w:t>
      </w:r>
      <w:r w:rsidR="00DB064B">
        <w:t xml:space="preserve"> out</w:t>
      </w:r>
      <w:r w:rsidRPr="00150580">
        <w:t xml:space="preserve"> </w:t>
      </w:r>
      <w:r w:rsidR="00DB064B">
        <w:t>about</w:t>
      </w:r>
      <w:r w:rsidRPr="00150580">
        <w:t xml:space="preserve"> this problem of functioning as a </w:t>
      </w:r>
      <w:r w:rsidR="00150580" w:rsidRPr="00150580">
        <w:t xml:space="preserve">leadership </w:t>
      </w:r>
      <w:r w:rsidRPr="00150580">
        <w:t xml:space="preserve">team, is the role and the time that had been dedicated to the amendments of the Theses. It was one of the great tasks that the </w:t>
      </w:r>
      <w:r w:rsidR="005C455D">
        <w:t>World Conference</w:t>
      </w:r>
      <w:r w:rsidRPr="00150580">
        <w:t xml:space="preserve"> left, to study the amendments </w:t>
      </w:r>
      <w:r w:rsidR="00150580" w:rsidRPr="00150580">
        <w:t xml:space="preserve">to the Theses </w:t>
      </w:r>
      <w:r w:rsidRPr="00150580">
        <w:t xml:space="preserve">that were presented, to adjust the program, </w:t>
      </w:r>
      <w:r w:rsidR="00BB5AD9">
        <w:t xml:space="preserve">and </w:t>
      </w:r>
      <w:r w:rsidRPr="00150580">
        <w:t xml:space="preserve">to decide which ones were accepted or not. And in practice, </w:t>
      </w:r>
      <w:r w:rsidR="00150580" w:rsidRPr="00150580">
        <w:t xml:space="preserve">because of </w:t>
      </w:r>
      <w:r w:rsidRPr="00150580">
        <w:t xml:space="preserve">the concrete political demands of the class struggle, and </w:t>
      </w:r>
      <w:r w:rsidR="00150580" w:rsidRPr="00150580">
        <w:t xml:space="preserve">because of </w:t>
      </w:r>
      <w:r w:rsidRPr="00150580">
        <w:t>the demands of the national sections, the amendments to the Theses were studied in the last month, and almost basically to fulfil the task that had been assigned</w:t>
      </w:r>
      <w:r w:rsidR="00ED4888">
        <w:t>,</w:t>
      </w:r>
      <w:r w:rsidRPr="00150580">
        <w:t xml:space="preserve"> to present them to this </w:t>
      </w:r>
      <w:r w:rsidR="00F27D85">
        <w:t>General Council</w:t>
      </w:r>
      <w:r w:rsidRPr="00150580">
        <w:t xml:space="preserve">. </w:t>
      </w:r>
      <w:r w:rsidR="00BB5AD9">
        <w:t>T</w:t>
      </w:r>
      <w:r w:rsidRPr="00150580">
        <w:t>h</w:t>
      </w:r>
      <w:r w:rsidR="0097727B">
        <w:t>is</w:t>
      </w:r>
      <w:r w:rsidRPr="00150580">
        <w:t xml:space="preserve"> leadership team that began to function after the </w:t>
      </w:r>
      <w:r w:rsidR="005C455D">
        <w:t>World Conference</w:t>
      </w:r>
      <w:r w:rsidRPr="00150580">
        <w:t xml:space="preserve">, like every Bolshevik leadership team, already with some fundamental programmatic agreements, dedicated itself, not to continue discussing the minutiae and the smallest aspects of the theory, but to see how with </w:t>
      </w:r>
      <w:r w:rsidR="00150580" w:rsidRPr="00150580">
        <w:t>t</w:t>
      </w:r>
      <w:r w:rsidRPr="00150580">
        <w:t>h</w:t>
      </w:r>
      <w:r w:rsidR="00150580" w:rsidRPr="00150580">
        <w:t>is</w:t>
      </w:r>
      <w:r w:rsidRPr="00150580">
        <w:t xml:space="preserve"> programmatic framework</w:t>
      </w:r>
      <w:r w:rsidR="00695235">
        <w:t>,</w:t>
      </w:r>
      <w:r w:rsidRPr="00150580">
        <w:t xml:space="preserve"> that the </w:t>
      </w:r>
      <w:r w:rsidR="005C455D">
        <w:t>World Conference</w:t>
      </w:r>
      <w:r w:rsidRPr="00150580">
        <w:t xml:space="preserve"> had given</w:t>
      </w:r>
      <w:r w:rsidR="00695235">
        <w:t>,</w:t>
      </w:r>
      <w:r w:rsidRPr="00150580">
        <w:t xml:space="preserve"> began to respond and intervene in the class struggle, and began to build </w:t>
      </w:r>
      <w:r w:rsidR="00ED4888">
        <w:t>single</w:t>
      </w:r>
      <w:r w:rsidRPr="00150580">
        <w:t xml:space="preserve"> sections and strong sections of this Fourth International.</w:t>
      </w:r>
    </w:p>
    <w:p w14:paraId="3B8F4AA4" w14:textId="1471C88C" w:rsidR="005F1074" w:rsidRPr="00EF76B8" w:rsidRDefault="005F1074" w:rsidP="005F1074">
      <w:r w:rsidRPr="00EF76B8">
        <w:t xml:space="preserve">And </w:t>
      </w:r>
      <w:r w:rsidR="00EF7AE4">
        <w:t>the o</w:t>
      </w:r>
      <w:r w:rsidRPr="00EF76B8">
        <w:t xml:space="preserve">ther aspect is the response to the class struggle. The number of campaigns that were carried out: first the one in El Salvador, which unified the entire </w:t>
      </w:r>
      <w:r w:rsidR="00EF76B8" w:rsidRPr="00EF76B8">
        <w:t>F</w:t>
      </w:r>
      <w:r w:rsidRPr="00EF76B8">
        <w:t>I</w:t>
      </w:r>
      <w:r w:rsidR="00EF76B8" w:rsidRPr="00EF76B8">
        <w:t>–I</w:t>
      </w:r>
      <w:r w:rsidRPr="00EF76B8">
        <w:t xml:space="preserve">C; second, that of Poland, which has been a permanent campaign </w:t>
      </w:r>
      <w:r w:rsidR="00EF76B8" w:rsidRPr="00EF76B8">
        <w:t xml:space="preserve">with different stages </w:t>
      </w:r>
      <w:r w:rsidRPr="00EF76B8">
        <w:t>during these five months.</w:t>
      </w:r>
    </w:p>
    <w:p w14:paraId="032F4A7A" w14:textId="79102FF3" w:rsidR="005F1074" w:rsidRPr="00EF76B8" w:rsidRDefault="005F1074" w:rsidP="005F1074">
      <w:r w:rsidRPr="00EF76B8">
        <w:t xml:space="preserve">The campaign on the USec, </w:t>
      </w:r>
      <w:r w:rsidR="00EF76B8" w:rsidRPr="00EF76B8">
        <w:t>propagandistic</w:t>
      </w:r>
      <w:r w:rsidRPr="00EF76B8">
        <w:t xml:space="preserve">, which has been appearing systematically in </w:t>
      </w:r>
      <w:r w:rsidRPr="00EF76B8">
        <w:rPr>
          <w:i/>
          <w:iCs/>
          <w:highlight w:val="yellow"/>
        </w:rPr>
        <w:t>International Correspondence</w:t>
      </w:r>
      <w:r w:rsidRPr="00EF76B8">
        <w:t xml:space="preserve">; the </w:t>
      </w:r>
      <w:r w:rsidR="00DA5DEC" w:rsidRPr="00DA5DEC">
        <w:t xml:space="preserve">preciseness </w:t>
      </w:r>
      <w:r w:rsidRPr="00EF76B8">
        <w:t xml:space="preserve">of the programmatic documents, that is, all the work around the amendments to the Theses and the Theses themselves; the </w:t>
      </w:r>
      <w:r w:rsidR="00C535AB">
        <w:t>centralis</w:t>
      </w:r>
      <w:r w:rsidRPr="00EF76B8">
        <w:t xml:space="preserve">ation of this set of activities, all of them were activities </w:t>
      </w:r>
      <w:r w:rsidR="00C535AB">
        <w:t>centralis</w:t>
      </w:r>
      <w:r w:rsidRPr="00EF76B8">
        <w:t xml:space="preserve">ed by the EC, </w:t>
      </w:r>
      <w:r w:rsidR="00EF76B8" w:rsidRPr="00EF76B8">
        <w:t xml:space="preserve">still </w:t>
      </w:r>
      <w:r w:rsidRPr="00EF76B8">
        <w:t xml:space="preserve">with weaknesses, multiple weaknesses, but with an effort and great progress in </w:t>
      </w:r>
      <w:r w:rsidR="00C535AB">
        <w:t>centralis</w:t>
      </w:r>
      <w:r w:rsidRPr="00EF76B8">
        <w:t>ation, which has allowed many countries of the world to strike together around El Salvador, around Poland, etc., etc.</w:t>
      </w:r>
    </w:p>
    <w:p w14:paraId="4848D614" w14:textId="50A3E3A9" w:rsidR="005F1074" w:rsidRPr="00ED2186" w:rsidRDefault="005F1074" w:rsidP="001C0236">
      <w:r w:rsidRPr="00ED2186">
        <w:t xml:space="preserve">The other two aspects, the </w:t>
      </w:r>
      <w:r w:rsidR="00C535AB">
        <w:t>centralis</w:t>
      </w:r>
      <w:r w:rsidRPr="00ED2186">
        <w:t xml:space="preserve">ation, progress and regularity of </w:t>
      </w:r>
      <w:r w:rsidRPr="00ED2186">
        <w:rPr>
          <w:i/>
          <w:iCs/>
          <w:highlight w:val="yellow"/>
        </w:rPr>
        <w:t>International Correspondence</w:t>
      </w:r>
      <w:r w:rsidRPr="00ED2186">
        <w:t xml:space="preserve"> and the weekly notes of the EC have been </w:t>
      </w:r>
      <w:r w:rsidR="00BB5AD9">
        <w:t xml:space="preserve">a </w:t>
      </w:r>
      <w:r w:rsidRPr="00ED2186">
        <w:t>very useful and effective instrument in the functioning of our national parties.</w:t>
      </w:r>
    </w:p>
    <w:p w14:paraId="7699992F" w14:textId="7251261B" w:rsidR="00E96FB5" w:rsidRPr="00ED2186" w:rsidRDefault="005F1074" w:rsidP="005F1074">
      <w:r w:rsidRPr="00ED2186">
        <w:t xml:space="preserve">One last aspect that we believe to be quite positive is the </w:t>
      </w:r>
      <w:r w:rsidR="00EF7AE4">
        <w:t>issue</w:t>
      </w:r>
      <w:r w:rsidRPr="00ED2186">
        <w:t xml:space="preserve"> of finances. We are very close to the goal that the </w:t>
      </w:r>
      <w:r w:rsidR="005C455D">
        <w:t>World Conference</w:t>
      </w:r>
      <w:r w:rsidRPr="00ED2186">
        <w:t xml:space="preserve"> </w:t>
      </w:r>
      <w:r w:rsidR="00ED2186" w:rsidRPr="00ED2186">
        <w:t xml:space="preserve">gave itself </w:t>
      </w:r>
      <w:r w:rsidRPr="00ED2186">
        <w:t>of contributions to the E</w:t>
      </w:r>
      <w:r w:rsidR="00ED2186" w:rsidRPr="00ED2186">
        <w:t>C</w:t>
      </w:r>
      <w:r w:rsidRPr="00ED2186">
        <w:t xml:space="preserve"> of the </w:t>
      </w:r>
      <w:r w:rsidR="00ED2186" w:rsidRPr="00ED2186">
        <w:t>FI-</w:t>
      </w:r>
      <w:r w:rsidRPr="00ED2186">
        <w:t>IC itself. Almost the entire amount of</w:t>
      </w:r>
      <w:r w:rsidR="003A5751">
        <w:t xml:space="preserve"> the</w:t>
      </w:r>
      <w:r w:rsidRPr="00ED2186">
        <w:t xml:space="preserve"> contributions set for the national sections has been collected, missing only a few thousand dollars. There </w:t>
      </w:r>
      <w:r w:rsidR="00E33AA2">
        <w:t>are</w:t>
      </w:r>
      <w:r w:rsidRPr="00ED2186">
        <w:t xml:space="preserve"> only 5,000 dollars in dispute, which correspond</w:t>
      </w:r>
      <w:r w:rsidR="00BB5AD9">
        <w:t>s</w:t>
      </w:r>
      <w:r w:rsidRPr="00ED2186">
        <w:t xml:space="preserve"> to the sections that have not paid even </w:t>
      </w:r>
      <w:r w:rsidR="00BB5AD9">
        <w:t xml:space="preserve">a penny </w:t>
      </w:r>
      <w:r w:rsidRPr="00ED2186">
        <w:t xml:space="preserve">and have not said when they will pay. This is an advance that we believe to be of great importance that totally differentiates the </w:t>
      </w:r>
      <w:r w:rsidR="00ED2186" w:rsidRPr="00ED2186">
        <w:t xml:space="preserve">FI-IC </w:t>
      </w:r>
      <w:r w:rsidRPr="00ED2186">
        <w:t xml:space="preserve">from the functioning of the </w:t>
      </w:r>
      <w:r w:rsidR="00ED2186" w:rsidRPr="00ED2186">
        <w:t>U</w:t>
      </w:r>
      <w:r w:rsidRPr="00ED2186">
        <w:t>S</w:t>
      </w:r>
      <w:r w:rsidR="00ED2186" w:rsidRPr="00ED2186">
        <w:t>ec</w:t>
      </w:r>
      <w:r w:rsidRPr="00ED2186">
        <w:t xml:space="preserve">. Those of us who were in the </w:t>
      </w:r>
      <w:r w:rsidR="00ED2186" w:rsidRPr="00ED2186">
        <w:t>B</w:t>
      </w:r>
      <w:r w:rsidRPr="00ED2186">
        <w:t xml:space="preserve">F and the </w:t>
      </w:r>
      <w:r w:rsidR="00ED2186" w:rsidRPr="00ED2186">
        <w:t xml:space="preserve">USec, </w:t>
      </w:r>
      <w:r w:rsidRPr="00ED2186">
        <w:t xml:space="preserve">I think we didn't even know how much we had to contribute to the </w:t>
      </w:r>
      <w:r w:rsidR="00ED2186" w:rsidRPr="00ED2186">
        <w:t>USec</w:t>
      </w:r>
      <w:r w:rsidRPr="00ED2186">
        <w:t>, they never asked us to account for anything.</w:t>
      </w:r>
    </w:p>
    <w:p w14:paraId="39A6B864" w14:textId="50153B16" w:rsidR="00073900" w:rsidRPr="006F22D8" w:rsidRDefault="00073900" w:rsidP="00073900">
      <w:r w:rsidRPr="005F5314">
        <w:t xml:space="preserve">With these elements, the conclusion raised by the activity report is that progress has been made in consolidating </w:t>
      </w:r>
      <w:r w:rsidR="005F5314" w:rsidRPr="005F5314">
        <w:t>the leadership</w:t>
      </w:r>
      <w:r w:rsidRPr="005F5314">
        <w:t xml:space="preserve"> and in its functioning as a team. In other words, the </w:t>
      </w:r>
      <w:r w:rsidR="005F5314" w:rsidRPr="005F5314">
        <w:t>E</w:t>
      </w:r>
      <w:r w:rsidRPr="005F5314">
        <w:t xml:space="preserve">C is a new reality of the </w:t>
      </w:r>
      <w:r w:rsidR="005F5314" w:rsidRPr="005F5314">
        <w:t>FI-IC</w:t>
      </w:r>
      <w:r w:rsidRPr="005F5314">
        <w:t xml:space="preserve">. </w:t>
      </w:r>
      <w:r w:rsidR="005F5314" w:rsidRPr="005F5314">
        <w:t>W</w:t>
      </w:r>
      <w:r w:rsidRPr="005F5314">
        <w:t xml:space="preserve">hat was a project in the </w:t>
      </w:r>
      <w:r w:rsidR="005C455D">
        <w:t>World Conference</w:t>
      </w:r>
      <w:r w:rsidRPr="005F5314">
        <w:t xml:space="preserve">, we believe we can now say that it is a new reality in the functioning of the </w:t>
      </w:r>
      <w:r w:rsidR="005F5314" w:rsidRPr="005F5314">
        <w:t>FI-IC</w:t>
      </w:r>
      <w:r w:rsidRPr="005F5314">
        <w:t xml:space="preserve">. M </w:t>
      </w:r>
      <w:r w:rsidR="005F5314" w:rsidRPr="005F5314">
        <w:t>raised</w:t>
      </w:r>
      <w:r w:rsidRPr="005F5314">
        <w:t xml:space="preserve"> that it was necessary to study why this phenomenon occurred, what were the bases that allowed the structure of this </w:t>
      </w:r>
      <w:r w:rsidR="005F5314" w:rsidRPr="005F5314">
        <w:t>leadership</w:t>
      </w:r>
      <w:r w:rsidRPr="005F5314">
        <w:t xml:space="preserve"> team to have been </w:t>
      </w:r>
      <w:r w:rsidR="005F5314" w:rsidRPr="005F5314">
        <w:t>set up</w:t>
      </w:r>
      <w:r w:rsidRPr="005F5314">
        <w:t xml:space="preserve"> so quickly, its operation and its effectiveness in responding to the great problems that had been </w:t>
      </w:r>
      <w:r w:rsidR="005F5314" w:rsidRPr="005F5314">
        <w:t xml:space="preserve">posed </w:t>
      </w:r>
      <w:r w:rsidRPr="005F5314">
        <w:t xml:space="preserve">to the </w:t>
      </w:r>
      <w:r w:rsidR="005C455D">
        <w:t>World Conference</w:t>
      </w:r>
      <w:r w:rsidRPr="005F5314">
        <w:t xml:space="preserve">. </w:t>
      </w:r>
      <w:r w:rsidR="00BB5AD9">
        <w:t>O</w:t>
      </w:r>
      <w:r w:rsidR="005F5314" w:rsidRPr="005F5314">
        <w:t xml:space="preserve">ne </w:t>
      </w:r>
      <w:r w:rsidRPr="005F5314">
        <w:t>hypothesis that he raised for us to study is whether it respond</w:t>
      </w:r>
      <w:r w:rsidR="005F5314" w:rsidRPr="005F5314">
        <w:t>s</w:t>
      </w:r>
      <w:r w:rsidRPr="005F5314">
        <w:t xml:space="preserve"> to </w:t>
      </w:r>
      <w:r w:rsidR="00BB5AD9">
        <w:t xml:space="preserve">the </w:t>
      </w:r>
      <w:r w:rsidRPr="005F5314">
        <w:t xml:space="preserve">common experiences of the two parties, which are the pillars and were the pillars of </w:t>
      </w:r>
      <w:r w:rsidR="005F5314" w:rsidRPr="005F5314">
        <w:t>O</w:t>
      </w:r>
      <w:r w:rsidRPr="005F5314">
        <w:t>CR</w:t>
      </w:r>
      <w:r w:rsidR="00F27638">
        <w:t>F</w:t>
      </w:r>
      <w:r w:rsidRPr="005F5314">
        <w:t xml:space="preserve">I and </w:t>
      </w:r>
      <w:r w:rsidR="005F5314" w:rsidRPr="005F5314">
        <w:t>B</w:t>
      </w:r>
      <w:r w:rsidRPr="005F5314">
        <w:t>F. Coincidences and common experiences that</w:t>
      </w:r>
      <w:r w:rsidR="005F5314" w:rsidRPr="005F5314">
        <w:t>,</w:t>
      </w:r>
      <w:r w:rsidRPr="005F5314">
        <w:t xml:space="preserve"> </w:t>
      </w:r>
      <w:r w:rsidR="005F5314" w:rsidRPr="005F5314">
        <w:t xml:space="preserve">for example, </w:t>
      </w:r>
      <w:r w:rsidRPr="005F5314">
        <w:t xml:space="preserve">were expressed in a </w:t>
      </w:r>
      <w:r w:rsidR="005F5314" w:rsidRPr="005F5314">
        <w:t xml:space="preserve">polemic </w:t>
      </w:r>
      <w:r w:rsidRPr="005F5314">
        <w:t xml:space="preserve">that was topical </w:t>
      </w:r>
      <w:r w:rsidR="0097727B">
        <w:t>in the face</w:t>
      </w:r>
      <w:r w:rsidRPr="005F5314">
        <w:t xml:space="preserve"> of the meeting of the </w:t>
      </w:r>
      <w:r w:rsidR="00F27D85">
        <w:t>General Council</w:t>
      </w:r>
      <w:r w:rsidRPr="005F5314">
        <w:t xml:space="preserve">, old in Trotskyism, on whether or not Latin America is a nation. </w:t>
      </w:r>
      <w:r w:rsidRPr="006F22D8">
        <w:t>There are sectors of Trotskyism</w:t>
      </w:r>
      <w:r w:rsidR="00F43FF0">
        <w:t xml:space="preserve"> </w:t>
      </w:r>
      <w:r w:rsidR="0097727B">
        <w:t>that</w:t>
      </w:r>
      <w:r w:rsidRPr="006F22D8">
        <w:t xml:space="preserve"> argued that yes, it </w:t>
      </w:r>
      <w:r w:rsidR="00F27638">
        <w:t>is</w:t>
      </w:r>
      <w:r w:rsidRPr="006F22D8">
        <w:t xml:space="preserve"> a nation; and the two pillar parties</w:t>
      </w:r>
      <w:r w:rsidR="00C61053">
        <w:t xml:space="preserve"> </w:t>
      </w:r>
      <w:r w:rsidR="00F43FF0">
        <w:t>of the unification, the French and the Argentinian</w:t>
      </w:r>
      <w:r w:rsidRPr="006F22D8">
        <w:t>, each one on their own, responded to this that no, Latin America is not a nation</w:t>
      </w:r>
      <w:r w:rsidR="0097727B">
        <w:t>;</w:t>
      </w:r>
      <w:r w:rsidRPr="006F22D8">
        <w:t xml:space="preserve"> they are different nations with the need for unity in a federation of republics, it is not a total unity. And with this what the Theses </w:t>
      </w:r>
      <w:r w:rsidRPr="006F22D8">
        <w:lastRenderedPageBreak/>
        <w:t xml:space="preserve">raise, the worker tradition of both </w:t>
      </w:r>
      <w:r w:rsidR="00C535AB">
        <w:t>organis</w:t>
      </w:r>
      <w:r w:rsidRPr="006F22D8">
        <w:t xml:space="preserve">ations, the permanent </w:t>
      </w:r>
      <w:r w:rsidR="003A5751" w:rsidRPr="006F22D8">
        <w:t>defence</w:t>
      </w:r>
      <w:r w:rsidRPr="006F22D8">
        <w:t xml:space="preserve"> of internationalism of both </w:t>
      </w:r>
      <w:r w:rsidR="00C535AB">
        <w:t>organis</w:t>
      </w:r>
      <w:r w:rsidRPr="006F22D8">
        <w:t xml:space="preserve">ations, the break with Pabloism and the fight against Pabloism of both </w:t>
      </w:r>
      <w:r w:rsidR="00C535AB">
        <w:t>organis</w:t>
      </w:r>
      <w:r w:rsidRPr="006F22D8">
        <w:t xml:space="preserve">ations, etc., elements that everyone knows </w:t>
      </w:r>
      <w:r w:rsidR="006F22D8" w:rsidRPr="006F22D8">
        <w:t xml:space="preserve">from the study of the </w:t>
      </w:r>
      <w:r w:rsidR="0097727B">
        <w:t>T</w:t>
      </w:r>
      <w:r w:rsidRPr="006F22D8">
        <w:t>heses.</w:t>
      </w:r>
    </w:p>
    <w:p w14:paraId="4BFC9990" w14:textId="789D6FB7" w:rsidR="00073900" w:rsidRPr="00DA144D" w:rsidRDefault="00073900" w:rsidP="00073900">
      <w:r w:rsidRPr="00DA144D">
        <w:t xml:space="preserve">This, as I have insisted in this </w:t>
      </w:r>
      <w:r w:rsidR="006F22D8" w:rsidRPr="00DA144D">
        <w:t xml:space="preserve">entire </w:t>
      </w:r>
      <w:r w:rsidRPr="00DA144D">
        <w:t xml:space="preserve">aspect, became for those of us who went to the </w:t>
      </w:r>
      <w:r w:rsidR="00F27D85">
        <w:t>General Council</w:t>
      </w:r>
      <w:r w:rsidRPr="00DA144D">
        <w:t xml:space="preserve">, who were not in the EC, a concrete reality that we could see and feel every day in the </w:t>
      </w:r>
      <w:r w:rsidR="00F27D85">
        <w:t>General Council</w:t>
      </w:r>
      <w:r w:rsidRPr="00DA144D">
        <w:t xml:space="preserve"> meetings, during the eight days of discussion. </w:t>
      </w:r>
      <w:r w:rsidR="00BB5AD9">
        <w:t>T</w:t>
      </w:r>
      <w:r w:rsidRPr="00DA144D">
        <w:t xml:space="preserve">he </w:t>
      </w:r>
      <w:r w:rsidR="00F27D85">
        <w:t>General Council</w:t>
      </w:r>
      <w:r w:rsidRPr="00DA144D">
        <w:t xml:space="preserve"> itself is perhaps the greatest expression of this leadership team </w:t>
      </w:r>
      <w:r w:rsidR="00BB5AD9">
        <w:t>which</w:t>
      </w:r>
      <w:r w:rsidRPr="00DA144D">
        <w:t xml:space="preserve"> is the E</w:t>
      </w:r>
      <w:r w:rsidR="006F22D8" w:rsidRPr="00DA144D">
        <w:t>C</w:t>
      </w:r>
      <w:r w:rsidRPr="00DA144D">
        <w:t xml:space="preserve">. A </w:t>
      </w:r>
      <w:r w:rsidR="00F27D85">
        <w:t>General Council</w:t>
      </w:r>
      <w:r w:rsidRPr="00DA144D">
        <w:t xml:space="preserve"> with written resolutions, in all aspects, with agreements on all points, with divergences within the team that were brought to the discussion of the </w:t>
      </w:r>
      <w:r w:rsidR="00F27D85">
        <w:t>General Council</w:t>
      </w:r>
      <w:r w:rsidRPr="00DA144D">
        <w:t xml:space="preserve"> and that some of them will perhaps be brought to the discussion of the entire International through </w:t>
      </w:r>
      <w:r w:rsidRPr="00DA144D">
        <w:rPr>
          <w:i/>
          <w:iCs/>
          <w:highlight w:val="yellow"/>
        </w:rPr>
        <w:t>International Correspondence</w:t>
      </w:r>
      <w:r w:rsidRPr="00DA144D">
        <w:t xml:space="preserve">; with a homogeneous </w:t>
      </w:r>
      <w:r w:rsidR="00F27638">
        <w:t>functioning</w:t>
      </w:r>
      <w:r w:rsidRPr="00DA144D">
        <w:t xml:space="preserve"> and permanent control of the </w:t>
      </w:r>
      <w:r w:rsidR="00F27638">
        <w:t>functioning</w:t>
      </w:r>
      <w:r w:rsidR="00F27638" w:rsidRPr="00DA144D">
        <w:t xml:space="preserve"> </w:t>
      </w:r>
      <w:r w:rsidRPr="00DA144D">
        <w:t xml:space="preserve">of the </w:t>
      </w:r>
      <w:r w:rsidR="00F27D85">
        <w:t>General Council</w:t>
      </w:r>
      <w:r w:rsidR="00B21E99" w:rsidRPr="00DA144D">
        <w:t xml:space="preserve"> </w:t>
      </w:r>
      <w:r w:rsidRPr="00DA144D">
        <w:t xml:space="preserve">meeting. </w:t>
      </w:r>
      <w:r w:rsidR="006F22D8" w:rsidRPr="00DA144D">
        <w:t>It was not an anarchic meeting at all; i</w:t>
      </w:r>
      <w:r w:rsidRPr="00DA144D">
        <w:t>t was order</w:t>
      </w:r>
      <w:r w:rsidR="00DA144D" w:rsidRPr="00DA144D">
        <w:t>ly</w:t>
      </w:r>
      <w:r w:rsidRPr="00DA144D">
        <w:t xml:space="preserve">, disciplined, with well-prepared, elaborated, and presented reports, which allowed </w:t>
      </w:r>
      <w:r w:rsidR="00BB5AD9">
        <w:t xml:space="preserve">us </w:t>
      </w:r>
      <w:r w:rsidR="006F22D8" w:rsidRPr="00DA144D">
        <w:t xml:space="preserve">to get through </w:t>
      </w:r>
      <w:r w:rsidRPr="00DA144D">
        <w:t xml:space="preserve">this number of points and made it possible to achieve great programmatic, political, and </w:t>
      </w:r>
      <w:r w:rsidR="00C535AB">
        <w:t>organis</w:t>
      </w:r>
      <w:r w:rsidRPr="00DA144D">
        <w:t xml:space="preserve">ational advances from this eight-day </w:t>
      </w:r>
      <w:r w:rsidR="00F27D85">
        <w:t>General Council</w:t>
      </w:r>
      <w:r w:rsidRPr="00DA144D">
        <w:t xml:space="preserve"> meeting. For all of us who attended this meeting and who are not members of the EC, this </w:t>
      </w:r>
      <w:r w:rsidR="00F27D85">
        <w:t>General Council</w:t>
      </w:r>
      <w:r w:rsidRPr="00DA144D">
        <w:t xml:space="preserve"> was </w:t>
      </w:r>
      <w:r w:rsidR="00FE6680">
        <w:t xml:space="preserve">like </w:t>
      </w:r>
      <w:r w:rsidRPr="00DA144D">
        <w:t>a shock</w:t>
      </w:r>
      <w:r w:rsidR="00FE6680">
        <w:t>wave</w:t>
      </w:r>
      <w:r w:rsidRPr="00DA144D">
        <w:t xml:space="preserve"> of what the </w:t>
      </w:r>
      <w:r w:rsidR="006F22D8" w:rsidRPr="00DA144D">
        <w:t xml:space="preserve">FI-IC </w:t>
      </w:r>
      <w:r w:rsidRPr="00DA144D">
        <w:t xml:space="preserve">means, of this new reality that it is, and of how we are quite chauvinistic and have not understood </w:t>
      </w:r>
      <w:r w:rsidR="006F22D8" w:rsidRPr="00DA144D">
        <w:t xml:space="preserve">but </w:t>
      </w:r>
      <w:r w:rsidRPr="00DA144D">
        <w:t xml:space="preserve">10% of the new reality in which we are active, in the </w:t>
      </w:r>
      <w:r w:rsidR="006F22D8" w:rsidRPr="00DA144D">
        <w:t>FI-IC</w:t>
      </w:r>
      <w:r w:rsidRPr="00DA144D">
        <w:t>.</w:t>
      </w:r>
    </w:p>
    <w:p w14:paraId="349BFCDC" w14:textId="0E8457D2" w:rsidR="00073900" w:rsidRPr="004B2E8D" w:rsidRDefault="00073900" w:rsidP="00073900">
      <w:r w:rsidRPr="004B2E8D">
        <w:t xml:space="preserve">2.- Intervention in the class struggle as a world party. Here the </w:t>
      </w:r>
      <w:r w:rsidR="005C455D">
        <w:t>World Conference</w:t>
      </w:r>
      <w:r w:rsidRPr="004B2E8D">
        <w:t xml:space="preserve"> raised two great axes: El Salvador and Poland, which were a </w:t>
      </w:r>
      <w:r w:rsidR="00A271B3" w:rsidRPr="004B2E8D">
        <w:t xml:space="preserve">good decision </w:t>
      </w:r>
      <w:r w:rsidR="00FE6680">
        <w:t>of</w:t>
      </w:r>
      <w:r w:rsidRPr="004B2E8D">
        <w:t xml:space="preserve"> the </w:t>
      </w:r>
      <w:r w:rsidR="005C455D">
        <w:t>World Conference</w:t>
      </w:r>
      <w:r w:rsidRPr="004B2E8D">
        <w:t xml:space="preserve"> because they were the two great objective axes of the world revolution during th</w:t>
      </w:r>
      <w:r w:rsidR="00FE6680">
        <w:t>o</w:t>
      </w:r>
      <w:r w:rsidRPr="004B2E8D">
        <w:t xml:space="preserve">se five months. </w:t>
      </w:r>
      <w:r w:rsidR="00BB5AD9">
        <w:t>T</w:t>
      </w:r>
      <w:r w:rsidRPr="004B2E8D">
        <w:t xml:space="preserve">he EC of the </w:t>
      </w:r>
      <w:r w:rsidR="00A271B3" w:rsidRPr="004B2E8D">
        <w:t>FI-IC</w:t>
      </w:r>
      <w:r w:rsidRPr="004B2E8D">
        <w:t xml:space="preserve">, elected in the </w:t>
      </w:r>
      <w:r w:rsidR="005C455D">
        <w:t>World Conference</w:t>
      </w:r>
      <w:r w:rsidRPr="004B2E8D">
        <w:t>, responded to these two great axes, and around these two great axes</w:t>
      </w:r>
      <w:r w:rsidR="00BB5AD9">
        <w:t>,</w:t>
      </w:r>
      <w:r w:rsidRPr="004B2E8D">
        <w:t xml:space="preserve"> it is worth highlighting two more facts that were of great importance in the </w:t>
      </w:r>
      <w:r w:rsidR="00F27D85">
        <w:t>General Council</w:t>
      </w:r>
      <w:r w:rsidRPr="004B2E8D">
        <w:t xml:space="preserve">. 1- The world congress of UNEF, which is taking place at the moment, was part of a secondary campaign carried out by the </w:t>
      </w:r>
      <w:r w:rsidR="00A271B3" w:rsidRPr="004B2E8D">
        <w:t xml:space="preserve">FI-IC </w:t>
      </w:r>
      <w:r w:rsidRPr="004B2E8D">
        <w:t xml:space="preserve">and which could become a fundamentally important event for our </w:t>
      </w:r>
      <w:r w:rsidR="004B2E8D" w:rsidRPr="004B2E8D">
        <w:t>I</w:t>
      </w:r>
      <w:r w:rsidRPr="004B2E8D">
        <w:t xml:space="preserve">nternational, and could even give rise to a mass </w:t>
      </w:r>
      <w:r w:rsidR="00C535AB">
        <w:t>organis</w:t>
      </w:r>
      <w:r w:rsidRPr="004B2E8D">
        <w:t xml:space="preserve">ation at the student level, due to the presence at this congress of a delegation from the Polish Student Solidarity union. The report that </w:t>
      </w:r>
      <w:r w:rsidR="00A271B3" w:rsidRPr="004B2E8D">
        <w:t>our</w:t>
      </w:r>
      <w:r w:rsidRPr="004B2E8D">
        <w:t xml:space="preserve"> UNEF comrades who are holding the conference, if I'm not mistaken, gave </w:t>
      </w:r>
      <w:r w:rsidR="00A271B3" w:rsidRPr="004B2E8D">
        <w:t xml:space="preserve">us </w:t>
      </w:r>
      <w:r w:rsidRPr="004B2E8D">
        <w:t xml:space="preserve">close to 40 </w:t>
      </w:r>
      <w:r w:rsidR="00C535AB">
        <w:t>organis</w:t>
      </w:r>
      <w:r w:rsidRPr="004B2E8D">
        <w:t>ations that had committed their participation in the congress, representing some 30 or 40 countries.</w:t>
      </w:r>
    </w:p>
    <w:p w14:paraId="5F404BB4" w14:textId="1033E715" w:rsidR="00073900" w:rsidRPr="004B2E8D" w:rsidRDefault="00073900" w:rsidP="00073900">
      <w:r w:rsidRPr="004B2E8D">
        <w:t xml:space="preserve">The fact of the participation of Student Solidarity from Poland is decisive, but it also has the participation of very representative </w:t>
      </w:r>
      <w:r w:rsidR="00C535AB">
        <w:t>organis</w:t>
      </w:r>
      <w:r w:rsidRPr="004B2E8D">
        <w:t xml:space="preserve">ations such as a union of Asian students, which brought together national student </w:t>
      </w:r>
      <w:r w:rsidR="00C535AB">
        <w:t>organis</w:t>
      </w:r>
      <w:r w:rsidRPr="004B2E8D">
        <w:t xml:space="preserve">ations from 18 countries, almost all of them </w:t>
      </w:r>
      <w:r w:rsidR="004B2E8D" w:rsidRPr="004B2E8D">
        <w:t>single</w:t>
      </w:r>
      <w:r w:rsidRPr="004B2E8D">
        <w:t xml:space="preserve"> student </w:t>
      </w:r>
      <w:r w:rsidR="00C535AB">
        <w:t>organis</w:t>
      </w:r>
      <w:r w:rsidRPr="004B2E8D">
        <w:t>ations from those 18 countries.</w:t>
      </w:r>
    </w:p>
    <w:p w14:paraId="58382089" w14:textId="442297C0" w:rsidR="004B2E8D" w:rsidRPr="00D06932" w:rsidRDefault="00BB5AD9" w:rsidP="004B2E8D">
      <w:r>
        <w:t>T</w:t>
      </w:r>
      <w:r w:rsidR="004B2E8D" w:rsidRPr="00D06932">
        <w:t>he other fact, that was a special and particular point of the resolution on the world situation, is the French elections, which culminated in the first run with the victory of Mitterrand, and which now continue with the legislative elections that must take place in the course</w:t>
      </w:r>
      <w:r w:rsidR="00B548FD">
        <w:t xml:space="preserve"> of</w:t>
      </w:r>
      <w:r w:rsidR="004B2E8D" w:rsidRPr="00D06932">
        <w:t xml:space="preserve"> this June. In this aspect of intervention in the class struggle, the EC also raised a question. Not only how we have responded, </w:t>
      </w:r>
      <w:r>
        <w:t xml:space="preserve">and </w:t>
      </w:r>
      <w:r w:rsidR="004B2E8D" w:rsidRPr="00D06932">
        <w:t xml:space="preserve">what has been our policy in the activity, but if that activity that we have developed around these fundamental axes raised by the </w:t>
      </w:r>
      <w:r w:rsidR="005C455D">
        <w:t>World Conference</w:t>
      </w:r>
      <w:r w:rsidR="004B2E8D" w:rsidRPr="00D06932">
        <w:t xml:space="preserve"> and the new events that </w:t>
      </w:r>
      <w:r w:rsidR="00FE29CE">
        <w:t>were taking place</w:t>
      </w:r>
      <w:r w:rsidR="004B2E8D" w:rsidRPr="00D06932">
        <w:t xml:space="preserve"> in the world political situation, </w:t>
      </w:r>
      <w:r w:rsidR="00D06932" w:rsidRPr="00D06932">
        <w:t xml:space="preserve">whether or not </w:t>
      </w:r>
      <w:r w:rsidR="004B2E8D" w:rsidRPr="00D06932">
        <w:t xml:space="preserve">around that </w:t>
      </w:r>
      <w:r w:rsidR="00D06932" w:rsidRPr="00D06932">
        <w:t xml:space="preserve">political </w:t>
      </w:r>
      <w:r w:rsidR="004B2E8D" w:rsidRPr="00D06932">
        <w:t xml:space="preserve">response and that activity, the </w:t>
      </w:r>
      <w:r w:rsidR="00D06932" w:rsidRPr="00D06932">
        <w:t xml:space="preserve">FI-IC </w:t>
      </w:r>
      <w:r w:rsidR="004B2E8D" w:rsidRPr="00D06932">
        <w:t>and our national sections had strengthened. That is to say, whether or not we have strengthened the world party and the national sections around this political activity. This must be a permanent question for us in each of our parties, from the methodological point of view, when we face a political activity of the mass movement and give a response to the processes and phenomena of the class struggle.</w:t>
      </w:r>
    </w:p>
    <w:p w14:paraId="7C44FB03" w14:textId="40CBDEF9" w:rsidR="004B2E8D" w:rsidRPr="00EF433B" w:rsidRDefault="004B2E8D" w:rsidP="004B2E8D">
      <w:r w:rsidRPr="00EF433B">
        <w:t xml:space="preserve">Let's touch </w:t>
      </w:r>
      <w:r w:rsidR="00BB5AD9">
        <w:t xml:space="preserve">on </w:t>
      </w:r>
      <w:r w:rsidRPr="00EF433B">
        <w:t xml:space="preserve">the two central </w:t>
      </w:r>
      <w:r w:rsidR="00D06932" w:rsidRPr="00EF433B">
        <w:t>items</w:t>
      </w:r>
      <w:r w:rsidRPr="00EF433B">
        <w:t>. First</w:t>
      </w:r>
      <w:r w:rsidR="00D06932" w:rsidRPr="00EF433B">
        <w:t>,</w:t>
      </w:r>
      <w:r w:rsidRPr="00EF433B">
        <w:t xml:space="preserve"> El Salvador and then Poland. </w:t>
      </w:r>
      <w:r w:rsidR="00404D8A">
        <w:t xml:space="preserve">Regarding </w:t>
      </w:r>
      <w:r w:rsidRPr="00EF433B">
        <w:t xml:space="preserve">El Salvador, first of all, it should be noted that </w:t>
      </w:r>
      <w:r w:rsidR="00404D8A">
        <w:t xml:space="preserve">we </w:t>
      </w:r>
      <w:r w:rsidRPr="00EF433B">
        <w:t xml:space="preserve">emerged </w:t>
      </w:r>
      <w:r w:rsidR="00404D8A">
        <w:t xml:space="preserve">from the </w:t>
      </w:r>
      <w:r w:rsidR="005C455D">
        <w:t>World Conference</w:t>
      </w:r>
      <w:r w:rsidR="00404D8A" w:rsidRPr="00EF433B">
        <w:t xml:space="preserve"> </w:t>
      </w:r>
      <w:r w:rsidRPr="00EF433B">
        <w:t xml:space="preserve">with great political weakness in this regard because </w:t>
      </w:r>
      <w:r w:rsidR="00BB5AD9">
        <w:t>no resolution</w:t>
      </w:r>
      <w:r w:rsidRPr="00EF433B">
        <w:t xml:space="preserve"> would </w:t>
      </w:r>
      <w:r w:rsidR="00BB5AD9">
        <w:t>systematis</w:t>
      </w:r>
      <w:r w:rsidRPr="00EF433B">
        <w:t xml:space="preserve">e and define our policy as a whole </w:t>
      </w:r>
      <w:r w:rsidR="00D06932" w:rsidRPr="00EF433B">
        <w:t>in the face of</w:t>
      </w:r>
      <w:r w:rsidRPr="00EF433B">
        <w:t xml:space="preserve"> the Salvadoran revolution and all the rise that was </w:t>
      </w:r>
      <w:r w:rsidR="00D06932" w:rsidRPr="00EF433B">
        <w:t xml:space="preserve">being experienced </w:t>
      </w:r>
      <w:r w:rsidRPr="00EF433B">
        <w:t xml:space="preserve">in Central America at that time. This is </w:t>
      </w:r>
      <w:r w:rsidR="00D06932" w:rsidRPr="00EF433B">
        <w:t>because of the</w:t>
      </w:r>
      <w:r w:rsidRPr="00EF433B">
        <w:t xml:space="preserve"> weaknesses of the Central American comrades and also </w:t>
      </w:r>
      <w:r w:rsidR="00EF433B" w:rsidRPr="00EF433B">
        <w:t>because of</w:t>
      </w:r>
      <w:r w:rsidRPr="00EF433B">
        <w:t xml:space="preserve"> </w:t>
      </w:r>
      <w:r w:rsidR="00BB5AD9">
        <w:t xml:space="preserve">the </w:t>
      </w:r>
      <w:r w:rsidRPr="00EF433B">
        <w:t xml:space="preserve">weaknesses of the then Parity Committee that </w:t>
      </w:r>
      <w:r w:rsidR="00EF433B" w:rsidRPr="00EF433B">
        <w:t>tackled</w:t>
      </w:r>
      <w:r w:rsidRPr="00EF433B">
        <w:t xml:space="preserve"> the </w:t>
      </w:r>
      <w:r w:rsidR="005C455D">
        <w:t>World Conference</w:t>
      </w:r>
      <w:r w:rsidRPr="00EF433B">
        <w:t xml:space="preserve"> and its preparation. This led to the absence of a political document that would arm the entire International and in particular the Salvadoran and Central American comrades, which meant that during this period there were two lines </w:t>
      </w:r>
      <w:r w:rsidR="00EF433B" w:rsidRPr="00EF433B">
        <w:t>for</w:t>
      </w:r>
      <w:r w:rsidRPr="00EF433B">
        <w:t xml:space="preserve"> El Salvador: one developed by the Salvadoran and Central American</w:t>
      </w:r>
      <w:r w:rsidR="00EF433B" w:rsidRPr="00EF433B">
        <w:t xml:space="preserve"> comrades</w:t>
      </w:r>
      <w:r w:rsidRPr="00EF433B">
        <w:t xml:space="preserve">, and the other, the one raised by the </w:t>
      </w:r>
      <w:r w:rsidR="00EF433B" w:rsidRPr="00EF433B">
        <w:t>E</w:t>
      </w:r>
      <w:r w:rsidRPr="00EF433B">
        <w:t xml:space="preserve">C of the </w:t>
      </w:r>
      <w:r w:rsidR="00EF433B" w:rsidRPr="00EF433B">
        <w:t>FI-IC</w:t>
      </w:r>
      <w:r w:rsidRPr="00EF433B">
        <w:t>.</w:t>
      </w:r>
    </w:p>
    <w:p w14:paraId="7D5E9AB9" w14:textId="4ADA4E9A" w:rsidR="004B2E8D" w:rsidRPr="00360861" w:rsidRDefault="004B2E8D" w:rsidP="004B2E8D">
      <w:r w:rsidRPr="006F79E8">
        <w:lastRenderedPageBreak/>
        <w:t xml:space="preserve">The line of the EC </w:t>
      </w:r>
      <w:r w:rsidR="002863ED" w:rsidRPr="006F79E8">
        <w:t xml:space="preserve">pointed out that if the </w:t>
      </w:r>
      <w:r w:rsidRPr="006F79E8">
        <w:t xml:space="preserve">final offensive failed, there would be a semi-triumph of fascism in the cities, and that therefore our comrades were required to develop a very political propaganda activity, presenting the Trotskyist program, to build and strengthen the Trotskyist section there. The Salvadoran comrades argued that action continued to be the fundamental task, and therefore all activity in El Salvador should revolve around it, without agreeing either with the general </w:t>
      </w:r>
      <w:r w:rsidR="00C535AB">
        <w:t>characteris</w:t>
      </w:r>
      <w:r w:rsidRPr="006F79E8">
        <w:t xml:space="preserve">ation of the situation. This led to a confrontation —let's put it that way— between the Salvadoran comrades and the EC, which could only be resolved through the facts. The </w:t>
      </w:r>
      <w:r w:rsidR="00C535AB">
        <w:t>characteris</w:t>
      </w:r>
      <w:r w:rsidRPr="006F79E8">
        <w:t xml:space="preserve">ation made by the EC </w:t>
      </w:r>
      <w:r w:rsidRPr="00360861">
        <w:t xml:space="preserve">of the </w:t>
      </w:r>
      <w:r w:rsidR="00EF433B" w:rsidRPr="00360861">
        <w:t xml:space="preserve">FI-IC </w:t>
      </w:r>
      <w:r w:rsidRPr="00360861">
        <w:t>became so evident that the comrades ended up accepting th</w:t>
      </w:r>
      <w:r w:rsidR="00360861" w:rsidRPr="00360861">
        <w:t>is</w:t>
      </w:r>
      <w:r w:rsidRPr="00360861">
        <w:t xml:space="preserve"> reality. </w:t>
      </w:r>
      <w:r w:rsidR="00BB5AD9">
        <w:t>I</w:t>
      </w:r>
      <w:r w:rsidRPr="00360861">
        <w:t xml:space="preserve">n addition to this path of facts, the permanent discussion that the EC stimulated and developed with them, to win them over to the policy that </w:t>
      </w:r>
      <w:r w:rsidR="00391F75" w:rsidRPr="00360861">
        <w:t xml:space="preserve">the EC </w:t>
      </w:r>
      <w:r w:rsidRPr="00360861">
        <w:t>proposed, and to make them abandon the policy they were developing and practi</w:t>
      </w:r>
      <w:r w:rsidR="00BB5AD9">
        <w:t>s</w:t>
      </w:r>
      <w:r w:rsidRPr="00360861">
        <w:t xml:space="preserve">ing in El Salvador. The result of this is that we managed to save the lives of the vast majority of our Salvadoran comrades, keeping them as Trotskyist leaders and cadres of the International. We believe that if they had insisted on their position, there would be many more deaths than we have there at this moment. This problem that the </w:t>
      </w:r>
      <w:r w:rsidR="005C455D">
        <w:t>World Conference</w:t>
      </w:r>
      <w:r w:rsidRPr="00360861">
        <w:t xml:space="preserve"> and the functioning of the </w:t>
      </w:r>
      <w:r w:rsidR="00EF433B" w:rsidRPr="00360861">
        <w:t>E</w:t>
      </w:r>
      <w:r w:rsidRPr="00360861">
        <w:t xml:space="preserve">C and its relations with the Salvadoran section and the other Central American sections raised during this period, we believe is resolved in the </w:t>
      </w:r>
      <w:r w:rsidR="00F27D85">
        <w:t>General Council</w:t>
      </w:r>
      <w:r w:rsidRPr="00360861">
        <w:t>. And that it is resolved with the approval of a resolution that politically arms the whole of the International, and in particular the comrades of Central America, and that we believe is an important political advance that arises from this meeting.</w:t>
      </w:r>
    </w:p>
    <w:p w14:paraId="31629622" w14:textId="3437B030" w:rsidR="004B2E8D" w:rsidRPr="00514DB9" w:rsidRDefault="00DB192F" w:rsidP="004B2E8D">
      <w:r>
        <w:t>Y</w:t>
      </w:r>
      <w:r w:rsidRPr="00514DB9">
        <w:t xml:space="preserve">ou do not know yet </w:t>
      </w:r>
      <w:r>
        <w:t>t</w:t>
      </w:r>
      <w:r w:rsidR="004B2E8D" w:rsidRPr="00514DB9">
        <w:t xml:space="preserve">he axis of this resolution, we </w:t>
      </w:r>
      <w:r w:rsidR="00514DB9" w:rsidRPr="00514DB9">
        <w:t xml:space="preserve">will </w:t>
      </w:r>
      <w:r w:rsidR="004B2E8D" w:rsidRPr="00514DB9">
        <w:t xml:space="preserve">reproduce it, but it is given by an amendment that M presented to the project that was published in </w:t>
      </w:r>
      <w:r w:rsidR="004B2E8D" w:rsidRPr="00514DB9">
        <w:rPr>
          <w:i/>
          <w:iCs/>
          <w:highlight w:val="yellow"/>
        </w:rPr>
        <w:t>International Correspondence</w:t>
      </w:r>
      <w:r w:rsidR="004B2E8D" w:rsidRPr="00514DB9">
        <w:t xml:space="preserve">, which gives it a totally different framework from the </w:t>
      </w:r>
      <w:r w:rsidRPr="00514DB9">
        <w:t xml:space="preserve">resolution </w:t>
      </w:r>
      <w:r>
        <w:t xml:space="preserve">on </w:t>
      </w:r>
      <w:r w:rsidR="004B2E8D" w:rsidRPr="00514DB9">
        <w:rPr>
          <w:i/>
          <w:iCs/>
          <w:highlight w:val="yellow"/>
        </w:rPr>
        <w:t>International Correspondence</w:t>
      </w:r>
      <w:r w:rsidR="004B2E8D" w:rsidRPr="00514DB9">
        <w:t xml:space="preserve"> and in that </w:t>
      </w:r>
      <w:r w:rsidR="006F79E8" w:rsidRPr="00514DB9">
        <w:t>framework,</w:t>
      </w:r>
      <w:r w:rsidR="00514DB9" w:rsidRPr="00514DB9">
        <w:t xml:space="preserve"> </w:t>
      </w:r>
      <w:r w:rsidRPr="00514DB9">
        <w:t xml:space="preserve">it locates </w:t>
      </w:r>
      <w:r w:rsidR="004B2E8D" w:rsidRPr="00514DB9">
        <w:t xml:space="preserve">the tasks that </w:t>
      </w:r>
      <w:r w:rsidR="00514DB9" w:rsidRPr="00514DB9">
        <w:t xml:space="preserve">we </w:t>
      </w:r>
      <w:r w:rsidR="004B2E8D" w:rsidRPr="00514DB9">
        <w:t>Trotskyists have to develop in Central America.</w:t>
      </w:r>
    </w:p>
    <w:p w14:paraId="2E26519F" w14:textId="4212C5FA" w:rsidR="004B2E8D" w:rsidRPr="00514DB9" w:rsidRDefault="004B2E8D" w:rsidP="004B2E8D">
      <w:r w:rsidRPr="00514DB9">
        <w:t xml:space="preserve">Very schematically, later </w:t>
      </w:r>
      <w:r w:rsidR="00514DB9" w:rsidRPr="00514DB9">
        <w:t>you</w:t>
      </w:r>
      <w:r w:rsidRPr="00514DB9">
        <w:t xml:space="preserve"> will know and study it in detail, this resolution raises the following aspects:</w:t>
      </w:r>
    </w:p>
    <w:p w14:paraId="5EF17045" w14:textId="2CEF5425" w:rsidR="00ED2186" w:rsidRPr="00514DB9" w:rsidRDefault="004B2E8D" w:rsidP="004B2E8D">
      <w:r w:rsidRPr="00514DB9">
        <w:t xml:space="preserve">The first of these, which is fundamental to all the other problems posed by the resolution: </w:t>
      </w:r>
      <w:r w:rsidR="00C535AB">
        <w:t>Characteris</w:t>
      </w:r>
      <w:r w:rsidRPr="00514DB9">
        <w:t xml:space="preserve">ing Central America as a nationality, as a unit. </w:t>
      </w:r>
      <w:r w:rsidR="00DB192F">
        <w:t>In practice, w</w:t>
      </w:r>
      <w:r w:rsidRPr="00514DB9">
        <w:t xml:space="preserve">hat does this mean? If you </w:t>
      </w:r>
      <w:r w:rsidR="00514DB9" w:rsidRPr="00514DB9">
        <w:t xml:space="preserve">look </w:t>
      </w:r>
      <w:r w:rsidR="00D868DC" w:rsidRPr="00514DB9">
        <w:t>at the</w:t>
      </w:r>
      <w:r w:rsidRPr="00514DB9">
        <w:t xml:space="preserve"> resolution that appeared in </w:t>
      </w:r>
      <w:r w:rsidRPr="00514DB9">
        <w:rPr>
          <w:i/>
          <w:iCs/>
          <w:highlight w:val="yellow"/>
        </w:rPr>
        <w:t>International Correspondence</w:t>
      </w:r>
      <w:r w:rsidRPr="00514DB9">
        <w:t>, th</w:t>
      </w:r>
      <w:r w:rsidR="00514DB9" w:rsidRPr="00514DB9">
        <w:t>is</w:t>
      </w:r>
      <w:r w:rsidRPr="00514DB9">
        <w:t xml:space="preserve"> resolution it is </w:t>
      </w:r>
      <w:r w:rsidR="00DB192F">
        <w:t>posed</w:t>
      </w:r>
      <w:r w:rsidRPr="00514DB9">
        <w:t xml:space="preserve">: </w:t>
      </w:r>
      <w:r w:rsidR="00BB5AD9">
        <w:t xml:space="preserve">that </w:t>
      </w:r>
      <w:r w:rsidRPr="00514DB9">
        <w:t>in El Salvador there is a revolutionary stage of civil war; in Nicaragua</w:t>
      </w:r>
      <w:r w:rsidR="00BB5AD9">
        <w:t>,</w:t>
      </w:r>
      <w:r w:rsidRPr="00514DB9">
        <w:t xml:space="preserve"> there is an open revolutionary process; in Guatemala</w:t>
      </w:r>
      <w:r w:rsidR="00BB5AD9">
        <w:t>,</w:t>
      </w:r>
      <w:r w:rsidRPr="00514DB9">
        <w:t xml:space="preserve"> there is a revolutionary process; </w:t>
      </w:r>
      <w:r w:rsidR="00BB5AD9">
        <w:t>i</w:t>
      </w:r>
      <w:r w:rsidRPr="00514DB9">
        <w:t>n Costa Rica</w:t>
      </w:r>
      <w:r w:rsidR="00BB5AD9">
        <w:t>,</w:t>
      </w:r>
      <w:r w:rsidRPr="00514DB9">
        <w:t xml:space="preserve"> there is a rise of the mass movement and in Panama that rise begins. And in Honduras</w:t>
      </w:r>
      <w:r w:rsidR="00BB5AD9">
        <w:t>,</w:t>
      </w:r>
      <w:r w:rsidRPr="00514DB9">
        <w:t xml:space="preserve"> there are also traits of </w:t>
      </w:r>
      <w:r w:rsidR="00514DB9" w:rsidRPr="00514DB9">
        <w:t>a rise</w:t>
      </w:r>
      <w:r w:rsidRPr="00514DB9">
        <w:t>.</w:t>
      </w:r>
    </w:p>
    <w:p w14:paraId="5C239688" w14:textId="17405F17" w:rsidR="00514DB9" w:rsidRPr="00F8039E" w:rsidRDefault="00465FE4" w:rsidP="00F8039E">
      <w:r w:rsidRPr="008D1EE2">
        <w:t>In other words</w:t>
      </w:r>
      <w:r w:rsidR="00514DB9" w:rsidRPr="008D1EE2">
        <w:t xml:space="preserve">, it is a partial </w:t>
      </w:r>
      <w:r w:rsidR="00C535AB">
        <w:t>characteris</w:t>
      </w:r>
      <w:r w:rsidR="00514DB9" w:rsidRPr="008D1EE2">
        <w:t>ation by countr</w:t>
      </w:r>
      <w:r w:rsidR="00F8039E">
        <w:t>y</w:t>
      </w:r>
      <w:r w:rsidR="00514DB9" w:rsidRPr="008D1EE2">
        <w:t xml:space="preserve"> of the situation in each one of them without seeing the links and ties that exist in the entire Central American situation and that, therefore, loses unity, loses homogeneity </w:t>
      </w:r>
      <w:r w:rsidRPr="008D1EE2">
        <w:t xml:space="preserve">by </w:t>
      </w:r>
      <w:r w:rsidR="00514DB9" w:rsidRPr="008D1EE2">
        <w:t xml:space="preserve">proposing the policy for all comrades from Central America and how they should develop and apply that policy. Ultimately, the resolution does the same as imperialism. Imperialism divided Central America </w:t>
      </w:r>
      <w:r w:rsidR="00BB5AD9">
        <w:t xml:space="preserve">and </w:t>
      </w:r>
      <w:r w:rsidR="00C535AB">
        <w:t>balkanis</w:t>
      </w:r>
      <w:r w:rsidR="00514DB9" w:rsidRPr="008D1EE2">
        <w:t xml:space="preserve">ed it to dominate it better. We accept this </w:t>
      </w:r>
      <w:r w:rsidR="00C535AB">
        <w:t>balkanis</w:t>
      </w:r>
      <w:r w:rsidR="00514DB9" w:rsidRPr="008D1EE2">
        <w:t xml:space="preserve">ation and this division when making our analysis that leads us to not have a correct policy in the face of the entire process that this region of </w:t>
      </w:r>
      <w:r w:rsidR="00B60574">
        <w:t xml:space="preserve">the </w:t>
      </w:r>
      <w:r w:rsidR="00514DB9" w:rsidRPr="008D1EE2">
        <w:t>America</w:t>
      </w:r>
      <w:r w:rsidR="00B60574">
        <w:t>s</w:t>
      </w:r>
      <w:r w:rsidR="00514DB9" w:rsidRPr="008D1EE2">
        <w:t xml:space="preserve"> is experiencing. This is the first big aspect. And </w:t>
      </w:r>
      <w:r w:rsidRPr="008D1EE2">
        <w:t>it</w:t>
      </w:r>
      <w:r w:rsidR="00514DB9" w:rsidRPr="008D1EE2">
        <w:t xml:space="preserve"> raises it differently from what it would be for the whole of Latin America with the element that </w:t>
      </w:r>
      <w:r w:rsidRPr="008D1EE2">
        <w:t>I</w:t>
      </w:r>
      <w:r w:rsidR="00514DB9" w:rsidRPr="008D1EE2">
        <w:t xml:space="preserve"> raised before, </w:t>
      </w:r>
      <w:r w:rsidR="00F8039E">
        <w:t>t</w:t>
      </w:r>
      <w:r w:rsidR="00514DB9" w:rsidRPr="008D1EE2">
        <w:t xml:space="preserve">hat in Latin America there are </w:t>
      </w:r>
      <w:r w:rsidR="00F8039E" w:rsidRPr="008D1EE2">
        <w:t xml:space="preserve">formed </w:t>
      </w:r>
      <w:r w:rsidR="00514DB9" w:rsidRPr="008D1EE2">
        <w:t>nations, specific, different from one another, with common ties, with a tendency, but only a tendency</w:t>
      </w:r>
      <w:r w:rsidR="00F8039E">
        <w:t>,</w:t>
      </w:r>
      <w:r w:rsidR="00514DB9" w:rsidRPr="008D1EE2">
        <w:t xml:space="preserve"> towards </w:t>
      </w:r>
      <w:r w:rsidR="00AD5600" w:rsidRPr="008D1EE2">
        <w:t>unity.</w:t>
      </w:r>
      <w:r w:rsidR="00514DB9" w:rsidRPr="008D1EE2">
        <w:t xml:space="preserve"> In Central America, the </w:t>
      </w:r>
      <w:r w:rsidR="00C535AB">
        <w:t>characteris</w:t>
      </w:r>
      <w:r w:rsidR="00514DB9" w:rsidRPr="008D1EE2">
        <w:t>ation we make is that it is a nation and t</w:t>
      </w:r>
      <w:r w:rsidR="00514DB9" w:rsidRPr="00F8039E">
        <w:t xml:space="preserve">hat it needs its unity to solve the problems raised at this moment, in order to advance in the revolutionary process. This </w:t>
      </w:r>
      <w:r w:rsidR="008D1EE2" w:rsidRPr="00F8039E">
        <w:t xml:space="preserve">means that </w:t>
      </w:r>
      <w:r w:rsidR="00514DB9" w:rsidRPr="00F8039E">
        <w:t xml:space="preserve">the slogan we raise for Central America is not the Federation of Central American Socialist Republics, but that of the </w:t>
      </w:r>
      <w:r w:rsidR="00F8039E" w:rsidRPr="00F8039E">
        <w:t xml:space="preserve">Socialist </w:t>
      </w:r>
      <w:r w:rsidR="00514DB9" w:rsidRPr="00F8039E">
        <w:t xml:space="preserve">United </w:t>
      </w:r>
      <w:r w:rsidR="00F8039E" w:rsidRPr="00F8039E">
        <w:t xml:space="preserve">States of </w:t>
      </w:r>
      <w:r w:rsidR="00514DB9" w:rsidRPr="00F8039E">
        <w:t>Central America. And for Latin America</w:t>
      </w:r>
      <w:r w:rsidR="00BB5AD9">
        <w:t>,</w:t>
      </w:r>
      <w:r w:rsidR="00514DB9" w:rsidRPr="00F8039E">
        <w:t xml:space="preserve"> we maintain the slogan of Federation</w:t>
      </w:r>
      <w:r w:rsidR="00447C40">
        <w:t>.</w:t>
      </w:r>
      <w:r w:rsidR="00514DB9" w:rsidRPr="00F8039E">
        <w:t xml:space="preserve"> </w:t>
      </w:r>
      <w:r w:rsidR="00BB5AD9">
        <w:t>F</w:t>
      </w:r>
      <w:r w:rsidR="00514DB9" w:rsidRPr="00F8039E">
        <w:t xml:space="preserve">urthermore, it leads us to </w:t>
      </w:r>
      <w:r w:rsidR="00C535AB">
        <w:t>characteris</w:t>
      </w:r>
      <w:r w:rsidR="00514DB9" w:rsidRPr="00F8039E">
        <w:t xml:space="preserve">e the situation of the class struggle in Central America as a revolutionary situation </w:t>
      </w:r>
      <w:r w:rsidR="00F8039E" w:rsidRPr="00F8039E">
        <w:t xml:space="preserve">as a whole </w:t>
      </w:r>
      <w:r w:rsidR="00514DB9" w:rsidRPr="00F8039E">
        <w:t xml:space="preserve">with different rhythms and </w:t>
      </w:r>
      <w:r w:rsidR="00F8039E" w:rsidRPr="00F8039E">
        <w:t>unevenness</w:t>
      </w:r>
      <w:r w:rsidR="00514DB9" w:rsidRPr="00F8039E">
        <w:t xml:space="preserve">. Otherwise, we cannot understand why there is this rise in Costa Rica, </w:t>
      </w:r>
      <w:r w:rsidR="00BB5AD9">
        <w:t xml:space="preserve">and </w:t>
      </w:r>
      <w:r w:rsidR="00514DB9" w:rsidRPr="00F8039E">
        <w:t xml:space="preserve">why Honduras, which is the most backward, is also experiencing a rise in the mass movement today. </w:t>
      </w:r>
      <w:r w:rsidR="00BB5AD9">
        <w:t>This</w:t>
      </w:r>
      <w:r w:rsidR="00514DB9" w:rsidRPr="00F8039E">
        <w:t xml:space="preserve"> is </w:t>
      </w:r>
      <w:r w:rsidR="00BB5AD9">
        <w:t xml:space="preserve">what is </w:t>
      </w:r>
      <w:r w:rsidR="00514DB9" w:rsidRPr="00F8039E">
        <w:t>happening in Guatemala where there is a revolutionary process that imperialism hides</w:t>
      </w:r>
      <w:r w:rsidR="00BB5AD9">
        <w:t>.</w:t>
      </w:r>
      <w:r w:rsidR="00514DB9" w:rsidRPr="00F8039E">
        <w:t xml:space="preserve"> Or in Panama (I don't know </w:t>
      </w:r>
      <w:r w:rsidR="004F6C17">
        <w:t>whether</w:t>
      </w:r>
      <w:r w:rsidR="00514DB9" w:rsidRPr="00F8039E">
        <w:t xml:space="preserve"> you read </w:t>
      </w:r>
      <w:r w:rsidR="00F8039E" w:rsidRPr="00F8039E">
        <w:t xml:space="preserve">about </w:t>
      </w:r>
      <w:r w:rsidR="00514DB9" w:rsidRPr="00F8039E">
        <w:t>the Panamanian student demonstrations these days</w:t>
      </w:r>
      <w:r w:rsidR="00447C40">
        <w:t>…</w:t>
      </w:r>
      <w:r w:rsidR="00514DB9" w:rsidRPr="00F8039E">
        <w:t>).</w:t>
      </w:r>
    </w:p>
    <w:p w14:paraId="5C52BA71" w14:textId="160B7483" w:rsidR="00514DB9" w:rsidRPr="00054B2D" w:rsidRDefault="00514DB9" w:rsidP="00514DB9">
      <w:r w:rsidRPr="00054B2D">
        <w:t xml:space="preserve">This revolutionary process was opened by the triumph of Sandinismo against Somoza, which strengthened the entire Central American process. </w:t>
      </w:r>
      <w:r w:rsidR="00BB5AD9">
        <w:t>F</w:t>
      </w:r>
      <w:r w:rsidRPr="00054B2D">
        <w:t xml:space="preserve">urthermore, </w:t>
      </w:r>
      <w:r w:rsidR="00054B2D" w:rsidRPr="00054B2D">
        <w:t xml:space="preserve">it leads us to </w:t>
      </w:r>
      <w:r w:rsidR="00B60574">
        <w:t>pose</w:t>
      </w:r>
      <w:r w:rsidR="00054B2D" w:rsidRPr="00054B2D">
        <w:t xml:space="preserve"> </w:t>
      </w:r>
      <w:r w:rsidRPr="00054B2D">
        <w:t xml:space="preserve">that the strength of the Central American revolution is not </w:t>
      </w:r>
      <w:r w:rsidR="00447C40" w:rsidRPr="00054B2D">
        <w:t xml:space="preserve">solely </w:t>
      </w:r>
      <w:r w:rsidRPr="00054B2D">
        <w:t xml:space="preserve">given by the process of civil war that is being experienced in El Salvador. It is this unity that gives that strength. </w:t>
      </w:r>
      <w:r w:rsidR="00BB5AD9">
        <w:t>This</w:t>
      </w:r>
      <w:r w:rsidRPr="00054B2D">
        <w:t xml:space="preserve"> is why what happens in El </w:t>
      </w:r>
      <w:r w:rsidRPr="00054B2D">
        <w:lastRenderedPageBreak/>
        <w:t xml:space="preserve">Salvador or Nicaragua is so important for imperialism. Because </w:t>
      </w:r>
      <w:r w:rsidR="00447C40" w:rsidRPr="00054B2D">
        <w:t>it</w:t>
      </w:r>
      <w:r w:rsidRPr="00054B2D">
        <w:t xml:space="preserve"> knows that the </w:t>
      </w:r>
      <w:r w:rsidR="00447C40" w:rsidRPr="00054B2D">
        <w:t xml:space="preserve">advance of the </w:t>
      </w:r>
      <w:r w:rsidRPr="00054B2D">
        <w:t xml:space="preserve">revolutionary process in Nicaragua or that the </w:t>
      </w:r>
      <w:r w:rsidR="00DF3392" w:rsidRPr="00054B2D">
        <w:t>guerrillas’</w:t>
      </w:r>
      <w:r w:rsidRPr="00054B2D">
        <w:t xml:space="preserve"> triumph in El Salvador, is going to question all imperialist domination in Central America and not only in those countries and, at the same time, </w:t>
      </w:r>
      <w:r w:rsidR="00447C40" w:rsidRPr="00054B2D">
        <w:t>it</w:t>
      </w:r>
      <w:r w:rsidRPr="00054B2D">
        <w:t xml:space="preserve"> </w:t>
      </w:r>
      <w:r w:rsidR="00054B2D" w:rsidRPr="00054B2D">
        <w:t xml:space="preserve">will </w:t>
      </w:r>
      <w:r w:rsidRPr="00054B2D">
        <w:t xml:space="preserve">be a trigger and a stimulus to the </w:t>
      </w:r>
      <w:r w:rsidR="00054B2D" w:rsidRPr="00054B2D">
        <w:t xml:space="preserve">Mexican </w:t>
      </w:r>
      <w:r w:rsidRPr="00054B2D">
        <w:t>revolution and the</w:t>
      </w:r>
      <w:r w:rsidR="00447C40" w:rsidRPr="00054B2D">
        <w:t xml:space="preserve"> very rise of </w:t>
      </w:r>
      <w:r w:rsidRPr="00054B2D">
        <w:t xml:space="preserve">the mass movement in the US, due to all the links that are established between those countries. Otherwise, we would not understand the importance that imperialism gives to a small country, which </w:t>
      </w:r>
      <w:r w:rsidR="00054B2D" w:rsidRPr="00054B2D">
        <w:t>has no</w:t>
      </w:r>
      <w:r w:rsidRPr="00054B2D">
        <w:t xml:space="preserve"> great economic importance and which is concentrating a large amount of the efforts of diplomacy and politics in the world when it </w:t>
      </w:r>
      <w:r w:rsidR="00054B2D" w:rsidRPr="00054B2D">
        <w:t xml:space="preserve">also </w:t>
      </w:r>
      <w:r w:rsidRPr="00054B2D">
        <w:t xml:space="preserve">has the problems of Iran and the entire world </w:t>
      </w:r>
      <w:r w:rsidR="00054B2D" w:rsidRPr="00054B2D">
        <w:t>rise</w:t>
      </w:r>
      <w:r w:rsidRPr="00054B2D">
        <w:t>.</w:t>
      </w:r>
    </w:p>
    <w:p w14:paraId="3AF32097" w14:textId="0F24FC15" w:rsidR="00514DB9" w:rsidRPr="007A7D15" w:rsidRDefault="00514DB9" w:rsidP="00514DB9">
      <w:r w:rsidRPr="007A7D15">
        <w:t xml:space="preserve">The second aspect is that, </w:t>
      </w:r>
      <w:r w:rsidR="007A7D15" w:rsidRPr="007A7D15">
        <w:t xml:space="preserve">because of </w:t>
      </w:r>
      <w:r w:rsidRPr="007A7D15">
        <w:t xml:space="preserve">its immediate objectives, </w:t>
      </w:r>
      <w:r w:rsidR="00BB5AD9">
        <w:t>and</w:t>
      </w:r>
      <w:r w:rsidR="007A7D15" w:rsidRPr="007A7D15">
        <w:t xml:space="preserve"> of </w:t>
      </w:r>
      <w:r w:rsidRPr="007A7D15">
        <w:t xml:space="preserve">its characteristics, we have to define this revolutionary process as a workers' and anti-imperialist revolution. The immediate objectives in some of these revolutionary processes are aimed at ending totalitarian regimes </w:t>
      </w:r>
      <w:r w:rsidR="007A7D15" w:rsidRPr="007A7D15">
        <w:t xml:space="preserve">as happened in </w:t>
      </w:r>
      <w:r w:rsidRPr="007A7D15">
        <w:t xml:space="preserve">Nicaragua, with dictatorships established in almost all of Central America. </w:t>
      </w:r>
      <w:r w:rsidR="00BB5AD9">
        <w:t>T</w:t>
      </w:r>
      <w:r w:rsidRPr="007A7D15">
        <w:t>hey are directed against imperialism but, because of what the Theses state, that is, because of their class dynamics and the enemy they face, we have to define it as a workers' and socialist revolution.</w:t>
      </w:r>
      <w:r w:rsidR="00B60574">
        <w:t xml:space="preserve"> </w:t>
      </w:r>
      <w:r w:rsidR="00BB5AD9">
        <w:t>T</w:t>
      </w:r>
      <w:r w:rsidRPr="007A7D15">
        <w:t xml:space="preserve">he other major axis of this draft resolution, which totally modifies the framework of the one that appeared in </w:t>
      </w:r>
      <w:r w:rsidRPr="007A7D15">
        <w:rPr>
          <w:i/>
          <w:iCs/>
          <w:highlight w:val="yellow"/>
        </w:rPr>
        <w:t>International Correspondence</w:t>
      </w:r>
      <w:r w:rsidRPr="007A7D15">
        <w:t xml:space="preserve">, is the analysis of the policies of Stalinism, </w:t>
      </w:r>
      <w:r w:rsidR="00BB5AD9">
        <w:t xml:space="preserve">and </w:t>
      </w:r>
      <w:r w:rsidRPr="007A7D15">
        <w:t>Castroism</w:t>
      </w:r>
      <w:r w:rsidR="007A7D15" w:rsidRPr="007A7D15">
        <w:t>,</w:t>
      </w:r>
      <w:r w:rsidRPr="007A7D15">
        <w:t xml:space="preserve"> and the role played by these national, revolutionary petty-bourgeois movements that exist in Central America: Sandinismo, the FPLN, etc., etc.</w:t>
      </w:r>
    </w:p>
    <w:p w14:paraId="1C361527" w14:textId="19ED92E5" w:rsidR="00514DB9" w:rsidRPr="00B6085B" w:rsidRDefault="00514DB9" w:rsidP="00514DB9">
      <w:r w:rsidRPr="00B6085B">
        <w:t xml:space="preserve">For us, Stalinism and Castroism make the same effort that imperialism is making. That is, they try to see how they stop this revolutionary process. And, from the point of view of Stalinism and Castroism, it is a </w:t>
      </w:r>
      <w:r w:rsidRPr="00052A9E">
        <w:rPr>
          <w:highlight w:val="yellow"/>
        </w:rPr>
        <w:t>c</w:t>
      </w:r>
      <w:r w:rsidRPr="00052A9E">
        <w:rPr>
          <w:i/>
          <w:iCs/>
          <w:highlight w:val="yellow"/>
        </w:rPr>
        <w:t xml:space="preserve">onsciously </w:t>
      </w:r>
      <w:r w:rsidR="00C535AB">
        <w:rPr>
          <w:i/>
          <w:iCs/>
          <w:highlight w:val="yellow"/>
        </w:rPr>
        <w:t>counter-revolution</w:t>
      </w:r>
      <w:r w:rsidRPr="00B6085B">
        <w:rPr>
          <w:i/>
          <w:iCs/>
          <w:highlight w:val="yellow"/>
        </w:rPr>
        <w:t>ary</w:t>
      </w:r>
      <w:r w:rsidRPr="00B6085B">
        <w:t xml:space="preserve"> attitude.</w:t>
      </w:r>
    </w:p>
    <w:p w14:paraId="3B31F659" w14:textId="63A09040" w:rsidR="00ED2186" w:rsidRPr="00B6085B" w:rsidRDefault="00514DB9" w:rsidP="00514DB9">
      <w:r w:rsidRPr="00B6085B">
        <w:t xml:space="preserve">In the report </w:t>
      </w:r>
      <w:r w:rsidR="00052A9E">
        <w:t>that</w:t>
      </w:r>
      <w:r w:rsidRPr="00B6085B">
        <w:t xml:space="preserve"> </w:t>
      </w:r>
      <w:r w:rsidR="00B6085B" w:rsidRPr="00B6085B">
        <w:t xml:space="preserve">[Comrade] </w:t>
      </w:r>
      <w:r w:rsidRPr="00B6085B">
        <w:t>C</w:t>
      </w:r>
      <w:r w:rsidR="00052A9E">
        <w:t xml:space="preserve"> </w:t>
      </w:r>
      <w:r w:rsidR="00052A9E" w:rsidRPr="00B6085B">
        <w:t>presented</w:t>
      </w:r>
      <w:r w:rsidRPr="00B6085B">
        <w:t xml:space="preserve">, </w:t>
      </w:r>
      <w:r w:rsidR="00052A9E">
        <w:t xml:space="preserve">he </w:t>
      </w:r>
      <w:r w:rsidRPr="00B6085B">
        <w:t xml:space="preserve">quoted from a report from the US Department of State that was absolutely conclusive regarding this, in which, ultimately, </w:t>
      </w:r>
      <w:r w:rsidR="00B6085B" w:rsidRPr="00B6085B">
        <w:t>it said</w:t>
      </w:r>
      <w:r w:rsidRPr="00B6085B">
        <w:t xml:space="preserve">: we are not concerned about the presence of Fidel Castro or the intervention of the USSR because </w:t>
      </w:r>
      <w:r w:rsidR="00B6085B" w:rsidRPr="00B6085B">
        <w:t xml:space="preserve">both of them are a factor of </w:t>
      </w:r>
      <w:r w:rsidR="00015002">
        <w:t>stabilis</w:t>
      </w:r>
      <w:r w:rsidR="00B6085B" w:rsidRPr="00B6085B">
        <w:t>ation of</w:t>
      </w:r>
      <w:r w:rsidRPr="00B6085B">
        <w:t xml:space="preserve"> the revolutionary rise; </w:t>
      </w:r>
      <w:r w:rsidR="00B6085B" w:rsidRPr="00B6085B">
        <w:t>t</w:t>
      </w:r>
      <w:r w:rsidRPr="00B6085B">
        <w:t>hey are sectors that are with us to see how they stop this process. This is the analysis, absolutely textual, made by this minority of the State Department.</w:t>
      </w:r>
    </w:p>
    <w:p w14:paraId="140B6DDD" w14:textId="01D09AF5" w:rsidR="00DD20AE" w:rsidRPr="004C77CE" w:rsidRDefault="00DD20AE" w:rsidP="00DD20AE">
      <w:r w:rsidRPr="004C77CE">
        <w:t xml:space="preserve">This aspect is very important to understand the whole problem of the final offensive and to arrive at a more precise </w:t>
      </w:r>
      <w:r w:rsidR="00C535AB">
        <w:t>characteris</w:t>
      </w:r>
      <w:r w:rsidRPr="004C77CE">
        <w:t>ation of it. If this analysis is correct, we cannot say that the failure of the final offensive w</w:t>
      </w:r>
      <w:r w:rsidR="00BB5AD9">
        <w:t>as</w:t>
      </w:r>
      <w:r w:rsidRPr="004C77CE">
        <w:t xml:space="preserve"> political or military errors by the Salvadoran guerrilla but rather that it was a </w:t>
      </w:r>
      <w:r w:rsidR="004C77CE" w:rsidRPr="004C77CE">
        <w:t>manoeuvre</w:t>
      </w:r>
      <w:r w:rsidRPr="004C77CE">
        <w:t xml:space="preserve"> designed and applied by Stalinism that entered the front of unity with the guerrilla and </w:t>
      </w:r>
      <w:r w:rsidR="004C77CE" w:rsidRPr="004C77CE">
        <w:t xml:space="preserve">when entering </w:t>
      </w:r>
      <w:r w:rsidRPr="004C77CE">
        <w:t xml:space="preserve">there </w:t>
      </w:r>
      <w:r w:rsidR="00052A9E" w:rsidRPr="004C77CE">
        <w:t xml:space="preserve">its task </w:t>
      </w:r>
      <w:r w:rsidRPr="004C77CE">
        <w:t xml:space="preserve">was to see how </w:t>
      </w:r>
      <w:r w:rsidR="004C77CE" w:rsidRPr="004C77CE">
        <w:t xml:space="preserve">it slowed down </w:t>
      </w:r>
      <w:r w:rsidRPr="004C77CE">
        <w:t xml:space="preserve">the revolutionary advance developed by these petty-bourgeois movements and </w:t>
      </w:r>
      <w:r w:rsidR="00C535AB">
        <w:t>organis</w:t>
      </w:r>
      <w:r w:rsidRPr="004C77CE">
        <w:t xml:space="preserve">ations. That is, we can no longer continue saying that those of the </w:t>
      </w:r>
      <w:proofErr w:type="spellStart"/>
      <w:r w:rsidRPr="004C77CE">
        <w:t>Farabundo</w:t>
      </w:r>
      <w:proofErr w:type="spellEnd"/>
      <w:r w:rsidRPr="004C77CE">
        <w:t xml:space="preserve"> Martí Front were wrong, that they made a tactical or military </w:t>
      </w:r>
      <w:r w:rsidR="00052A9E">
        <w:t>mistake</w:t>
      </w:r>
      <w:r w:rsidRPr="004C77CE">
        <w:t xml:space="preserve"> and that they wrongly launched the offensive. What we have to say is that Stalinism consciously went in there to see how </w:t>
      </w:r>
      <w:r w:rsidR="004C77CE" w:rsidRPr="004C77CE">
        <w:t xml:space="preserve">it stopped </w:t>
      </w:r>
      <w:r w:rsidRPr="004C77CE">
        <w:t xml:space="preserve">this process and </w:t>
      </w:r>
      <w:r w:rsidR="00C535AB">
        <w:t>organis</w:t>
      </w:r>
      <w:r w:rsidRPr="004C77CE">
        <w:t xml:space="preserve">ed a </w:t>
      </w:r>
      <w:r w:rsidR="00C535AB">
        <w:t>counter-revolution</w:t>
      </w:r>
      <w:r w:rsidRPr="004C77CE">
        <w:t>ary operation called the final offensive to seek the defeat and crushing of the guerrillas.</w:t>
      </w:r>
    </w:p>
    <w:p w14:paraId="15827960" w14:textId="24F39BC0" w:rsidR="00DD20AE" w:rsidRPr="00863C02" w:rsidRDefault="00DD20AE" w:rsidP="00DD20AE">
      <w:r w:rsidRPr="00863C02">
        <w:t>And here we have to differentiate the role of Stalinism and Castroism from th</w:t>
      </w:r>
      <w:r w:rsidR="00052A9E">
        <w:t>e role</w:t>
      </w:r>
      <w:r w:rsidRPr="00863C02">
        <w:t xml:space="preserve"> of these petty-bourgeois nationalist leaderships, not directly linked to Castroism and Stalinism. They, in </w:t>
      </w:r>
      <w:r w:rsidR="00BB5AD9">
        <w:t>the</w:t>
      </w:r>
      <w:r w:rsidRPr="00863C02">
        <w:t xml:space="preserve"> first stage</w:t>
      </w:r>
      <w:r w:rsidR="006D1407">
        <w:t xml:space="preserve"> </w:t>
      </w:r>
      <w:r w:rsidRPr="00863C02">
        <w:t>—like the FSLN did—</w:t>
      </w:r>
      <w:r w:rsidR="006D1407">
        <w:t xml:space="preserve"> </w:t>
      </w:r>
      <w:r w:rsidRPr="00863C02">
        <w:t xml:space="preserve">play a revolutionary role, both in the </w:t>
      </w:r>
      <w:r w:rsidR="00863C02" w:rsidRPr="00863C02">
        <w:t xml:space="preserve">struggle </w:t>
      </w:r>
      <w:r w:rsidRPr="00863C02">
        <w:t xml:space="preserve">to overthrow these dictatorships and in the anti-imperialist </w:t>
      </w:r>
      <w:r w:rsidR="00863C02" w:rsidRPr="00863C02">
        <w:t>struggle</w:t>
      </w:r>
      <w:r w:rsidRPr="00863C02">
        <w:t xml:space="preserve">. But, due to their class character and their program, they have weaknesses and lead </w:t>
      </w:r>
      <w:r w:rsidR="00863C02" w:rsidRPr="00863C02">
        <w:t xml:space="preserve">this revolution </w:t>
      </w:r>
      <w:r w:rsidRPr="00863C02">
        <w:t xml:space="preserve">to </w:t>
      </w:r>
      <w:r w:rsidR="00863C02" w:rsidRPr="00863C02">
        <w:t>its</w:t>
      </w:r>
      <w:r w:rsidRPr="00863C02">
        <w:t xml:space="preserve"> death. </w:t>
      </w:r>
      <w:r w:rsidRPr="00863C02">
        <w:rPr>
          <w:i/>
          <w:iCs/>
          <w:highlight w:val="yellow"/>
        </w:rPr>
        <w:t xml:space="preserve">The difference, then, is that they are not consciously </w:t>
      </w:r>
      <w:r w:rsidR="00C535AB">
        <w:rPr>
          <w:i/>
          <w:iCs/>
          <w:highlight w:val="yellow"/>
        </w:rPr>
        <w:t>counter-revolution</w:t>
      </w:r>
      <w:r w:rsidRPr="00863C02">
        <w:rPr>
          <w:i/>
          <w:iCs/>
          <w:highlight w:val="yellow"/>
        </w:rPr>
        <w:t>ary</w:t>
      </w:r>
      <w:r w:rsidRPr="00863C02">
        <w:t>.</w:t>
      </w:r>
    </w:p>
    <w:p w14:paraId="4977134B" w14:textId="24F2522C" w:rsidR="00DD20AE" w:rsidRPr="00E866FD" w:rsidRDefault="00DD20AE" w:rsidP="00DD20AE">
      <w:r w:rsidRPr="00E866FD">
        <w:t xml:space="preserve">These are the general elements of the resolution on Central America approved by the </w:t>
      </w:r>
      <w:r w:rsidR="00F27D85">
        <w:t>General Council</w:t>
      </w:r>
      <w:r w:rsidRPr="00E866FD">
        <w:t>. And in these general elements</w:t>
      </w:r>
      <w:r w:rsidR="00BB5AD9">
        <w:t>,</w:t>
      </w:r>
      <w:r w:rsidRPr="00E866FD">
        <w:t xml:space="preserve"> we must completely </w:t>
      </w:r>
      <w:r w:rsidR="00E866FD" w:rsidRPr="00E866FD">
        <w:t xml:space="preserve">redo </w:t>
      </w:r>
      <w:r w:rsidRPr="00E866FD">
        <w:t xml:space="preserve">what appeared in </w:t>
      </w:r>
      <w:r w:rsidRPr="00E866FD">
        <w:rPr>
          <w:i/>
          <w:iCs/>
          <w:highlight w:val="yellow"/>
        </w:rPr>
        <w:t>International Correspondence</w:t>
      </w:r>
      <w:r w:rsidRPr="00E866FD">
        <w:t xml:space="preserve">, modify the elements of the program, </w:t>
      </w:r>
      <w:r w:rsidR="00BB5AD9">
        <w:t xml:space="preserve">and </w:t>
      </w:r>
      <w:r w:rsidRPr="00E866FD">
        <w:t xml:space="preserve">the slogans that are raised there and we believe that with this the International is thoroughly armed and we thoroughly arm our Central American </w:t>
      </w:r>
      <w:r w:rsidR="00A77F44" w:rsidRPr="00E866FD">
        <w:t>co</w:t>
      </w:r>
      <w:r w:rsidR="00A77F44">
        <w:t xml:space="preserve">mrades </w:t>
      </w:r>
      <w:r w:rsidRPr="00E866FD">
        <w:t xml:space="preserve">who, </w:t>
      </w:r>
      <w:r w:rsidR="00863C02" w:rsidRPr="00E866FD">
        <w:t xml:space="preserve">among </w:t>
      </w:r>
      <w:r w:rsidRPr="00E866FD">
        <w:t xml:space="preserve">other reasons, are also in crisis </w:t>
      </w:r>
      <w:r w:rsidR="00863C02" w:rsidRPr="00E866FD">
        <w:t xml:space="preserve">because of </w:t>
      </w:r>
      <w:r w:rsidRPr="00E866FD">
        <w:t>this problem of political frame.</w:t>
      </w:r>
    </w:p>
    <w:p w14:paraId="782BFFA8" w14:textId="7F472BA3" w:rsidR="00DD20AE" w:rsidRPr="00E866FD" w:rsidRDefault="00DD20AE" w:rsidP="00DD20AE">
      <w:r w:rsidRPr="00E866FD">
        <w:t xml:space="preserve">This </w:t>
      </w:r>
      <w:r w:rsidR="00BB5AD9">
        <w:t xml:space="preserve">is </w:t>
      </w:r>
      <w:r w:rsidRPr="00E866FD">
        <w:t>about El Salvador. We believe it is a very, very important advance of our International that allows us to put together our functioning and activity in the class struggle much better.</w:t>
      </w:r>
    </w:p>
    <w:p w14:paraId="4AFBC0F3" w14:textId="76636ACB" w:rsidR="00DD20AE" w:rsidRPr="00DD20AE" w:rsidRDefault="00101194" w:rsidP="00E866FD">
      <w:pPr>
        <w:pStyle w:val="Heading2"/>
      </w:pPr>
      <w:r w:rsidRPr="00DD20AE">
        <w:t>Poland</w:t>
      </w:r>
      <w:r w:rsidRPr="00DD20AE">
        <w:t xml:space="preserve"> </w:t>
      </w:r>
      <w:r w:rsidRPr="00DD20AE">
        <w:t xml:space="preserve">is </w:t>
      </w:r>
      <w:r>
        <w:t>t</w:t>
      </w:r>
      <w:r w:rsidR="00DD20AE" w:rsidRPr="00DD20AE">
        <w:t xml:space="preserve">he other </w:t>
      </w:r>
      <w:r w:rsidR="00E866FD" w:rsidRPr="00E866FD">
        <w:t xml:space="preserve">major </w:t>
      </w:r>
      <w:r w:rsidR="00DD20AE" w:rsidRPr="00DD20AE">
        <w:t>axis of our intervention in the class struggle</w:t>
      </w:r>
    </w:p>
    <w:p w14:paraId="79D5550C" w14:textId="5C4E835E" w:rsidR="00C21CA7" w:rsidRPr="007B1101" w:rsidRDefault="00DD20AE" w:rsidP="00DD20AE">
      <w:r w:rsidRPr="007B1101">
        <w:t>In the balance of activities presented</w:t>
      </w:r>
      <w:r w:rsidR="000010D5" w:rsidRPr="007B1101">
        <w:t xml:space="preserve"> by M</w:t>
      </w:r>
      <w:r w:rsidRPr="007B1101">
        <w:t xml:space="preserve">, he said: "It would be enough for us to mention one fact to say that there is great progress in the </w:t>
      </w:r>
      <w:r w:rsidR="007B1101" w:rsidRPr="007B1101">
        <w:t>EC of the FI–IC</w:t>
      </w:r>
      <w:r w:rsidRPr="007B1101">
        <w:t xml:space="preserve">: the entry of Trotskyists into Poland. </w:t>
      </w:r>
      <w:r w:rsidRPr="007B1101">
        <w:lastRenderedPageBreak/>
        <w:t>Bigger than the Sim</w:t>
      </w:r>
      <w:r w:rsidR="007B1101" w:rsidRPr="007B1101">
        <w:t>o</w:t>
      </w:r>
      <w:r w:rsidRPr="007B1101">
        <w:t>n Bol</w:t>
      </w:r>
      <w:r w:rsidR="00996A83">
        <w:t>i</w:t>
      </w:r>
      <w:r w:rsidRPr="007B1101">
        <w:t xml:space="preserve">var Brigade, </w:t>
      </w:r>
      <w:r w:rsidR="007B1101" w:rsidRPr="007B1101">
        <w:t xml:space="preserve">besides being </w:t>
      </w:r>
      <w:r w:rsidRPr="007B1101">
        <w:t xml:space="preserve">the most spectacular victory of the International since its foundation. The fact that </w:t>
      </w:r>
      <w:r w:rsidR="00C61053" w:rsidRPr="00C61053">
        <w:t xml:space="preserve">Baluka </w:t>
      </w:r>
      <w:r w:rsidRPr="00C61053">
        <w:t xml:space="preserve">has returned to Poland and that </w:t>
      </w:r>
      <w:r w:rsidR="00C61053">
        <w:t>he</w:t>
      </w:r>
      <w:r w:rsidRPr="00C61053">
        <w:t xml:space="preserve"> is developing there the activity that </w:t>
      </w:r>
      <w:r w:rsidR="00C61053">
        <w:t>he</w:t>
      </w:r>
      <w:r w:rsidRPr="00C61053">
        <w:t xml:space="preserve"> is developing." Among other </w:t>
      </w:r>
      <w:r w:rsidRPr="007B1101">
        <w:t xml:space="preserve">things, on Wednesday of this week </w:t>
      </w:r>
      <w:r w:rsidR="00A77F44">
        <w:t xml:space="preserve">[comrade] </w:t>
      </w:r>
      <w:r w:rsidRPr="007B1101">
        <w:t>B, leading a workers' delegation from Szczecin, appeared before the Polish Council of State to request the registration of the Polish Socialist Labo</w:t>
      </w:r>
      <w:r w:rsidR="007B1101" w:rsidRPr="007B1101">
        <w:t>u</w:t>
      </w:r>
      <w:r w:rsidRPr="007B1101">
        <w:t xml:space="preserve">r Party. We do not know what </w:t>
      </w:r>
      <w:r w:rsidR="007B1101" w:rsidRPr="007B1101">
        <w:t xml:space="preserve">was the </w:t>
      </w:r>
      <w:r w:rsidRPr="007B1101">
        <w:t xml:space="preserve">result </w:t>
      </w:r>
      <w:r w:rsidR="007B1101" w:rsidRPr="007B1101">
        <w:t xml:space="preserve">of </w:t>
      </w:r>
      <w:r w:rsidRPr="007B1101">
        <w:t>this but it is a fact of great importance.</w:t>
      </w:r>
    </w:p>
    <w:p w14:paraId="46F1D629" w14:textId="11F0F450" w:rsidR="00DD20AE" w:rsidRPr="00C27476" w:rsidRDefault="007B1101" w:rsidP="00DD20AE">
      <w:r w:rsidRPr="00C27476">
        <w:t>Thus</w:t>
      </w:r>
      <w:r w:rsidR="00DD20AE" w:rsidRPr="00C27476">
        <w:t>, all the discussion we d</w:t>
      </w:r>
      <w:r w:rsidRPr="00C27476">
        <w:t>id</w:t>
      </w:r>
      <w:r w:rsidR="00DD20AE" w:rsidRPr="00C27476">
        <w:t xml:space="preserve"> about Poland was marked by this element: the presence of Trotskyists in Poland. And, around this fact, two more facts that have to do with the </w:t>
      </w:r>
      <w:r w:rsidR="008E23DC" w:rsidRPr="00C27476">
        <w:t xml:space="preserve">whole </w:t>
      </w:r>
      <w:r w:rsidR="00DD20AE" w:rsidRPr="00C27476">
        <w:t xml:space="preserve">process of the political revolution and the activity of the </w:t>
      </w:r>
      <w:r w:rsidRPr="00C27476">
        <w:t>FI–IC</w:t>
      </w:r>
      <w:r w:rsidR="00DD20AE" w:rsidRPr="00C27476">
        <w:t xml:space="preserve">. While we were at the </w:t>
      </w:r>
      <w:r w:rsidR="00F27D85">
        <w:t>General Council</w:t>
      </w:r>
      <w:r w:rsidR="00DD20AE" w:rsidRPr="00C27476">
        <w:t xml:space="preserve"> meeting (or perhaps a few days before) the news was received of the release of two French </w:t>
      </w:r>
      <w:r w:rsidR="008E23DC" w:rsidRPr="00C27476">
        <w:t xml:space="preserve">comrades, militants of the OCRFI </w:t>
      </w:r>
      <w:r w:rsidR="00DD20AE" w:rsidRPr="00C27476">
        <w:t xml:space="preserve">in Czechoslovakia. You know that they were </w:t>
      </w:r>
      <w:r w:rsidR="0020304B">
        <w:t>taken into custody</w:t>
      </w:r>
      <w:r w:rsidR="00DD20AE" w:rsidRPr="00C27476">
        <w:t xml:space="preserve"> full of materials, a campaign was carried out, and in less than 15 days they were released. We believe th</w:t>
      </w:r>
      <w:r w:rsidR="008E23DC" w:rsidRPr="00C27476">
        <w:t>is</w:t>
      </w:r>
      <w:r w:rsidR="00DD20AE" w:rsidRPr="00C27476">
        <w:t xml:space="preserve"> is also an expression of the political situation and the crisis of the bureaucracy, but a very concrete expression of the activity carried out by the </w:t>
      </w:r>
      <w:r w:rsidR="008E23DC" w:rsidRPr="00C27476">
        <w:t>FI–IC</w:t>
      </w:r>
      <w:r w:rsidR="00DD20AE" w:rsidRPr="00C27476">
        <w:t xml:space="preserve"> and </w:t>
      </w:r>
      <w:r w:rsidR="00BB5AD9">
        <w:t>how</w:t>
      </w:r>
      <w:r w:rsidR="00DD20AE" w:rsidRPr="00C27476">
        <w:t xml:space="preserve"> it is facing the political problems that arise. And the other</w:t>
      </w:r>
      <w:r w:rsidR="008E23DC" w:rsidRPr="00C27476">
        <w:t xml:space="preserve"> [</w:t>
      </w:r>
      <w:r w:rsidR="0020304B" w:rsidRPr="0020304B">
        <w:t>element</w:t>
      </w:r>
      <w:r w:rsidR="008E23DC" w:rsidRPr="00C27476">
        <w:t>]</w:t>
      </w:r>
      <w:r w:rsidR="00DD20AE" w:rsidRPr="00C27476">
        <w:t>, which we already mentioned: the UNEF Congress.</w:t>
      </w:r>
    </w:p>
    <w:p w14:paraId="3AC05FFD" w14:textId="66C1DD39" w:rsidR="00ED2186" w:rsidRPr="005A6A3A" w:rsidRDefault="00BB5AD9" w:rsidP="00DD20AE">
      <w:r>
        <w:t>I</w:t>
      </w:r>
      <w:r w:rsidR="00DD20AE" w:rsidRPr="005A6A3A">
        <w:t xml:space="preserve">n addition, all this activity deployed </w:t>
      </w:r>
      <w:r w:rsidR="00C27476">
        <w:t>about</w:t>
      </w:r>
      <w:r w:rsidR="00DD20AE" w:rsidRPr="005A6A3A">
        <w:t xml:space="preserve"> Poland, the different campaigns that culminate</w:t>
      </w:r>
      <w:r>
        <w:t>d</w:t>
      </w:r>
      <w:r w:rsidR="00DD20AE" w:rsidRPr="005A6A3A">
        <w:t xml:space="preserve"> with the entry of Trotskyists into Poland, produce</w:t>
      </w:r>
      <w:r>
        <w:t>d</w:t>
      </w:r>
      <w:r w:rsidR="00DD20AE" w:rsidRPr="005A6A3A">
        <w:t xml:space="preserve"> for the </w:t>
      </w:r>
      <w:r w:rsidR="00F27D85">
        <w:t>General Council</w:t>
      </w:r>
      <w:r w:rsidR="00DD20AE" w:rsidRPr="005A6A3A">
        <w:t xml:space="preserve"> meeting, an entire elaboration of the E</w:t>
      </w:r>
      <w:r w:rsidR="005A6A3A" w:rsidRPr="005A6A3A">
        <w:t xml:space="preserve">C </w:t>
      </w:r>
      <w:r w:rsidR="00DD20AE" w:rsidRPr="005A6A3A">
        <w:t xml:space="preserve">that translates into a political resolution that we believe is also a great theoretical, programmatic advance that thoroughly arms our entire International about what is happening in Poland, which we have </w:t>
      </w:r>
      <w:r w:rsidR="00C535AB">
        <w:t>characteris</w:t>
      </w:r>
      <w:r w:rsidR="00DD20AE" w:rsidRPr="005A6A3A">
        <w:t xml:space="preserve">ed as the vanguard of the entire process of rise of the world revolution that is being experienced at this moment. This resolution is already known to you, it is the one that appeared in </w:t>
      </w:r>
      <w:r w:rsidR="00DD20AE" w:rsidRPr="005A6A3A">
        <w:rPr>
          <w:i/>
          <w:highlight w:val="yellow"/>
        </w:rPr>
        <w:t>International Correspondence</w:t>
      </w:r>
      <w:r w:rsidR="00DD20AE" w:rsidRPr="005A6A3A">
        <w:t xml:space="preserve"> approved together with the draft amendment presented by M.</w:t>
      </w:r>
    </w:p>
    <w:p w14:paraId="2BC9863F" w14:textId="1FF24449" w:rsidR="00141810" w:rsidRPr="00CC40E4" w:rsidRDefault="00141810" w:rsidP="00141810">
      <w:r w:rsidRPr="00CC40E4">
        <w:t>Very schematically, because you have already read it, I want to present the axes of this resolution. First</w:t>
      </w:r>
      <w:r w:rsidR="0020304B">
        <w:t>,</w:t>
      </w:r>
      <w:r w:rsidRPr="00CC40E4">
        <w:t xml:space="preserve"> the </w:t>
      </w:r>
      <w:r w:rsidR="00C535AB">
        <w:t>characteris</w:t>
      </w:r>
      <w:r w:rsidRPr="00CC40E4">
        <w:t>ation of the advancement and deepening of the process of political revolution in Poland that we had already done at the Open World Conference</w:t>
      </w:r>
      <w:r w:rsidR="0020304B">
        <w:t>.</w:t>
      </w:r>
      <w:r w:rsidRPr="00CC40E4">
        <w:t xml:space="preserve"> That is, pointing out that it is the vanguard of the </w:t>
      </w:r>
      <w:r w:rsidR="00FD6E51" w:rsidRPr="00CC40E4">
        <w:t xml:space="preserve">whole </w:t>
      </w:r>
      <w:r w:rsidRPr="00CC40E4">
        <w:t xml:space="preserve">process of </w:t>
      </w:r>
      <w:r w:rsidR="00BB5AD9">
        <w:t xml:space="preserve">the </w:t>
      </w:r>
      <w:r w:rsidRPr="00CC40E4">
        <w:t xml:space="preserve">rise of the world revolution., within the context of these two elements raised by the </w:t>
      </w:r>
      <w:r w:rsidR="0020304B" w:rsidRPr="00CC40E4">
        <w:t>Open World Conference</w:t>
      </w:r>
      <w:r w:rsidRPr="00CC40E4">
        <w:t xml:space="preserve"> resolution, the new facts produced in the development of the political revolution: the meaning and perspectives of the general strike, where the following aspects are </w:t>
      </w:r>
      <w:r w:rsidR="002334A9">
        <w:t>framed</w:t>
      </w:r>
      <w:r w:rsidRPr="00CC40E4">
        <w:t xml:space="preserve">: first, that the general strike raises the problem of power in Poland, that is, it is a confrontation between Solidarity and the Government </w:t>
      </w:r>
      <w:r w:rsidR="00FD6E51" w:rsidRPr="00CC40E4">
        <w:t>sustained by</w:t>
      </w:r>
      <w:r w:rsidRPr="00CC40E4">
        <w:t xml:space="preserve"> the </w:t>
      </w:r>
      <w:r w:rsidR="00C21CA7" w:rsidRPr="00CC40E4">
        <w:t>PZPR [Polish United Workers' Party]</w:t>
      </w:r>
      <w:r w:rsidRPr="00CC40E4">
        <w:t xml:space="preserve">, which poses to the Polish masses the problem of power and, at the same time, the problem of the party. They are questioning the hegemony of the </w:t>
      </w:r>
      <w:r w:rsidR="00C21CA7" w:rsidRPr="00CC40E4">
        <w:t xml:space="preserve">PZPR </w:t>
      </w:r>
      <w:r w:rsidRPr="00CC40E4">
        <w:t xml:space="preserve">in Poland. Thirdly, the advance of the </w:t>
      </w:r>
      <w:r w:rsidR="00C535AB">
        <w:t>organis</w:t>
      </w:r>
      <w:r w:rsidRPr="00CC40E4">
        <w:t xml:space="preserve">ation of the masses in Poland and, especially, the advance of Solidarity and, particularly, the </w:t>
      </w:r>
      <w:r w:rsidR="00C535AB">
        <w:t>organis</w:t>
      </w:r>
      <w:r w:rsidRPr="00CC40E4">
        <w:t xml:space="preserve">ation of the peasantry in Rural Solidarity. </w:t>
      </w:r>
      <w:r w:rsidR="00BB5AD9">
        <w:t>The f</w:t>
      </w:r>
      <w:r w:rsidRPr="00CC40E4">
        <w:t xml:space="preserve">ourth element </w:t>
      </w:r>
      <w:r w:rsidR="00BB5AD9">
        <w:t xml:space="preserve">is </w:t>
      </w:r>
      <w:r w:rsidRPr="00CC40E4">
        <w:t xml:space="preserve">how this </w:t>
      </w:r>
      <w:r w:rsidR="00CC40E4" w:rsidRPr="00CC40E4">
        <w:t xml:space="preserve">process of </w:t>
      </w:r>
      <w:r w:rsidR="00C535AB">
        <w:t>organis</w:t>
      </w:r>
      <w:r w:rsidR="00CC40E4" w:rsidRPr="00CC40E4">
        <w:t xml:space="preserve">ation </w:t>
      </w:r>
      <w:r w:rsidR="00C535AB">
        <w:t>concretis</w:t>
      </w:r>
      <w:r w:rsidRPr="00CC40E4">
        <w:t xml:space="preserve">es the worker-peasant alliance, without forgetting the unity with the student movement and </w:t>
      </w:r>
      <w:r w:rsidR="002334A9">
        <w:t xml:space="preserve">the </w:t>
      </w:r>
      <w:r w:rsidRPr="00CC40E4">
        <w:t xml:space="preserve">intellectuals. And finally, the general strike raises, more or less immediately, unity with the Polish soldiers. And it begins to put </w:t>
      </w:r>
      <w:r w:rsidR="00CC40E4" w:rsidRPr="00CC40E4">
        <w:t xml:space="preserve">on the agenda </w:t>
      </w:r>
      <w:r w:rsidRPr="00CC40E4">
        <w:t>the need for Soldier</w:t>
      </w:r>
      <w:r w:rsidR="00CC40E4" w:rsidRPr="00CC40E4">
        <w:t>s</w:t>
      </w:r>
      <w:r w:rsidR="00BB5AD9">
        <w:t>'</w:t>
      </w:r>
      <w:r w:rsidRPr="00CC40E4">
        <w:t xml:space="preserve"> Solidarity. When this process takes place, a new stage of the political revolution process in Poland will have opened.</w:t>
      </w:r>
    </w:p>
    <w:p w14:paraId="6D2FF6A0" w14:textId="735D783D" w:rsidR="00141810" w:rsidRPr="00CC40E4" w:rsidRDefault="00141810" w:rsidP="00141810">
      <w:r w:rsidRPr="00CC40E4">
        <w:t xml:space="preserve">The second major element raised by the resolution (at least in the Algerian party it was a big discussion in recent months) is the problem of dual power. The resolution clarifies this problem by stating that there is a dual institutional and </w:t>
      </w:r>
      <w:r w:rsidR="00C535AB">
        <w:t>centralis</w:t>
      </w:r>
      <w:r w:rsidRPr="00CC40E4">
        <w:t xml:space="preserve">ed power: Solidarity, on the one hand, and the government and the </w:t>
      </w:r>
      <w:r w:rsidR="00C21CA7" w:rsidRPr="00CC40E4">
        <w:t>PZPR</w:t>
      </w:r>
      <w:r w:rsidRPr="00CC40E4">
        <w:t xml:space="preserve"> on the other. Among these elements, the Church with Walesa at the head, playing to remake the entire bourgeois regime. If it </w:t>
      </w:r>
      <w:r w:rsidR="00CC40E4" w:rsidRPr="00CC40E4">
        <w:t>succeeds</w:t>
      </w:r>
      <w:r w:rsidRPr="00CC40E4">
        <w:t>, there would be a new form of dual power: on the one hand the bourgeoisie and on the other the workers' state.</w:t>
      </w:r>
    </w:p>
    <w:p w14:paraId="64154CDD" w14:textId="4F26ABA9" w:rsidR="00141810" w:rsidRPr="00CC40E4" w:rsidRDefault="00141810" w:rsidP="00141810">
      <w:r w:rsidRPr="00CC40E4">
        <w:t>The other general element of the resolution is to raise all the historical and objective bases of the political revolution in Poland</w:t>
      </w:r>
      <w:r w:rsidR="00CC40E4" w:rsidRPr="00CC40E4">
        <w:t>—</w:t>
      </w:r>
      <w:r w:rsidR="005903C4">
        <w:t xml:space="preserve"> </w:t>
      </w:r>
      <w:r w:rsidRPr="00CC40E4">
        <w:t>the economic crisis, the oppression of the mass movement by the bureaucracy and the national oppression by the Kremlin. On the other hand, this character of the regime, its totalitarian character, leads the regime to employ methods of civil war against the mass movement and the working class.</w:t>
      </w:r>
    </w:p>
    <w:p w14:paraId="20329420" w14:textId="0F27BC80" w:rsidR="00141810" w:rsidRPr="00F72D6F" w:rsidRDefault="00141810" w:rsidP="00141810">
      <w:r w:rsidRPr="00F72D6F">
        <w:t xml:space="preserve">And, </w:t>
      </w:r>
      <w:r w:rsidR="00CC40E4" w:rsidRPr="00F72D6F">
        <w:t>lastly</w:t>
      </w:r>
      <w:r w:rsidRPr="00F72D6F">
        <w:t>, the fact that the economic crisis</w:t>
      </w:r>
      <w:r w:rsidR="00CC40E4" w:rsidRPr="00F72D6F">
        <w:t xml:space="preserve"> </w:t>
      </w:r>
      <w:r w:rsidRPr="00F72D6F">
        <w:t xml:space="preserve">—produced by the incapacity of the bureaucracy and </w:t>
      </w:r>
      <w:r w:rsidR="00CC40E4" w:rsidRPr="00F72D6F">
        <w:t>its</w:t>
      </w:r>
      <w:r w:rsidRPr="00F72D6F">
        <w:t xml:space="preserve"> terror of the mass movement—</w:t>
      </w:r>
      <w:r w:rsidR="00CC40E4" w:rsidRPr="00F72D6F">
        <w:t xml:space="preserve"> </w:t>
      </w:r>
      <w:r w:rsidRPr="00F72D6F">
        <w:t xml:space="preserve">leads the bureaucracy to submit to imperialism and turn to it as a point of salvation in the face of this revolutionary process. This is an aspect of fundamental importance in the entire </w:t>
      </w:r>
      <w:r w:rsidR="00C535AB">
        <w:t>characteris</w:t>
      </w:r>
      <w:r w:rsidRPr="00F72D6F">
        <w:t xml:space="preserve">ation of the Polish revolution that leads to the last general element before raising the programmatic aspects of the resolution: pointing out the imperialist </w:t>
      </w:r>
      <w:r w:rsidR="00C535AB">
        <w:lastRenderedPageBreak/>
        <w:t>counter-revolution</w:t>
      </w:r>
      <w:r w:rsidRPr="00F72D6F">
        <w:t xml:space="preserve"> as a fundamental enemy of the process of political revolution that is developing. at the moment in Poland. Because</w:t>
      </w:r>
      <w:r w:rsidR="005903C4">
        <w:t>,</w:t>
      </w:r>
      <w:r w:rsidRPr="00F72D6F">
        <w:t xml:space="preserve"> although many sectors participating in the struggle in Poland do not see imperialism as their direct enemy, these links and ties that exist between the bureaucracy and imperialism give the political revolution the character of a revolution against imperialism. </w:t>
      </w:r>
      <w:r w:rsidR="00C33299" w:rsidRPr="00F72D6F">
        <w:t>The entire program follows from</w:t>
      </w:r>
      <w:r w:rsidRPr="00F72D6F">
        <w:t xml:space="preserve"> there: </w:t>
      </w:r>
      <w:r w:rsidR="00C33299" w:rsidRPr="00F72D6F">
        <w:t xml:space="preserve">to </w:t>
      </w:r>
      <w:r w:rsidRPr="00F72D6F">
        <w:t xml:space="preserve">develop and consolidate </w:t>
      </w:r>
      <w:r w:rsidR="005903C4">
        <w:t xml:space="preserve">the </w:t>
      </w:r>
      <w:r w:rsidRPr="00F72D6F">
        <w:t xml:space="preserve">popular power today expressed in Solidarity (with all the slogans that emerge from there and that are in the resolution), </w:t>
      </w:r>
      <w:r w:rsidR="00C33299" w:rsidRPr="00F72D6F">
        <w:t xml:space="preserve">to </w:t>
      </w:r>
      <w:r w:rsidRPr="00F72D6F">
        <w:t xml:space="preserve">patiently educate the masses and, the last great point of our program, which is where we are going to </w:t>
      </w:r>
      <w:r w:rsidR="00C33299" w:rsidRPr="00F72D6F">
        <w:t>dwell on</w:t>
      </w:r>
      <w:r w:rsidRPr="00F72D6F">
        <w:t>.</w:t>
      </w:r>
    </w:p>
    <w:p w14:paraId="4F69614C" w14:textId="77777777" w:rsidR="00141810" w:rsidRPr="00141810" w:rsidRDefault="00141810" w:rsidP="00F72D6F">
      <w:pPr>
        <w:pStyle w:val="Heading2"/>
      </w:pPr>
      <w:r w:rsidRPr="00141810">
        <w:t>The Constituent Assembly</w:t>
      </w:r>
    </w:p>
    <w:p w14:paraId="18C67A00" w14:textId="6D6697DA" w:rsidR="00141810" w:rsidRPr="00F72D6F" w:rsidRDefault="00141810" w:rsidP="00141810">
      <w:r w:rsidRPr="00F72D6F">
        <w:t xml:space="preserve">We are going to </w:t>
      </w:r>
      <w:r w:rsidR="00F72D6F" w:rsidRPr="00F72D6F">
        <w:t>dwell</w:t>
      </w:r>
      <w:r w:rsidRPr="00F72D6F">
        <w:t xml:space="preserve"> </w:t>
      </w:r>
      <w:r w:rsidR="00F72D6F" w:rsidRPr="00F72D6F">
        <w:t>on</w:t>
      </w:r>
      <w:r w:rsidRPr="00F72D6F">
        <w:t xml:space="preserve"> this aspect because it was the one that </w:t>
      </w:r>
      <w:r w:rsidR="00C535AB">
        <w:t>centralis</w:t>
      </w:r>
      <w:r w:rsidRPr="00F72D6F">
        <w:t xml:space="preserve">ed the discussion in the </w:t>
      </w:r>
      <w:r w:rsidR="00F27D85">
        <w:t>General Council</w:t>
      </w:r>
      <w:r w:rsidRPr="00F72D6F">
        <w:t xml:space="preserve"> and it was announced in </w:t>
      </w:r>
      <w:r w:rsidRPr="00F72D6F">
        <w:rPr>
          <w:i/>
          <w:iCs/>
          <w:highlight w:val="yellow"/>
        </w:rPr>
        <w:t>International Correspondence</w:t>
      </w:r>
      <w:r w:rsidRPr="00F72D6F">
        <w:t xml:space="preserve"> that it would be like this. There was an amendment proposed by Stephan Just, who had voted for the entire resolution as well as the amendments, </w:t>
      </w:r>
      <w:r w:rsidR="00BB5AD9">
        <w:t>except for</w:t>
      </w:r>
      <w:r w:rsidR="00F72D6F" w:rsidRPr="00F72D6F">
        <w:t xml:space="preserve"> </w:t>
      </w:r>
      <w:r w:rsidRPr="00F72D6F">
        <w:t xml:space="preserve">the Constituent Assembly one. This discussion </w:t>
      </w:r>
      <w:r w:rsidR="00C535AB">
        <w:t>polaris</w:t>
      </w:r>
      <w:r w:rsidRPr="00F72D6F">
        <w:t xml:space="preserve">ed the entire discussion of Poland and enriched the discussion on the other elements of </w:t>
      </w:r>
      <w:r w:rsidR="00C535AB">
        <w:t>characteris</w:t>
      </w:r>
      <w:r w:rsidRPr="00F72D6F">
        <w:t xml:space="preserve">ation and on the program itself. Stephan </w:t>
      </w:r>
      <w:r w:rsidR="00F72D6F" w:rsidRPr="00F72D6F">
        <w:t xml:space="preserve">had his position </w:t>
      </w:r>
      <w:r w:rsidRPr="00F72D6F">
        <w:t xml:space="preserve">and the rest of the </w:t>
      </w:r>
      <w:r w:rsidR="00F27D85">
        <w:t>General Council</w:t>
      </w:r>
      <w:r w:rsidR="004C3869">
        <w:t xml:space="preserve"> </w:t>
      </w:r>
      <w:r w:rsidR="00F72D6F" w:rsidRPr="00F72D6F">
        <w:t xml:space="preserve">was </w:t>
      </w:r>
      <w:r w:rsidRPr="00F72D6F">
        <w:t xml:space="preserve">for approving the Constituent Assembly slogan. The vote was one against and the rest in </w:t>
      </w:r>
      <w:r w:rsidR="00F72D6F" w:rsidRPr="00F72D6F">
        <w:t>favour</w:t>
      </w:r>
      <w:r w:rsidRPr="00F72D6F">
        <w:t>.</w:t>
      </w:r>
    </w:p>
    <w:p w14:paraId="6C37781C" w14:textId="2FCF48E0" w:rsidR="00C3600F" w:rsidRPr="00C3600F" w:rsidRDefault="00F72D6F" w:rsidP="00C3600F">
      <w:r w:rsidRPr="00F72D6F">
        <w:t xml:space="preserve">What did Stephan propose? </w:t>
      </w:r>
      <w:r w:rsidR="00141810" w:rsidRPr="00F72D6F">
        <w:t xml:space="preserve">Three central points: 1) The Constituent Assembly slogan is not a programmatic slogan and Trotsky in the </w:t>
      </w:r>
      <w:r w:rsidR="00141810" w:rsidRPr="00F72D6F">
        <w:rPr>
          <w:i/>
          <w:iCs/>
          <w:highlight w:val="yellow"/>
        </w:rPr>
        <w:t>Transition</w:t>
      </w:r>
      <w:r w:rsidRPr="00F72D6F">
        <w:rPr>
          <w:i/>
          <w:iCs/>
          <w:highlight w:val="yellow"/>
        </w:rPr>
        <w:t>al</w:t>
      </w:r>
      <w:r w:rsidR="00141810" w:rsidRPr="00F72D6F">
        <w:rPr>
          <w:i/>
          <w:iCs/>
          <w:highlight w:val="yellow"/>
        </w:rPr>
        <w:t xml:space="preserve"> Program</w:t>
      </w:r>
      <w:r w:rsidR="00141810" w:rsidRPr="00F72D6F">
        <w:t xml:space="preserve"> never presented it as a programmatic slogan but as a tactical slogan that responded to a certain moment of the class struggle. 2) </w:t>
      </w:r>
      <w:r w:rsidRPr="00F72D6F">
        <w:t xml:space="preserve">Because of </w:t>
      </w:r>
      <w:r w:rsidR="00141810" w:rsidRPr="00F72D6F">
        <w:t>the bourgeois-democratic character of this slogan, it does not fit in the process of the political revolution because the process of the political revolution takes place within the dictatorship of the proletariat (deformed, degenerated or whatever we want, but within</w:t>
      </w:r>
      <w:r w:rsidRPr="00F72D6F">
        <w:t>)</w:t>
      </w:r>
      <w:r w:rsidR="00141810" w:rsidRPr="00F72D6F">
        <w:t>. 3)</w:t>
      </w:r>
      <w:r w:rsidR="00C3600F">
        <w:t xml:space="preserve"> </w:t>
      </w:r>
      <w:r w:rsidR="00C3600F" w:rsidRPr="00C3600F">
        <w:t xml:space="preserve">The development of the productive forces that take place in the workers' state through the expropriation of the bourgeoisie develops and strengthens not only the productive forces but also the </w:t>
      </w:r>
      <w:r w:rsidR="00C535AB">
        <w:t>organis</w:t>
      </w:r>
      <w:r w:rsidR="00C3600F" w:rsidRPr="00C3600F">
        <w:t xml:space="preserve">ational mechanisms of the working class. That is, this economic fact has a consequence on the </w:t>
      </w:r>
      <w:r w:rsidR="00C535AB">
        <w:t>organis</w:t>
      </w:r>
      <w:r w:rsidR="00C3600F" w:rsidRPr="00C3600F">
        <w:t xml:space="preserve">ation of the workers' movement. Therefore, due to this fact, the appropriate slogan is that of the Soviets and this great slogan we cannot oppose another different one. And within the </w:t>
      </w:r>
      <w:r w:rsidR="00896C37">
        <w:t>Soviet</w:t>
      </w:r>
      <w:r w:rsidR="00C3600F" w:rsidRPr="00C3600F">
        <w:t xml:space="preserve">s, the different forms that they may adopt. It may not be the classic Russian form and those that have occurred previously, but always within the framework of this new form of </w:t>
      </w:r>
      <w:r w:rsidR="00C535AB">
        <w:t>organis</w:t>
      </w:r>
      <w:r w:rsidR="00C3600F" w:rsidRPr="00C3600F">
        <w:t>ation resulting from the development of productive forces.</w:t>
      </w:r>
    </w:p>
    <w:p w14:paraId="7A624195" w14:textId="7B7997A8" w:rsidR="00C3600F" w:rsidRPr="00C3600F" w:rsidRDefault="00C3600F" w:rsidP="00C3600F">
      <w:r w:rsidRPr="00C3600F">
        <w:t xml:space="preserve">Therefore, the slogan of a Constituent Assembly in Poland does not fit either because it means reversing this advance in the form of </w:t>
      </w:r>
      <w:r w:rsidR="00C535AB">
        <w:t>organis</w:t>
      </w:r>
      <w:r w:rsidRPr="00C3600F">
        <w:t>ation of the proletariat.</w:t>
      </w:r>
    </w:p>
    <w:p w14:paraId="267AF5FB" w14:textId="7C94854E" w:rsidR="00C3600F" w:rsidRPr="00790645" w:rsidRDefault="00DC66CF" w:rsidP="00C3600F">
      <w:r w:rsidRPr="003615D1">
        <w:t xml:space="preserve">These three main elements </w:t>
      </w:r>
      <w:r w:rsidR="00015002">
        <w:t>summaris</w:t>
      </w:r>
      <w:r w:rsidRPr="003615D1">
        <w:t>ed Just's position</w:t>
      </w:r>
      <w:r w:rsidR="00C3600F" w:rsidRPr="003615D1">
        <w:t xml:space="preserve">, maintaining the fundamental axes of his amendment. With these arguments, </w:t>
      </w:r>
      <w:r w:rsidR="00100B32">
        <w:t xml:space="preserve">Comrade </w:t>
      </w:r>
      <w:r w:rsidR="00C3600F" w:rsidRPr="003615D1">
        <w:t>Just proposed t</w:t>
      </w:r>
      <w:r w:rsidRPr="003615D1">
        <w:t xml:space="preserve"> from the outset t</w:t>
      </w:r>
      <w:r w:rsidR="00C3600F" w:rsidRPr="003615D1">
        <w:t xml:space="preserve">hat the final part of the </w:t>
      </w:r>
      <w:r w:rsidRPr="003615D1">
        <w:t xml:space="preserve">draft amendment </w:t>
      </w:r>
      <w:r w:rsidR="00C3600F" w:rsidRPr="003615D1">
        <w:t>be eliminated. The final paragraph said</w:t>
      </w:r>
      <w:r w:rsidR="00C3600F" w:rsidRPr="00790645">
        <w:t xml:space="preserve">: </w:t>
      </w:r>
      <w:r w:rsidR="00A4606B" w:rsidRPr="00790645">
        <w:t>“</w:t>
      </w:r>
      <w:r w:rsidRPr="00790645">
        <w:t>Certainly</w:t>
      </w:r>
      <w:r w:rsidR="00C3600F" w:rsidRPr="00790645">
        <w:t>, if the masses decide for a Constituent Assembly elected by universal suffrage, we will not oppose</w:t>
      </w:r>
      <w:r w:rsidRPr="00790645">
        <w:t xml:space="preserve"> it, but we will participate</w:t>
      </w:r>
      <w:r w:rsidR="00C3600F" w:rsidRPr="00790645">
        <w:t xml:space="preserve">. The concrete analysis of such an Assembly </w:t>
      </w:r>
      <w:r w:rsidRPr="00790645">
        <w:t>would</w:t>
      </w:r>
      <w:r w:rsidR="00C3600F" w:rsidRPr="00790645">
        <w:t xml:space="preserve"> determine how to </w:t>
      </w:r>
      <w:r w:rsidR="00C535AB">
        <w:t>characteris</w:t>
      </w:r>
      <w:r w:rsidR="00C3600F" w:rsidRPr="00790645">
        <w:t xml:space="preserve">e its class content." This is the phrase </w:t>
      </w:r>
      <w:r w:rsidRPr="00790645">
        <w:t>he removes from the draft amendment on the same grounds that he has put forward</w:t>
      </w:r>
      <w:r w:rsidR="00C3600F" w:rsidRPr="00790645">
        <w:t xml:space="preserve">, that the entire process of political revolution occurs within the dictatorship of the proletariat, and the phenomenon of productive forces develops the </w:t>
      </w:r>
      <w:r w:rsidR="00C535AB">
        <w:t>organis</w:t>
      </w:r>
      <w:r w:rsidR="00C3600F" w:rsidRPr="00790645">
        <w:t xml:space="preserve">ational forms of the </w:t>
      </w:r>
      <w:r w:rsidRPr="00790645">
        <w:t xml:space="preserve">workers' </w:t>
      </w:r>
      <w:r w:rsidR="00C3600F" w:rsidRPr="00790645">
        <w:t>movement, therefore</w:t>
      </w:r>
      <w:r w:rsidRPr="00790645">
        <w:t>,</w:t>
      </w:r>
      <w:r w:rsidR="00C3600F" w:rsidRPr="00790645">
        <w:t xml:space="preserve"> we cannot wait in this process to determine the class character of the Constituent Assembly, because it went against </w:t>
      </w:r>
      <w:r w:rsidRPr="00790645">
        <w:t>his</w:t>
      </w:r>
      <w:r w:rsidR="00C3600F" w:rsidRPr="00790645">
        <w:t xml:space="preserve"> central argument by which </w:t>
      </w:r>
      <w:r w:rsidRPr="00790645">
        <w:t>he</w:t>
      </w:r>
      <w:r w:rsidR="00C3600F" w:rsidRPr="00790645">
        <w:t xml:space="preserve"> opposed the slogan of the Constituent Assembly.</w:t>
      </w:r>
    </w:p>
    <w:p w14:paraId="563B539B" w14:textId="26574273" w:rsidR="00C3600F" w:rsidRPr="00D4444C" w:rsidRDefault="00C3600F" w:rsidP="00C3600F">
      <w:r w:rsidRPr="00790645">
        <w:t>What is raised in the discussion that takes place in the E</w:t>
      </w:r>
      <w:r w:rsidR="00A4606B" w:rsidRPr="00790645">
        <w:t>C</w:t>
      </w:r>
      <w:r w:rsidRPr="00790645">
        <w:t xml:space="preserve"> around this? The first very important aspect is the method with which we </w:t>
      </w:r>
      <w:r w:rsidR="00FF138C" w:rsidRPr="00790645">
        <w:t xml:space="preserve">should </w:t>
      </w:r>
      <w:r w:rsidRPr="00790645">
        <w:t xml:space="preserve">approach the discussion. Let's read the sentence again, to see </w:t>
      </w:r>
      <w:r w:rsidR="00A4606B" w:rsidRPr="00790645">
        <w:t>whether</w:t>
      </w:r>
      <w:r w:rsidRPr="00790645">
        <w:t xml:space="preserve"> the argument is clear because it is very subtle. He says</w:t>
      </w:r>
      <w:r w:rsidR="00A4606B" w:rsidRPr="00790645">
        <w:t>,</w:t>
      </w:r>
      <w:r w:rsidRPr="00790645">
        <w:t xml:space="preserve"> </w:t>
      </w:r>
      <w:r w:rsidR="00A4606B" w:rsidRPr="00790645">
        <w:t>“Certainly, if the masses decide for a Constituent Assembly elected by universal suffrage, we will not oppose it, but we will participate.”</w:t>
      </w:r>
      <w:r w:rsidRPr="00790645">
        <w:t xml:space="preserve"> Here</w:t>
      </w:r>
      <w:r w:rsidR="00FF138C" w:rsidRPr="00790645">
        <w:t>,</w:t>
      </w:r>
      <w:r w:rsidRPr="00790645">
        <w:t xml:space="preserve"> </w:t>
      </w:r>
      <w:proofErr w:type="gramStart"/>
      <w:r w:rsidRPr="00790645">
        <w:t>Just</w:t>
      </w:r>
      <w:proofErr w:type="gramEnd"/>
      <w:r w:rsidRPr="00790645">
        <w:t xml:space="preserve"> is addressing a possible argument: if the Constituent Assembly</w:t>
      </w:r>
      <w:r w:rsidR="00A4606B" w:rsidRPr="00790645">
        <w:t xml:space="preserve"> takes place</w:t>
      </w:r>
      <w:r w:rsidRPr="00790645">
        <w:t xml:space="preserve">, what </w:t>
      </w:r>
      <w:r w:rsidR="00A4606B" w:rsidRPr="00790645">
        <w:t>do</w:t>
      </w:r>
      <w:r w:rsidRPr="00790645">
        <w:t xml:space="preserve"> we do there? Do we oppose it, do we call the </w:t>
      </w:r>
      <w:r w:rsidR="00A4606B" w:rsidRPr="00790645">
        <w:t>mass</w:t>
      </w:r>
      <w:r w:rsidRPr="00790645">
        <w:t xml:space="preserve"> movement to boycott it or not? Or do we say that we participate in it? Faced with this possibility, which is likely to occur in the Polish revolution, </w:t>
      </w:r>
      <w:proofErr w:type="gramStart"/>
      <w:r w:rsidRPr="00790645">
        <w:t>Just</w:t>
      </w:r>
      <w:proofErr w:type="gramEnd"/>
      <w:r w:rsidRPr="00790645">
        <w:t xml:space="preserve"> says that we would not oppose it, that we would participate </w:t>
      </w:r>
      <w:r w:rsidRPr="00D4444C">
        <w:t>in it. The second part of that same paragraph states: "</w:t>
      </w:r>
      <w:r w:rsidR="00A4606B" w:rsidRPr="00D4444C">
        <w:t xml:space="preserve">The concrete analysis of such an Assembly would determine how to </w:t>
      </w:r>
      <w:r w:rsidR="00C535AB">
        <w:t>characteris</w:t>
      </w:r>
      <w:r w:rsidR="00A4606B" w:rsidRPr="00D4444C">
        <w:t>e its class content.</w:t>
      </w:r>
      <w:r w:rsidRPr="00D4444C">
        <w:t xml:space="preserve">" That is, he is proposing that when this Assembly occurs, we have to see who constitutes it, specifically </w:t>
      </w:r>
      <w:r w:rsidR="00FF138C" w:rsidRPr="00D4444C">
        <w:t>whether</w:t>
      </w:r>
      <w:r w:rsidRPr="00D4444C">
        <w:t xml:space="preserve"> it is bourgeois or proletarian. If the Constituent Assembly votes to return to private property, it will be bourgeois; </w:t>
      </w:r>
      <w:r w:rsidR="00FF138C" w:rsidRPr="00D4444C">
        <w:t>o</w:t>
      </w:r>
      <w:r w:rsidRPr="00D4444C">
        <w:t xml:space="preserve">n the contrary, if </w:t>
      </w:r>
      <w:r w:rsidR="00FF138C" w:rsidRPr="00D4444C">
        <w:t xml:space="preserve">it </w:t>
      </w:r>
      <w:r w:rsidRPr="00D4444C">
        <w:t xml:space="preserve">votes to continue with </w:t>
      </w:r>
      <w:r w:rsidRPr="00D4444C">
        <w:lastRenderedPageBreak/>
        <w:t xml:space="preserve">the </w:t>
      </w:r>
      <w:r w:rsidR="00C535AB">
        <w:t>nationalis</w:t>
      </w:r>
      <w:r w:rsidRPr="00D4444C">
        <w:t xml:space="preserve">ed property, </w:t>
      </w:r>
      <w:r w:rsidR="00FF138C" w:rsidRPr="00D4444C">
        <w:t>it</w:t>
      </w:r>
      <w:r w:rsidRPr="00D4444C">
        <w:t xml:space="preserve"> will be </w:t>
      </w:r>
      <w:r w:rsidR="00FF138C" w:rsidRPr="00D4444C">
        <w:t>working-class</w:t>
      </w:r>
      <w:r w:rsidRPr="00D4444C">
        <w:t xml:space="preserve">. Just was </w:t>
      </w:r>
      <w:r w:rsidR="00FF138C" w:rsidRPr="00D4444C">
        <w:t xml:space="preserve">even </w:t>
      </w:r>
      <w:r w:rsidRPr="00D4444C">
        <w:t>clearer in the CC of the O</w:t>
      </w:r>
      <w:r w:rsidR="00FF138C" w:rsidRPr="00D4444C">
        <w:t>C</w:t>
      </w:r>
      <w:r w:rsidRPr="00D4444C">
        <w:t xml:space="preserve">I [Internationalist Communist </w:t>
      </w:r>
      <w:r w:rsidR="00C535AB">
        <w:t>Organis</w:t>
      </w:r>
      <w:r w:rsidRPr="00D4444C">
        <w:t xml:space="preserve">ation], where he read sections of our book, declaring himself a disciple of it, where we say that the dictatorship of the proletariat </w:t>
      </w:r>
      <w:r w:rsidR="00FF138C" w:rsidRPr="00D4444C">
        <w:t>adopts</w:t>
      </w:r>
      <w:r w:rsidRPr="00D4444C">
        <w:t xml:space="preserve"> different forms and that in this case</w:t>
      </w:r>
      <w:r w:rsidR="00BB5AD9">
        <w:t>,</w:t>
      </w:r>
      <w:r w:rsidRPr="00D4444C">
        <w:t xml:space="preserve"> the Constituent Assembly would be a form of the dictatorship of the proletariat. </w:t>
      </w:r>
      <w:r w:rsidR="00FF138C" w:rsidRPr="00D4444C">
        <w:t>In other words</w:t>
      </w:r>
      <w:r w:rsidRPr="00D4444C">
        <w:t>, in no workers' state</w:t>
      </w:r>
      <w:r w:rsidR="00BB5AD9">
        <w:t>,</w:t>
      </w:r>
      <w:r w:rsidRPr="00D4444C">
        <w:t xml:space="preserve"> there </w:t>
      </w:r>
      <w:r w:rsidR="00FF138C" w:rsidRPr="00D4444C">
        <w:t xml:space="preserve">can </w:t>
      </w:r>
      <w:r w:rsidRPr="00D4444C">
        <w:t>be two class contents, there is always only one, whatever form it takes.</w:t>
      </w:r>
    </w:p>
    <w:p w14:paraId="46DD987B" w14:textId="127F96DA" w:rsidR="00F2627B" w:rsidRPr="00C0770A" w:rsidRDefault="00C3600F" w:rsidP="00F2627B">
      <w:r w:rsidRPr="00F40E7C">
        <w:t xml:space="preserve">The discussion that took place around this </w:t>
      </w:r>
      <w:r w:rsidR="00100B32">
        <w:t>issue</w:t>
      </w:r>
      <w:r w:rsidRPr="00F40E7C">
        <w:t xml:space="preserve"> was very rich. </w:t>
      </w:r>
      <w:r w:rsidR="00F40E7C" w:rsidRPr="00F40E7C">
        <w:t>Surely,</w:t>
      </w:r>
      <w:r w:rsidR="00D4444C" w:rsidRPr="00F40E7C">
        <w:t xml:space="preserve"> I will </w:t>
      </w:r>
      <w:r w:rsidR="00100B32" w:rsidRPr="00F40E7C">
        <w:t xml:space="preserve">not </w:t>
      </w:r>
      <w:r w:rsidR="00D4444C" w:rsidRPr="00F40E7C">
        <w:t>express</w:t>
      </w:r>
      <w:r w:rsidRPr="00F40E7C">
        <w:t xml:space="preserve"> even 10% of the richness of the discussion. Firstly, several </w:t>
      </w:r>
      <w:r w:rsidR="00D4444C" w:rsidRPr="00F40E7C">
        <w:t>comrades</w:t>
      </w:r>
      <w:r w:rsidRPr="00F40E7C">
        <w:t xml:space="preserve"> raised the methodological problem, that is, with what method we </w:t>
      </w:r>
      <w:r w:rsidR="00D4444C" w:rsidRPr="00F40E7C">
        <w:t xml:space="preserve">should </w:t>
      </w:r>
      <w:r w:rsidRPr="00F40E7C">
        <w:t xml:space="preserve">approach this discussion. The first aspect that was </w:t>
      </w:r>
      <w:r w:rsidR="00C535AB">
        <w:t>emphasis</w:t>
      </w:r>
      <w:r w:rsidRPr="00F40E7C">
        <w:t xml:space="preserve">ed in this discussion is that every category that </w:t>
      </w:r>
      <w:r w:rsidR="00100B32">
        <w:t xml:space="preserve">we </w:t>
      </w:r>
      <w:r w:rsidRPr="00F40E7C">
        <w:t xml:space="preserve">Marxists use arises from reality, and we use it to act </w:t>
      </w:r>
      <w:r w:rsidR="00F40E7C" w:rsidRPr="00F40E7C">
        <w:t xml:space="preserve">again </w:t>
      </w:r>
      <w:r w:rsidRPr="00F40E7C">
        <w:t>on that reality, to have a weapon with which we intervene in th</w:t>
      </w:r>
      <w:r w:rsidR="00D4444C" w:rsidRPr="00F40E7C">
        <w:t>is</w:t>
      </w:r>
      <w:r w:rsidRPr="00F40E7C">
        <w:t xml:space="preserve"> revolutionary process. But as long as we are aware of a problem, and th</w:t>
      </w:r>
      <w:r w:rsidR="00D4444C" w:rsidRPr="00F40E7C">
        <w:t>is</w:t>
      </w:r>
      <w:r w:rsidRPr="00F40E7C">
        <w:t xml:space="preserve"> is that every revolutionary process enriches and develops the theoretical categories that we are developing and with which we are dealing. In other words, in every revolution</w:t>
      </w:r>
      <w:r w:rsidR="00BB5AD9">
        <w:t>,</w:t>
      </w:r>
      <w:r w:rsidRPr="00F40E7C">
        <w:t xml:space="preserve"> we have to see what is the old, and what </w:t>
      </w:r>
      <w:r w:rsidR="00D4444C" w:rsidRPr="00F40E7C">
        <w:t xml:space="preserve">new elements it is posing </w:t>
      </w:r>
      <w:r w:rsidRPr="00F40E7C">
        <w:t xml:space="preserve">to us, and in this </w:t>
      </w:r>
      <w:r w:rsidR="00D4444C" w:rsidRPr="00F40E7C">
        <w:t>case,</w:t>
      </w:r>
      <w:r w:rsidRPr="00F40E7C">
        <w:t xml:space="preserve"> we are facing the first process of political revolution in the world. That is, a large number of new elements will emerge, which will require us to readjust our slogans and categories previously defined and extracted from the process of class struggle, and other revolutionary processes, according to the dynamics of this one that is being experienced now, which is new. </w:t>
      </w:r>
      <w:r w:rsidR="00767744">
        <w:t xml:space="preserve">[comrade] </w:t>
      </w:r>
      <w:r w:rsidRPr="00F40E7C">
        <w:t>L expressed this in another way.</w:t>
      </w:r>
      <w:r w:rsidR="00C0770A">
        <w:t xml:space="preserve"> </w:t>
      </w:r>
      <w:r w:rsidR="00F2627B" w:rsidRPr="00C0770A">
        <w:t xml:space="preserve">He argued that every revolution is a rupture and a continuity with the state of affairs that existed previously, and he referred to Lenin's category "after the October revolution, we have a bourgeois state without a bourgeoisie". That is, the October revolution brought the proletariat to power, there is a workers' state, controlled and led by the working class, but which at the same time keeps </w:t>
      </w:r>
      <w:r w:rsidR="00BB5AD9">
        <w:t>some</w:t>
      </w:r>
      <w:r w:rsidR="00F2627B" w:rsidRPr="00C0770A">
        <w:t xml:space="preserve"> features of the old bourgeois state that existed before the triumph of the revolution: the distribution, </w:t>
      </w:r>
      <w:r w:rsidR="00E53635">
        <w:t xml:space="preserve">the </w:t>
      </w:r>
      <w:r w:rsidR="00F2627B" w:rsidRPr="00C0770A">
        <w:t xml:space="preserve">bureaucracy, </w:t>
      </w:r>
      <w:r w:rsidR="00E53635">
        <w:t xml:space="preserve">the </w:t>
      </w:r>
      <w:r w:rsidR="00F2627B" w:rsidRPr="00C0770A">
        <w:t>apparatus</w:t>
      </w:r>
      <w:r w:rsidR="00767744">
        <w:t>es</w:t>
      </w:r>
      <w:r w:rsidR="00F2627B" w:rsidRPr="00C0770A">
        <w:t>, etc. It is a new state, there is a rupture because the working class is in power but there is also continuity because some of the old forms of the old bourgeois state are kept.</w:t>
      </w:r>
    </w:p>
    <w:p w14:paraId="3E2F908F" w14:textId="77777777" w:rsidR="00F2627B" w:rsidRPr="00C0770A" w:rsidRDefault="00F2627B" w:rsidP="00F2627B">
      <w:r w:rsidRPr="00C0770A">
        <w:t>This is how L expressed the method with which the discussion was to be approached. Traditionally, the slogan of the Constituent Assembly is a slogan of bourgeois democracy, which we have applied in revolutionary processes in which the power of the bourgeoisie was questioned, never in a workers' state. Thus, we have to see what elements of this old slogan remain in the political revolution, and what new elements we have to incorporate into it, which will allow us to arm ourselves and respond to the process that is currently developing in Poland. This was the first major aspect that the discussion specified.</w:t>
      </w:r>
    </w:p>
    <w:p w14:paraId="41C98AAD" w14:textId="0CC8C272" w:rsidR="00F2627B" w:rsidRPr="004605C7" w:rsidRDefault="00F2627B" w:rsidP="00F2627B">
      <w:r w:rsidRPr="004605C7">
        <w:t xml:space="preserve">The second, in which </w:t>
      </w:r>
      <w:r w:rsidR="00BB5AD9">
        <w:t>many</w:t>
      </w:r>
      <w:r w:rsidRPr="004605C7">
        <w:t xml:space="preserve"> facts and elements are provided, is that the historical memory of the masses in Poland is broken</w:t>
      </w:r>
      <w:r w:rsidR="00767744">
        <w:t>;</w:t>
      </w:r>
      <w:r w:rsidRPr="004605C7">
        <w:t xml:space="preserve"> </w:t>
      </w:r>
      <w:r w:rsidR="00767744">
        <w:t>the</w:t>
      </w:r>
      <w:r w:rsidR="00767744" w:rsidRPr="004605C7">
        <w:t xml:space="preserve"> Stalinist bureaucracy </w:t>
      </w:r>
      <w:r w:rsidRPr="004605C7">
        <w:t>broke</w:t>
      </w:r>
      <w:r w:rsidR="00767744">
        <w:t xml:space="preserve"> it</w:t>
      </w:r>
      <w:r w:rsidRPr="004605C7">
        <w:t xml:space="preserve">. Furthermore, the Polish masses have been living under a totalitarian regime for 30 years, that is, with </w:t>
      </w:r>
      <w:r w:rsidR="004605C7" w:rsidRPr="004605C7">
        <w:t>the</w:t>
      </w:r>
      <w:r w:rsidRPr="004605C7">
        <w:t xml:space="preserve"> concrete experience that this </w:t>
      </w:r>
      <w:r w:rsidR="00C0770A" w:rsidRPr="004605C7">
        <w:t xml:space="preserve">daily </w:t>
      </w:r>
      <w:r w:rsidRPr="004605C7">
        <w:t xml:space="preserve">experience produces in them. Comrade F gave us lots of examples: what does dictatorship of the proletariat mean for a Pole? It is totally different from what it means for us when they, the masses in general, </w:t>
      </w:r>
      <w:r w:rsidR="00C0770A" w:rsidRPr="004605C7">
        <w:t>hear</w:t>
      </w:r>
      <w:r w:rsidRPr="004605C7">
        <w:t xml:space="preserve"> “dictatorship of the proletariat”, the first thing they think of is the 30 years of totalitarianism and oppression. If we go from the </w:t>
      </w:r>
      <w:r w:rsidR="004605C7" w:rsidRPr="004605C7">
        <w:t xml:space="preserve">outset </w:t>
      </w:r>
      <w:r w:rsidRPr="004605C7">
        <w:t xml:space="preserve">with the great slogan of </w:t>
      </w:r>
      <w:r w:rsidR="00BB5AD9">
        <w:t xml:space="preserve">the </w:t>
      </w:r>
      <w:r w:rsidRPr="004605C7">
        <w:t xml:space="preserve">dictatorship of the proletariat, people will refuse, saying that they have already had 30 years of dictatorship of the proletariat, which have been </w:t>
      </w:r>
      <w:r w:rsidR="00015D2C">
        <w:t xml:space="preserve">years of </w:t>
      </w:r>
      <w:r w:rsidRPr="004605C7">
        <w:t>repression, totalitarianism, prison, deaths, etc. But at the same time, F noted that in vanguard sectors and even in some sectors of the working class itself, a phrase began to become popular: what you have done is the dictatorship over the proletariat and not the dictatorship of the proletariat. But still</w:t>
      </w:r>
      <w:r w:rsidR="00BB5AD9">
        <w:t>,</w:t>
      </w:r>
      <w:r w:rsidRPr="004605C7">
        <w:t xml:space="preserve"> for the </w:t>
      </w:r>
      <w:r w:rsidR="004605C7" w:rsidRPr="004605C7">
        <w:t xml:space="preserve">broad </w:t>
      </w:r>
      <w:r w:rsidRPr="004605C7">
        <w:t>masses, th</w:t>
      </w:r>
      <w:r w:rsidR="004605C7" w:rsidRPr="004605C7">
        <w:t>is</w:t>
      </w:r>
      <w:r w:rsidRPr="004605C7">
        <w:t xml:space="preserve"> slogan means repression, totalitarianism, etc.</w:t>
      </w:r>
    </w:p>
    <w:p w14:paraId="6BD9E8AF" w14:textId="0CD855A0" w:rsidR="00F2627B" w:rsidRPr="004605C7" w:rsidRDefault="00F2627B" w:rsidP="00F2627B">
      <w:r w:rsidRPr="004605C7">
        <w:t xml:space="preserve">And just as it happens with this expression, it also happens with a large number of slogans and expressions, categories that we use calmly in our countries, but which </w:t>
      </w:r>
      <w:r w:rsidR="004605C7" w:rsidRPr="004605C7">
        <w:t xml:space="preserve">mean totally different things </w:t>
      </w:r>
      <w:r w:rsidRPr="004605C7">
        <w:t>for the Polish masses. Faced with this fact, we then have to answer, within what the Theses propose, that the initial stage of the political revolution will be a democratic stage.</w:t>
      </w:r>
    </w:p>
    <w:p w14:paraId="58552136" w14:textId="21E2CE8F" w:rsidR="00F2627B" w:rsidRPr="004605C7" w:rsidRDefault="00F2627B" w:rsidP="00F2627B">
      <w:r w:rsidRPr="004605C7">
        <w:t xml:space="preserve">The other aspect, which </w:t>
      </w:r>
      <w:r w:rsidR="004605C7" w:rsidRPr="004605C7">
        <w:t xml:space="preserve">M </w:t>
      </w:r>
      <w:r w:rsidRPr="004605C7">
        <w:t>raises, tell</w:t>
      </w:r>
      <w:r w:rsidR="00BB5AD9">
        <w:t>s</w:t>
      </w:r>
      <w:r w:rsidRPr="004605C7">
        <w:t xml:space="preserve"> Just why he, who is [illegible].</w:t>
      </w:r>
    </w:p>
    <w:p w14:paraId="70062F35" w14:textId="3A97E5D4" w:rsidR="00F2627B" w:rsidRPr="00D844A0" w:rsidRDefault="00F2627B" w:rsidP="00F2627B">
      <w:r w:rsidRPr="00D844A0">
        <w:t xml:space="preserve">Another element to clarify the discussion and </w:t>
      </w:r>
      <w:r w:rsidR="002B60D7" w:rsidRPr="00D844A0">
        <w:t xml:space="preserve">substantiate </w:t>
      </w:r>
      <w:r w:rsidRPr="00D844A0">
        <w:t xml:space="preserve">why the slogan of Constituent Assembly </w:t>
      </w:r>
      <w:r w:rsidR="002B60D7" w:rsidRPr="00D844A0">
        <w:t xml:space="preserve">starts from </w:t>
      </w:r>
      <w:r w:rsidRPr="00D844A0">
        <w:t xml:space="preserve">the same thing that Just proposes: that everything, within the framework of the political revolution, is framed </w:t>
      </w:r>
      <w:r w:rsidR="002B60D7" w:rsidRPr="00D844A0">
        <w:t>by</w:t>
      </w:r>
      <w:r w:rsidRPr="00D844A0">
        <w:t xml:space="preserve"> the dictatorship of the proletariat, including this slogan itself. In th</w:t>
      </w:r>
      <w:r w:rsidR="002B60D7" w:rsidRPr="00D844A0">
        <w:t>is</w:t>
      </w:r>
      <w:r w:rsidR="00015D2C">
        <w:t>,</w:t>
      </w:r>
      <w:r w:rsidRPr="00D844A0">
        <w:t xml:space="preserve"> </w:t>
      </w:r>
      <w:proofErr w:type="gramStart"/>
      <w:r w:rsidRPr="00D844A0">
        <w:t>Just</w:t>
      </w:r>
      <w:proofErr w:type="gramEnd"/>
      <w:r w:rsidRPr="00D844A0">
        <w:t xml:space="preserve"> is right, everything is in that framework but </w:t>
      </w:r>
      <w:r w:rsidR="002B60D7" w:rsidRPr="00D844A0">
        <w:t>th</w:t>
      </w:r>
      <w:r w:rsidR="004F4002">
        <w:t>is</w:t>
      </w:r>
      <w:r w:rsidR="002B60D7" w:rsidRPr="00D844A0">
        <w:t xml:space="preserve"> does not mean that </w:t>
      </w:r>
      <w:r w:rsidRPr="00D844A0">
        <w:t xml:space="preserve">we can assimilate everything to the Soviets. The slogan of a Constituent Assembly is one thing, and it occupies a certain </w:t>
      </w:r>
      <w:r w:rsidRPr="00D844A0">
        <w:lastRenderedPageBreak/>
        <w:t xml:space="preserve">role, different from the slogan and the role played by the </w:t>
      </w:r>
      <w:r w:rsidR="00896C37">
        <w:t>Soviet</w:t>
      </w:r>
      <w:r w:rsidRPr="00D844A0">
        <w:t xml:space="preserve">s, in the process of political revolution, even when both are framed within the dictatorship of the proletariat. It is the same thing that arises when it is said that the </w:t>
      </w:r>
      <w:r w:rsidR="00896C37">
        <w:t>Soviet</w:t>
      </w:r>
      <w:r w:rsidRPr="00D844A0">
        <w:t xml:space="preserve">s are not the same as </w:t>
      </w:r>
      <w:r w:rsidR="002B60D7" w:rsidRPr="00D844A0">
        <w:t>freedoms</w:t>
      </w:r>
      <w:r w:rsidRPr="00D844A0">
        <w:t xml:space="preserve">, although there comes a moment in the process of political revolution in which the </w:t>
      </w:r>
      <w:r w:rsidR="00896C37">
        <w:t>Soviet</w:t>
      </w:r>
      <w:r w:rsidRPr="00D844A0">
        <w:t xml:space="preserve">s take the fight for </w:t>
      </w:r>
      <w:r w:rsidR="002B60D7" w:rsidRPr="00D844A0">
        <w:t xml:space="preserve">freedoms </w:t>
      </w:r>
      <w:r w:rsidRPr="00D844A0">
        <w:t xml:space="preserve">as one of the aspects of all their activity. But we cannot confuse these two elements, they are different things. And the role that the Constituent Assembly slogan plays at this moment is the one that is posed in the </w:t>
      </w:r>
      <w:r w:rsidR="00D844A0" w:rsidRPr="00D844A0">
        <w:t xml:space="preserve">draft </w:t>
      </w:r>
      <w:r w:rsidRPr="00D844A0">
        <w:t xml:space="preserve">amendment that M presents to the </w:t>
      </w:r>
      <w:r w:rsidR="00F27D85">
        <w:t>General Council</w:t>
      </w:r>
      <w:r w:rsidRPr="00D844A0">
        <w:t>, and that is approved by it.</w:t>
      </w:r>
    </w:p>
    <w:p w14:paraId="500C8376" w14:textId="1B80E6D8" w:rsidR="00F8355E" w:rsidRPr="00C17F74" w:rsidRDefault="00D844A0" w:rsidP="00F8355E">
      <w:r w:rsidRPr="00F8355E">
        <w:t>I</w:t>
      </w:r>
      <w:r w:rsidR="00F2627B" w:rsidRPr="00F8355E">
        <w:t>n Poland</w:t>
      </w:r>
      <w:r w:rsidR="00015D2C">
        <w:t>,</w:t>
      </w:r>
      <w:r w:rsidR="00F2627B" w:rsidRPr="00F8355E">
        <w:t xml:space="preserve"> </w:t>
      </w:r>
      <w:r w:rsidRPr="00F8355E">
        <w:t xml:space="preserve">we </w:t>
      </w:r>
      <w:r w:rsidR="00F2627B" w:rsidRPr="00F8355E">
        <w:t xml:space="preserve">have to do the same as we do in other countries, look for slogans that promote and develop the </w:t>
      </w:r>
      <w:r w:rsidR="00C535AB">
        <w:t>mobilis</w:t>
      </w:r>
      <w:r w:rsidR="00F2627B" w:rsidRPr="00F8355E">
        <w:t xml:space="preserve">ation of the masses. Here M posed a </w:t>
      </w:r>
      <w:r w:rsidRPr="00F8355E">
        <w:t xml:space="preserve">concrete </w:t>
      </w:r>
      <w:r w:rsidR="00F2627B" w:rsidRPr="00F8355E">
        <w:t xml:space="preserve">problem to Just, so that he would bring his </w:t>
      </w:r>
      <w:r w:rsidR="004F4002">
        <w:t>argument</w:t>
      </w:r>
      <w:r w:rsidRPr="00F8355E">
        <w:t xml:space="preserve"> </w:t>
      </w:r>
      <w:r w:rsidR="00F2627B" w:rsidRPr="00F8355E">
        <w:t xml:space="preserve">down to earth and not leave it within the framework of the </w:t>
      </w:r>
      <w:r w:rsidR="00F2627B" w:rsidRPr="00F8355E">
        <w:rPr>
          <w:i/>
          <w:iCs/>
          <w:highlight w:val="yellow"/>
        </w:rPr>
        <w:t>Transition</w:t>
      </w:r>
      <w:r w:rsidRPr="00F8355E">
        <w:rPr>
          <w:i/>
          <w:iCs/>
          <w:highlight w:val="yellow"/>
        </w:rPr>
        <w:t>al</w:t>
      </w:r>
      <w:r w:rsidR="00F2627B" w:rsidRPr="00F8355E">
        <w:rPr>
          <w:i/>
          <w:iCs/>
          <w:highlight w:val="yellow"/>
        </w:rPr>
        <w:t xml:space="preserve"> Program</w:t>
      </w:r>
      <w:r w:rsidR="00F2627B" w:rsidRPr="00F8355E">
        <w:t>, and th</w:t>
      </w:r>
      <w:r w:rsidR="00015D2C">
        <w:t>is</w:t>
      </w:r>
      <w:r w:rsidR="00F2627B" w:rsidRPr="00F8355E">
        <w:t xml:space="preserve"> is, what slogan do we use for the Catholic masses in Poland? Catholics are millions in Poland, the Pope went and gathered crowds. Walesa is a man of the Church to </w:t>
      </w:r>
      <w:r w:rsidR="001C4BDE">
        <w:t>the bitter end</w:t>
      </w:r>
      <w:r w:rsidR="00F2627B" w:rsidRPr="00F8355E">
        <w:t xml:space="preserve">, and he remains the head of Solidarity. To all those Catholic people who follow the Pope, the Church, what do we propose? Because they are </w:t>
      </w:r>
      <w:r w:rsidR="00C535AB">
        <w:t>mobilis</w:t>
      </w:r>
      <w:r w:rsidR="00F2627B" w:rsidRPr="00F8355E">
        <w:t>ing, they are the armchairs that are supporting Solidarity, the ones that were willing to go to the general strike</w:t>
      </w:r>
      <w:r w:rsidR="007C1C76">
        <w:t>. Wh</w:t>
      </w:r>
      <w:r w:rsidR="00F2627B" w:rsidRPr="00F8355E">
        <w:t xml:space="preserve">at do we propose to them that allows the </w:t>
      </w:r>
      <w:r w:rsidR="00C535AB">
        <w:t>mobilis</w:t>
      </w:r>
      <w:r w:rsidR="00F2627B" w:rsidRPr="00F8355E">
        <w:t>ation they are doing to be promoted and developed much more?</w:t>
      </w:r>
      <w:r w:rsidR="001137E7">
        <w:t xml:space="preserve"> </w:t>
      </w:r>
      <w:r w:rsidR="00F8355E" w:rsidRPr="00C17F74">
        <w:t xml:space="preserve">Shall we </w:t>
      </w:r>
      <w:r w:rsidR="009F50CB" w:rsidRPr="00C17F74">
        <w:t>p</w:t>
      </w:r>
      <w:r w:rsidR="007C1C76">
        <w:t>rop</w:t>
      </w:r>
      <w:r w:rsidR="009F50CB" w:rsidRPr="00C17F74">
        <w:t xml:space="preserve">ose </w:t>
      </w:r>
      <w:r w:rsidR="00F8355E" w:rsidRPr="00C17F74">
        <w:t xml:space="preserve">the </w:t>
      </w:r>
      <w:r w:rsidR="00896C37">
        <w:t>Soviet</w:t>
      </w:r>
      <w:r w:rsidR="00F8355E" w:rsidRPr="00C17F74">
        <w:t xml:space="preserve">s </w:t>
      </w:r>
      <w:r w:rsidR="009F50CB" w:rsidRPr="00C17F74">
        <w:t>to them</w:t>
      </w:r>
      <w:r w:rsidR="00F8355E" w:rsidRPr="00C17F74">
        <w:t xml:space="preserve">, with all this problem of historical memory and the concrete experience of the Polish masses? Is that what </w:t>
      </w:r>
      <w:r w:rsidR="009F50CB" w:rsidRPr="00C17F74">
        <w:t>we</w:t>
      </w:r>
      <w:r w:rsidR="00F8355E" w:rsidRPr="00C17F74">
        <w:t xml:space="preserve"> should propose? As Just proposed in a general way, although with other variants and maintaining the different variants that </w:t>
      </w:r>
      <w:r w:rsidR="001137E7" w:rsidRPr="00C17F74">
        <w:t>exist</w:t>
      </w:r>
      <w:r w:rsidR="00F8355E" w:rsidRPr="00C17F74">
        <w:t xml:space="preserve">, </w:t>
      </w:r>
      <w:r w:rsidR="001137E7" w:rsidRPr="00C17F74">
        <w:t>but</w:t>
      </w:r>
      <w:r w:rsidR="00F8355E" w:rsidRPr="00C17F74">
        <w:t xml:space="preserve"> precisely th</w:t>
      </w:r>
      <w:r w:rsidR="001137E7" w:rsidRPr="00C17F74">
        <w:t>e</w:t>
      </w:r>
      <w:r w:rsidR="00F8355E" w:rsidRPr="00C17F74">
        <w:t xml:space="preserve"> type of </w:t>
      </w:r>
      <w:r w:rsidR="00C535AB">
        <w:t>organis</w:t>
      </w:r>
      <w:r w:rsidR="00F8355E" w:rsidRPr="00C17F74">
        <w:t>ation that the</w:t>
      </w:r>
      <w:r w:rsidR="007C1C76">
        <w:t xml:space="preserve"> masses</w:t>
      </w:r>
      <w:r w:rsidR="00F8355E" w:rsidRPr="00C17F74">
        <w:t xml:space="preserve"> reject </w:t>
      </w:r>
      <w:r w:rsidR="001137E7" w:rsidRPr="00C17F74">
        <w:t xml:space="preserve">for </w:t>
      </w:r>
      <w:r w:rsidR="00F8355E" w:rsidRPr="00C17F74">
        <w:t xml:space="preserve">all the concrete experience, and </w:t>
      </w:r>
      <w:r w:rsidR="001137E7" w:rsidRPr="00C17F74">
        <w:t xml:space="preserve">for </w:t>
      </w:r>
      <w:r w:rsidR="00F8355E" w:rsidRPr="00C17F74">
        <w:t xml:space="preserve">the entire objective the Church gives itself by participating in </w:t>
      </w:r>
      <w:r w:rsidR="009F50CB" w:rsidRPr="00C17F74">
        <w:t>the</w:t>
      </w:r>
      <w:r w:rsidR="00F8355E" w:rsidRPr="00C17F74">
        <w:t xml:space="preserve"> process of political revolution? Or </w:t>
      </w:r>
      <w:r w:rsidR="007C1C76">
        <w:t xml:space="preserve">do </w:t>
      </w:r>
      <w:r w:rsidR="00F8355E" w:rsidRPr="00C17F74">
        <w:t xml:space="preserve">we have to look for a slogan that allows us to address the Catholics, that they see it as something natural, typical of them, that pushes the </w:t>
      </w:r>
      <w:r w:rsidR="00C535AB">
        <w:t>mobilis</w:t>
      </w:r>
      <w:r w:rsidR="00F8355E" w:rsidRPr="00C17F74">
        <w:t xml:space="preserve">ation, at the same time questioning the government and the </w:t>
      </w:r>
      <w:r w:rsidR="001137E7" w:rsidRPr="00C17F74">
        <w:t>PZPR</w:t>
      </w:r>
      <w:r w:rsidR="00F8355E" w:rsidRPr="00C17F74">
        <w:t>, as well as the entire bureaucratic regime, which is this Constituent Assembly</w:t>
      </w:r>
      <w:r w:rsidR="00BB5AD9">
        <w:t>?</w:t>
      </w:r>
      <w:r w:rsidR="00F8355E" w:rsidRPr="00C17F74">
        <w:t xml:space="preserve"> Because this slogan of the Constituent Assembly plays </w:t>
      </w:r>
      <w:r w:rsidR="001B6A43" w:rsidRPr="00C17F74">
        <w:t>such</w:t>
      </w:r>
      <w:r w:rsidR="00F8355E" w:rsidRPr="00C17F74">
        <w:t xml:space="preserve"> </w:t>
      </w:r>
      <w:r w:rsidR="00BB5AD9">
        <w:t xml:space="preserve">a </w:t>
      </w:r>
      <w:r w:rsidR="00F8355E" w:rsidRPr="00C17F74">
        <w:t xml:space="preserve">role, promoting the </w:t>
      </w:r>
      <w:r w:rsidR="00C535AB">
        <w:t>mobilis</w:t>
      </w:r>
      <w:r w:rsidR="00F8355E" w:rsidRPr="00C17F74">
        <w:t xml:space="preserve">ation of the masses, within the </w:t>
      </w:r>
      <w:r w:rsidR="00C535AB">
        <w:t>characteris</w:t>
      </w:r>
      <w:r w:rsidR="00F8355E" w:rsidRPr="00C17F74">
        <w:t xml:space="preserve">ation of the Theses, of the democratic character of the first phase of the political revolution, and also allows us to address </w:t>
      </w:r>
      <w:r w:rsidR="00BB5AD9">
        <w:t>concretel</w:t>
      </w:r>
      <w:r w:rsidR="00F8355E" w:rsidRPr="00C17F74">
        <w:t xml:space="preserve">y all the Poles who are </w:t>
      </w:r>
      <w:r w:rsidR="00C535AB">
        <w:t>mobilis</w:t>
      </w:r>
      <w:r w:rsidR="00F8355E" w:rsidRPr="00C17F74">
        <w:t xml:space="preserve">ing and fighting against the regime, against the bureaucracy, against the </w:t>
      </w:r>
      <w:r w:rsidR="00C17F74" w:rsidRPr="00C17F74">
        <w:t>PZPR</w:t>
      </w:r>
      <w:r w:rsidR="00F8355E" w:rsidRPr="00C17F74">
        <w:t xml:space="preserve">, which is </w:t>
      </w:r>
      <w:r w:rsidR="00A71740">
        <w:t>its</w:t>
      </w:r>
      <w:r w:rsidR="00F8355E" w:rsidRPr="00C17F74">
        <w:t xml:space="preserve"> main pillar, to overthrow that totalitarian regime.</w:t>
      </w:r>
    </w:p>
    <w:p w14:paraId="0B1C32D1" w14:textId="451F40F1" w:rsidR="00F8355E" w:rsidRPr="00C17F74" w:rsidRDefault="00F8355E" w:rsidP="00F8355E">
      <w:r w:rsidRPr="00C17F74">
        <w:t xml:space="preserve">One last aspect regarding the argument of the productive forces and how this is reflected in the process of </w:t>
      </w:r>
      <w:r w:rsidR="00C535AB">
        <w:t>organis</w:t>
      </w:r>
      <w:r w:rsidRPr="00C17F74">
        <w:t xml:space="preserve">ation of the working class, which leads it to privilege the Soviet-type </w:t>
      </w:r>
      <w:r w:rsidR="00C535AB">
        <w:t>organis</w:t>
      </w:r>
      <w:r w:rsidRPr="00C17F74">
        <w:t xml:space="preserve">ation, the only one that can exist within the process of political revolution. This problem of the development of the productive forces, of the expropriation of the bourgeoisie that has developed in the workers' state, poses a dilemma: </w:t>
      </w:r>
      <w:r w:rsidR="00C17F74" w:rsidRPr="00C17F74">
        <w:t>either ca</w:t>
      </w:r>
      <w:r w:rsidRPr="00C17F74">
        <w:t>pitalist restoration, developed by the bureaucracy, not as a mechanical or exhaustive phenomenon, or political revolution and deepening of the socialism. There is no other alternative in Poland, either the process towards capitalist restoration advances, due to all this phenomenon of bureaucracy and its links with imperialism, etc., or the political revolution develops and triumphs and socialism deepens. That is the dilemma posed in the face of the whole problem of the productive forces posed by L.</w:t>
      </w:r>
    </w:p>
    <w:p w14:paraId="53D63372" w14:textId="645A11E3" w:rsidR="00F8355E" w:rsidRPr="00C17F74" w:rsidRDefault="00F8355E" w:rsidP="00F8355E">
      <w:r w:rsidRPr="00C17F74">
        <w:t xml:space="preserve">Within this dilemma, </w:t>
      </w:r>
      <w:r w:rsidR="00BB5AD9">
        <w:t>some slogans</w:t>
      </w:r>
      <w:r w:rsidRPr="00C17F74">
        <w:t xml:space="preserve"> help develop one or another alternative, not </w:t>
      </w:r>
      <w:r w:rsidR="00A71740">
        <w:t>just</w:t>
      </w:r>
      <w:r w:rsidRPr="00C17F74">
        <w:t xml:space="preserve"> the slogans towards the </w:t>
      </w:r>
      <w:r w:rsidR="00C535AB">
        <w:t>organis</w:t>
      </w:r>
      <w:r w:rsidRPr="00C17F74">
        <w:t xml:space="preserve">ation of the proletariat, towards confrontation with the bourgeoisie, towards the strengthening of the worker-peasant alliance, etc. </w:t>
      </w:r>
      <w:r w:rsidR="00C17F74" w:rsidRPr="00C17F74">
        <w:t>So,</w:t>
      </w:r>
      <w:r w:rsidRPr="00C17F74">
        <w:t xml:space="preserve"> within this dilemma, where these slogans fit, </w:t>
      </w:r>
      <w:r w:rsidR="00A71740">
        <w:t>either</w:t>
      </w:r>
      <w:r w:rsidRPr="00C17F74">
        <w:t xml:space="preserve"> slogans that help the development of the political revolution, the </w:t>
      </w:r>
      <w:r w:rsidR="00C535AB">
        <w:t>mobilis</w:t>
      </w:r>
      <w:r w:rsidRPr="00C17F74">
        <w:t>ation of the masses so that it triumphs, or slogans that lead to the restoration of capitalism. There is no middle term, and within this framework</w:t>
      </w:r>
      <w:r w:rsidR="00BB5AD9">
        <w:t>,</w:t>
      </w:r>
      <w:r w:rsidRPr="00C17F74">
        <w:t xml:space="preserve"> we have to achieve clarity on these aspects, to see our slogans.</w:t>
      </w:r>
    </w:p>
    <w:p w14:paraId="5B808D1B" w14:textId="5084ED0E" w:rsidR="00F8355E" w:rsidRPr="00AA1751" w:rsidRDefault="00F8355E" w:rsidP="00F8355E">
      <w:r w:rsidRPr="00AA1751">
        <w:t>With these elements, the resolution presented by the Executive Committee is supported and approved, in the draft amendment presented by M, without Just backing down from his position, he maintains it and vote</w:t>
      </w:r>
      <w:r w:rsidR="00BB5AD9">
        <w:t>s</w:t>
      </w:r>
      <w:r w:rsidRPr="00AA1751">
        <w:t xml:space="preserve"> against M's.</w:t>
      </w:r>
    </w:p>
    <w:p w14:paraId="6A4B1702" w14:textId="14892E52" w:rsidR="00514DB9" w:rsidRPr="00EB7E52" w:rsidRDefault="00F8355E" w:rsidP="00F8355E">
      <w:r w:rsidRPr="00EB7E52">
        <w:t xml:space="preserve">The other aspect that was already raised from the same balance of activities, and was later taken up in other points on the agenda, has to do with the subjective factor, the process of party </w:t>
      </w:r>
      <w:r w:rsidR="00853199">
        <w:t>building</w:t>
      </w:r>
      <w:r w:rsidRPr="00EB7E52">
        <w:t xml:space="preserve"> in Poland, and the possibilities that the </w:t>
      </w:r>
      <w:r w:rsidR="004917E8" w:rsidRPr="00EB7E52">
        <w:t xml:space="preserve">political revolution opens up for </w:t>
      </w:r>
      <w:r w:rsidRPr="00EB7E52">
        <w:t xml:space="preserve">the Fourth International and Trotskyism, and what variants we should then take into account. This is also very important in the face of approaches that may move towards sectarianism, or in the face of opportunist deviations in the process of </w:t>
      </w:r>
      <w:r w:rsidR="00DB3EE6">
        <w:t xml:space="preserve">the </w:t>
      </w:r>
      <w:r w:rsidRPr="00EB7E52">
        <w:t xml:space="preserve">political revolution. </w:t>
      </w:r>
      <w:r w:rsidR="00BB5AD9">
        <w:t>T</w:t>
      </w:r>
      <w:r w:rsidRPr="00EB7E52">
        <w:t xml:space="preserve">hey can go </w:t>
      </w:r>
      <w:r w:rsidR="004917E8" w:rsidRPr="00EB7E52">
        <w:t xml:space="preserve">towards </w:t>
      </w:r>
      <w:r w:rsidRPr="00EB7E52">
        <w:t xml:space="preserve">sectarianism </w:t>
      </w:r>
      <w:r w:rsidR="00BB5AD9">
        <w:t xml:space="preserve">by </w:t>
      </w:r>
      <w:r w:rsidRPr="00EB7E52">
        <w:t xml:space="preserve">the way that we Trotskyists, who are those who have the </w:t>
      </w:r>
      <w:r w:rsidRPr="00EB7E52">
        <w:rPr>
          <w:i/>
          <w:iCs/>
          <w:highlight w:val="yellow"/>
        </w:rPr>
        <w:t>Transition</w:t>
      </w:r>
      <w:r w:rsidR="004917E8" w:rsidRPr="00EB7E52">
        <w:rPr>
          <w:i/>
          <w:iCs/>
          <w:highlight w:val="yellow"/>
        </w:rPr>
        <w:t>al</w:t>
      </w:r>
      <w:r w:rsidRPr="00EB7E52">
        <w:rPr>
          <w:i/>
          <w:iCs/>
          <w:highlight w:val="yellow"/>
        </w:rPr>
        <w:t xml:space="preserve"> Program</w:t>
      </w:r>
      <w:r w:rsidRPr="00EB7E52">
        <w:t xml:space="preserve">, an analysis of the process of political revolution, are the only ones who can </w:t>
      </w:r>
      <w:r w:rsidR="00DB3EE6">
        <w:t>lead</w:t>
      </w:r>
      <w:r w:rsidRPr="00EB7E52">
        <w:t xml:space="preserve"> and build the party of </w:t>
      </w:r>
      <w:r w:rsidR="00DB3EE6">
        <w:t xml:space="preserve">the </w:t>
      </w:r>
      <w:r w:rsidRPr="00EB7E52">
        <w:t xml:space="preserve">political </w:t>
      </w:r>
      <w:r w:rsidRPr="00EB7E52">
        <w:lastRenderedPageBreak/>
        <w:t xml:space="preserve">revolution. </w:t>
      </w:r>
      <w:r w:rsidR="00BB5AD9">
        <w:t>U</w:t>
      </w:r>
      <w:r w:rsidRPr="00EB7E52">
        <w:t xml:space="preserve">nderstanding this, </w:t>
      </w:r>
      <w:r w:rsidR="004917E8" w:rsidRPr="00EB7E52">
        <w:t>as</w:t>
      </w:r>
      <w:r w:rsidRPr="00EB7E52">
        <w:t xml:space="preserve"> the physical Trotskyists, of flesh and blood, affiliated with the Fourth, </w:t>
      </w:r>
      <w:r w:rsidR="00EB7E52" w:rsidRPr="00EB7E52">
        <w:t>as</w:t>
      </w:r>
      <w:r w:rsidRPr="00EB7E52">
        <w:t xml:space="preserve"> the Trotskyist party that we </w:t>
      </w:r>
      <w:r w:rsidR="004917E8" w:rsidRPr="00EB7E52">
        <w:t xml:space="preserve">are </w:t>
      </w:r>
      <w:r w:rsidRPr="00EB7E52">
        <w:t>buil</w:t>
      </w:r>
      <w:r w:rsidR="004917E8" w:rsidRPr="00EB7E52">
        <w:t>ding</w:t>
      </w:r>
      <w:r w:rsidRPr="00EB7E52">
        <w:t xml:space="preserve"> in Poland, </w:t>
      </w:r>
      <w:r w:rsidR="00BB5AD9">
        <w:t xml:space="preserve">the </w:t>
      </w:r>
      <w:r w:rsidRPr="00EB7E52">
        <w:t xml:space="preserve">official section of the Fourth International. Until this </w:t>
      </w:r>
      <w:r w:rsidR="004917E8" w:rsidRPr="00EB7E52">
        <w:t>happens</w:t>
      </w:r>
      <w:r w:rsidRPr="00EB7E52">
        <w:t xml:space="preserve">, the political revolution </w:t>
      </w:r>
      <w:r w:rsidR="004917E8" w:rsidRPr="00EB7E52">
        <w:t xml:space="preserve">cannot </w:t>
      </w:r>
      <w:r w:rsidRPr="00EB7E52">
        <w:t>triumph</w:t>
      </w:r>
      <w:r w:rsidR="00DB3EE6">
        <w:t>;</w:t>
      </w:r>
      <w:r w:rsidRPr="00EB7E52">
        <w:t xml:space="preserve"> th</w:t>
      </w:r>
      <w:r w:rsidR="004917E8" w:rsidRPr="00EB7E52">
        <w:t>is</w:t>
      </w:r>
      <w:r w:rsidRPr="00EB7E52">
        <w:t xml:space="preserve"> is a sectarian variant, which discards </w:t>
      </w:r>
      <w:r w:rsidR="00F22138">
        <w:t>any</w:t>
      </w:r>
      <w:r w:rsidRPr="00EB7E52">
        <w:t xml:space="preserve"> other series of possibilities that Trotsky had already raised and that are raised in the Theses, which we and the </w:t>
      </w:r>
      <w:r w:rsidR="00F27D85">
        <w:t>General Council</w:t>
      </w:r>
      <w:r w:rsidRPr="00EB7E52">
        <w:t xml:space="preserve"> support</w:t>
      </w:r>
      <w:r w:rsidR="00116527">
        <w:t>.</w:t>
      </w:r>
      <w:r w:rsidRPr="00EB7E52">
        <w:t xml:space="preserve"> </w:t>
      </w:r>
      <w:r w:rsidR="00116527">
        <w:t>In other words</w:t>
      </w:r>
      <w:r w:rsidRPr="00EB7E52">
        <w:t>, the possibility of the emergence of centrist, Trotskyist</w:t>
      </w:r>
      <w:r w:rsidR="004917E8" w:rsidRPr="00EB7E52">
        <w:t>-like</w:t>
      </w:r>
      <w:r w:rsidRPr="00EB7E52">
        <w:t xml:space="preserve">, revolutionary currents, which direct the process of political revolution. What is the </w:t>
      </w:r>
      <w:r w:rsidR="004917E8" w:rsidRPr="00EB7E52">
        <w:t xml:space="preserve">FI–IC's </w:t>
      </w:r>
      <w:r w:rsidRPr="00EB7E52">
        <w:t>task in th</w:t>
      </w:r>
      <w:r w:rsidR="004917E8" w:rsidRPr="00EB7E52">
        <w:t>is</w:t>
      </w:r>
      <w:r w:rsidRPr="00EB7E52">
        <w:t xml:space="preserve">? </w:t>
      </w:r>
      <w:r w:rsidR="004917E8" w:rsidRPr="00EB7E52">
        <w:t>To w</w:t>
      </w:r>
      <w:r w:rsidRPr="00EB7E52">
        <w:t xml:space="preserve">in over for the Fourth those centrist currents that lead the political revolution, and even give them the leadership of the International, that is, the orthodox Trotskyists, who founded the </w:t>
      </w:r>
      <w:r w:rsidR="004917E8" w:rsidRPr="00EB7E52">
        <w:t xml:space="preserve">FI–IC </w:t>
      </w:r>
      <w:r w:rsidRPr="00EB7E52">
        <w:t>in the World Conference, wh</w:t>
      </w:r>
      <w:r w:rsidR="004917E8" w:rsidRPr="00EB7E52">
        <w:t>o</w:t>
      </w:r>
      <w:r w:rsidRPr="00EB7E52">
        <w:t xml:space="preserve"> suddenly in a year will </w:t>
      </w:r>
      <w:r w:rsidR="004917E8" w:rsidRPr="00EB7E52">
        <w:t xml:space="preserve">hold </w:t>
      </w:r>
      <w:r w:rsidRPr="00EB7E52">
        <w:t>the congress for the reconstruction of the Fourth, etc., we remain in the minority within that international that leads the party or current that led the political revolution in Poland.</w:t>
      </w:r>
    </w:p>
    <w:p w14:paraId="279897CB" w14:textId="02DFB220" w:rsidR="001137E7" w:rsidRPr="00374EEA" w:rsidRDefault="001137E7" w:rsidP="001137E7">
      <w:r w:rsidRPr="00AD565D">
        <w:t>Th</w:t>
      </w:r>
      <w:r w:rsidR="00AD565D">
        <w:t>is</w:t>
      </w:r>
      <w:r w:rsidRPr="00AD565D">
        <w:t xml:space="preserve"> is a variant, a possibility, which is even closer thanks to the existence of the </w:t>
      </w:r>
      <w:r w:rsidR="00EB7E52" w:rsidRPr="00AD565D">
        <w:t>FI–IC</w:t>
      </w:r>
      <w:r w:rsidRPr="00AD565D">
        <w:t xml:space="preserve"> because we have a leadership that raises th</w:t>
      </w:r>
      <w:r w:rsidR="00EB7E52" w:rsidRPr="00AD565D">
        <w:t>is</w:t>
      </w:r>
      <w:r w:rsidRPr="00AD565D">
        <w:t xml:space="preserve"> possibility, which would not be raised with the USec. But th</w:t>
      </w:r>
      <w:r w:rsidR="00EB7E52" w:rsidRPr="00AD565D">
        <w:t>is</w:t>
      </w:r>
      <w:r w:rsidRPr="00AD565D">
        <w:t xml:space="preserve"> possibility exists and is part of our slogan of Trotskyist parties, of an International with mass influence. Imagine an International led by those who made the political revolution in Poland, </w:t>
      </w:r>
      <w:r w:rsidR="00374EEA" w:rsidRPr="00AD565D">
        <w:t xml:space="preserve">it </w:t>
      </w:r>
      <w:r w:rsidRPr="00AD565D">
        <w:t xml:space="preserve">would quickly acquire mass influence, even though we orthodox Trotskyists </w:t>
      </w:r>
      <w:r w:rsidR="00374EEA" w:rsidRPr="00AD565D">
        <w:t xml:space="preserve">may </w:t>
      </w:r>
      <w:r w:rsidR="00EB7E52" w:rsidRPr="00AD565D">
        <w:t>be</w:t>
      </w:r>
      <w:r w:rsidRPr="00AD565D">
        <w:t xml:space="preserve"> in a minority there. So, the </w:t>
      </w:r>
      <w:r w:rsidR="00374EEA" w:rsidRPr="00AD565D">
        <w:t>whole process of party</w:t>
      </w:r>
      <w:r w:rsidRPr="00AD565D">
        <w:t xml:space="preserve">-building has to take into account these real possibilities, which can arise in </w:t>
      </w:r>
      <w:r w:rsidRPr="00374EEA">
        <w:t xml:space="preserve">any way: </w:t>
      </w:r>
      <w:r w:rsidR="00EB7E52" w:rsidRPr="00374EEA">
        <w:t xml:space="preserve">from </w:t>
      </w:r>
      <w:r w:rsidRPr="00374EEA">
        <w:t xml:space="preserve">detachments </w:t>
      </w:r>
      <w:r w:rsidR="00EB7E52" w:rsidRPr="00374EEA">
        <w:t xml:space="preserve">of </w:t>
      </w:r>
      <w:r w:rsidRPr="00374EEA">
        <w:t xml:space="preserve">the </w:t>
      </w:r>
      <w:r w:rsidR="00EB7E52" w:rsidRPr="00374EEA">
        <w:t>PZPR</w:t>
      </w:r>
      <w:r w:rsidRPr="00374EEA">
        <w:t xml:space="preserve">, </w:t>
      </w:r>
      <w:r w:rsidR="00EB7E52" w:rsidRPr="00374EEA">
        <w:t xml:space="preserve">from </w:t>
      </w:r>
      <w:r w:rsidRPr="00374EEA">
        <w:t xml:space="preserve">all this questioning of the </w:t>
      </w:r>
      <w:r w:rsidR="00EB7E52" w:rsidRPr="00374EEA">
        <w:t xml:space="preserve">PZPR </w:t>
      </w:r>
      <w:r w:rsidRPr="00374EEA">
        <w:t xml:space="preserve">leadership in the </w:t>
      </w:r>
      <w:r w:rsidR="00EB7E52" w:rsidRPr="00374EEA">
        <w:t>rank and file</w:t>
      </w:r>
      <w:r w:rsidRPr="00374EEA">
        <w:t xml:space="preserve"> cells, </w:t>
      </w:r>
      <w:r w:rsidR="00EB7E52" w:rsidRPr="00374EEA">
        <w:t xml:space="preserve">this </w:t>
      </w:r>
      <w:r w:rsidRPr="00374EEA">
        <w:t xml:space="preserve">can give rise to a new political party, or a new political current that aims to overthrow the bureaucracy and make </w:t>
      </w:r>
      <w:r w:rsidR="00374EEA" w:rsidRPr="00374EEA">
        <w:t>the</w:t>
      </w:r>
      <w:r w:rsidRPr="00374EEA">
        <w:t xml:space="preserve"> political revolution; or it can come via Kuron, who decides to </w:t>
      </w:r>
      <w:r w:rsidR="00374EEA" w:rsidRPr="00374EEA">
        <w:t xml:space="preserve">make </w:t>
      </w:r>
      <w:r w:rsidRPr="00374EEA">
        <w:t xml:space="preserve">his political party; or </w:t>
      </w:r>
      <w:r w:rsidR="00374EEA" w:rsidRPr="00374EEA">
        <w:t xml:space="preserve">by way of </w:t>
      </w:r>
      <w:r w:rsidRPr="00374EEA">
        <w:t xml:space="preserve">an independent workers' party that emerges from Solidarity. It can come by any means, or by a combination of all these elements, or several of them. </w:t>
      </w:r>
      <w:r w:rsidR="00374EEA" w:rsidRPr="00374EEA">
        <w:t>Thus,</w:t>
      </w:r>
      <w:r w:rsidRPr="00374EEA">
        <w:t xml:space="preserve"> all our tactic of building the party that </w:t>
      </w:r>
      <w:r w:rsidR="00374EEA" w:rsidRPr="00374EEA">
        <w:t xml:space="preserve">will lead </w:t>
      </w:r>
      <w:r w:rsidRPr="00374EEA">
        <w:t xml:space="preserve">this process has to take these possibilities into account, so as not to make a sectarian mistake in applying a political line in Poland. This is the other element that </w:t>
      </w:r>
      <w:r w:rsidR="00374EEA" w:rsidRPr="00374EEA">
        <w:t xml:space="preserve">requires </w:t>
      </w:r>
      <w:r w:rsidRPr="00374EEA">
        <w:t xml:space="preserve">discussion and </w:t>
      </w:r>
      <w:r w:rsidR="00374EEA" w:rsidRPr="00374EEA">
        <w:t xml:space="preserve">which </w:t>
      </w:r>
      <w:r w:rsidRPr="00374EEA">
        <w:t>will be incorporated into the resolution approved at the Conference.</w:t>
      </w:r>
    </w:p>
    <w:p w14:paraId="2404180C" w14:textId="45EC3B4E" w:rsidR="001137E7" w:rsidRPr="00DC6A59" w:rsidRDefault="001137E7" w:rsidP="001137E7">
      <w:r w:rsidRPr="00DC6A59">
        <w:t xml:space="preserve">These are the most important elements </w:t>
      </w:r>
      <w:r w:rsidR="00AD565D">
        <w:t>about</w:t>
      </w:r>
      <w:r w:rsidRPr="00DC6A59">
        <w:t xml:space="preserve"> this point in the balance of activities, of how we have participated in the class struggle, with all the consequences it has in strengthening our parties, our sections, and fundamentally in strengthening the </w:t>
      </w:r>
      <w:r w:rsidR="00DC6A59" w:rsidRPr="00DC6A59">
        <w:t>FI–IC</w:t>
      </w:r>
      <w:r w:rsidRPr="00DC6A59">
        <w:t>. With absolute certainty, none of our national parties, with perhaps few exceptions such as the OCI, which has been one of its pillars in intervening in the class struggle, has thoroughly accompanied this process.</w:t>
      </w:r>
    </w:p>
    <w:p w14:paraId="4C1B3AE8" w14:textId="6085D93C" w:rsidR="001137E7" w:rsidRPr="00875FEE" w:rsidRDefault="001137E7" w:rsidP="001137E7">
      <w:r w:rsidRPr="00875FEE">
        <w:t xml:space="preserve">The other point is to act as a world party with united sections. In this, the fundamental link has been the OCI, </w:t>
      </w:r>
      <w:r w:rsidR="00BB5AD9">
        <w:t xml:space="preserve">the </w:t>
      </w:r>
      <w:r w:rsidRPr="00875FEE">
        <w:t xml:space="preserve">banner of the campaigns for Poland, </w:t>
      </w:r>
      <w:r w:rsidR="00BB5AD9">
        <w:t xml:space="preserve">and </w:t>
      </w:r>
      <w:r w:rsidRPr="00875FEE">
        <w:t xml:space="preserve">Czechoslovakia, in </w:t>
      </w:r>
      <w:r w:rsidR="00DC6A59" w:rsidRPr="00875FEE">
        <w:t xml:space="preserve">its </w:t>
      </w:r>
      <w:r w:rsidRPr="00875FEE">
        <w:t xml:space="preserve">same campaign for the 10,000 militants. We want to quickly point out those countries where there has been progress or where there have been problems in this process of building the </w:t>
      </w:r>
      <w:r w:rsidR="00DC6A59" w:rsidRPr="00875FEE">
        <w:t>single</w:t>
      </w:r>
      <w:r w:rsidRPr="00875FEE">
        <w:t xml:space="preserve"> sections. In Venezuela, </w:t>
      </w:r>
      <w:r w:rsidR="00DC6A59" w:rsidRPr="00875FEE">
        <w:t xml:space="preserve">as </w:t>
      </w:r>
      <w:r w:rsidRPr="00875FEE">
        <w:t xml:space="preserve">the </w:t>
      </w:r>
      <w:r w:rsidR="00DC6A59" w:rsidRPr="00875FEE">
        <w:t xml:space="preserve">comrades </w:t>
      </w:r>
      <w:r w:rsidRPr="00875FEE">
        <w:t xml:space="preserve">already know, there was a unification (which, on the contrary, had to be stopped, </w:t>
      </w:r>
      <w:r w:rsidR="00DC6A59" w:rsidRPr="00875FEE">
        <w:t xml:space="preserve">before </w:t>
      </w:r>
      <w:r w:rsidRPr="00875FEE">
        <w:t>the world conference</w:t>
      </w:r>
      <w:r w:rsidR="00DC6A59" w:rsidRPr="00875FEE">
        <w:t xml:space="preserve"> they</w:t>
      </w:r>
      <w:r w:rsidRPr="00875FEE">
        <w:t xml:space="preserve"> were already about to be unified, and by pure chance M and L found out and stopped</w:t>
      </w:r>
      <w:r w:rsidR="00DC6A59" w:rsidRPr="00875FEE">
        <w:t xml:space="preserve"> it</w:t>
      </w:r>
      <w:r w:rsidRPr="00875FEE">
        <w:t xml:space="preserve">, until the celebration of the World </w:t>
      </w:r>
      <w:r w:rsidR="00DC6A59" w:rsidRPr="00875FEE">
        <w:t>Conference,</w:t>
      </w:r>
      <w:r w:rsidRPr="00875FEE">
        <w:t xml:space="preserve"> </w:t>
      </w:r>
      <w:r w:rsidR="002962C2">
        <w:t xml:space="preserve">[so] they </w:t>
      </w:r>
      <w:r w:rsidRPr="00875FEE">
        <w:t>adjust things better, etc., there was no problem there. Rather, the problems have arisen after the unification</w:t>
      </w:r>
      <w:r w:rsidR="004C3413" w:rsidRPr="00875FEE">
        <w:t>:</w:t>
      </w:r>
      <w:r w:rsidRPr="00875FEE">
        <w:t xml:space="preserve"> it is one of the few </w:t>
      </w:r>
      <w:r w:rsidR="00C535AB">
        <w:t>organis</w:t>
      </w:r>
      <w:r w:rsidRPr="00875FEE">
        <w:t xml:space="preserve">ations that has not </w:t>
      </w:r>
      <w:r w:rsidR="004C3413" w:rsidRPr="00875FEE">
        <w:t>contributed</w:t>
      </w:r>
      <w:r w:rsidRPr="00875FEE">
        <w:t xml:space="preserve"> a </w:t>
      </w:r>
      <w:r w:rsidR="009E29B5" w:rsidRPr="00875FEE">
        <w:t xml:space="preserve">single </w:t>
      </w:r>
      <w:r w:rsidRPr="00875FEE">
        <w:t xml:space="preserve">peso, that has not said when it will do so, it has only said that for now </w:t>
      </w:r>
      <w:r w:rsidR="009E29B5" w:rsidRPr="00875FEE">
        <w:t>it</w:t>
      </w:r>
      <w:r w:rsidRPr="00875FEE">
        <w:t xml:space="preserve"> has many problems and cannot, </w:t>
      </w:r>
      <w:r w:rsidR="009E29B5" w:rsidRPr="00875FEE">
        <w:t xml:space="preserve">besides </w:t>
      </w:r>
      <w:r w:rsidRPr="00875FEE">
        <w:t xml:space="preserve">not </w:t>
      </w:r>
      <w:r w:rsidR="002962C2">
        <w:t xml:space="preserve">having </w:t>
      </w:r>
      <w:r w:rsidRPr="00875FEE">
        <w:t xml:space="preserve">paid a single </w:t>
      </w:r>
      <w:r w:rsidRPr="00875FEE">
        <w:rPr>
          <w:i/>
          <w:iCs/>
          <w:highlight w:val="yellow"/>
        </w:rPr>
        <w:t>International Correspondence</w:t>
      </w:r>
      <w:r w:rsidRPr="00875FEE">
        <w:t>.</w:t>
      </w:r>
      <w:r w:rsidR="009E29B5" w:rsidRPr="00875FEE">
        <w:t xml:space="preserve"> </w:t>
      </w:r>
      <w:r w:rsidRPr="00875FEE">
        <w:t xml:space="preserve">As a result of this, a resolution and a very harsh letter were approved, where the possibility of expulsion or separation is raised if the Venezuelans do not </w:t>
      </w:r>
      <w:r w:rsidR="009E29B5" w:rsidRPr="00875FEE">
        <w:t>comply</w:t>
      </w:r>
      <w:r w:rsidRPr="00875FEE">
        <w:t xml:space="preserve"> with contributions and </w:t>
      </w:r>
      <w:r w:rsidR="002962C2">
        <w:t xml:space="preserve">the </w:t>
      </w:r>
      <w:r w:rsidRPr="00875FEE">
        <w:t xml:space="preserve">money from </w:t>
      </w:r>
      <w:r w:rsidRPr="00875FEE">
        <w:rPr>
          <w:i/>
          <w:iCs/>
          <w:highlight w:val="yellow"/>
        </w:rPr>
        <w:t>International Correspondence</w:t>
      </w:r>
      <w:r w:rsidR="009E29B5" w:rsidRPr="00875FEE">
        <w:t>.</w:t>
      </w:r>
      <w:r w:rsidRPr="00875FEE">
        <w:t xml:space="preserve"> </w:t>
      </w:r>
      <w:r w:rsidR="009E29B5" w:rsidRPr="00875FEE">
        <w:t>A</w:t>
      </w:r>
      <w:r w:rsidRPr="00875FEE">
        <w:t xml:space="preserve"> criterion that will be applied </w:t>
      </w:r>
      <w:r w:rsidR="00BB5AD9">
        <w:t>to</w:t>
      </w:r>
      <w:r w:rsidRPr="00875FEE">
        <w:t xml:space="preserve"> all sections, and that is part of the </w:t>
      </w:r>
      <w:r w:rsidR="00875FEE" w:rsidRPr="00875FEE">
        <w:t xml:space="preserve">advances </w:t>
      </w:r>
      <w:r w:rsidRPr="00875FEE">
        <w:t xml:space="preserve">of the party </w:t>
      </w:r>
      <w:r w:rsidR="002962C2">
        <w:t>building</w:t>
      </w:r>
      <w:r w:rsidRPr="00875FEE">
        <w:t xml:space="preserve"> policy, which in the amendments to the Theses, this General Council</w:t>
      </w:r>
      <w:r w:rsidR="009E29B5" w:rsidRPr="00875FEE">
        <w:t xml:space="preserve"> approved</w:t>
      </w:r>
      <w:r w:rsidRPr="00875FEE">
        <w:t>.</w:t>
      </w:r>
    </w:p>
    <w:p w14:paraId="7434DE8A" w14:textId="024B48B9" w:rsidR="00514DB9" w:rsidRPr="00B05D15" w:rsidRDefault="001137E7" w:rsidP="001137E7">
      <w:r w:rsidRPr="00B05D15">
        <w:t>In Portugal</w:t>
      </w:r>
      <w:r w:rsidR="00CE6928">
        <w:t>,</w:t>
      </w:r>
      <w:r w:rsidRPr="00B05D15">
        <w:t xml:space="preserve"> progress was made. With a lot of pain, blood, blunders and mistakes, the line to move forward was to dissolve the party that responded to the B</w:t>
      </w:r>
      <w:r w:rsidR="00875FEE" w:rsidRPr="00B05D15">
        <w:t>F</w:t>
      </w:r>
      <w:r w:rsidRPr="00B05D15">
        <w:t xml:space="preserve">, liquidate it as an </w:t>
      </w:r>
      <w:r w:rsidR="00C535AB">
        <w:t>organis</w:t>
      </w:r>
      <w:r w:rsidRPr="00B05D15">
        <w:t xml:space="preserve">ation for all the mistakes it was making and because it was a total obstacle, not only for unification but for the prestige of Trotskyism in Portugal. Then a </w:t>
      </w:r>
      <w:r w:rsidR="00875FEE" w:rsidRPr="00B05D15">
        <w:t>course</w:t>
      </w:r>
      <w:r w:rsidRPr="00B05D15">
        <w:t xml:space="preserve"> was </w:t>
      </w:r>
      <w:r w:rsidR="00875FEE" w:rsidRPr="00B05D15">
        <w:t xml:space="preserve">set </w:t>
      </w:r>
      <w:r w:rsidRPr="00B05D15">
        <w:t xml:space="preserve">that until now has been extraordinary: declare </w:t>
      </w:r>
      <w:r w:rsidR="00875FEE" w:rsidRPr="00B05D15">
        <w:t>it</w:t>
      </w:r>
      <w:r w:rsidRPr="00B05D15">
        <w:t xml:space="preserve"> dead, with a burial not of first but of last class, and that everyone </w:t>
      </w:r>
      <w:r w:rsidR="00875FEE" w:rsidRPr="00B05D15">
        <w:t>joins</w:t>
      </w:r>
      <w:r w:rsidRPr="00B05D15">
        <w:t xml:space="preserve"> the </w:t>
      </w:r>
      <w:r w:rsidR="00C535AB">
        <w:t>organis</w:t>
      </w:r>
      <w:r w:rsidRPr="00B05D15">
        <w:t xml:space="preserve">ation that was </w:t>
      </w:r>
      <w:r w:rsidR="00875FEE" w:rsidRPr="00B05D15">
        <w:t>part of the OCRFI</w:t>
      </w:r>
      <w:r w:rsidRPr="00B05D15">
        <w:t xml:space="preserve">. The </w:t>
      </w:r>
      <w:r w:rsidR="00875FEE" w:rsidRPr="00B05D15">
        <w:t>OCRFI</w:t>
      </w:r>
      <w:r w:rsidRPr="00B05D15">
        <w:t xml:space="preserve"> </w:t>
      </w:r>
      <w:r w:rsidR="00875FEE" w:rsidRPr="00B05D15">
        <w:t xml:space="preserve">comrades </w:t>
      </w:r>
      <w:r w:rsidRPr="00B05D15">
        <w:t xml:space="preserve">acted in an exemplary way, they gave </w:t>
      </w:r>
      <w:r w:rsidR="00875FEE" w:rsidRPr="00B05D15">
        <w:t>it</w:t>
      </w:r>
      <w:r w:rsidRPr="00B05D15">
        <w:t xml:space="preserve"> great participation in the leadership (whi</w:t>
      </w:r>
      <w:r w:rsidR="00B659FE" w:rsidRPr="00B05D15">
        <w:t xml:space="preserve">le </w:t>
      </w:r>
      <w:r w:rsidRPr="00B05D15">
        <w:t xml:space="preserve">they </w:t>
      </w:r>
      <w:r w:rsidR="00B659FE" w:rsidRPr="00B05D15">
        <w:t xml:space="preserve">did </w:t>
      </w:r>
      <w:r w:rsidRPr="00B05D15">
        <w:t xml:space="preserve">not </w:t>
      </w:r>
      <w:r w:rsidR="00B659FE" w:rsidRPr="00B05D15">
        <w:t xml:space="preserve">deserve </w:t>
      </w:r>
      <w:r w:rsidR="00875FEE" w:rsidRPr="00B05D15">
        <w:t xml:space="preserve">a single comrade </w:t>
      </w:r>
      <w:r w:rsidRPr="00B05D15">
        <w:t>in the leadership)</w:t>
      </w:r>
      <w:r w:rsidR="00B659FE" w:rsidRPr="00B05D15">
        <w:t>.</w:t>
      </w:r>
      <w:r w:rsidRPr="00B05D15">
        <w:t xml:space="preserve"> </w:t>
      </w:r>
      <w:r w:rsidR="00B659FE" w:rsidRPr="00B05D15">
        <w:t>T</w:t>
      </w:r>
      <w:r w:rsidRPr="00B05D15">
        <w:t xml:space="preserve">hey managed to agree on a political document, which has not been approved by the </w:t>
      </w:r>
      <w:r w:rsidR="00F27D85">
        <w:t>General Council</w:t>
      </w:r>
      <w:r w:rsidRPr="00B05D15">
        <w:t xml:space="preserve"> since it is somewhat ultimatist, whoever reads it thinks that in Portugal we </w:t>
      </w:r>
      <w:r w:rsidR="00B659FE" w:rsidRPr="00B05D15">
        <w:t xml:space="preserve">take </w:t>
      </w:r>
      <w:r w:rsidRPr="00B05D15">
        <w:t>power in two days since it calls for the creation of worker</w:t>
      </w:r>
      <w:r w:rsidR="00B659FE" w:rsidRPr="00B05D15">
        <w:t>s’</w:t>
      </w:r>
      <w:r w:rsidRPr="00B05D15">
        <w:t xml:space="preserve"> and peasant</w:t>
      </w:r>
      <w:r w:rsidR="00BB5AD9">
        <w:t>s</w:t>
      </w:r>
      <w:r w:rsidR="00B659FE" w:rsidRPr="00B05D15">
        <w:t>’</w:t>
      </w:r>
      <w:r w:rsidRPr="00B05D15">
        <w:t xml:space="preserve"> committees, the only thing left to say</w:t>
      </w:r>
      <w:r w:rsidR="00B05D15" w:rsidRPr="00B05D15">
        <w:t xml:space="preserve"> is</w:t>
      </w:r>
      <w:r w:rsidRPr="00B05D15">
        <w:t xml:space="preserve"> all power to the committees that are in this role, and </w:t>
      </w:r>
      <w:r w:rsidR="00B659FE" w:rsidRPr="00B05D15">
        <w:t>led</w:t>
      </w:r>
      <w:r w:rsidRPr="00B05D15">
        <w:t xml:space="preserve"> by them, </w:t>
      </w:r>
      <w:r w:rsidR="00CE6928">
        <w:t>by</w:t>
      </w:r>
      <w:r w:rsidRPr="00B05D15">
        <w:t xml:space="preserve"> this new party that arises from this </w:t>
      </w:r>
      <w:r w:rsidRPr="00B05D15">
        <w:lastRenderedPageBreak/>
        <w:t xml:space="preserve">unification (or rather, dissolution and entry into one of the parties) in Portugal. The political document will continue to be discussed with them, to see </w:t>
      </w:r>
      <w:r w:rsidR="00B659FE" w:rsidRPr="00B05D15">
        <w:t>whether</w:t>
      </w:r>
      <w:r w:rsidRPr="00B05D15">
        <w:t xml:space="preserve"> they adjust the line and adapt it to the Portuguese political situation.</w:t>
      </w:r>
    </w:p>
    <w:p w14:paraId="5CE032D4" w14:textId="4D0EA9F4" w:rsidR="00B05D15" w:rsidRPr="00A34365" w:rsidRDefault="00B05D15" w:rsidP="00B05D15">
      <w:r w:rsidRPr="00A34365">
        <w:t>Peru is the greatest advance and leap</w:t>
      </w:r>
      <w:r w:rsidR="00BB5AD9">
        <w:t>s</w:t>
      </w:r>
      <w:r w:rsidRPr="00A34365">
        <w:t xml:space="preserve"> in the unification of our parties. </w:t>
      </w:r>
      <w:r w:rsidR="00BB5AD9">
        <w:t>At</w:t>
      </w:r>
      <w:r w:rsidRPr="00A34365">
        <w:t xml:space="preserve"> the World Conference, it was one of the countries where the most problems</w:t>
      </w:r>
      <w:r w:rsidR="00D51660" w:rsidRPr="00A34365">
        <w:t xml:space="preserve"> existed</w:t>
      </w:r>
      <w:r w:rsidRPr="00A34365">
        <w:t xml:space="preserve">, and a commission was made of both parties that </w:t>
      </w:r>
      <w:r w:rsidR="00BB5AD9">
        <w:t>almost never</w:t>
      </w:r>
      <w:r w:rsidRPr="00A34365">
        <w:t xml:space="preserve"> reached an agreement, they always ended up at odds, </w:t>
      </w:r>
      <w:r w:rsidR="00BB5AD9">
        <w:t xml:space="preserve">and </w:t>
      </w:r>
      <w:r w:rsidR="00D51660" w:rsidRPr="00A34365">
        <w:t xml:space="preserve">they always </w:t>
      </w:r>
      <w:r w:rsidRPr="00A34365">
        <w:t xml:space="preserve">had to </w:t>
      </w:r>
      <w:r w:rsidR="00D51660" w:rsidRPr="00A34365">
        <w:t>call an arbitrator.</w:t>
      </w:r>
      <w:r w:rsidRPr="00A34365">
        <w:t xml:space="preserve"> </w:t>
      </w:r>
      <w:r w:rsidR="00D51660" w:rsidRPr="00A34365">
        <w:t>I</w:t>
      </w:r>
      <w:r w:rsidRPr="00A34365">
        <w:t xml:space="preserve">t was L who </w:t>
      </w:r>
      <w:r w:rsidR="00CE6928">
        <w:t xml:space="preserve">went </w:t>
      </w:r>
      <w:r w:rsidR="007B2853">
        <w:t xml:space="preserve">to </w:t>
      </w:r>
      <w:r w:rsidR="007B2853" w:rsidRPr="00A34365">
        <w:t>resolve</w:t>
      </w:r>
      <w:r w:rsidRPr="00A34365">
        <w:t xml:space="preserve"> the problems of unification. There were tactical and programmatic differences </w:t>
      </w:r>
      <w:r w:rsidR="00BB5AD9">
        <w:t>that</w:t>
      </w:r>
      <w:r w:rsidR="00A34365" w:rsidRPr="00A34365">
        <w:t xml:space="preserve"> </w:t>
      </w:r>
      <w:r w:rsidRPr="00A34365">
        <w:t xml:space="preserve">translated into </w:t>
      </w:r>
      <w:r w:rsidR="00C535AB">
        <w:t>organis</w:t>
      </w:r>
      <w:r w:rsidRPr="00A34365">
        <w:t xml:space="preserve">ational matters. </w:t>
      </w:r>
      <w:r w:rsidR="007B2853">
        <w:t>I</w:t>
      </w:r>
      <w:r w:rsidR="007B2853" w:rsidRPr="00A34365">
        <w:t xml:space="preserve">n the </w:t>
      </w:r>
      <w:r w:rsidR="00F27D85">
        <w:t>General Council</w:t>
      </w:r>
      <w:r w:rsidR="007B2853" w:rsidRPr="00A34365">
        <w:t xml:space="preserve">, </w:t>
      </w:r>
      <w:r w:rsidR="007B2853">
        <w:t>t</w:t>
      </w:r>
      <w:r w:rsidRPr="00A34365">
        <w:t xml:space="preserve">he comrades have voted, that from 15 to 18 </w:t>
      </w:r>
      <w:r w:rsidR="00D51660" w:rsidRPr="00A34365">
        <w:t xml:space="preserve">July </w:t>
      </w:r>
      <w:r w:rsidRPr="00A34365">
        <w:t xml:space="preserve">of this year, the unification congress will be held, based on a political document approved by mutual agreement by the two </w:t>
      </w:r>
      <w:r w:rsidR="00C535AB">
        <w:t>organis</w:t>
      </w:r>
      <w:r w:rsidRPr="00A34365">
        <w:t xml:space="preserve">ations, on how the leadership should be constituted, with names, distribution of tasks, Secretariat, Executive, etc., etc. That is, it has been a great success of the Peruvian comrades, helped by the </w:t>
      </w:r>
      <w:r w:rsidR="00D51660" w:rsidRPr="00A34365">
        <w:t>E</w:t>
      </w:r>
      <w:r w:rsidRPr="00A34365">
        <w:t xml:space="preserve">C of the </w:t>
      </w:r>
      <w:r w:rsidR="00D51660" w:rsidRPr="00A34365">
        <w:t>FI–</w:t>
      </w:r>
      <w:r w:rsidR="00BB5AD9">
        <w:t>-</w:t>
      </w:r>
      <w:r w:rsidR="00D51660" w:rsidRPr="00A34365">
        <w:t>IC</w:t>
      </w:r>
      <w:r w:rsidRPr="00A34365">
        <w:t>, how they have been carrying out the unification process, which open</w:t>
      </w:r>
      <w:r w:rsidR="00BB5AD9">
        <w:t>ed</w:t>
      </w:r>
      <w:r w:rsidRPr="00A34365">
        <w:t xml:space="preserve"> immense perspectives for Trotskyism in Peru. It is going to be a big, strong party, and if it achieves a good line </w:t>
      </w:r>
      <w:r w:rsidR="00D51660" w:rsidRPr="00A34365">
        <w:t xml:space="preserve">because of </w:t>
      </w:r>
      <w:r w:rsidRPr="00A34365">
        <w:t>all the experience, tradition and weight as political and mass leaders that the O</w:t>
      </w:r>
      <w:r w:rsidR="002A096D">
        <w:t>C</w:t>
      </w:r>
      <w:r w:rsidRPr="00A34365">
        <w:t xml:space="preserve">RCI </w:t>
      </w:r>
      <w:r w:rsidR="00D51660" w:rsidRPr="00A34365">
        <w:t xml:space="preserve">comrades </w:t>
      </w:r>
      <w:r w:rsidRPr="00A34365">
        <w:t xml:space="preserve">have, it will be a good integration and a good leadership team, which can produce a qualitative leap for the Peruvian party. M states that he believes that, within a short time, </w:t>
      </w:r>
      <w:r w:rsidR="00A34365" w:rsidRPr="00A34365">
        <w:t>it</w:t>
      </w:r>
      <w:r w:rsidRPr="00A34365">
        <w:t xml:space="preserve"> will leave the Colombian party far behind, and that the Peruvian party will become one of the main, if not the main, Trotskyist party in Latin America.</w:t>
      </w:r>
    </w:p>
    <w:p w14:paraId="200AE328" w14:textId="3C0506D8" w:rsidR="00B05D15" w:rsidRPr="00C95077" w:rsidRDefault="00B05D15" w:rsidP="00B05D15">
      <w:r w:rsidRPr="00C95077">
        <w:t xml:space="preserve">In Brazil, with these anecdotes from Z, the weight of inertia is explained. There is a programmatic agreement, a political agreement, on all fronts where there are militants from the two </w:t>
      </w:r>
      <w:r w:rsidR="00C535AB">
        <w:t>organis</w:t>
      </w:r>
      <w:r w:rsidRPr="00C95077">
        <w:t xml:space="preserve">ations working together with the same line, etc., but the unification is </w:t>
      </w:r>
      <w:r w:rsidR="00A34365" w:rsidRPr="00C95077">
        <w:t>paralysed</w:t>
      </w:r>
      <w:r w:rsidRPr="00C95077">
        <w:t xml:space="preserve"> and, on the contrary, has begun to retreat. The only possible explanation is the weight of inertia of the old </w:t>
      </w:r>
      <w:r w:rsidR="00C535AB">
        <w:t>organis</w:t>
      </w:r>
      <w:r w:rsidRPr="00C95077">
        <w:t>ations of the B</w:t>
      </w:r>
      <w:r w:rsidR="00500F1A" w:rsidRPr="00C95077">
        <w:t>F</w:t>
      </w:r>
      <w:r w:rsidRPr="00C95077">
        <w:t xml:space="preserve"> and </w:t>
      </w:r>
      <w:r w:rsidR="00E8365F">
        <w:t>OCRCI</w:t>
      </w:r>
      <w:r w:rsidRPr="00C95077">
        <w:t xml:space="preserve"> in both </w:t>
      </w:r>
      <w:r w:rsidR="00A34365" w:rsidRPr="00C95077">
        <w:t>leaderships</w:t>
      </w:r>
      <w:r w:rsidRPr="00C95077">
        <w:t>, which they see only theoretically (</w:t>
      </w:r>
      <w:r w:rsidR="00A34365" w:rsidRPr="00C95077">
        <w:t>since</w:t>
      </w:r>
      <w:r w:rsidRPr="00C95077">
        <w:t xml:space="preserve"> the World Conference they keep saying that when they unify in Brazil, it will be an explosion because every</w:t>
      </w:r>
      <w:r w:rsidR="00A34365" w:rsidRPr="00C95077">
        <w:t xml:space="preserve">body in </w:t>
      </w:r>
      <w:r w:rsidRPr="00C95077">
        <w:t>the world is divid</w:t>
      </w:r>
      <w:r w:rsidR="00E8365F">
        <w:t>ing</w:t>
      </w:r>
      <w:r w:rsidRPr="00C95077">
        <w:t xml:space="preserve"> and the Trotskyists are the only ones who </w:t>
      </w:r>
      <w:r w:rsidR="00E8365F">
        <w:t xml:space="preserve">are </w:t>
      </w:r>
      <w:r w:rsidRPr="00C95077">
        <w:t>unify</w:t>
      </w:r>
      <w:r w:rsidR="00E8365F">
        <w:t>ing</w:t>
      </w:r>
      <w:r w:rsidRPr="00C95077">
        <w:t>)</w:t>
      </w:r>
      <w:r w:rsidR="00500F1A" w:rsidRPr="00C95077">
        <w:t>.</w:t>
      </w:r>
      <w:r w:rsidRPr="00C95077">
        <w:t xml:space="preserve"> </w:t>
      </w:r>
      <w:r w:rsidR="00500F1A" w:rsidRPr="00C95077">
        <w:t>A</w:t>
      </w:r>
      <w:r w:rsidRPr="00C95077">
        <w:t>nd in practice</w:t>
      </w:r>
      <w:r w:rsidR="00896C37">
        <w:t>,</w:t>
      </w:r>
      <w:r w:rsidRPr="00C95077">
        <w:t xml:space="preserve"> they do nothing to unify, </w:t>
      </w:r>
      <w:r w:rsidR="00896C37">
        <w:t>even though</w:t>
      </w:r>
      <w:r w:rsidRPr="00C95077">
        <w:t xml:space="preserve"> there is total agreement. There is no reason or justification why unification has not been carried out, unlike Peru, and it is stagnant and in retreat, due to this weight of inertia, which does not understand the importance of the </w:t>
      </w:r>
      <w:r w:rsidR="00500F1A" w:rsidRPr="00C95077">
        <w:t>FI–IC</w:t>
      </w:r>
      <w:r w:rsidRPr="00C95077">
        <w:t xml:space="preserve">, of </w:t>
      </w:r>
      <w:r w:rsidR="00500F1A" w:rsidRPr="00C95077">
        <w:t xml:space="preserve">the </w:t>
      </w:r>
      <w:r w:rsidRPr="00C95077">
        <w:t>unification, the power that the new party</w:t>
      </w:r>
      <w:r w:rsidR="00500F1A" w:rsidRPr="00C95077">
        <w:t xml:space="preserve"> can be</w:t>
      </w:r>
      <w:r w:rsidRPr="00C95077">
        <w:t>, a new leadership team</w:t>
      </w:r>
      <w:r w:rsidR="00500F1A" w:rsidRPr="00C95077">
        <w:t xml:space="preserve"> qualitatively different…</w:t>
      </w:r>
      <w:r w:rsidRPr="00C95077">
        <w:t xml:space="preserve"> There is chauvinism, first in the face of all international work (</w:t>
      </w:r>
      <w:r w:rsidRPr="00303A52">
        <w:rPr>
          <w:i/>
          <w:iCs/>
          <w:highlight w:val="yellow"/>
        </w:rPr>
        <w:t xml:space="preserve">Brazil, the </w:t>
      </w:r>
      <w:r w:rsidR="00500F1A" w:rsidRPr="00303A52">
        <w:rPr>
          <w:i/>
          <w:iCs/>
          <w:highlight w:val="yellow"/>
        </w:rPr>
        <w:t xml:space="preserve">greatest </w:t>
      </w:r>
      <w:r w:rsidRPr="00303A52">
        <w:rPr>
          <w:i/>
          <w:iCs/>
          <w:highlight w:val="yellow"/>
        </w:rPr>
        <w:t>country in the world</w:t>
      </w:r>
      <w:r w:rsidRPr="00C95077">
        <w:t xml:space="preserve">), and then there is partisan chauvinism in </w:t>
      </w:r>
      <w:r w:rsidR="00303A52">
        <w:t>both</w:t>
      </w:r>
      <w:r w:rsidRPr="00C95077">
        <w:t xml:space="preserve"> </w:t>
      </w:r>
      <w:r w:rsidR="00C535AB">
        <w:t>organis</w:t>
      </w:r>
      <w:r w:rsidRPr="00C95077">
        <w:t xml:space="preserve">ations, each one wants to maintain its old structure, </w:t>
      </w:r>
      <w:r w:rsidR="00500F1A" w:rsidRPr="00C95077">
        <w:t>its</w:t>
      </w:r>
      <w:r w:rsidRPr="00C95077">
        <w:t xml:space="preserve"> old team, the people </w:t>
      </w:r>
      <w:r w:rsidR="00500F1A" w:rsidRPr="00C95077">
        <w:t>it</w:t>
      </w:r>
      <w:r w:rsidRPr="00C95077">
        <w:t xml:space="preserve"> knows</w:t>
      </w:r>
      <w:r w:rsidR="00500F1A" w:rsidRPr="00C95077">
        <w:t>…</w:t>
      </w:r>
      <w:r w:rsidRPr="00C95077">
        <w:t xml:space="preserve"> We believe that with the participation of Z, and the discussions that were held in the </w:t>
      </w:r>
      <w:r w:rsidR="00F27D85">
        <w:t>General Council</w:t>
      </w:r>
      <w:r w:rsidRPr="00C95077">
        <w:t>, the entire unification process in Brazil</w:t>
      </w:r>
      <w:r w:rsidR="00500F1A" w:rsidRPr="00C95077">
        <w:t xml:space="preserve"> will accelerate</w:t>
      </w:r>
      <w:r w:rsidRPr="00C95077">
        <w:t xml:space="preserve"> but </w:t>
      </w:r>
      <w:r w:rsidR="00500F1A" w:rsidRPr="00C95077">
        <w:t xml:space="preserve">it </w:t>
      </w:r>
      <w:r w:rsidRPr="00C95077">
        <w:t>has to overcome the weight of inertia that exists in the leadership of the two parties.</w:t>
      </w:r>
    </w:p>
    <w:p w14:paraId="5CB93DD6" w14:textId="51B97BC8" w:rsidR="00B05D15" w:rsidRPr="00C95077" w:rsidRDefault="00B05D15" w:rsidP="00B05D15">
      <w:r w:rsidRPr="00C95077">
        <w:t>In Mexico</w:t>
      </w:r>
      <w:r w:rsidR="00C95077" w:rsidRPr="00C95077">
        <w:t>,</w:t>
      </w:r>
      <w:r w:rsidRPr="00C95077">
        <w:t xml:space="preserve"> it</w:t>
      </w:r>
      <w:r w:rsidR="00C95077" w:rsidRPr="00C95077">
        <w:t xml:space="preserve"> did not look </w:t>
      </w:r>
      <w:r w:rsidRPr="00C95077">
        <w:t xml:space="preserve">as serious as in Peru, during the </w:t>
      </w:r>
      <w:r w:rsidR="005C455D">
        <w:t>World Conference</w:t>
      </w:r>
      <w:r w:rsidRPr="00C95077">
        <w:t xml:space="preserve"> everything seemed much easier. But </w:t>
      </w:r>
      <w:r w:rsidR="00E8365F">
        <w:t xml:space="preserve">because of </w:t>
      </w:r>
      <w:r w:rsidRPr="00C95077">
        <w:t xml:space="preserve">multiple errors on both sides, they are in a quite complex, serious, difficult situation. As M said, “the shelf collapsed in the unification in Mexico.” Now </w:t>
      </w:r>
      <w:r w:rsidR="00C95077" w:rsidRPr="00C95077">
        <w:t>a</w:t>
      </w:r>
      <w:r w:rsidRPr="00C95077">
        <w:t xml:space="preserve"> leader is going to travel to Mexico, to see </w:t>
      </w:r>
      <w:r w:rsidR="00C95077" w:rsidRPr="00C95077">
        <w:t>whether</w:t>
      </w:r>
      <w:r w:rsidRPr="00C95077">
        <w:t xml:space="preserve"> he can </w:t>
      </w:r>
      <w:r w:rsidR="00C95077" w:rsidRPr="00C95077">
        <w:t xml:space="preserve">get </w:t>
      </w:r>
      <w:r w:rsidRPr="00C95077">
        <w:t xml:space="preserve">the leaders of the two </w:t>
      </w:r>
      <w:r w:rsidR="00C535AB">
        <w:t>organis</w:t>
      </w:r>
      <w:r w:rsidRPr="00C95077">
        <w:t xml:space="preserve">ations </w:t>
      </w:r>
      <w:r w:rsidR="00C95077" w:rsidRPr="00C95077">
        <w:t xml:space="preserve">to become “friends” </w:t>
      </w:r>
      <w:r w:rsidRPr="00C95077">
        <w:t xml:space="preserve">and change this chaotic situation, which in the short and long term does not bode well from the point of view of the </w:t>
      </w:r>
      <w:r w:rsidR="00E8365F">
        <w:t>building</w:t>
      </w:r>
      <w:r w:rsidRPr="00C95077">
        <w:t xml:space="preserve"> of a single section.</w:t>
      </w:r>
    </w:p>
    <w:p w14:paraId="7A58DDC0" w14:textId="3D7D9653" w:rsidR="00EF7DEC" w:rsidRPr="00A62759" w:rsidRDefault="00B05D15" w:rsidP="00B05D15">
      <w:r w:rsidRPr="00D94CCC">
        <w:t xml:space="preserve">And the last aspect which we are going to expand a little is Spain. We are going to </w:t>
      </w:r>
      <w:r w:rsidR="00EF7DEC" w:rsidRPr="00D94CCC">
        <w:t>dwell on it</w:t>
      </w:r>
      <w:r w:rsidRPr="00D94CCC">
        <w:t xml:space="preserve"> because it was one of the </w:t>
      </w:r>
      <w:r w:rsidRPr="00A62759">
        <w:t xml:space="preserve">points on the agenda of the </w:t>
      </w:r>
      <w:r w:rsidR="00F27D85" w:rsidRPr="00A62759">
        <w:t>General Council</w:t>
      </w:r>
      <w:r w:rsidRPr="00A62759">
        <w:t xml:space="preserve"> and because it raises a special situation in the entire discussion, that in this </w:t>
      </w:r>
      <w:r w:rsidR="006A064F" w:rsidRPr="00A62759">
        <w:t>[</w:t>
      </w:r>
      <w:r w:rsidR="00A62759" w:rsidRPr="00A62759">
        <w:t>two pages</w:t>
      </w:r>
      <w:r w:rsidR="006A064F" w:rsidRPr="00A62759">
        <w:t xml:space="preserve"> seem</w:t>
      </w:r>
      <w:r w:rsidR="00A62759" w:rsidRPr="00A62759">
        <w:t xml:space="preserve"> </w:t>
      </w:r>
      <w:r w:rsidR="006A064F" w:rsidRPr="00A62759">
        <w:t>to be missing</w:t>
      </w:r>
      <w:r w:rsidR="00A62759" w:rsidRPr="00A62759">
        <w:t xml:space="preserve"> from the scanned document</w:t>
      </w:r>
      <w:r w:rsidR="006A064F" w:rsidRPr="00A62759">
        <w:t>]</w:t>
      </w:r>
      <w:r w:rsidR="00A62759" w:rsidRPr="00A62759">
        <w:t>.</w:t>
      </w:r>
    </w:p>
    <w:p w14:paraId="7747E9DB" w14:textId="50CA0C50" w:rsidR="00F8355E" w:rsidRDefault="00B05D15" w:rsidP="00B05D15">
      <w:r w:rsidRPr="00D94CCC">
        <w:t xml:space="preserve">This was what the </w:t>
      </w:r>
      <w:r w:rsidR="00E55BAF" w:rsidRPr="003B36A9">
        <w:t xml:space="preserve">[Spanish] </w:t>
      </w:r>
      <w:r w:rsidR="003B36A9" w:rsidRPr="003B36A9">
        <w:t xml:space="preserve">PST </w:t>
      </w:r>
      <w:r w:rsidRPr="00D94CCC">
        <w:t>comrades lost sight of</w:t>
      </w:r>
      <w:r w:rsidR="00E55BAF">
        <w:t>.</w:t>
      </w:r>
      <w:r w:rsidRPr="00D94CCC">
        <w:t xml:space="preserve"> </w:t>
      </w:r>
      <w:r w:rsidR="00E55BAF">
        <w:t>F</w:t>
      </w:r>
      <w:r w:rsidRPr="00D94CCC">
        <w:t>or them</w:t>
      </w:r>
      <w:r w:rsidR="00E55BAF">
        <w:t>,</w:t>
      </w:r>
      <w:r w:rsidRPr="00D94CCC">
        <w:t xml:space="preserve"> the regime was totally different, bourgeois</w:t>
      </w:r>
      <w:r w:rsidR="00896C37">
        <w:t>-</w:t>
      </w:r>
      <w:r w:rsidRPr="00D94CCC">
        <w:t xml:space="preserve">democratic where the Cortes were the fundamental pillar of it, everything was resolved in the </w:t>
      </w:r>
      <w:r w:rsidRPr="005254F5">
        <w:rPr>
          <w:highlight w:val="green"/>
        </w:rPr>
        <w:t>Cortes</w:t>
      </w:r>
      <w:r w:rsidRPr="00D94CCC">
        <w:t>,</w:t>
      </w:r>
      <w:r w:rsidR="005254F5">
        <w:rPr>
          <w:rStyle w:val="FootnoteReference"/>
        </w:rPr>
        <w:footnoteReference w:id="2"/>
      </w:r>
      <w:r w:rsidRPr="00D94CCC">
        <w:t xml:space="preserve"> and the king did not play any role within that </w:t>
      </w:r>
      <w:r w:rsidR="006A064F" w:rsidRPr="00D94CCC">
        <w:t xml:space="preserve">bourgeois democratic </w:t>
      </w:r>
      <w:r w:rsidRPr="00D94CCC">
        <w:t xml:space="preserve">regime, which had some Bonapartist elements, including that of the monarchy. And despite all the events that </w:t>
      </w:r>
      <w:r w:rsidR="00D94CCC" w:rsidRPr="00D94CCC">
        <w:t>took place</w:t>
      </w:r>
      <w:r w:rsidRPr="00D94CCC">
        <w:t xml:space="preserve"> during the</w:t>
      </w:r>
      <w:r w:rsidRPr="00D94CCC">
        <w:rPr>
          <w:i/>
          <w:iCs/>
        </w:rPr>
        <w:t xml:space="preserve"> </w:t>
      </w:r>
      <w:r w:rsidRPr="00D94CCC">
        <w:rPr>
          <w:i/>
          <w:iCs/>
          <w:highlight w:val="yellow"/>
        </w:rPr>
        <w:t>coup d'état</w:t>
      </w:r>
      <w:r w:rsidRPr="00D94CCC">
        <w:t xml:space="preserve">, the attitude of the king and his </w:t>
      </w:r>
      <w:r w:rsidR="00D94CCC" w:rsidRPr="00D94CCC">
        <w:t>behaviour</w:t>
      </w:r>
      <w:r w:rsidRPr="00D94CCC">
        <w:t xml:space="preserve">, the </w:t>
      </w:r>
      <w:r w:rsidR="00D94CCC" w:rsidRPr="00D94CCC">
        <w:t xml:space="preserve">comrades </w:t>
      </w:r>
      <w:r w:rsidRPr="00D94CCC">
        <w:t xml:space="preserve">continued to </w:t>
      </w:r>
      <w:r w:rsidR="00D94CCC" w:rsidRPr="00D94CCC">
        <w:t>hold</w:t>
      </w:r>
      <w:r w:rsidRPr="00D94CCC">
        <w:t xml:space="preserve"> that </w:t>
      </w:r>
      <w:r w:rsidR="00C535AB">
        <w:t>characteris</w:t>
      </w:r>
      <w:r w:rsidRPr="00D94CCC">
        <w:t>ation, clarifying that in the last period</w:t>
      </w:r>
      <w:r w:rsidR="00896C37">
        <w:t>,</w:t>
      </w:r>
      <w:r w:rsidRPr="00D94CCC">
        <w:t xml:space="preserve"> the Bonapartist elements had been strengthened, but without changing the </w:t>
      </w:r>
      <w:r w:rsidR="00C535AB">
        <w:t>characteris</w:t>
      </w:r>
      <w:r w:rsidRPr="00D94CCC">
        <w:t>ation of the regime.</w:t>
      </w:r>
    </w:p>
    <w:p w14:paraId="02B8165D" w14:textId="06CCF9C6" w:rsidR="00B05D15" w:rsidRPr="00364BC8" w:rsidRDefault="00B05D15" w:rsidP="00B05D15">
      <w:r w:rsidRPr="00364BC8">
        <w:lastRenderedPageBreak/>
        <w:t>The coup proved that the E</w:t>
      </w:r>
      <w:r w:rsidR="007111DF" w:rsidRPr="00364BC8">
        <w:t>C</w:t>
      </w:r>
      <w:r w:rsidRPr="00364BC8">
        <w:t xml:space="preserve">'s </w:t>
      </w:r>
      <w:r w:rsidR="00C535AB">
        <w:t>characteris</w:t>
      </w:r>
      <w:r w:rsidRPr="00364BC8">
        <w:t xml:space="preserve">ation was correct. However, M </w:t>
      </w:r>
      <w:r w:rsidR="007111DF" w:rsidRPr="00364BC8">
        <w:t xml:space="preserve">raised </w:t>
      </w:r>
      <w:r w:rsidRPr="00364BC8">
        <w:t xml:space="preserve">a question, which was </w:t>
      </w:r>
      <w:r w:rsidR="007111DF" w:rsidRPr="00364BC8">
        <w:t xml:space="preserve">posed </w:t>
      </w:r>
      <w:r w:rsidRPr="00364BC8">
        <w:t xml:space="preserve">in the framework of the discussion, within those concessions that the regime is forced to make, the </w:t>
      </w:r>
      <w:r w:rsidR="00C535AB">
        <w:t>legalis</w:t>
      </w:r>
      <w:r w:rsidRPr="00364BC8">
        <w:t xml:space="preserve">ation of unions, parties, etc., the functioning of the Cortes and </w:t>
      </w:r>
      <w:r w:rsidR="007111DF" w:rsidRPr="00364BC8">
        <w:t>the</w:t>
      </w:r>
      <w:r w:rsidRPr="00364BC8">
        <w:t xml:space="preserve"> call for elections is also part of the concessions, </w:t>
      </w:r>
      <w:r w:rsidR="003848C4">
        <w:t xml:space="preserve">or </w:t>
      </w:r>
      <w:r w:rsidRPr="00364BC8">
        <w:t xml:space="preserve">isn't it? Does it respond to the same phenomenon by which parties and unions were </w:t>
      </w:r>
      <w:r w:rsidR="00C535AB">
        <w:t>legalis</w:t>
      </w:r>
      <w:r w:rsidRPr="00364BC8">
        <w:t xml:space="preserve">ed as a result of the rise, or not? Or is it a decision made by the regime, not understood as a concession to the mass movement? It seems that this question is answered </w:t>
      </w:r>
      <w:r w:rsidR="007111DF" w:rsidRPr="00364BC8">
        <w:t>favourably</w:t>
      </w:r>
      <w:r w:rsidRPr="00364BC8">
        <w:t xml:space="preserve">, </w:t>
      </w:r>
      <w:r w:rsidR="003848C4">
        <w:t xml:space="preserve">because of </w:t>
      </w:r>
      <w:r w:rsidRPr="00364BC8">
        <w:t xml:space="preserve">all the support that the PST has had, calling for elections, which Felipe </w:t>
      </w:r>
      <w:r w:rsidRPr="00364BC8">
        <w:rPr>
          <w:highlight w:val="green"/>
        </w:rPr>
        <w:t>Gonz</w:t>
      </w:r>
      <w:r w:rsidR="007111DF" w:rsidRPr="00364BC8">
        <w:rPr>
          <w:highlight w:val="green"/>
        </w:rPr>
        <w:t>a</w:t>
      </w:r>
      <w:r w:rsidRPr="00364BC8">
        <w:rPr>
          <w:highlight w:val="green"/>
        </w:rPr>
        <w:t>lez</w:t>
      </w:r>
      <w:r w:rsidR="00A366A9" w:rsidRPr="00364BC8">
        <w:rPr>
          <w:rStyle w:val="FootnoteReference"/>
          <w:highlight w:val="green"/>
        </w:rPr>
        <w:footnoteReference w:id="3"/>
      </w:r>
      <w:r w:rsidRPr="00364BC8">
        <w:t xml:space="preserve"> and the other sectors of the </w:t>
      </w:r>
      <w:r w:rsidR="00C535AB">
        <w:t>counter-revolution</w:t>
      </w:r>
      <w:r w:rsidRPr="00364BC8">
        <w:t xml:space="preserve">ary apparatuses are beginning to support. In any case, it is a question that remains posed, </w:t>
      </w:r>
      <w:r w:rsidR="00364BC8" w:rsidRPr="00364BC8">
        <w:t>which must be further studied to be answered.</w:t>
      </w:r>
    </w:p>
    <w:p w14:paraId="6B3E9665" w14:textId="53E76ED0" w:rsidR="00B05D15" w:rsidRDefault="00B05D15" w:rsidP="00B05D15">
      <w:r w:rsidRPr="007F00DF">
        <w:t xml:space="preserve">This discussion about the regime in Spain is very important for our International as a whole because it presents us more generally, </w:t>
      </w:r>
      <w:r w:rsidR="00896C37">
        <w:t>w</w:t>
      </w:r>
      <w:r w:rsidR="00E55BAF">
        <w:t xml:space="preserve">hat </w:t>
      </w:r>
      <w:r w:rsidRPr="007F00DF">
        <w:t xml:space="preserve">makes </w:t>
      </w:r>
      <w:r w:rsidR="00E55BAF">
        <w:t xml:space="preserve">or would be </w:t>
      </w:r>
      <w:r w:rsidRPr="007F00DF">
        <w:t xml:space="preserve">this revolutionary stage, </w:t>
      </w:r>
      <w:r w:rsidR="00CA4F00" w:rsidRPr="007F00DF">
        <w:t>of</w:t>
      </w:r>
      <w:r w:rsidRPr="007F00DF">
        <w:t xml:space="preserve"> imminent revolution, and which brings with it the following aspect: </w:t>
      </w:r>
      <w:r w:rsidR="00CA4F00" w:rsidRPr="007F00DF">
        <w:t xml:space="preserve">every </w:t>
      </w:r>
      <w:r w:rsidRPr="007F00DF">
        <w:t xml:space="preserve">dictatorship or Bonapartism that exists in this </w:t>
      </w:r>
      <w:r w:rsidR="00CA4F00" w:rsidRPr="007F00DF">
        <w:t>[illegible]</w:t>
      </w:r>
      <w:r w:rsidRPr="007F00DF">
        <w:t>, when it feels weak in the face of the rise of the national and global</w:t>
      </w:r>
      <w:r w:rsidR="003848C4">
        <w:t xml:space="preserve"> </w:t>
      </w:r>
      <w:r w:rsidR="003848C4" w:rsidRPr="007F00DF">
        <w:t>mass movement</w:t>
      </w:r>
      <w:r w:rsidRPr="007F00DF">
        <w:t xml:space="preserve">, seeks modifications to the structure and internal functioning of the regime, </w:t>
      </w:r>
      <w:r w:rsidR="00E55BAF">
        <w:t>to</w:t>
      </w:r>
      <w:r w:rsidRPr="007F00DF">
        <w:t xml:space="preserve"> adorn it with democratic clothing, maintaining the essential Bonapartist character of those regimes. </w:t>
      </w:r>
      <w:r w:rsidRPr="00181163">
        <w:t xml:space="preserve">It is, for example, the great discussion that is currently taking place in Argentina, about how </w:t>
      </w:r>
      <w:r w:rsidR="00896C37">
        <w:t>to keep</w:t>
      </w:r>
      <w:r w:rsidRPr="00181163">
        <w:t xml:space="preserve"> the fundamental elements of the regime and the dictatorship of</w:t>
      </w:r>
      <w:r w:rsidR="00181163" w:rsidRPr="00181163">
        <w:t xml:space="preserve"> </w:t>
      </w:r>
      <w:r w:rsidRPr="00181163">
        <w:rPr>
          <w:highlight w:val="green"/>
        </w:rPr>
        <w:t>Videla</w:t>
      </w:r>
      <w:r w:rsidRPr="00181163">
        <w:t>,</w:t>
      </w:r>
      <w:r w:rsidR="0079649C">
        <w:rPr>
          <w:rStyle w:val="FootnoteReference"/>
        </w:rPr>
        <w:footnoteReference w:id="4"/>
      </w:r>
      <w:r w:rsidRPr="00181163">
        <w:t xml:space="preserve"> and now of </w:t>
      </w:r>
      <w:r w:rsidRPr="00181163">
        <w:rPr>
          <w:highlight w:val="green"/>
        </w:rPr>
        <w:t>Viola</w:t>
      </w:r>
      <w:r w:rsidRPr="00181163">
        <w:t>,</w:t>
      </w:r>
      <w:r w:rsidR="0079649C">
        <w:rPr>
          <w:rStyle w:val="FootnoteReference"/>
        </w:rPr>
        <w:footnoteReference w:id="5"/>
      </w:r>
      <w:r w:rsidRPr="00181163">
        <w:t xml:space="preserve"> </w:t>
      </w:r>
      <w:r w:rsidR="00CA4F00" w:rsidRPr="00181163">
        <w:t xml:space="preserve">to </w:t>
      </w:r>
      <w:r w:rsidRPr="00181163">
        <w:t xml:space="preserve">give an opening that adorns that regime but </w:t>
      </w:r>
      <w:r w:rsidR="00181163" w:rsidRPr="00181163">
        <w:t>keeps</w:t>
      </w:r>
      <w:r w:rsidRPr="00181163">
        <w:t xml:space="preserve"> its essential features</w:t>
      </w:r>
      <w:r w:rsidR="00CA4F00" w:rsidRPr="00181163">
        <w:t>.</w:t>
      </w:r>
      <w:r w:rsidRPr="00181163">
        <w:t xml:space="preserve"> What political plan do we have to deal with this? This is also what the Salvadoran </w:t>
      </w:r>
      <w:r w:rsidR="00181163" w:rsidRPr="00181163">
        <w:t>J</w:t>
      </w:r>
      <w:r w:rsidRPr="00181163">
        <w:t>unta is considering</w:t>
      </w:r>
      <w:r w:rsidR="0079649C">
        <w:t>.</w:t>
      </w:r>
      <w:r w:rsidRPr="00181163">
        <w:t xml:space="preserve"> </w:t>
      </w:r>
      <w:r w:rsidR="00802AB8">
        <w:t xml:space="preserve">Amid </w:t>
      </w:r>
      <w:r w:rsidR="00CA4F00" w:rsidRPr="00181163">
        <w:t>the process of civil war</w:t>
      </w:r>
      <w:r w:rsidR="0079649C">
        <w:t>,</w:t>
      </w:r>
      <w:r w:rsidR="00CA4F00" w:rsidRPr="00181163">
        <w:t xml:space="preserve"> </w:t>
      </w:r>
      <w:r w:rsidRPr="00181163">
        <w:t xml:space="preserve">it is considering calling elections next year. Does this change the essential character of the Salvadoran regime? And </w:t>
      </w:r>
      <w:r w:rsidR="00181163" w:rsidRPr="00181163">
        <w:t xml:space="preserve">by calling elections, </w:t>
      </w:r>
      <w:r w:rsidRPr="00181163">
        <w:t xml:space="preserve">why do we have to say it is already a bourgeois democratic regime? What the </w:t>
      </w:r>
      <w:r w:rsidR="00F27D85">
        <w:t>General Council</w:t>
      </w:r>
      <w:r w:rsidRPr="00181163">
        <w:t xml:space="preserve"> </w:t>
      </w:r>
      <w:r w:rsidR="00181163" w:rsidRPr="00181163">
        <w:t>asserts</w:t>
      </w:r>
      <w:r w:rsidRPr="00181163">
        <w:t xml:space="preserve"> is the opposite, the essential character, the tendency is that Bonapartism, when it feels weak due to the rise of the mass movement, looks for these solutions, which </w:t>
      </w:r>
      <w:r w:rsidR="0079649C">
        <w:t>are</w:t>
      </w:r>
      <w:r w:rsidRPr="00181163">
        <w:t xml:space="preserve"> call</w:t>
      </w:r>
      <w:r w:rsidR="0079649C">
        <w:t>ed</w:t>
      </w:r>
      <w:r w:rsidRPr="00181163">
        <w:t xml:space="preserve"> rotten </w:t>
      </w:r>
      <w:r w:rsidRPr="00181163">
        <w:rPr>
          <w:highlight w:val="green"/>
        </w:rPr>
        <w:t>Bismar</w:t>
      </w:r>
      <w:r w:rsidR="007F00DF" w:rsidRPr="00181163">
        <w:rPr>
          <w:highlight w:val="green"/>
        </w:rPr>
        <w:t>ckist</w:t>
      </w:r>
      <w:r w:rsidR="00C22FED">
        <w:rPr>
          <w:rStyle w:val="FootnoteReference"/>
          <w:highlight w:val="green"/>
        </w:rPr>
        <w:footnoteReference w:id="6"/>
      </w:r>
      <w:r w:rsidRPr="00181163">
        <w:t xml:space="preserve"> solutions. </w:t>
      </w:r>
      <w:r w:rsidR="007F00DF" w:rsidRPr="00181163">
        <w:t>Before the regime completely explodes, t</w:t>
      </w:r>
      <w:r w:rsidRPr="00181163">
        <w:t>he bourgeoisie itself</w:t>
      </w:r>
      <w:r w:rsidR="007F00DF" w:rsidRPr="00181163">
        <w:t xml:space="preserve"> </w:t>
      </w:r>
      <w:r w:rsidRPr="00181163">
        <w:t xml:space="preserve">adopts a Bismarckian solution, making some concessions to </w:t>
      </w:r>
      <w:r w:rsidR="007F00DF" w:rsidRPr="00181163">
        <w:t>keep</w:t>
      </w:r>
      <w:r w:rsidRPr="00181163">
        <w:t xml:space="preserve"> the fundamental structure of th</w:t>
      </w:r>
      <w:r w:rsidR="0079649C">
        <w:t>e</w:t>
      </w:r>
      <w:r w:rsidRPr="00181163">
        <w:t xml:space="preserve"> regime. </w:t>
      </w:r>
      <w:r w:rsidR="00896C37">
        <w:t>T</w:t>
      </w:r>
      <w:r w:rsidRPr="00181163">
        <w:t>his is a fundamental aspect because we are facing this problem of the political regime almost everywhere, in the face of the situation of global rise and this period of the imminent revolution.</w:t>
      </w:r>
    </w:p>
    <w:p w14:paraId="5D44691A" w14:textId="19CC766A" w:rsidR="00F8355E" w:rsidRDefault="00B05D15" w:rsidP="00B05D15">
      <w:r w:rsidRPr="009B4155">
        <w:t xml:space="preserve">That discussion that takes place with the Spanish </w:t>
      </w:r>
      <w:r w:rsidR="009B4155" w:rsidRPr="009B4155">
        <w:t xml:space="preserve">comrades </w:t>
      </w:r>
      <w:r w:rsidRPr="009B4155">
        <w:t xml:space="preserve">manages to win the two top leaders for the EC positions. </w:t>
      </w:r>
      <w:r w:rsidR="009B4155" w:rsidRPr="009B4155">
        <w:t>M</w:t>
      </w:r>
      <w:r w:rsidRPr="009B4155">
        <w:t xml:space="preserve"> passed through Spain after the </w:t>
      </w:r>
      <w:r w:rsidR="00F27D85">
        <w:t>General Council</w:t>
      </w:r>
      <w:r w:rsidRPr="009B4155">
        <w:t>, and in principle</w:t>
      </w:r>
      <w:r w:rsidR="00896C37">
        <w:t>,</w:t>
      </w:r>
      <w:r w:rsidRPr="009B4155">
        <w:t xml:space="preserve"> there is a general political agreement between the two </w:t>
      </w:r>
      <w:r w:rsidR="00C535AB">
        <w:t>organis</w:t>
      </w:r>
      <w:r w:rsidRPr="009B4155">
        <w:t>ations, which facilitates and opens the possibilities towards advancing, now with much more solid political and programmatic bases, the unification process in Spain. That is, the OCI, and especially comrade L, have accepted that the main line is to go to the Cortes, stand for elections and surround the Cortes with everything</w:t>
      </w:r>
      <w:r w:rsidR="009B4155" w:rsidRPr="009B4155">
        <w:t>.</w:t>
      </w:r>
      <w:r w:rsidRPr="009B4155">
        <w:t xml:space="preserve"> It is the element that unites them even in daily practice. The main line is new elections </w:t>
      </w:r>
      <w:r w:rsidR="009B4155" w:rsidRPr="009B4155">
        <w:t xml:space="preserve">to the </w:t>
      </w:r>
      <w:r w:rsidRPr="009B4155">
        <w:t xml:space="preserve">Cortes, with our </w:t>
      </w:r>
      <w:r w:rsidR="003B36A9">
        <w:t>full participa</w:t>
      </w:r>
      <w:r w:rsidRPr="009B4155">
        <w:t xml:space="preserve">tion, and the </w:t>
      </w:r>
      <w:r w:rsidR="003B36A9">
        <w:t>PCE</w:t>
      </w:r>
      <w:r w:rsidRPr="009B4155">
        <w:t xml:space="preserve">-PSOE government </w:t>
      </w:r>
      <w:r w:rsidR="003B36A9">
        <w:t>still</w:t>
      </w:r>
      <w:r w:rsidRPr="009B4155">
        <w:t xml:space="preserve"> with the king but always denouncing the monarchy, which was the discrepancy that existed with the PST that, by accepting that the great enemy is the monarchy, the entire tactic of the </w:t>
      </w:r>
      <w:r w:rsidR="00F27D85">
        <w:t>General Council</w:t>
      </w:r>
      <w:r w:rsidRPr="009B4155">
        <w:t xml:space="preserve"> was accepted. </w:t>
      </w:r>
      <w:r w:rsidR="003B36A9">
        <w:t>T</w:t>
      </w:r>
      <w:r w:rsidR="003B36A9" w:rsidRPr="009B4155">
        <w:t xml:space="preserve">he official document of the PST </w:t>
      </w:r>
      <w:r w:rsidR="003B36A9">
        <w:t>a</w:t>
      </w:r>
      <w:r w:rsidR="003B36A9" w:rsidRPr="009B4155">
        <w:t xml:space="preserve">lready appears </w:t>
      </w:r>
      <w:r w:rsidRPr="009B4155">
        <w:t xml:space="preserve">in </w:t>
      </w:r>
      <w:proofErr w:type="spellStart"/>
      <w:r w:rsidR="00A76F75" w:rsidRPr="009B4155">
        <w:rPr>
          <w:i/>
          <w:highlight w:val="yellow"/>
        </w:rPr>
        <w:t>Informations</w:t>
      </w:r>
      <w:proofErr w:type="spellEnd"/>
      <w:r w:rsidR="00A76F75" w:rsidRPr="009B4155">
        <w:rPr>
          <w:i/>
          <w:highlight w:val="yellow"/>
        </w:rPr>
        <w:t xml:space="preserve"> </w:t>
      </w:r>
      <w:proofErr w:type="spellStart"/>
      <w:r w:rsidR="00A76F75" w:rsidRPr="009B4155">
        <w:rPr>
          <w:i/>
          <w:highlight w:val="yellow"/>
        </w:rPr>
        <w:t>Ouvri</w:t>
      </w:r>
      <w:r w:rsidR="00A76F75" w:rsidRPr="009B4155">
        <w:rPr>
          <w:i/>
          <w:highlight w:val="green"/>
        </w:rPr>
        <w:t>ères</w:t>
      </w:r>
      <w:proofErr w:type="spellEnd"/>
      <w:r w:rsidR="00C22FED" w:rsidRPr="009B4155">
        <w:rPr>
          <w:rStyle w:val="FootnoteReference"/>
          <w:i/>
          <w:highlight w:val="green"/>
        </w:rPr>
        <w:footnoteReference w:id="7"/>
      </w:r>
      <w:r w:rsidRPr="009B4155">
        <w:t xml:space="preserve"> itself, almost as an official document of the </w:t>
      </w:r>
      <w:r w:rsidR="00EF7DEC" w:rsidRPr="009B4155">
        <w:t>OCI</w:t>
      </w:r>
      <w:r w:rsidRPr="009B4155">
        <w:t>.</w:t>
      </w:r>
    </w:p>
    <w:p w14:paraId="39BED56E" w14:textId="70930524" w:rsidR="00F56F7E" w:rsidRPr="00C56645" w:rsidRDefault="00F56F7E" w:rsidP="00F56F7E">
      <w:r w:rsidRPr="00F24482">
        <w:t xml:space="preserve">4.– This point is about publications as collective </w:t>
      </w:r>
      <w:r w:rsidR="00C535AB">
        <w:t>organis</w:t>
      </w:r>
      <w:r w:rsidRPr="00F24482">
        <w:t xml:space="preserve">ers. This is very brief because we have all experienced it. First, the importance of the EC's weekly notes, which we believe have not been used thoroughly and in all their richness by the national parties. It </w:t>
      </w:r>
      <w:r w:rsidR="00F24482" w:rsidRPr="00F24482">
        <w:t xml:space="preserve">should at least be </w:t>
      </w:r>
      <w:r w:rsidRPr="00F24482">
        <w:t xml:space="preserve">a point on the </w:t>
      </w:r>
      <w:r w:rsidRPr="00F24482">
        <w:lastRenderedPageBreak/>
        <w:t xml:space="preserve">agenda for discussion at the Secretariat meeting, at a minimum, in all national parties, and it should also be discussed in the Executive. Regarding </w:t>
      </w:r>
      <w:r w:rsidRPr="00F24482">
        <w:rPr>
          <w:i/>
          <w:iCs/>
          <w:highlight w:val="yellow"/>
        </w:rPr>
        <w:t>International Correspondence</w:t>
      </w:r>
      <w:r w:rsidRPr="00F24482">
        <w:t>, we believe it is an extraordinary tool for all our parties, we believe that there is a leap as well but, in any case, it was suggested that a balance was needed between the form and content of the magazine. At th</w:t>
      </w:r>
      <w:r w:rsidR="00F24482" w:rsidRPr="00F24482">
        <w:t>e</w:t>
      </w:r>
      <w:r w:rsidRPr="00F24482">
        <w:t xml:space="preserve"> moment, 14 to 15 thousand copies are being sold regularly, and about 5,000 more irregularly, which are for example those from Algeria, which come out every three months, those </w:t>
      </w:r>
      <w:r w:rsidR="003B36A9">
        <w:t>in</w:t>
      </w:r>
      <w:r w:rsidRPr="00F24482">
        <w:t xml:space="preserve"> English, German, Portuguese, etc., that sales are reduced because it is difficult to sell them in French or Spanish, and </w:t>
      </w:r>
      <w:r w:rsidRPr="00C56645">
        <w:t>there are also small editions in Greek and German that complete this figure of 5,000 copies sold irregularly.</w:t>
      </w:r>
    </w:p>
    <w:p w14:paraId="387CF452" w14:textId="15EB6586" w:rsidR="00F56F7E" w:rsidRPr="00C56645" w:rsidRDefault="00F56F7E" w:rsidP="00F56F7E">
      <w:r w:rsidRPr="00C56645">
        <w:t>[</w:t>
      </w:r>
      <w:r w:rsidR="00C56645" w:rsidRPr="00C56645">
        <w:t>A</w:t>
      </w:r>
      <w:r w:rsidR="009D3137" w:rsidRPr="00C56645">
        <w:t xml:space="preserve"> page seems to be missing </w:t>
      </w:r>
      <w:r w:rsidR="006D2F57" w:rsidRPr="00C56645">
        <w:t xml:space="preserve">from </w:t>
      </w:r>
      <w:r w:rsidR="00896C37">
        <w:t xml:space="preserve">the </w:t>
      </w:r>
      <w:r w:rsidR="006D2F57" w:rsidRPr="00C56645">
        <w:t>scanned document</w:t>
      </w:r>
      <w:r w:rsidR="00C56645" w:rsidRPr="00C56645">
        <w:t xml:space="preserve">. </w:t>
      </w:r>
      <w:r w:rsidR="00C56645" w:rsidRPr="00C56645">
        <w:rPr>
          <w:b/>
        </w:rPr>
        <w:t>Editor</w:t>
      </w:r>
      <w:r w:rsidRPr="00C56645">
        <w:t>]</w:t>
      </w:r>
    </w:p>
    <w:p w14:paraId="7303999A" w14:textId="477DD962" w:rsidR="00F56F7E" w:rsidRPr="00C95520" w:rsidRDefault="00F56F7E" w:rsidP="00F56F7E">
      <w:r w:rsidRPr="00C56645">
        <w:t xml:space="preserve">The McCarthyite witch hunt and the State Department </w:t>
      </w:r>
      <w:r w:rsidR="00C95520" w:rsidRPr="00C56645">
        <w:t xml:space="preserve">barred </w:t>
      </w:r>
      <w:r w:rsidRPr="00C56645">
        <w:t>known leftists from leaving the country</w:t>
      </w:r>
      <w:r w:rsidR="009D7D68" w:rsidRPr="00C56645">
        <w:t xml:space="preserve"> </w:t>
      </w:r>
      <w:r w:rsidRPr="00C56645">
        <w:t>—</w:t>
      </w:r>
      <w:r w:rsidR="009D7D68" w:rsidRPr="00C56645">
        <w:t xml:space="preserve"> </w:t>
      </w:r>
      <w:r w:rsidRPr="00C56645">
        <w:t xml:space="preserve">unless, of course, they were being deported. As a consequence, we could not present our point of view at the Congress where the international </w:t>
      </w:r>
      <w:r w:rsidRPr="00C95520">
        <w:t>struggle culminated</w:t>
      </w:r>
      <w:r w:rsidR="00F24482" w:rsidRPr="00C95520">
        <w:t>,</w:t>
      </w:r>
      <w:r w:rsidRPr="00C95520">
        <w:t xml:space="preserve"> and Pablo took factional advantage of this situation. That is, in our opinion, t</w:t>
      </w:r>
      <w:r w:rsidR="00F24482" w:rsidRPr="00C95520">
        <w:t>hey ma</w:t>
      </w:r>
      <w:r w:rsidR="00896C37">
        <w:t>d</w:t>
      </w:r>
      <w:r w:rsidR="00F24482" w:rsidRPr="00C95520">
        <w:t>e</w:t>
      </w:r>
      <w:r w:rsidRPr="00C95520">
        <w:t xml:space="preserve"> Mandel </w:t>
      </w:r>
      <w:r w:rsidR="00F24482" w:rsidRPr="00C95520">
        <w:t xml:space="preserve">appear </w:t>
      </w:r>
      <w:r w:rsidRPr="00C95520">
        <w:t xml:space="preserve">as </w:t>
      </w:r>
      <w:r w:rsidR="00896C37">
        <w:t xml:space="preserve">if </w:t>
      </w:r>
      <w:r w:rsidRPr="00C95520">
        <w:t xml:space="preserve">in agreement with the FBI, to prevent them from going to this meeting, and </w:t>
      </w:r>
      <w:r w:rsidR="00C95520" w:rsidRPr="00C95520">
        <w:t xml:space="preserve">not </w:t>
      </w:r>
      <w:r w:rsidRPr="00C95520">
        <w:t xml:space="preserve">present their counter-reports, </w:t>
      </w:r>
      <w:r w:rsidR="009D7D68">
        <w:t>like</w:t>
      </w:r>
      <w:r w:rsidRPr="00C95520">
        <w:t xml:space="preserve"> they made Pablo appear to </w:t>
      </w:r>
      <w:r w:rsidR="00896C37">
        <w:t>agree</w:t>
      </w:r>
      <w:r w:rsidRPr="00C95520">
        <w:t xml:space="preserve"> so they could not leave the country on that occasion either.</w:t>
      </w:r>
    </w:p>
    <w:p w14:paraId="6C289597" w14:textId="7D9579EA" w:rsidR="00F56F7E" w:rsidRPr="00C95520" w:rsidRDefault="00F56F7E" w:rsidP="00F56F7E">
      <w:r w:rsidRPr="00C95520">
        <w:t xml:space="preserve">This last element marks this tendency of the SWP and its </w:t>
      </w:r>
      <w:r w:rsidR="00C95520" w:rsidRPr="00C95520">
        <w:t>consistency</w:t>
      </w:r>
      <w:r w:rsidRPr="00C95520">
        <w:t xml:space="preserve"> in going to the bottom of its opportunistic deviation. This leads us to propose that the U</w:t>
      </w:r>
      <w:r w:rsidR="00C95520" w:rsidRPr="00C95520">
        <w:t>Sec</w:t>
      </w:r>
      <w:r w:rsidRPr="00C95520">
        <w:t xml:space="preserve"> is an overall phenomenon, with two parts, the SWP and Mandel's wing, but revisionist as a whole. </w:t>
      </w:r>
      <w:r w:rsidR="00896C37">
        <w:t>T</w:t>
      </w:r>
      <w:r w:rsidRPr="00C95520">
        <w:t>he practical conclusion that we draw from this point is that the reconstruction of the Fourth International is not subject to the breakup of the U</w:t>
      </w:r>
      <w:r w:rsidR="00C95520" w:rsidRPr="00C95520">
        <w:t>Sec</w:t>
      </w:r>
      <w:r w:rsidRPr="00C95520">
        <w:t>.</w:t>
      </w:r>
    </w:p>
    <w:p w14:paraId="6BFFAA61" w14:textId="2FACB295" w:rsidR="00F56F7E" w:rsidRPr="00CA7EE2" w:rsidRDefault="00F56F7E" w:rsidP="00F56F7E">
      <w:r w:rsidRPr="00CA7EE2">
        <w:t xml:space="preserve">The last point is the political resolution and the perspectives that this opens for the </w:t>
      </w:r>
      <w:r w:rsidR="00C95520" w:rsidRPr="00CA7EE2">
        <w:t>FI–IC</w:t>
      </w:r>
      <w:r w:rsidRPr="00CA7EE2">
        <w:t xml:space="preserve">. First, the general </w:t>
      </w:r>
      <w:r w:rsidR="00C535AB">
        <w:t>characteris</w:t>
      </w:r>
      <w:r w:rsidRPr="00CA7EE2">
        <w:t xml:space="preserve">ations raised by the Theses, by the Open World Conference, are reaffirmed. In this general framework given by the </w:t>
      </w:r>
      <w:r w:rsidR="005C455D">
        <w:t>World Conference</w:t>
      </w:r>
      <w:r w:rsidRPr="00CA7EE2">
        <w:t xml:space="preserve">, the following new elements are raised, or elements already raised in that general political resolution but which it is necessary to continue marking in depth. The first of them: national explosive situations are maintained, without there being a solution for them. El Salvador, despite the </w:t>
      </w:r>
      <w:r w:rsidR="00C535AB">
        <w:t>counter-revolution</w:t>
      </w:r>
      <w:r w:rsidRPr="00CA7EE2">
        <w:t xml:space="preserve">ary counteroffensive of the entire policy of imperialism, the revolutionary situation and the civil war are maintained and everything seems to indicate that </w:t>
      </w:r>
      <w:r w:rsidR="00F610CA" w:rsidRPr="00CA7EE2">
        <w:t>it</w:t>
      </w:r>
      <w:r w:rsidRPr="00CA7EE2">
        <w:t xml:space="preserve"> will not be defeated easily. The political situation in Poland </w:t>
      </w:r>
      <w:r w:rsidR="00F610CA" w:rsidRPr="00CA7EE2">
        <w:t>—</w:t>
      </w:r>
      <w:r w:rsidRPr="00CA7EE2">
        <w:t xml:space="preserve">the political revolution is maintained and deepened despite all the efforts of the Kremlin bureaucracy, imperialism, </w:t>
      </w:r>
      <w:r w:rsidR="000E3D5C">
        <w:t xml:space="preserve">and </w:t>
      </w:r>
      <w:r w:rsidRPr="00CA7EE2">
        <w:t xml:space="preserve">the Church to stop this revolutionary process. The revolutionary process in Nicaragua has not been defeated, it </w:t>
      </w:r>
      <w:r w:rsidR="00F610CA" w:rsidRPr="00CA7EE2">
        <w:t>remains</w:t>
      </w:r>
      <w:r w:rsidRPr="00CA7EE2">
        <w:t xml:space="preserve"> open. The struggle of the masses and the Iranian people, there is also a </w:t>
      </w:r>
      <w:r w:rsidR="00F610CA" w:rsidRPr="00CA7EE2">
        <w:t>lull</w:t>
      </w:r>
      <w:r w:rsidRPr="00CA7EE2">
        <w:t xml:space="preserve"> but without there having been a defeat. That is, with advances and setbacks, these national revolutionary situations are maintained, maintaining the global framework of a situation of revolutionary rise throughout the world. We believe this is one of the elements of this stage of imminent revolution.</w:t>
      </w:r>
    </w:p>
    <w:p w14:paraId="4A383410" w14:textId="17E61E00" w:rsidR="00F56F7E" w:rsidRPr="00CA7EE2" w:rsidRDefault="00896C37" w:rsidP="00F56F7E">
      <w:r>
        <w:t>The s</w:t>
      </w:r>
      <w:r w:rsidR="00F56F7E" w:rsidRPr="00CA7EE2">
        <w:t xml:space="preserve">econd aspect </w:t>
      </w:r>
      <w:r>
        <w:t xml:space="preserve">is </w:t>
      </w:r>
      <w:r w:rsidR="00F56F7E" w:rsidRPr="00CA7EE2">
        <w:t xml:space="preserve">the importance of the French elections. They mark the crisis of the </w:t>
      </w:r>
      <w:r w:rsidR="00CA7EE2">
        <w:t>Fifth Republic</w:t>
      </w:r>
      <w:r w:rsidR="00F56F7E" w:rsidRPr="00CA7EE2">
        <w:t>, the defeat of the bourgeoisie, and the defeat of Stalinism</w:t>
      </w:r>
      <w:r w:rsidR="009D7D68">
        <w:t xml:space="preserve"> </w:t>
      </w:r>
      <w:r w:rsidR="000E3D5C">
        <w:t>—</w:t>
      </w:r>
      <w:r w:rsidR="00F56F7E" w:rsidRPr="00CA7EE2">
        <w:t xml:space="preserve">which has been one of the fundamental pillars of support and maintenance of that </w:t>
      </w:r>
      <w:r w:rsidR="00CA7EE2">
        <w:t>Fifth Republic</w:t>
      </w:r>
      <w:r w:rsidR="00F56F7E" w:rsidRPr="00CA7EE2">
        <w:t>. And here in France, we see the beginnings</w:t>
      </w:r>
      <w:r w:rsidR="00CA7EE2" w:rsidRPr="00CA7EE2">
        <w:t xml:space="preserve"> —observing</w:t>
      </w:r>
      <w:r w:rsidR="00F56F7E" w:rsidRPr="00CA7EE2">
        <w:t xml:space="preserve"> the differences and proportions with the political revolution in Poland</w:t>
      </w:r>
      <w:r w:rsidR="00CA7EE2" w:rsidRPr="00CA7EE2">
        <w:t>—</w:t>
      </w:r>
      <w:r w:rsidR="00F56F7E" w:rsidRPr="00CA7EE2">
        <w:t xml:space="preserve"> of what will be in Poland, where a sector of the mass movement begins to break with the Stalinist apparatus, which opens new perspectives for the rise of the mass movement in France and throughout Europe. This crisis of the </w:t>
      </w:r>
      <w:r w:rsidR="00CA7EE2">
        <w:t>Fifth Republic</w:t>
      </w:r>
      <w:r w:rsidR="00F56F7E" w:rsidRPr="00CA7EE2">
        <w:t xml:space="preserve"> is a point of d</w:t>
      </w:r>
      <w:r w:rsidR="00C535AB">
        <w:t>estabilis</w:t>
      </w:r>
      <w:r w:rsidR="00F56F7E" w:rsidRPr="00CA7EE2">
        <w:t>ation of the situation throughout Europe, and of imperialism</w:t>
      </w:r>
      <w:r w:rsidR="00CA7EE2">
        <w:t>.</w:t>
      </w:r>
    </w:p>
    <w:p w14:paraId="03350E7E" w14:textId="5B02898D" w:rsidR="00F8355E" w:rsidRPr="005507AE" w:rsidRDefault="00F56F7E" w:rsidP="00F56F7E">
      <w:r w:rsidRPr="005507AE">
        <w:t>Third, the policy of imperialism at this time focuses on correcting the errors of the Carter policy but maintaining the continuity of its fundamental elements</w:t>
      </w:r>
      <w:r w:rsidR="00896C37">
        <w:t>,</w:t>
      </w:r>
      <w:r w:rsidRPr="005507AE">
        <w:t xml:space="preserve"> and with the central objective of stopping and slowing down the revolutionary rise of the mass movement. In this same framework, it seeks to redefine the terms of peaceful coexistence with </w:t>
      </w:r>
      <w:r w:rsidR="00754B4B">
        <w:t>Stalinism</w:t>
      </w:r>
      <w:r w:rsidRPr="005507AE">
        <w:t>, and this is seen in all politics, the approaches of Reagan and Haig towards the USSR, the danger of communism, Castroism, etc.</w:t>
      </w:r>
    </w:p>
    <w:p w14:paraId="41742B90" w14:textId="6004F33E" w:rsidR="005507AE" w:rsidRPr="002A63F7" w:rsidRDefault="005507AE" w:rsidP="005507AE">
      <w:r w:rsidRPr="002A63F7">
        <w:t xml:space="preserve">The fourth element, Stalinism maintains its policy of peaceful coexistence but with differences from previous stages. Within the framework of maintaining this policy, it has a new </w:t>
      </w:r>
      <w:r w:rsidRPr="002A63F7">
        <w:rPr>
          <w:i/>
          <w:iCs/>
          <w:highlight w:val="yellow"/>
        </w:rPr>
        <w:t>fundamental</w:t>
      </w:r>
      <w:r w:rsidRPr="002A63F7">
        <w:t xml:space="preserve"> concern, which is how to stop and restrain the revolutions in progress and the process of rise of the mass movement, it is no longer how to take advantage of it to better negotiate with imperialism</w:t>
      </w:r>
      <w:r w:rsidR="002A63F7">
        <w:t>;</w:t>
      </w:r>
      <w:r w:rsidRPr="002A63F7">
        <w:t xml:space="preserve"> </w:t>
      </w:r>
      <w:r w:rsidR="00E9087C" w:rsidRPr="002A63F7">
        <w:t>n</w:t>
      </w:r>
      <w:r w:rsidRPr="002A63F7">
        <w:t xml:space="preserve">ow its fundamental concern is the same as that of imperialism, </w:t>
      </w:r>
      <w:r w:rsidR="002A63F7">
        <w:t>hot to stop the</w:t>
      </w:r>
      <w:r w:rsidRPr="002A63F7">
        <w:t xml:space="preserve"> revolutions and the rise of the mass movement because it already has it inside, in Poland, in Afghanistan, etc.</w:t>
      </w:r>
    </w:p>
    <w:p w14:paraId="20B7FD0B" w14:textId="5C5B00E5" w:rsidR="005507AE" w:rsidRPr="002A63F7" w:rsidRDefault="002A63F7" w:rsidP="005507AE">
      <w:r w:rsidRPr="002A63F7">
        <w:lastRenderedPageBreak/>
        <w:t xml:space="preserve">In this context of </w:t>
      </w:r>
      <w:r w:rsidR="00896C37">
        <w:t xml:space="preserve">a </w:t>
      </w:r>
      <w:r w:rsidRPr="002A63F7">
        <w:t>crisis of imperialism in general, t</w:t>
      </w:r>
      <w:r w:rsidR="005507AE" w:rsidRPr="002A63F7">
        <w:t>he weakness of European imperialism leads to the strengthening of the hegemony of American imperialism. Although American imperialism is in crisis, as the crisis of the Europeans deepens, it leads to Yankee imperialism becoming stronger, always within the framework of the crisis.</w:t>
      </w:r>
    </w:p>
    <w:p w14:paraId="417DE211" w14:textId="2FA390F5" w:rsidR="002A63F7" w:rsidRPr="002A63F7" w:rsidRDefault="002A63F7" w:rsidP="002A63F7">
      <w:r w:rsidRPr="002A63F7">
        <w:t xml:space="preserve">And the other aspect is the vanguard role played by the political revolution in Poland, </w:t>
      </w:r>
      <w:r w:rsidR="00896C37">
        <w:t>during</w:t>
      </w:r>
      <w:r w:rsidRPr="002A63F7">
        <w:t xml:space="preserve"> the rise of the world revolution.</w:t>
      </w:r>
    </w:p>
    <w:p w14:paraId="5E02BD00" w14:textId="7FDECD5C" w:rsidR="005507AE" w:rsidRPr="00CE0C5E" w:rsidRDefault="005507AE" w:rsidP="00F32D5C">
      <w:r w:rsidRPr="00CE0C5E">
        <w:t xml:space="preserve">The last point, of great importance because it allows us to draw practical conclusions from this balance of activities, is that the revolutionary process today is global in nature (some differences were hinted at here but they were not discussed in depth in the </w:t>
      </w:r>
      <w:r w:rsidR="00F27D85">
        <w:t>General Council</w:t>
      </w:r>
      <w:r w:rsidRPr="00CE0C5E">
        <w:t xml:space="preserve">). Concretely, this means that 1) the importance of the European proletariat is </w:t>
      </w:r>
      <w:r w:rsidR="00015002">
        <w:t>relativis</w:t>
      </w:r>
      <w:r w:rsidRPr="00CE0C5E">
        <w:t xml:space="preserve">ed by this global character of the revolution. That is, the fact that the Polish revolution is today the vanguard cannot make us lose sight of the fact that, </w:t>
      </w:r>
      <w:r w:rsidR="00CE0C5E" w:rsidRPr="00CE0C5E">
        <w:t xml:space="preserve">at </w:t>
      </w:r>
      <w:r w:rsidRPr="00CE0C5E">
        <w:t xml:space="preserve">this stage of the imminent revolution, as the rise of the revolutionary struggle continues, </w:t>
      </w:r>
      <w:r w:rsidR="00F32D5C" w:rsidRPr="00CE0C5E">
        <w:t xml:space="preserve">in the short or medium term it places once again in the agenda </w:t>
      </w:r>
      <w:r w:rsidRPr="00CE0C5E">
        <w:t xml:space="preserve">the revolution in Iran, or Nicaragua, or that the Salvadoran revolution gains new strength, and even </w:t>
      </w:r>
      <w:r w:rsidR="00F32D5C" w:rsidRPr="00CE0C5E">
        <w:t xml:space="preserve">for us </w:t>
      </w:r>
      <w:r w:rsidRPr="00CE0C5E">
        <w:t xml:space="preserve">not rule out the possibility of the American proletariat appearing in the process of world revolution, which would be qualitative, or the Chinese proletariat, which is beginning to know the effects of the political revolution in Poland (pronouncements have already been made by sectors of the Chinese working class that are beginning to demand free and independent unions). If stimulated by all this global rise, the crisis of imperialism, </w:t>
      </w:r>
      <w:r w:rsidR="00896C37">
        <w:t xml:space="preserve">and </w:t>
      </w:r>
      <w:r w:rsidRPr="00CE0C5E">
        <w:t xml:space="preserve">the crisis of bureaucracies (China's is very serious), this embryonic process develops in China, </w:t>
      </w:r>
      <w:r w:rsidR="00896C37">
        <w:t xml:space="preserve">and </w:t>
      </w:r>
      <w:r w:rsidRPr="00CE0C5E">
        <w:t xml:space="preserve">it </w:t>
      </w:r>
      <w:r w:rsidR="00CE0C5E" w:rsidRPr="00CE0C5E">
        <w:t>may</w:t>
      </w:r>
      <w:r w:rsidRPr="00CE0C5E">
        <w:t xml:space="preserve"> come to the fore at any moment. This element of the global character of the revolution brings that first consequence, the </w:t>
      </w:r>
      <w:r w:rsidR="00015002">
        <w:t>relativis</w:t>
      </w:r>
      <w:r w:rsidRPr="00CE0C5E">
        <w:t>ation of the role of the European proletariat, without removing all the importance of the process of its rise, in this specific juncture of the class struggle in the world.</w:t>
      </w:r>
    </w:p>
    <w:p w14:paraId="6232DA46" w14:textId="736BBBBF" w:rsidR="000B50A7" w:rsidRPr="000B50A7" w:rsidRDefault="005507AE" w:rsidP="005507AE">
      <w:r w:rsidRPr="00520B6C">
        <w:t xml:space="preserve">2) The other great element and great consequence of this is what it represents for the </w:t>
      </w:r>
      <w:r w:rsidR="000B50A7" w:rsidRPr="00520B6C">
        <w:t>FI–IC</w:t>
      </w:r>
      <w:r w:rsidRPr="00520B6C">
        <w:t xml:space="preserve">. The role of the two pillar parties, as the only possibilities of building parties with mass influence, are also </w:t>
      </w:r>
      <w:r w:rsidR="00015002">
        <w:t>relativis</w:t>
      </w:r>
      <w:r w:rsidRPr="00520B6C">
        <w:t xml:space="preserve">ed at this moment </w:t>
      </w:r>
      <w:r w:rsidR="000B50A7" w:rsidRPr="00520B6C">
        <w:t xml:space="preserve">by </w:t>
      </w:r>
      <w:r w:rsidRPr="00520B6C">
        <w:t>this objective situation of the class struggle. That is, at th</w:t>
      </w:r>
      <w:r w:rsidR="00520B6C">
        <w:t>e</w:t>
      </w:r>
      <w:r w:rsidRPr="00520B6C">
        <w:t xml:space="preserve"> moment, in many countries</w:t>
      </w:r>
      <w:r w:rsidR="000B50A7" w:rsidRPr="00520B6C">
        <w:t>,</w:t>
      </w:r>
      <w:r w:rsidRPr="00520B6C">
        <w:t xml:space="preserve"> </w:t>
      </w:r>
      <w:r w:rsidR="000B50A7" w:rsidRPr="00520B6C">
        <w:t>we</w:t>
      </w:r>
      <w:r w:rsidRPr="00520B6C">
        <w:t xml:space="preserve"> Trotskyists have posed </w:t>
      </w:r>
      <w:r w:rsidR="000B50A7" w:rsidRPr="00520B6C">
        <w:t xml:space="preserve">before us </w:t>
      </w:r>
      <w:r w:rsidRPr="00520B6C">
        <w:t>building Trotskyist parties with mass influence, first of all</w:t>
      </w:r>
      <w:r w:rsidR="00896C37">
        <w:t>,</w:t>
      </w:r>
      <w:r w:rsidRPr="00520B6C">
        <w:t xml:space="preserve"> because of the objective situation: there is no possibility of building a Trotskyist party with mass influence </w:t>
      </w:r>
      <w:r w:rsidR="00896C37">
        <w:t>evolutionarily and graduall</w:t>
      </w:r>
      <w:r w:rsidRPr="00520B6C">
        <w:t xml:space="preserve">y, </w:t>
      </w:r>
      <w:r w:rsidR="000B50A7" w:rsidRPr="00520B6C">
        <w:t>n</w:t>
      </w:r>
      <w:r w:rsidRPr="00520B6C">
        <w:t xml:space="preserve">or does the </w:t>
      </w:r>
      <w:r w:rsidR="000B50A7" w:rsidRPr="00520B6C">
        <w:t>possibility</w:t>
      </w:r>
      <w:r w:rsidRPr="00520B6C">
        <w:t xml:space="preserve"> of building them solely and exclusively of a national nature</w:t>
      </w:r>
      <w:r w:rsidR="000B50A7" w:rsidRPr="00520B6C">
        <w:t>,</w:t>
      </w:r>
      <w:r w:rsidRPr="00520B6C">
        <w:t xml:space="preserve"> </w:t>
      </w:r>
      <w:r w:rsidR="000B50A7" w:rsidRPr="00520B6C">
        <w:t xml:space="preserve">it has to be </w:t>
      </w:r>
      <w:r w:rsidRPr="00520B6C">
        <w:t xml:space="preserve">within the framework of this process of world revolution. That is, the possibility of the existence of Trotskyist parties with mass </w:t>
      </w:r>
      <w:r w:rsidRPr="000B50A7">
        <w:t xml:space="preserve">influence is expanded also </w:t>
      </w:r>
      <w:r w:rsidR="000B50A7" w:rsidRPr="000B50A7">
        <w:t xml:space="preserve">because of </w:t>
      </w:r>
      <w:r w:rsidRPr="000B50A7">
        <w:t xml:space="preserve">a second aspect of fundamental importance, which is the existence of this international leadership, of the Executive Committee of the </w:t>
      </w:r>
      <w:r w:rsidR="000B50A7" w:rsidRPr="000B50A7">
        <w:t>FI–IC</w:t>
      </w:r>
      <w:r w:rsidRPr="000B50A7">
        <w:t>.</w:t>
      </w:r>
    </w:p>
    <w:p w14:paraId="332CDC34" w14:textId="54EE43B0" w:rsidR="005507AE" w:rsidRPr="00931CD5" w:rsidRDefault="005507AE" w:rsidP="005507AE">
      <w:r w:rsidRPr="00931CD5">
        <w:t xml:space="preserve">M gave the example of Bolivia: if there is now </w:t>
      </w:r>
      <w:r w:rsidR="00931CD5" w:rsidRPr="00931CD5">
        <w:t>another Bolivia of 19</w:t>
      </w:r>
      <w:r w:rsidRPr="00931CD5">
        <w:t xml:space="preserve">52, Trotskyism, </w:t>
      </w:r>
      <w:r w:rsidR="00931CD5" w:rsidRPr="00931CD5">
        <w:t>because of the existence of the EC of the FI–IC,</w:t>
      </w:r>
      <w:r w:rsidRPr="00931CD5">
        <w:t xml:space="preserve"> is going to fight for power; </w:t>
      </w:r>
      <w:r w:rsidR="00931CD5" w:rsidRPr="00931CD5">
        <w:t>it</w:t>
      </w:r>
      <w:r w:rsidRPr="00931CD5">
        <w:t xml:space="preserve"> may not succeed but </w:t>
      </w:r>
      <w:r w:rsidR="00931CD5" w:rsidRPr="00931CD5">
        <w:t>it</w:t>
      </w:r>
      <w:r w:rsidRPr="00931CD5">
        <w:t xml:space="preserve"> will fight for power. If we were in the </w:t>
      </w:r>
      <w:r w:rsidR="00931CD5" w:rsidRPr="00931CD5">
        <w:t>USec</w:t>
      </w:r>
      <w:r w:rsidRPr="00931CD5">
        <w:t xml:space="preserve">, that would not be the situation. </w:t>
      </w:r>
      <w:r w:rsidR="00896C37">
        <w:t>I</w:t>
      </w:r>
      <w:r w:rsidRPr="00931CD5">
        <w:t>n Poland, all these variants and possibilities for the International, including that of the centrist parties, are also a reality for Trotskyism, to build an International with mass influence</w:t>
      </w:r>
      <w:r w:rsidR="00931CD5" w:rsidRPr="00931CD5">
        <w:t xml:space="preserve"> because of </w:t>
      </w:r>
      <w:r w:rsidRPr="00931CD5">
        <w:t>the existence of this leadership. The great thing about the stage of the imminent revolution is that, with the existence of this leadership, we are</w:t>
      </w:r>
      <w:r w:rsidR="00520B6C">
        <w:t>,</w:t>
      </w:r>
      <w:r w:rsidRPr="00931CD5">
        <w:t xml:space="preserve"> permanently and in different places</w:t>
      </w:r>
      <w:r w:rsidR="00520B6C">
        <w:t>,</w:t>
      </w:r>
      <w:r w:rsidRPr="00931CD5">
        <w:t xml:space="preserve"> presented with the objective conditions to build Trotskyist parties with mass influence.</w:t>
      </w:r>
    </w:p>
    <w:p w14:paraId="5B089539" w14:textId="6F438A83" w:rsidR="005507AE" w:rsidRPr="00931CD5" w:rsidRDefault="00520B6C" w:rsidP="005507AE">
      <w:r>
        <w:t>Thus</w:t>
      </w:r>
      <w:r w:rsidR="00931CD5" w:rsidRPr="00931CD5">
        <w:t>,</w:t>
      </w:r>
      <w:r w:rsidR="005507AE" w:rsidRPr="00931CD5">
        <w:t xml:space="preserve"> with all these elements, the great conclusion that the </w:t>
      </w:r>
      <w:r w:rsidR="00F27D85">
        <w:t>General Council</w:t>
      </w:r>
      <w:r w:rsidR="005507AE" w:rsidRPr="00931CD5">
        <w:t xml:space="preserve"> draws is that the conditions are ripe</w:t>
      </w:r>
      <w:r w:rsidR="000A22C7">
        <w:t>ning</w:t>
      </w:r>
      <w:r w:rsidR="005507AE" w:rsidRPr="00931CD5">
        <w:t xml:space="preserve"> for the holding of the World Congress, in the march towards reconstruction, and for it to proclaim the </w:t>
      </w:r>
      <w:r w:rsidR="00931CD5" w:rsidRPr="00931CD5">
        <w:t xml:space="preserve">Fourth </w:t>
      </w:r>
      <w:r w:rsidR="005507AE" w:rsidRPr="00931CD5">
        <w:t>International</w:t>
      </w:r>
      <w:r w:rsidR="00931CD5" w:rsidRPr="00931CD5">
        <w:t xml:space="preserve"> reconstructed</w:t>
      </w:r>
      <w:r w:rsidR="005507AE" w:rsidRPr="00931CD5">
        <w:t>.</w:t>
      </w:r>
    </w:p>
    <w:p w14:paraId="41DD0E6A" w14:textId="05CF3634" w:rsidR="00931CD5" w:rsidRPr="00906336" w:rsidRDefault="00931CD5" w:rsidP="00931CD5">
      <w:r w:rsidRPr="00906336">
        <w:t xml:space="preserve">Within this framework, for example, a very important controversy arises </w:t>
      </w:r>
      <w:r w:rsidR="00906336" w:rsidRPr="00906336">
        <w:t>about</w:t>
      </w:r>
      <w:r w:rsidRPr="00906336">
        <w:t xml:space="preserve"> the anti-imperialist united front and its meaning, where F poses a position totally contrary to the one raised in the Theses, which M had supported. The controversy was raised, as there is agreement on the amendment of the Theses, and possibly it will be published in </w:t>
      </w:r>
      <w:r w:rsidRPr="00906336">
        <w:rPr>
          <w:i/>
          <w:iCs/>
          <w:highlight w:val="yellow"/>
        </w:rPr>
        <w:t>International Correspondence</w:t>
      </w:r>
      <w:r w:rsidRPr="00906336">
        <w:t>. In th</w:t>
      </w:r>
      <w:r w:rsidR="00520B6C">
        <w:t>is</w:t>
      </w:r>
      <w:r w:rsidRPr="00906336">
        <w:t xml:space="preserve"> controversy, M and Just confronted F, which ended </w:t>
      </w:r>
      <w:r w:rsidR="00906336" w:rsidRPr="00906336">
        <w:t xml:space="preserve">because of </w:t>
      </w:r>
      <w:r w:rsidRPr="00906336">
        <w:t xml:space="preserve">time </w:t>
      </w:r>
      <w:r w:rsidR="00906336" w:rsidRPr="00906336">
        <w:t>constraints</w:t>
      </w:r>
      <w:r w:rsidRPr="00906336">
        <w:t xml:space="preserve"> and because there was unity on the specific point on the agenda, that is, it is a divergence to be resolved, a controversy.</w:t>
      </w:r>
    </w:p>
    <w:p w14:paraId="587ED771" w14:textId="2F272210" w:rsidR="00931CD5" w:rsidRPr="00A720F6" w:rsidRDefault="00931CD5" w:rsidP="00931CD5">
      <w:r w:rsidRPr="00A720F6">
        <w:t xml:space="preserve">There were also divergences on the national problem and the necessary delimitation of us Trotskyists in all those movements of </w:t>
      </w:r>
      <w:r w:rsidR="00520B6C" w:rsidRPr="00A720F6">
        <w:t xml:space="preserve">national </w:t>
      </w:r>
      <w:r w:rsidRPr="00A720F6">
        <w:t>self-determination and liberation, our differentiation and clear limitation, within a policy of unity of action with all nationalist, petty-bourgeois or bourgeois currents wh</w:t>
      </w:r>
      <w:r w:rsidR="00906336" w:rsidRPr="00A720F6">
        <w:t>ich</w:t>
      </w:r>
      <w:r w:rsidRPr="00A720F6">
        <w:t xml:space="preserve"> are participating or developing the struggle for national self-determination. It is another element that we have to continue discussing</w:t>
      </w:r>
      <w:r w:rsidR="00906336" w:rsidRPr="00A720F6">
        <w:t>;</w:t>
      </w:r>
      <w:r w:rsidRPr="00A720F6">
        <w:t xml:space="preserve"> this point was discussed at </w:t>
      </w:r>
      <w:r w:rsidRPr="00A720F6">
        <w:lastRenderedPageBreak/>
        <w:t>length as a result of Spain, Ireland</w:t>
      </w:r>
      <w:r w:rsidR="00906336" w:rsidRPr="00A720F6">
        <w:t>,</w:t>
      </w:r>
      <w:r w:rsidRPr="00A720F6">
        <w:t xml:space="preserve"> and Canada, there is great progress, but a series of aspects still need to be </w:t>
      </w:r>
      <w:r w:rsidR="00906336" w:rsidRPr="00A720F6">
        <w:t>settled</w:t>
      </w:r>
      <w:r w:rsidRPr="00A720F6">
        <w:t>.</w:t>
      </w:r>
    </w:p>
    <w:p w14:paraId="151BE936" w14:textId="0421C134" w:rsidR="00931CD5" w:rsidRPr="00352EED" w:rsidRDefault="00A720F6" w:rsidP="00931CD5">
      <w:r w:rsidRPr="00352EED">
        <w:t>Also,</w:t>
      </w:r>
      <w:r w:rsidR="00931CD5" w:rsidRPr="00352EED">
        <w:t xml:space="preserve"> about </w:t>
      </w:r>
      <w:r w:rsidR="00896C37">
        <w:t xml:space="preserve">the </w:t>
      </w:r>
      <w:r w:rsidRPr="00352EED">
        <w:t xml:space="preserve">tactic of </w:t>
      </w:r>
      <w:r w:rsidR="00931CD5" w:rsidRPr="00352EED">
        <w:t xml:space="preserve">the united front and our </w:t>
      </w:r>
      <w:r w:rsidRPr="00352EED">
        <w:t>behaviour</w:t>
      </w:r>
      <w:r w:rsidR="00931CD5" w:rsidRPr="00352EED">
        <w:t xml:space="preserve"> in these policies, and the clear delimitation </w:t>
      </w:r>
      <w:r w:rsidR="00896C37">
        <w:t>concerning</w:t>
      </w:r>
      <w:r w:rsidR="00931CD5" w:rsidRPr="00352EED">
        <w:t xml:space="preserve"> the allies or those sectors with which we participate, something that has been raised at this time in the French elections, our policy of pushing with everything around Mitterrand, of the triumph of socialism</w:t>
      </w:r>
      <w:r w:rsidR="00520B6C">
        <w:t>,</w:t>
      </w:r>
      <w:r w:rsidR="00931CD5" w:rsidRPr="00352EED">
        <w:t xml:space="preserve"> but at the same time the delimitation. In the document approved by the CC, presented by </w:t>
      </w:r>
      <w:r w:rsidR="000A1192">
        <w:t>L</w:t>
      </w:r>
      <w:r w:rsidR="00931CD5" w:rsidRPr="00352EED">
        <w:t xml:space="preserve">, </w:t>
      </w:r>
      <w:r w:rsidRPr="00352EED">
        <w:t>it</w:t>
      </w:r>
      <w:r w:rsidR="00931CD5" w:rsidRPr="00352EED">
        <w:t xml:space="preserve"> </w:t>
      </w:r>
      <w:r w:rsidR="000A22C7">
        <w:t xml:space="preserve">was </w:t>
      </w:r>
      <w:r w:rsidR="00931CD5" w:rsidRPr="00352EED">
        <w:t xml:space="preserve">proposed under the formulation of combating </w:t>
      </w:r>
      <w:r w:rsidRPr="00352EED">
        <w:t>hopes</w:t>
      </w:r>
      <w:r w:rsidR="00931CD5" w:rsidRPr="00352EED">
        <w:t xml:space="preserve"> in the very field of </w:t>
      </w:r>
      <w:r w:rsidRPr="00352EED">
        <w:t>hopes</w:t>
      </w:r>
      <w:r w:rsidR="00931CD5" w:rsidRPr="00352EED">
        <w:t xml:space="preserve">, that is, taking advantage of the </w:t>
      </w:r>
      <w:r w:rsidRPr="00352EED">
        <w:t xml:space="preserve">hopes </w:t>
      </w:r>
      <w:r w:rsidR="00931CD5" w:rsidRPr="00352EED">
        <w:t xml:space="preserve">of the masses to combat these </w:t>
      </w:r>
      <w:r w:rsidRPr="00352EED">
        <w:t>hopes</w:t>
      </w:r>
      <w:r w:rsidR="00931CD5" w:rsidRPr="00352EED">
        <w:t xml:space="preserve">, delimiting ourselves from our ally </w:t>
      </w:r>
      <w:r w:rsidRPr="00352EED">
        <w:t>—</w:t>
      </w:r>
      <w:r w:rsidR="00931CD5" w:rsidRPr="00352EED">
        <w:t>let's put it that way</w:t>
      </w:r>
      <w:r w:rsidRPr="00352EED">
        <w:t>—</w:t>
      </w:r>
      <w:r w:rsidR="00931CD5" w:rsidRPr="00352EED">
        <w:t xml:space="preserve"> of that moment, Mitterrand's S</w:t>
      </w:r>
      <w:r w:rsidRPr="00352EED">
        <w:t>P</w:t>
      </w:r>
      <w:r w:rsidR="00931CD5" w:rsidRPr="00352EED">
        <w:t>.</w:t>
      </w:r>
    </w:p>
    <w:p w14:paraId="6ACE8A51" w14:textId="5C4EB997" w:rsidR="00931CD5" w:rsidRPr="00FD4EDE" w:rsidRDefault="00931CD5" w:rsidP="00931CD5">
      <w:r w:rsidRPr="00FD4EDE">
        <w:t xml:space="preserve">The problem of unions is another point that </w:t>
      </w:r>
      <w:r w:rsidR="000A1192">
        <w:t xml:space="preserve">was left </w:t>
      </w:r>
      <w:r w:rsidR="000A22C7">
        <w:t xml:space="preserve">posed </w:t>
      </w:r>
      <w:r w:rsidRPr="00FD4EDE">
        <w:t>in the Council, how we work in them, what type, whether dependent or revolutionary, the difference between the totalitarians and those that have a greater range of freedom, within the unions dependent on the bourgeoisie and the sta</w:t>
      </w:r>
      <w:r w:rsidR="00352EED" w:rsidRPr="00FD4EDE">
        <w:t>te</w:t>
      </w:r>
      <w:r w:rsidRPr="00FD4EDE">
        <w:t>.</w:t>
      </w:r>
    </w:p>
    <w:p w14:paraId="109D2D21" w14:textId="26076DC5" w:rsidR="00931CD5" w:rsidRPr="00FD4EDE" w:rsidRDefault="00931CD5" w:rsidP="00931CD5">
      <w:r w:rsidRPr="00FD4EDE">
        <w:t xml:space="preserve">But despite these points, </w:t>
      </w:r>
      <w:r w:rsidR="00352EED" w:rsidRPr="00FD4EDE">
        <w:t xml:space="preserve">because of </w:t>
      </w:r>
      <w:r w:rsidRPr="00FD4EDE">
        <w:t xml:space="preserve">the method, the progress in the leadership team and </w:t>
      </w:r>
      <w:r w:rsidR="00896C37">
        <w:t>how</w:t>
      </w:r>
      <w:r w:rsidRPr="00FD4EDE">
        <w:t xml:space="preserve"> the problems of the class struggle have been faced, </w:t>
      </w:r>
      <w:r w:rsidR="00FD4EDE" w:rsidRPr="00FD4EDE">
        <w:t xml:space="preserve">because of </w:t>
      </w:r>
      <w:r w:rsidRPr="00FD4EDE">
        <w:t xml:space="preserve">the </w:t>
      </w:r>
      <w:r w:rsidR="00FD4EDE" w:rsidRPr="00FD4EDE">
        <w:t>kind</w:t>
      </w:r>
      <w:r w:rsidRPr="00FD4EDE">
        <w:t xml:space="preserve"> of discussion and elaboration that we are carrying out, I believe the conditions are ripening for the world congress, and </w:t>
      </w:r>
      <w:r w:rsidR="00FD4EDE" w:rsidRPr="00FD4EDE">
        <w:t xml:space="preserve">to </w:t>
      </w:r>
      <w:r w:rsidRPr="00FD4EDE">
        <w:t xml:space="preserve">declare the </w:t>
      </w:r>
      <w:r w:rsidR="00FD4EDE" w:rsidRPr="00FD4EDE">
        <w:t>Fourth</w:t>
      </w:r>
      <w:r w:rsidRPr="00FD4EDE">
        <w:t xml:space="preserve"> </w:t>
      </w:r>
      <w:r w:rsidR="00FD4EDE" w:rsidRPr="00FD4EDE">
        <w:t xml:space="preserve">[International] </w:t>
      </w:r>
      <w:r w:rsidRPr="00FD4EDE">
        <w:t>rebuilt and</w:t>
      </w:r>
      <w:r w:rsidR="00FD4EDE" w:rsidRPr="00FD4EDE">
        <w:t>,</w:t>
      </w:r>
      <w:r w:rsidRPr="00FD4EDE">
        <w:t xml:space="preserve"> as M proposed in the next </w:t>
      </w:r>
      <w:r w:rsidR="00F27D85">
        <w:t>General Council</w:t>
      </w:r>
      <w:r w:rsidRPr="00FD4EDE">
        <w:t>, this will have to be one of the points on the agenda.</w:t>
      </w:r>
    </w:p>
    <w:p w14:paraId="78D90D72" w14:textId="053ADB33" w:rsidR="00931CD5" w:rsidRPr="00931CD5" w:rsidRDefault="00931CD5" w:rsidP="00FD4EDE">
      <w:pPr>
        <w:pStyle w:val="Heading2"/>
      </w:pPr>
      <w:r w:rsidRPr="00931CD5">
        <w:t>Answers from Nahuel Moreno</w:t>
      </w:r>
    </w:p>
    <w:p w14:paraId="4D5968CC" w14:textId="77777777" w:rsidR="00C56645" w:rsidRDefault="00C56645" w:rsidP="00931CD5">
      <w:r w:rsidRPr="00C56645">
        <w:rPr>
          <w:b/>
          <w:bCs/>
        </w:rPr>
        <w:t>Question:</w:t>
      </w:r>
      <w:r w:rsidRPr="00C56645">
        <w:t xml:space="preserve"> What would be a federation and what would be a nationality or single nation?</w:t>
      </w:r>
    </w:p>
    <w:p w14:paraId="39E5D30A" w14:textId="060AE407" w:rsidR="00931CD5" w:rsidRPr="00FD4EDE" w:rsidRDefault="00931CD5" w:rsidP="00931CD5">
      <w:r w:rsidRPr="00FD4EDE">
        <w:t xml:space="preserve">We believe that Central America is either a nation, </w:t>
      </w:r>
      <w:r w:rsidR="00896C37">
        <w:t xml:space="preserve">or </w:t>
      </w:r>
      <w:r w:rsidRPr="00FD4EDE">
        <w:t>a nationality, or there are very strong tendencies towards it. We believe that in the world there have been two exemplary processes, which are the US and the USSR.</w:t>
      </w:r>
    </w:p>
    <w:p w14:paraId="40DDED97" w14:textId="5801F0AB" w:rsidR="00931CD5" w:rsidRPr="000F4975" w:rsidRDefault="00931CD5" w:rsidP="00931CD5">
      <w:r w:rsidRPr="000F4975">
        <w:t xml:space="preserve">The USSR created a federation of states, of different nationalities, such as Ukrainians, Belarusians, Muslims, etc., with totally different languages and customs and geographical areas. The October Revolution came and, although it was called the Union of Soviet Socialist Republics, what it constituted was a federation of states. In the United States, the directly opposite process occurred: it was not a federation of nationalities, with different geographical sectors, but rather a nationality with strong different national elements (for example, there it is very common to say what origin one </w:t>
      </w:r>
      <w:r w:rsidR="005B78D3" w:rsidRPr="000F4975">
        <w:t xml:space="preserve">comes </w:t>
      </w:r>
      <w:r w:rsidRPr="000F4975">
        <w:t xml:space="preserve">from, to say that one comes from Italians, Germans, etc.), but no one can dispute that it is a nation and a nationality. </w:t>
      </w:r>
      <w:r w:rsidR="00896C37">
        <w:t>T</w:t>
      </w:r>
      <w:r w:rsidRPr="000F4975">
        <w:t xml:space="preserve">hat was the entire process of </w:t>
      </w:r>
      <w:r w:rsidR="00896C37">
        <w:t xml:space="preserve">the </w:t>
      </w:r>
      <w:r w:rsidRPr="000F4975">
        <w:t>constitution of nationality: the strongest and most determin</w:t>
      </w:r>
      <w:r w:rsidR="00FF3058">
        <w:t>ant</w:t>
      </w:r>
      <w:r w:rsidRPr="000F4975">
        <w:t xml:space="preserve"> element was not a centrifugal process of formation of many nations and nationalities (although that centrifugal tendency</w:t>
      </w:r>
      <w:r w:rsidR="005B78D3" w:rsidRPr="000F4975">
        <w:t xml:space="preserve"> existed</w:t>
      </w:r>
      <w:r w:rsidRPr="000F4975">
        <w:t>), but the predominant factor was the formation of a single nation because it was expressed as a single nationality in the fact of the predominance of the English crown and of the English language, this in general terms</w:t>
      </w:r>
      <w:r w:rsidR="000F4975" w:rsidRPr="000F4975">
        <w:t>,</w:t>
      </w:r>
      <w:r w:rsidRPr="000F4975">
        <w:t xml:space="preserve"> both in the north and in the south. That was the unifying factor, plus the fact of capitalist </w:t>
      </w:r>
      <w:r w:rsidR="00C535AB">
        <w:t>colonis</w:t>
      </w:r>
      <w:r w:rsidRPr="000F4975">
        <w:t>ation of the entire country.</w:t>
      </w:r>
    </w:p>
    <w:p w14:paraId="472D2CC0" w14:textId="39C842BB" w:rsidR="00B05D15" w:rsidRPr="006D2959" w:rsidRDefault="00931CD5" w:rsidP="00931CD5">
      <w:r w:rsidRPr="006D2959">
        <w:t xml:space="preserve">In Latin America, through a process that comes </w:t>
      </w:r>
      <w:r w:rsidR="00272528" w:rsidRPr="006D2959">
        <w:t>since</w:t>
      </w:r>
      <w:r w:rsidRPr="006D2959">
        <w:t xml:space="preserve"> the colony and then through independence, it is a fact that Brazil, Argentina, </w:t>
      </w:r>
      <w:r w:rsidR="00272528" w:rsidRPr="006D2959">
        <w:t xml:space="preserve">and </w:t>
      </w:r>
      <w:r w:rsidRPr="006D2959">
        <w:t xml:space="preserve">Chile exist. If we say: </w:t>
      </w:r>
      <w:r w:rsidR="00272528" w:rsidRPr="006D2959">
        <w:t xml:space="preserve">let us </w:t>
      </w:r>
      <w:r w:rsidRPr="006D2959">
        <w:t xml:space="preserve">unite to make a revolution with Chile, it is done but to kill all Argentines, not for unity. </w:t>
      </w:r>
      <w:r w:rsidR="00272528" w:rsidRPr="006D2959">
        <w:t>Instead</w:t>
      </w:r>
      <w:r w:rsidRPr="006D2959">
        <w:t xml:space="preserve">, if we say a federation, everyone will continue to exist as a nationality: the Chilean, the Argentine, the Bolivian, but we are going to unite because it is a necessity for economic development, but in a federation </w:t>
      </w:r>
      <w:r w:rsidR="00272528" w:rsidRPr="006D2959">
        <w:t xml:space="preserve">where </w:t>
      </w:r>
      <w:r w:rsidRPr="006D2959">
        <w:t xml:space="preserve">the states are respected so the masses can understand it. Because </w:t>
      </w:r>
      <w:r w:rsidR="007C5EE3" w:rsidRPr="006D2959">
        <w:t>today</w:t>
      </w:r>
      <w:r w:rsidRPr="006D2959">
        <w:t xml:space="preserve">, the masses </w:t>
      </w:r>
      <w:r w:rsidR="00272528" w:rsidRPr="006D2959">
        <w:t xml:space="preserve">go through </w:t>
      </w:r>
      <w:r w:rsidRPr="006D2959">
        <w:t>their states, their republics as such. We believe that Central America is not like th</w:t>
      </w:r>
      <w:r w:rsidR="007C5EE3" w:rsidRPr="006D2959">
        <w:t>is</w:t>
      </w:r>
      <w:r w:rsidRPr="006D2959">
        <w:t xml:space="preserve">, </w:t>
      </w:r>
      <w:r w:rsidR="00272528" w:rsidRPr="006D2959">
        <w:t xml:space="preserve">it has been united </w:t>
      </w:r>
      <w:r w:rsidRPr="006D2959">
        <w:t xml:space="preserve">since the colony, which had Guatemala as its </w:t>
      </w:r>
      <w:r w:rsidR="00272528" w:rsidRPr="006D2959">
        <w:t>centre</w:t>
      </w:r>
      <w:r w:rsidRPr="006D2959">
        <w:t>, it was the Captaincy of Guatemala. All the revolutionary processes that</w:t>
      </w:r>
      <w:r w:rsidR="00272528" w:rsidRPr="006D2959">
        <w:t xml:space="preserve"> took place in this century were for Central American unity.</w:t>
      </w:r>
    </w:p>
    <w:p w14:paraId="48701EDB" w14:textId="45FE8492" w:rsidR="007C5EE3" w:rsidRPr="009C4C77" w:rsidRDefault="007C5EE3" w:rsidP="007C5EE3">
      <w:r w:rsidRPr="009C4C77">
        <w:t xml:space="preserve">None was for Latin American unity (except for Castroism, which was abstract in this sense). We believe that </w:t>
      </w:r>
      <w:r w:rsidR="009C4C77" w:rsidRPr="009C4C77">
        <w:t xml:space="preserve">in Central America </w:t>
      </w:r>
      <w:r w:rsidRPr="009C4C77">
        <w:t>there is a nationality, or at least a strong tendency to form a nationality or a single nation</w:t>
      </w:r>
      <w:r w:rsidR="009C4C77" w:rsidRPr="009C4C77">
        <w:t>;</w:t>
      </w:r>
      <w:r w:rsidRPr="009C4C77">
        <w:t xml:space="preserve"> a predominant tendency. </w:t>
      </w:r>
      <w:r w:rsidR="00D50A18">
        <w:t>Instead</w:t>
      </w:r>
      <w:r w:rsidRPr="009C4C77">
        <w:t xml:space="preserve">, we do not see in Latin America the tendency to form a single nation, under any circumstances. If there is a revolution in Mexico, we do not see the possibility that 50% of those who fight there will be Brazilians, we do not see it in any way. </w:t>
      </w:r>
      <w:r w:rsidR="00896C37">
        <w:t>T</w:t>
      </w:r>
      <w:r w:rsidRPr="009C4C77">
        <w:t xml:space="preserve">he theory has to reflect the real processes: it is said that in the guerrilla of </w:t>
      </w:r>
      <w:r w:rsidR="00D50A18">
        <w:t xml:space="preserve">the </w:t>
      </w:r>
      <w:r w:rsidRPr="009C4C77">
        <w:t>Sandinista Front</w:t>
      </w:r>
      <w:r w:rsidR="00896C37">
        <w:t>,</w:t>
      </w:r>
      <w:r w:rsidRPr="009C4C77">
        <w:t xml:space="preserve"> 60% of the combatants were Central Americans and not Nicaraguans</w:t>
      </w:r>
      <w:r w:rsidR="009C4C77" w:rsidRPr="009C4C77">
        <w:t xml:space="preserve"> (C</w:t>
      </w:r>
      <w:r w:rsidR="00F92321">
        <w:t>amilo</w:t>
      </w:r>
      <w:r w:rsidR="009C4C77" w:rsidRPr="009C4C77">
        <w:t xml:space="preserve"> gave this statistic)</w:t>
      </w:r>
      <w:r w:rsidRPr="009C4C77">
        <w:t xml:space="preserve">. </w:t>
      </w:r>
      <w:r w:rsidRPr="009C4C77">
        <w:lastRenderedPageBreak/>
        <w:t xml:space="preserve">Because there is a strong tendency; even car license plates are not national but Central American, the same </w:t>
      </w:r>
      <w:r w:rsidR="00D50A18">
        <w:t xml:space="preserve">[identity] </w:t>
      </w:r>
      <w:r w:rsidRPr="009C4C77">
        <w:t xml:space="preserve">document is valid for all of Central America and there are hundreds of thousands of Central Americans who work from one country to another or live in different places as relatives. In addition to all this, they have a geographical place </w:t>
      </w:r>
      <w:r w:rsidR="00896C37">
        <w:t xml:space="preserve">and </w:t>
      </w:r>
      <w:r w:rsidRPr="009C4C77">
        <w:t>a common language.</w:t>
      </w:r>
    </w:p>
    <w:p w14:paraId="105C8C9B" w14:textId="7A212505" w:rsidR="007C5EE3" w:rsidRPr="00DC03A3" w:rsidRDefault="007C5EE3" w:rsidP="007C5EE3">
      <w:r w:rsidRPr="00DC03A3">
        <w:t xml:space="preserve">For example, the strength of the Salvadoran revolution: the final offensive fails and they have not been defeated, and this is the case not only because the Salvadoran masses are very strong but because these revolutionary processes are </w:t>
      </w:r>
      <w:r w:rsidR="00DC03A3" w:rsidRPr="00DC03A3">
        <w:t xml:space="preserve">intimately </w:t>
      </w:r>
      <w:r w:rsidRPr="00DC03A3">
        <w:t xml:space="preserve">linked to Guatemala and Honduras. They are families or </w:t>
      </w:r>
      <w:r w:rsidR="009C4C77" w:rsidRPr="00DC03A3">
        <w:t xml:space="preserve">people </w:t>
      </w:r>
      <w:r w:rsidRPr="00DC03A3">
        <w:t xml:space="preserve">that are together, and it is impossible to differentiate whether they are from one country or another. </w:t>
      </w:r>
      <w:r w:rsidR="009C4C77" w:rsidRPr="00DC03A3">
        <w:t>Thus,</w:t>
      </w:r>
      <w:r w:rsidRPr="00DC03A3">
        <w:t xml:space="preserve"> the fact that they are part of a general revolution, which tends towards unity, gives greater strength to what is called the Salvadoran revolution. That is why we want to make Central America a kind of United States of America, that is, </w:t>
      </w:r>
      <w:r w:rsidR="00D50A18">
        <w:t xml:space="preserve">to </w:t>
      </w:r>
      <w:r w:rsidRPr="00DC03A3">
        <w:t xml:space="preserve">tend towards a single Central American state. </w:t>
      </w:r>
      <w:r w:rsidR="00D50A18">
        <w:t>Whereas</w:t>
      </w:r>
      <w:r w:rsidRPr="00DC03A3">
        <w:t xml:space="preserve">, in the rest of Latin America, we do not want a single state but a federation, </w:t>
      </w:r>
      <w:r w:rsidR="00015002">
        <w:t>recognis</w:t>
      </w:r>
      <w:r w:rsidRPr="00DC03A3">
        <w:t xml:space="preserve">ing those that exist; </w:t>
      </w:r>
      <w:r w:rsidR="00D50A18">
        <w:t>later,</w:t>
      </w:r>
      <w:r w:rsidRPr="00DC03A3">
        <w:t xml:space="preserve"> in a higher stage, </w:t>
      </w:r>
      <w:r w:rsidR="006D2959">
        <w:t>already</w:t>
      </w:r>
      <w:r w:rsidRPr="00DC03A3">
        <w:t xml:space="preserve"> socialist, will come the </w:t>
      </w:r>
      <w:r w:rsidR="009C4C77" w:rsidRPr="00DC03A3">
        <w:t>elimination</w:t>
      </w:r>
      <w:r w:rsidRPr="00DC03A3">
        <w:t xml:space="preserve"> of the borders. We believe that only we Trotskyists take </w:t>
      </w:r>
      <w:r w:rsidR="00DC03A3" w:rsidRPr="00DC03A3">
        <w:t xml:space="preserve">up </w:t>
      </w:r>
      <w:r w:rsidRPr="00DC03A3">
        <w:t>this slogan, which is the truly anti-imperialist one, which will unite and can give us enormous perspectives because imperialism, Castro</w:t>
      </w:r>
      <w:r w:rsidR="009C4C77" w:rsidRPr="00DC03A3">
        <w:t>,</w:t>
      </w:r>
      <w:r w:rsidRPr="00DC03A3">
        <w:t xml:space="preserve"> and Stalinism speak only of the Salvadoran </w:t>
      </w:r>
      <w:r w:rsidR="00D50A18">
        <w:t>or</w:t>
      </w:r>
      <w:r w:rsidRPr="00DC03A3">
        <w:t xml:space="preserve"> Nicaraguan revolution </w:t>
      </w:r>
      <w:r w:rsidR="00DC03A3" w:rsidRPr="00DC03A3">
        <w:t>since</w:t>
      </w:r>
      <w:r w:rsidRPr="00DC03A3">
        <w:t xml:space="preserve"> they also </w:t>
      </w:r>
      <w:r w:rsidR="009C4C77" w:rsidRPr="00DC03A3">
        <w:t>want to</w:t>
      </w:r>
      <w:r w:rsidRPr="00DC03A3">
        <w:t xml:space="preserve"> prevent it from being a single revolution.</w:t>
      </w:r>
    </w:p>
    <w:p w14:paraId="498AD001" w14:textId="7C7AC3A7" w:rsidR="007C5EE3" w:rsidRPr="007F6896" w:rsidRDefault="007C5EE3" w:rsidP="007C5EE3">
      <w:r w:rsidRPr="007F6896">
        <w:rPr>
          <w:b/>
          <w:bCs/>
        </w:rPr>
        <w:t>Q</w:t>
      </w:r>
      <w:r w:rsidR="00DC03A3" w:rsidRPr="007F6896">
        <w:rPr>
          <w:b/>
          <w:bCs/>
        </w:rPr>
        <w:t>uestion</w:t>
      </w:r>
      <w:r w:rsidRPr="007F6896">
        <w:t xml:space="preserve">: I am not very clear about </w:t>
      </w:r>
      <w:r w:rsidR="00DC03A3" w:rsidRPr="007F6896">
        <w:t xml:space="preserve">[Comrade] </w:t>
      </w:r>
      <w:r w:rsidRPr="007F6896">
        <w:t>Just's argument about the productive forces in Poland.</w:t>
      </w:r>
    </w:p>
    <w:p w14:paraId="3E56CDDB" w14:textId="08498AE2" w:rsidR="00340CEB" w:rsidRDefault="007C5EE3" w:rsidP="007C5EE3">
      <w:r w:rsidRPr="004D2AB2">
        <w:t>Just thought that for us (I clarify that almost the entire rest of the Council was agains</w:t>
      </w:r>
      <w:r w:rsidR="00896C37">
        <w:t>t i</w:t>
      </w:r>
      <w:r w:rsidRPr="004D2AB2">
        <w:t xml:space="preserve">t, and I was one of them, so perhaps my explanation is partial) </w:t>
      </w:r>
      <w:r w:rsidR="006D2959">
        <w:t>he</w:t>
      </w:r>
      <w:r w:rsidRPr="004D2AB2">
        <w:t xml:space="preserve"> explained that the extraordinary development of the proletariat in the Eastern countries and Poland, insinuating—it seems to me—that this led to </w:t>
      </w:r>
      <w:r w:rsidR="00896C37">
        <w:t>Soviet</w:t>
      </w:r>
      <w:r w:rsidRPr="004D2AB2">
        <w:t xml:space="preserve">s, to the revolutionary process, that it was linear, that the triumph of the political revolution was unstoppable, etc. And we, as the "pessimistic" wing, believe that </w:t>
      </w:r>
      <w:r w:rsidR="006E17FB" w:rsidRPr="004D2AB2">
        <w:t xml:space="preserve">for 40 years </w:t>
      </w:r>
      <w:r w:rsidRPr="004D2AB2">
        <w:t xml:space="preserve">we Trotskyists have been </w:t>
      </w:r>
      <w:r w:rsidR="00312F65" w:rsidRPr="004D2AB2">
        <w:t>leaving</w:t>
      </w:r>
      <w:r w:rsidRPr="004D2AB2">
        <w:t xml:space="preserve"> ourselves </w:t>
      </w:r>
      <w:r w:rsidR="00312F65" w:rsidRPr="004D2AB2">
        <w:t xml:space="preserve">in the lurch </w:t>
      </w:r>
      <w:r w:rsidRPr="004D2AB2">
        <w:t xml:space="preserve">too much </w:t>
      </w:r>
      <w:r w:rsidR="00312F65" w:rsidRPr="004D2AB2">
        <w:t xml:space="preserve">by </w:t>
      </w:r>
      <w:r w:rsidRPr="004D2AB2">
        <w:t xml:space="preserve">saying this </w:t>
      </w:r>
      <w:r w:rsidR="00312F65" w:rsidRPr="004D2AB2">
        <w:t xml:space="preserve">kind </w:t>
      </w:r>
      <w:r w:rsidRPr="004D2AB2">
        <w:t xml:space="preserve">of things, like that the French revolution is going to happen in four years, that the Fourth International is going to have 20 million </w:t>
      </w:r>
      <w:r w:rsidR="00EF2941" w:rsidRPr="004D2AB2">
        <w:t>members</w:t>
      </w:r>
      <w:r w:rsidRPr="004D2AB2">
        <w:t xml:space="preserve"> in the </w:t>
      </w:r>
      <w:r w:rsidR="00EF2941" w:rsidRPr="004D2AB2">
        <w:t xml:space="preserve">year </w:t>
      </w:r>
      <w:r w:rsidR="00312F65" w:rsidRPr="004D2AB2">
        <w:t>19</w:t>
      </w:r>
      <w:r w:rsidRPr="004D2AB2">
        <w:t>48 (and</w:t>
      </w:r>
      <w:r w:rsidR="007F6896" w:rsidRPr="004D2AB2">
        <w:t>,</w:t>
      </w:r>
      <w:r w:rsidRPr="004D2AB2">
        <w:t xml:space="preserve"> if </w:t>
      </w:r>
      <w:r w:rsidR="00312F65" w:rsidRPr="004D2AB2">
        <w:t>anything,</w:t>
      </w:r>
      <w:r w:rsidRPr="004D2AB2">
        <w:t xml:space="preserve"> there were 400 of us around the world!)</w:t>
      </w:r>
      <w:r w:rsidR="00312F65" w:rsidRPr="004D2AB2">
        <w:t xml:space="preserve"> …</w:t>
      </w:r>
      <w:r w:rsidRPr="004D2AB2">
        <w:t xml:space="preserve"> </w:t>
      </w:r>
      <w:r w:rsidR="00312F65" w:rsidRPr="004D2AB2">
        <w:t>T</w:t>
      </w:r>
      <w:r w:rsidRPr="004D2AB2">
        <w:t xml:space="preserve">hen we take what the </w:t>
      </w:r>
      <w:r w:rsidRPr="004D2AB2">
        <w:rPr>
          <w:i/>
          <w:iCs/>
          <w:highlight w:val="yellow"/>
        </w:rPr>
        <w:t>Transition</w:t>
      </w:r>
      <w:r w:rsidR="00312F65" w:rsidRPr="004D2AB2">
        <w:rPr>
          <w:i/>
          <w:iCs/>
          <w:highlight w:val="yellow"/>
        </w:rPr>
        <w:t>al</w:t>
      </w:r>
      <w:r w:rsidRPr="004D2AB2">
        <w:rPr>
          <w:i/>
          <w:iCs/>
          <w:highlight w:val="yellow"/>
        </w:rPr>
        <w:t xml:space="preserve"> Program</w:t>
      </w:r>
      <w:r w:rsidRPr="004D2AB2">
        <w:t xml:space="preserve"> says, which says that it is not inevitable that the proletariat will triumph, no matter how many workers there are, no matter how </w:t>
      </w:r>
      <w:r w:rsidR="00312F65" w:rsidRPr="004D2AB2">
        <w:t xml:space="preserve">much </w:t>
      </w:r>
      <w:r w:rsidRPr="004D2AB2">
        <w:t xml:space="preserve">industry develops, and </w:t>
      </w:r>
      <w:r w:rsidR="007F6896" w:rsidRPr="004D2AB2">
        <w:t xml:space="preserve">no matter that </w:t>
      </w:r>
      <w:r w:rsidRPr="004D2AB2">
        <w:t xml:space="preserve">there are </w:t>
      </w:r>
      <w:r w:rsidR="007F6896" w:rsidRPr="004D2AB2">
        <w:t xml:space="preserve">millions of workers </w:t>
      </w:r>
      <w:r w:rsidRPr="004D2AB2">
        <w:t xml:space="preserve">more. This facilitates the struggle </w:t>
      </w:r>
      <w:r w:rsidR="00896C37">
        <w:t xml:space="preserve">and </w:t>
      </w:r>
      <w:r w:rsidRPr="004D2AB2">
        <w:t xml:space="preserve">makes it more acute, but as the </w:t>
      </w:r>
      <w:r w:rsidRPr="004D2AB2">
        <w:rPr>
          <w:i/>
          <w:iCs/>
          <w:highlight w:val="yellow"/>
        </w:rPr>
        <w:t>Program</w:t>
      </w:r>
      <w:r w:rsidRPr="004D2AB2">
        <w:t xml:space="preserve"> says, there are two alternatives</w:t>
      </w:r>
      <w:r w:rsidR="00C56645">
        <w:t>, socialism or barbarism</w:t>
      </w:r>
      <w:r w:rsidRPr="004D2AB2">
        <w:t xml:space="preserve">: the proletariat can always be defeated, otherwise the existence of Trotskyist parties would not be necessary. This proposition that, automatically, the more workers there are, the more successful one is, leads to Hitler, </w:t>
      </w:r>
      <w:r w:rsidR="00896C37">
        <w:t>which</w:t>
      </w:r>
      <w:r w:rsidRPr="004D2AB2">
        <w:t xml:space="preserve"> was where there were the most workers in all of Europe at th</w:t>
      </w:r>
      <w:r w:rsidR="007F6896" w:rsidRPr="004D2AB2">
        <w:t>e</w:t>
      </w:r>
      <w:r w:rsidRPr="004D2AB2">
        <w:t xml:space="preserve"> time.</w:t>
      </w:r>
    </w:p>
    <w:p w14:paraId="6D5A8AF4" w14:textId="6EB70CD7" w:rsidR="007C5EE3" w:rsidRPr="004D2AB2" w:rsidRDefault="007C5EE3" w:rsidP="007C5EE3">
      <w:r w:rsidRPr="004D2AB2">
        <w:t xml:space="preserve">And the concept that the fewer workers there are, the less the revolution can be carried out, led the Mensheviks to propose that the workers' revolution could not be carried out in Russia. </w:t>
      </w:r>
      <w:r w:rsidR="007F6896" w:rsidRPr="004D2AB2">
        <w:t>So,</w:t>
      </w:r>
      <w:r w:rsidRPr="004D2AB2">
        <w:t xml:space="preserve"> the legend of the many workers is not such because the decisive factor is the party. Where there were fewer workers, but there was a great revolutionary party, </w:t>
      </w:r>
      <w:r w:rsidR="007F6896" w:rsidRPr="004D2AB2">
        <w:t xml:space="preserve">the triumph was achieved: </w:t>
      </w:r>
      <w:r w:rsidRPr="004D2AB2">
        <w:t>Russia</w:t>
      </w:r>
      <w:r w:rsidR="007F6896" w:rsidRPr="004D2AB2">
        <w:t>.</w:t>
      </w:r>
      <w:r w:rsidRPr="004D2AB2">
        <w:t xml:space="preserve"> </w:t>
      </w:r>
      <w:r w:rsidR="007F6896" w:rsidRPr="004D2AB2">
        <w:t>A</w:t>
      </w:r>
      <w:r w:rsidRPr="004D2AB2">
        <w:t xml:space="preserve">nd where there were millions of workers and productive forces to burst, but there was no party, Nazism triumphed. In this revolutionary </w:t>
      </w:r>
      <w:r w:rsidR="00EF2941" w:rsidRPr="004D2AB2">
        <w:t>epoch</w:t>
      </w:r>
      <w:r w:rsidR="00896C37">
        <w:t>,</w:t>
      </w:r>
      <w:r w:rsidR="00EF2941" w:rsidRPr="004D2AB2">
        <w:t xml:space="preserve"> </w:t>
      </w:r>
      <w:r w:rsidRPr="004D2AB2">
        <w:t xml:space="preserve">there is no guaranteed victory, so we read </w:t>
      </w:r>
      <w:r w:rsidR="007F6896" w:rsidRPr="004D2AB2">
        <w:t xml:space="preserve">to </w:t>
      </w:r>
      <w:r w:rsidRPr="004D2AB2">
        <w:t xml:space="preserve">Just the quote where Trotsky, in the </w:t>
      </w:r>
      <w:r w:rsidRPr="004D2AB2">
        <w:rPr>
          <w:i/>
          <w:iCs/>
          <w:highlight w:val="yellow"/>
        </w:rPr>
        <w:t>Transition</w:t>
      </w:r>
      <w:r w:rsidR="007F6896" w:rsidRPr="004D2AB2">
        <w:rPr>
          <w:i/>
          <w:iCs/>
          <w:highlight w:val="yellow"/>
        </w:rPr>
        <w:t>al</w:t>
      </w:r>
      <w:r w:rsidRPr="004D2AB2">
        <w:rPr>
          <w:i/>
          <w:iCs/>
          <w:highlight w:val="yellow"/>
        </w:rPr>
        <w:t xml:space="preserve"> Program</w:t>
      </w:r>
      <w:r w:rsidRPr="004D2AB2">
        <w:t xml:space="preserve">, says the same thing as </w:t>
      </w:r>
      <w:r w:rsidR="00EF2941" w:rsidRPr="004D2AB2">
        <w:t>we do</w:t>
      </w:r>
      <w:r w:rsidRPr="004D2AB2">
        <w:t xml:space="preserve"> for Russia and where he does not say that the political revolution is guaranteed but that there are two alternatives: </w:t>
      </w:r>
      <w:r w:rsidR="00EF2941" w:rsidRPr="004D2AB2">
        <w:t>e</w:t>
      </w:r>
      <w:r w:rsidRPr="004D2AB2">
        <w:t xml:space="preserve">ither we return to capitalism, or we achieve </w:t>
      </w:r>
      <w:r w:rsidR="00EF2941" w:rsidRPr="004D2AB2">
        <w:t xml:space="preserve">the </w:t>
      </w:r>
      <w:r w:rsidRPr="004D2AB2">
        <w:t xml:space="preserve">political revolution and advance. Our fight was defending that phrase of the </w:t>
      </w:r>
      <w:r w:rsidRPr="004D2AB2">
        <w:rPr>
          <w:i/>
          <w:iCs/>
          <w:highlight w:val="yellow"/>
        </w:rPr>
        <w:t>Program</w:t>
      </w:r>
      <w:r w:rsidRPr="004D2AB2">
        <w:t xml:space="preserve">, which goes against all economic mechanism or determinism: the greater industrial development, the </w:t>
      </w:r>
      <w:r w:rsidR="007F6896" w:rsidRPr="004D2AB2">
        <w:t>working</w:t>
      </w:r>
      <w:r w:rsidR="00896C37">
        <w:t xml:space="preserve"> </w:t>
      </w:r>
      <w:r w:rsidR="007F6896" w:rsidRPr="004D2AB2">
        <w:t>class</w:t>
      </w:r>
      <w:r w:rsidRPr="004D2AB2">
        <w:t xml:space="preserve"> wins</w:t>
      </w:r>
      <w:r w:rsidR="00E30368">
        <w:t>.</w:t>
      </w:r>
    </w:p>
    <w:p w14:paraId="5FE71614" w14:textId="7B5C7C39" w:rsidR="007F6896" w:rsidRPr="004D2AB2" w:rsidRDefault="004D2AB2" w:rsidP="007F6896">
      <w:r w:rsidRPr="004D2AB2">
        <w:rPr>
          <w:b/>
          <w:bCs/>
        </w:rPr>
        <w:t>Question</w:t>
      </w:r>
      <w:r w:rsidRPr="004D2AB2">
        <w:t xml:space="preserve">: </w:t>
      </w:r>
      <w:r w:rsidR="007F6896" w:rsidRPr="004D2AB2">
        <w:t>What relationship does this controversy have with that of the Constituent Assembly?</w:t>
      </w:r>
    </w:p>
    <w:p w14:paraId="6D04DC3F" w14:textId="268D7421" w:rsidR="004240A0" w:rsidRPr="0054546B" w:rsidRDefault="002E2F65" w:rsidP="002E2F65">
      <w:r w:rsidRPr="0054546B">
        <w:t>Possibly for him</w:t>
      </w:r>
      <w:r w:rsidR="00896C37">
        <w:t>,</w:t>
      </w:r>
      <w:r w:rsidRPr="0054546B">
        <w:t xml:space="preserve"> the Assembly is not important because with his criterion, that </w:t>
      </w:r>
      <w:r w:rsidR="0054546B">
        <w:t xml:space="preserve">by </w:t>
      </w:r>
      <w:r w:rsidR="004240A0" w:rsidRPr="0054546B">
        <w:t xml:space="preserve">having </w:t>
      </w:r>
      <w:r w:rsidRPr="0054546B">
        <w:t xml:space="preserve">so many proletarians the </w:t>
      </w:r>
      <w:r w:rsidR="00896C37">
        <w:t>Soviet</w:t>
      </w:r>
      <w:r w:rsidRPr="0054546B">
        <w:t xml:space="preserve">s are inevitable, </w:t>
      </w:r>
      <w:r w:rsidR="004240A0" w:rsidRPr="0054546B">
        <w:t xml:space="preserve">it is possible to call </w:t>
      </w:r>
      <w:r w:rsidRPr="0054546B">
        <w:t xml:space="preserve">a national assembly but of </w:t>
      </w:r>
      <w:r w:rsidR="00896C37">
        <w:t>Soviet</w:t>
      </w:r>
      <w:r w:rsidRPr="0054546B">
        <w:t xml:space="preserve">s where everyone can vote. Since the proletariat is so numerous, it is not ruled out that there </w:t>
      </w:r>
      <w:r w:rsidR="004240A0" w:rsidRPr="0054546B">
        <w:t xml:space="preserve">will be </w:t>
      </w:r>
      <w:r w:rsidRPr="0054546B">
        <w:t xml:space="preserve">universal suffrage in the </w:t>
      </w:r>
      <w:r w:rsidR="00896C37">
        <w:t>S</w:t>
      </w:r>
      <w:r w:rsidRPr="0054546B">
        <w:t xml:space="preserve">oviets: if everyone is a worker and everyone goes to the </w:t>
      </w:r>
      <w:r w:rsidR="00896C37">
        <w:t>S</w:t>
      </w:r>
      <w:r w:rsidRPr="0054546B">
        <w:t>oviets, then we expand it a little by putting up a sign that says "anyone who wants, come and vote"</w:t>
      </w:r>
      <w:r w:rsidR="004240A0" w:rsidRPr="0054546B">
        <w:t>.</w:t>
      </w:r>
      <w:r w:rsidRPr="0054546B">
        <w:t xml:space="preserve"> Then the </w:t>
      </w:r>
      <w:r w:rsidR="00896C37">
        <w:t>S</w:t>
      </w:r>
      <w:r w:rsidRPr="0054546B">
        <w:t>oviet</w:t>
      </w:r>
      <w:r w:rsidR="00896C37">
        <w:t>s</w:t>
      </w:r>
      <w:r w:rsidRPr="0054546B">
        <w:t xml:space="preserve"> bec</w:t>
      </w:r>
      <w:r w:rsidR="00896C37">
        <w:t>ame</w:t>
      </w:r>
      <w:r w:rsidRPr="0054546B">
        <w:t xml:space="preserve"> the expression of universal suffrage and the </w:t>
      </w:r>
      <w:r w:rsidR="00896C37">
        <w:t>National C</w:t>
      </w:r>
      <w:r w:rsidRPr="0054546B">
        <w:t xml:space="preserve">ongress of </w:t>
      </w:r>
      <w:r w:rsidR="00896C37">
        <w:t>S</w:t>
      </w:r>
      <w:r w:rsidRPr="0054546B">
        <w:t xml:space="preserve">oviets can be called the </w:t>
      </w:r>
      <w:r w:rsidR="00896C37">
        <w:t>Constituent C</w:t>
      </w:r>
      <w:r w:rsidRPr="0054546B">
        <w:t xml:space="preserve">ongress, or the </w:t>
      </w:r>
      <w:r w:rsidR="00896C37">
        <w:t>N</w:t>
      </w:r>
      <w:r w:rsidRPr="0054546B">
        <w:t xml:space="preserve">ational and </w:t>
      </w:r>
      <w:r w:rsidR="00896C37">
        <w:t>P</w:t>
      </w:r>
      <w:r w:rsidR="004240A0" w:rsidRPr="0054546B">
        <w:t xml:space="preserve">eople's </w:t>
      </w:r>
      <w:r w:rsidR="00896C37">
        <w:t>C</w:t>
      </w:r>
      <w:r w:rsidRPr="0054546B">
        <w:t>ongress. Th</w:t>
      </w:r>
      <w:r w:rsidR="003D6FAA">
        <w:t>is</w:t>
      </w:r>
      <w:r w:rsidRPr="0054546B">
        <w:t xml:space="preserve"> is, in fact, the discussion with Just whether</w:t>
      </w:r>
      <w:r w:rsidR="004240A0" w:rsidRPr="0054546B">
        <w:t>,</w:t>
      </w:r>
      <w:r w:rsidRPr="0054546B">
        <w:t xml:space="preserve"> due to the strength of the proletariat, the </w:t>
      </w:r>
      <w:r w:rsidR="00896C37">
        <w:t>S</w:t>
      </w:r>
      <w:r w:rsidRPr="0054546B">
        <w:t>oviets are the same as the constituent or any other issue. The underlying discussion is that.</w:t>
      </w:r>
    </w:p>
    <w:p w14:paraId="0C2B96B7" w14:textId="0AD48818" w:rsidR="004240A0" w:rsidRPr="00473DB2" w:rsidRDefault="002E2F65" w:rsidP="002E2F65">
      <w:r w:rsidRPr="00473DB2">
        <w:lastRenderedPageBreak/>
        <w:t>For us, those of us who defend the Constituent Assembly, th</w:t>
      </w:r>
      <w:r w:rsidR="003D6FAA">
        <w:t>is</w:t>
      </w:r>
      <w:r w:rsidRPr="00473DB2">
        <w:t xml:space="preserve"> is a historical category </w:t>
      </w:r>
      <w:r w:rsidR="004240A0" w:rsidRPr="00473DB2">
        <w:t xml:space="preserve">totally different </w:t>
      </w:r>
      <w:r w:rsidRPr="00473DB2">
        <w:t xml:space="preserve">from the Soviet, even if it </w:t>
      </w:r>
      <w:r w:rsidR="004240A0" w:rsidRPr="00473DB2">
        <w:t xml:space="preserve">exists </w:t>
      </w:r>
      <w:r w:rsidRPr="00473DB2">
        <w:t xml:space="preserve">under the dictatorship of the proletariat. Constituent Assembly today means, </w:t>
      </w:r>
      <w:r w:rsidR="004240A0" w:rsidRPr="00473DB2">
        <w:t>specifically</w:t>
      </w:r>
      <w:r w:rsidRPr="00473DB2">
        <w:t xml:space="preserve">, the right of Catholics to </w:t>
      </w:r>
      <w:r w:rsidR="004240A0" w:rsidRPr="00473DB2">
        <w:t>have</w:t>
      </w:r>
      <w:r w:rsidRPr="00473DB2">
        <w:t xml:space="preserve"> their part</w:t>
      </w:r>
      <w:r w:rsidR="004240A0" w:rsidRPr="00473DB2">
        <w:t>y</w:t>
      </w:r>
      <w:r w:rsidRPr="00473DB2">
        <w:t xml:space="preserve">, to bring the discussion down to earth, and not only the right but we believe we must be the champions, telling the Church to </w:t>
      </w:r>
      <w:r w:rsidR="004240A0" w:rsidRPr="00473DB2">
        <w:t>make</w:t>
      </w:r>
      <w:r w:rsidRPr="00473DB2">
        <w:t xml:space="preserve"> its part</w:t>
      </w:r>
      <w:r w:rsidR="004240A0" w:rsidRPr="00473DB2">
        <w:t>y</w:t>
      </w:r>
      <w:r w:rsidRPr="00473DB2">
        <w:t xml:space="preserve">, telling it that they are servants of the bureaucracy because they don't want to make their </w:t>
      </w:r>
      <w:r w:rsidR="003D6FAA">
        <w:t xml:space="preserve">own </w:t>
      </w:r>
      <w:r w:rsidRPr="00473DB2">
        <w:t>party</w:t>
      </w:r>
      <w:r w:rsidR="000F343A" w:rsidRPr="00473DB2">
        <w:t>.</w:t>
      </w:r>
      <w:r w:rsidRPr="00473DB2">
        <w:t xml:space="preserve"> </w:t>
      </w:r>
      <w:r w:rsidR="000F343A" w:rsidRPr="00473DB2">
        <w:t>A</w:t>
      </w:r>
      <w:r w:rsidRPr="00473DB2">
        <w:t xml:space="preserve">nd they don't want to make it because they are currently in </w:t>
      </w:r>
      <w:r w:rsidR="004240A0" w:rsidRPr="00473DB2">
        <w:t>favour</w:t>
      </w:r>
      <w:r w:rsidRPr="00473DB2">
        <w:t xml:space="preserve"> of the existing bureaucratic communist party. The Church is terrified of having to </w:t>
      </w:r>
      <w:r w:rsidR="004240A0" w:rsidRPr="00473DB2">
        <w:t xml:space="preserve">make </w:t>
      </w:r>
      <w:r w:rsidRPr="00473DB2">
        <w:t>its part</w:t>
      </w:r>
      <w:r w:rsidR="004240A0" w:rsidRPr="00473DB2">
        <w:t>y</w:t>
      </w:r>
      <w:r w:rsidRPr="00473DB2">
        <w:t xml:space="preserve">, </w:t>
      </w:r>
      <w:r w:rsidR="0072796E" w:rsidRPr="00473DB2">
        <w:t>thus</w:t>
      </w:r>
      <w:r w:rsidRPr="00473DB2">
        <w:t xml:space="preserve"> </w:t>
      </w:r>
      <w:r w:rsidR="000F343A" w:rsidRPr="00473DB2">
        <w:t>this</w:t>
      </w:r>
      <w:r w:rsidRPr="00473DB2">
        <w:t xml:space="preserve"> is the only way to win over the Catholic </w:t>
      </w:r>
      <w:r w:rsidR="004240A0" w:rsidRPr="00473DB2">
        <w:t>ranks</w:t>
      </w:r>
      <w:r w:rsidRPr="00473DB2">
        <w:t>, so they see that the</w:t>
      </w:r>
      <w:r w:rsidR="000F343A" w:rsidRPr="00473DB2">
        <w:t xml:space="preserve"> Church</w:t>
      </w:r>
      <w:r w:rsidRPr="00473DB2">
        <w:t xml:space="preserve"> </w:t>
      </w:r>
      <w:r w:rsidR="000F343A" w:rsidRPr="00473DB2">
        <w:t xml:space="preserve">is </w:t>
      </w:r>
      <w:r w:rsidRPr="00473DB2">
        <w:t xml:space="preserve">with the bureaucracy because the entire working class says: Walesa is a skilled maneuverer, he is a genius, but </w:t>
      </w:r>
      <w:r w:rsidR="000F343A" w:rsidRPr="00473DB2">
        <w:t>h</w:t>
      </w:r>
      <w:r w:rsidRPr="00473DB2">
        <w:t xml:space="preserve">e is against </w:t>
      </w:r>
      <w:r w:rsidR="000F343A" w:rsidRPr="00473DB2">
        <w:t xml:space="preserve">the </w:t>
      </w:r>
      <w:r w:rsidRPr="00473DB2">
        <w:t>bureaucracy. When we tell Walesa to make his party so that he takes power, and he says that under no circumstances, we will be beginning to defeat him. And according to Just, we should not say th</w:t>
      </w:r>
      <w:r w:rsidR="00473DB2" w:rsidRPr="00473DB2">
        <w:t>is</w:t>
      </w:r>
      <w:r w:rsidRPr="00473DB2">
        <w:t xml:space="preserve"> to Walesa, because then </w:t>
      </w:r>
      <w:r w:rsidR="00473DB2" w:rsidRPr="00473DB2">
        <w:t>it</w:t>
      </w:r>
      <w:r w:rsidRPr="00473DB2">
        <w:t xml:space="preserve"> would be forming a bourgeois party. And here comes the issue of memory: </w:t>
      </w:r>
      <w:r w:rsidR="00473DB2" w:rsidRPr="00473DB2">
        <w:t xml:space="preserve">in the USSR it is </w:t>
      </w:r>
      <w:r w:rsidRPr="00473DB2">
        <w:t xml:space="preserve">another thing, if the </w:t>
      </w:r>
      <w:r w:rsidR="00473DB2" w:rsidRPr="00473DB2">
        <w:t xml:space="preserve">Russian </w:t>
      </w:r>
      <w:r w:rsidRPr="00473DB2">
        <w:t xml:space="preserve">proletariat maintains </w:t>
      </w:r>
      <w:r w:rsidR="00473DB2" w:rsidRPr="00473DB2">
        <w:t xml:space="preserve">the </w:t>
      </w:r>
      <w:r w:rsidRPr="00473DB2">
        <w:t xml:space="preserve">historical memory, then they say that priests do not come to the </w:t>
      </w:r>
      <w:r w:rsidR="00896C37">
        <w:t>S</w:t>
      </w:r>
      <w:r w:rsidRPr="00473DB2">
        <w:t>oviets, we are not going to propose that they come or that they play their part there</w:t>
      </w:r>
      <w:r w:rsidR="000F343A" w:rsidRPr="00473DB2">
        <w:t>.</w:t>
      </w:r>
      <w:r w:rsidRPr="00473DB2">
        <w:t xml:space="preserve"> </w:t>
      </w:r>
      <w:r w:rsidR="000F343A" w:rsidRPr="00473DB2">
        <w:t>T</w:t>
      </w:r>
      <w:r w:rsidRPr="00473DB2">
        <w:t>h</w:t>
      </w:r>
      <w:r w:rsidR="000F343A" w:rsidRPr="00473DB2">
        <w:t>is</w:t>
      </w:r>
      <w:r w:rsidRPr="00473DB2">
        <w:t xml:space="preserve"> is why the slogans are for each stage of the revolution. </w:t>
      </w:r>
    </w:p>
    <w:p w14:paraId="09E2DB5F" w14:textId="476EA3FD" w:rsidR="002E2F65" w:rsidRPr="00872D68" w:rsidRDefault="002E2F65" w:rsidP="002E2F65">
      <w:r w:rsidRPr="00872D68">
        <w:t>The crime of Stalinism is that today the power in the mass movement in Poland is the Church, and we have to respond to th</w:t>
      </w:r>
      <w:r w:rsidR="0089110D">
        <w:t>is</w:t>
      </w:r>
      <w:r w:rsidRPr="00872D68">
        <w:t xml:space="preserve"> Stalinist crime with a policy. And Just's </w:t>
      </w:r>
      <w:r w:rsidR="003D6FAA" w:rsidRPr="00872D68">
        <w:t xml:space="preserve">policy </w:t>
      </w:r>
      <w:r w:rsidRPr="00872D68">
        <w:t xml:space="preserve">is the recitation of the Program, which was the very fraternal discussion we had with him, to </w:t>
      </w:r>
      <w:r w:rsidR="00473DB2" w:rsidRPr="00872D68">
        <w:t>whom</w:t>
      </w:r>
      <w:r w:rsidRPr="00872D68">
        <w:t xml:space="preserve"> </w:t>
      </w:r>
      <w:r w:rsidR="00975806" w:rsidRPr="00872D68">
        <w:t>w</w:t>
      </w:r>
      <w:r w:rsidRPr="00872D68">
        <w:t xml:space="preserve">e </w:t>
      </w:r>
      <w:r w:rsidR="00975806" w:rsidRPr="00872D68">
        <w:t xml:space="preserve">posed </w:t>
      </w:r>
      <w:r w:rsidRPr="00872D68">
        <w:t>that the Church exists in Poland, so what policy do we have? Th</w:t>
      </w:r>
      <w:r w:rsidR="00975806" w:rsidRPr="00872D68">
        <w:t>is</w:t>
      </w:r>
      <w:r w:rsidRPr="00872D68">
        <w:t xml:space="preserve"> is when we </w:t>
      </w:r>
      <w:r w:rsidR="00975806" w:rsidRPr="00872D68">
        <w:t>quoted</w:t>
      </w:r>
      <w:r w:rsidRPr="00872D68">
        <w:t xml:space="preserve"> the example of Trotsky in Germany wh</w:t>
      </w:r>
      <w:r w:rsidR="00975806" w:rsidRPr="00872D68">
        <w:t>en</w:t>
      </w:r>
      <w:r w:rsidRPr="00872D68">
        <w:t xml:space="preserve"> the Chamber of Deputies elected Hitler, a fascist, who </w:t>
      </w:r>
      <w:r w:rsidR="00577125" w:rsidRPr="00872D68">
        <w:t xml:space="preserve">was </w:t>
      </w:r>
      <w:r w:rsidRPr="00872D68">
        <w:t xml:space="preserve">elected by universal vote. Trotsky proposed that if the revolutionary process began quickly in Germany, it was necessary to call, not for elections, but for this </w:t>
      </w:r>
      <w:r w:rsidR="008E22BD">
        <w:t>ultra</w:t>
      </w:r>
      <w:r w:rsidRPr="00872D68">
        <w:t xml:space="preserve">-right Chamber to meet to oust Hitler. Always thinking </w:t>
      </w:r>
      <w:r w:rsidR="00896C37">
        <w:t xml:space="preserve">about </w:t>
      </w:r>
      <w:r w:rsidRPr="00872D68">
        <w:t xml:space="preserve">what the masses think. </w:t>
      </w:r>
      <w:r w:rsidR="00872D68" w:rsidRPr="00872D68">
        <w:t>Then</w:t>
      </w:r>
      <w:r w:rsidRPr="00872D68">
        <w:t xml:space="preserve">, if it was seen that the deputies of that chamber were </w:t>
      </w:r>
      <w:r w:rsidR="0006009B" w:rsidRPr="00872D68">
        <w:t>for ousting Hitler</w:t>
      </w:r>
      <w:r w:rsidRPr="00872D68">
        <w:t xml:space="preserve"> because the petty bourgeoisie broke with him, Trotsky said that th</w:t>
      </w:r>
      <w:r w:rsidR="0006009B" w:rsidRPr="00872D68">
        <w:t>is</w:t>
      </w:r>
      <w:r w:rsidRPr="00872D68">
        <w:t xml:space="preserve"> was the great line</w:t>
      </w:r>
      <w:r w:rsidR="0006009B" w:rsidRPr="00872D68">
        <w:t>.</w:t>
      </w:r>
      <w:r w:rsidRPr="00872D68">
        <w:t xml:space="preserve"> Hitler was going to tell </w:t>
      </w:r>
      <w:r w:rsidR="0006009B" w:rsidRPr="00872D68">
        <w:t>them</w:t>
      </w:r>
      <w:r w:rsidRPr="00872D68">
        <w:t xml:space="preserve"> not to meet, and the petty bourgeoisie, which is very formal, was going to </w:t>
      </w:r>
      <w:r w:rsidR="0089110D">
        <w:t>reply to</w:t>
      </w:r>
      <w:r w:rsidRPr="00872D68">
        <w:t xml:space="preserve"> him that </w:t>
      </w:r>
      <w:r w:rsidR="0089110D">
        <w:t xml:space="preserve">if </w:t>
      </w:r>
      <w:r w:rsidR="0006009B" w:rsidRPr="00872D68">
        <w:t>they</w:t>
      </w:r>
      <w:r w:rsidRPr="00872D68">
        <w:t xml:space="preserve"> met when they were going to elect him, </w:t>
      </w:r>
      <w:r w:rsidR="0089110D" w:rsidRPr="00872D68">
        <w:t xml:space="preserve">why </w:t>
      </w:r>
      <w:r w:rsidR="0089110D">
        <w:t>they should</w:t>
      </w:r>
      <w:r w:rsidRPr="00872D68">
        <w:t>n</w:t>
      </w:r>
      <w:r w:rsidR="0089110D">
        <w:t>’</w:t>
      </w:r>
      <w:r w:rsidRPr="00872D68">
        <w:t xml:space="preserve">t </w:t>
      </w:r>
      <w:r w:rsidR="0089110D">
        <w:t xml:space="preserve">meet </w:t>
      </w:r>
      <w:r w:rsidRPr="00872D68">
        <w:t xml:space="preserve">now that they wanted to </w:t>
      </w:r>
      <w:r w:rsidR="0006009B" w:rsidRPr="00872D68">
        <w:t>oust</w:t>
      </w:r>
      <w:r w:rsidRPr="00872D68">
        <w:t xml:space="preserve"> him, therefore</w:t>
      </w:r>
      <w:r w:rsidR="0006009B" w:rsidRPr="00872D68">
        <w:t>,</w:t>
      </w:r>
      <w:r w:rsidRPr="00872D68">
        <w:t xml:space="preserve"> </w:t>
      </w:r>
      <w:r w:rsidR="00896C37">
        <w:t xml:space="preserve">the </w:t>
      </w:r>
      <w:r w:rsidR="0006009B" w:rsidRPr="00872D68">
        <w:t xml:space="preserve">more and more petty </w:t>
      </w:r>
      <w:r w:rsidRPr="00872D68">
        <w:t>bourgeois were going to turn to our side.</w:t>
      </w:r>
    </w:p>
    <w:p w14:paraId="5F0675D8" w14:textId="14992045" w:rsidR="002E2F65" w:rsidRPr="000D5078" w:rsidRDefault="002E2F65" w:rsidP="002E2F65">
      <w:r w:rsidRPr="000D5078">
        <w:t>So, Stalinism has lowered the consciousness of the world proletariat so much that we find that in a workers' state</w:t>
      </w:r>
      <w:r w:rsidR="00896C37">
        <w:t>,</w:t>
      </w:r>
      <w:r w:rsidRPr="000D5078">
        <w:t xml:space="preserve"> the Church is the leader of millions of men. Then we have to respond with a policy, and the Constituent Assembly is formidable</w:t>
      </w:r>
      <w:r w:rsidR="00896C37">
        <w:t>. After all,</w:t>
      </w:r>
      <w:r w:rsidRPr="000D5078">
        <w:t xml:space="preserve"> we do not appear as ultra-leftists, because we tell them, why don't you </w:t>
      </w:r>
      <w:r w:rsidR="00872D68" w:rsidRPr="000D5078">
        <w:t>make</w:t>
      </w:r>
      <w:r w:rsidRPr="000D5078">
        <w:t xml:space="preserve"> the party, win and take power? Then they are going to say that under no circumstances; </w:t>
      </w:r>
      <w:r w:rsidR="0089110D">
        <w:t>s</w:t>
      </w:r>
      <w:r w:rsidR="00872D68" w:rsidRPr="000D5078">
        <w:t>o,</w:t>
      </w:r>
      <w:r w:rsidRPr="000D5078">
        <w:t xml:space="preserve"> </w:t>
      </w:r>
      <w:r w:rsidR="00872D68" w:rsidRPr="000D5078">
        <w:t xml:space="preserve">are </w:t>
      </w:r>
      <w:r w:rsidRPr="000D5078">
        <w:t xml:space="preserve">you the allies of the communist party? Are </w:t>
      </w:r>
      <w:r w:rsidR="00872D68" w:rsidRPr="000D5078">
        <w:t>you for</w:t>
      </w:r>
      <w:r w:rsidRPr="000D5078">
        <w:t xml:space="preserve"> the C</w:t>
      </w:r>
      <w:r w:rsidR="00872D68" w:rsidRPr="000D5078">
        <w:t>P</w:t>
      </w:r>
      <w:r w:rsidRPr="000D5078">
        <w:t xml:space="preserve"> </w:t>
      </w:r>
      <w:r w:rsidR="00872D68" w:rsidRPr="000D5078">
        <w:t xml:space="preserve">to </w:t>
      </w:r>
      <w:r w:rsidRPr="000D5078">
        <w:t xml:space="preserve">continue to </w:t>
      </w:r>
      <w:r w:rsidR="008E22BD">
        <w:t>rule</w:t>
      </w:r>
      <w:r w:rsidRPr="000D5078">
        <w:t xml:space="preserve">? It is a formidable line, it is not the </w:t>
      </w:r>
      <w:r w:rsidR="00896C37">
        <w:t>S</w:t>
      </w:r>
      <w:r w:rsidRPr="000D5078">
        <w:t xml:space="preserve">oviets, which precisely is very possible that they will develop with this line, that is, create revolutionary workers' </w:t>
      </w:r>
      <w:r w:rsidR="00C535AB">
        <w:t>organis</w:t>
      </w:r>
      <w:r w:rsidRPr="000D5078">
        <w:t xml:space="preserve">ations to impose the constituent assembly. Organs of struggle, which fight against the bureaucracy and propose a </w:t>
      </w:r>
      <w:r w:rsidR="00897F66">
        <w:t>C</w:t>
      </w:r>
      <w:r w:rsidRPr="000D5078">
        <w:t xml:space="preserve">onstituent </w:t>
      </w:r>
      <w:r w:rsidR="00897F66">
        <w:t>A</w:t>
      </w:r>
      <w:r w:rsidRPr="000D5078">
        <w:t xml:space="preserve">ssembly, until most likely, as in the Russian revolution, they are forced to carry out a violent revolution to impose the </w:t>
      </w:r>
      <w:r w:rsidR="00897F66">
        <w:t>C</w:t>
      </w:r>
      <w:r w:rsidRPr="000D5078">
        <w:t xml:space="preserve">onstituent </w:t>
      </w:r>
      <w:r w:rsidR="00897F66">
        <w:t>A</w:t>
      </w:r>
      <w:r w:rsidRPr="000D5078">
        <w:t>ssembly. Along the way, we are discrediting the Church and the opportunists.</w:t>
      </w:r>
    </w:p>
    <w:p w14:paraId="15E3D15D" w14:textId="50CA941B" w:rsidR="002E2F65" w:rsidRPr="000D5078" w:rsidRDefault="002E2F65" w:rsidP="002E2F65">
      <w:r w:rsidRPr="000D5078">
        <w:t xml:space="preserve">Thus, </w:t>
      </w:r>
      <w:r w:rsidR="00896C37">
        <w:t xml:space="preserve">the </w:t>
      </w:r>
      <w:r w:rsidRPr="000D5078">
        <w:t xml:space="preserve">constituent is not the same as </w:t>
      </w:r>
      <w:r w:rsidR="00896C37">
        <w:t>the Soviet</w:t>
      </w:r>
      <w:r w:rsidRPr="000D5078">
        <w:t>. Yes, it is an organ of the proletariat, good or bad, but an organ</w:t>
      </w:r>
      <w:r w:rsidR="000D5078" w:rsidRPr="000D5078">
        <w:t>.</w:t>
      </w:r>
      <w:r w:rsidRPr="000D5078">
        <w:t xml:space="preserve"> That is, the dictatorship of the proletariat can take different forms.</w:t>
      </w:r>
    </w:p>
    <w:p w14:paraId="0EFF4A35" w14:textId="1F6CACF0" w:rsidR="00B05D15" w:rsidRPr="000D5078" w:rsidRDefault="000D5078" w:rsidP="002E2F65">
      <w:r w:rsidRPr="000D5078">
        <w:rPr>
          <w:b/>
          <w:bCs/>
        </w:rPr>
        <w:t>Question</w:t>
      </w:r>
      <w:r w:rsidRPr="000D5078">
        <w:t xml:space="preserve">: </w:t>
      </w:r>
      <w:r w:rsidR="002E2F65" w:rsidRPr="000D5078">
        <w:t>What relationship exists, in Poland, between the party and these centrist currents?</w:t>
      </w:r>
    </w:p>
    <w:p w14:paraId="33C4FFEB" w14:textId="2D558835" w:rsidR="000D5078" w:rsidRPr="00774846" w:rsidRDefault="000D5078" w:rsidP="000D5078">
      <w:r w:rsidRPr="00774846">
        <w:t>For us</w:t>
      </w:r>
      <w:r w:rsidR="00741917" w:rsidRPr="00774846">
        <w:t>,</w:t>
      </w:r>
      <w:r w:rsidRPr="00774846">
        <w:t xml:space="preserve"> th</w:t>
      </w:r>
      <w:r w:rsidR="00741917" w:rsidRPr="00774846">
        <w:t>is</w:t>
      </w:r>
      <w:r w:rsidRPr="00774846">
        <w:t xml:space="preserve"> is the fundamental point. Why are Poland and the USSR going to be decisive? Why are we entering a stage that is going to be Trotskyist? Because it is beginning to be so for objective reasons. In Nicaragua, there was an FSLN, which fought with weapons in hand against Somoza, there are guerrilla </w:t>
      </w:r>
      <w:r w:rsidR="00C535AB">
        <w:t>organis</w:t>
      </w:r>
      <w:r w:rsidRPr="00774846">
        <w:t xml:space="preserve">ations in El Salvador. </w:t>
      </w:r>
      <w:r w:rsidR="00896C37">
        <w:t>Organisations like the FSLN, etc. will inevitably</w:t>
      </w:r>
      <w:r w:rsidR="008149DA" w:rsidRPr="00774846">
        <w:t xml:space="preserve"> </w:t>
      </w:r>
      <w:r w:rsidRPr="00774846">
        <w:t xml:space="preserve">emerge in Poland, not </w:t>
      </w:r>
      <w:r w:rsidR="00741917" w:rsidRPr="00774846">
        <w:t xml:space="preserve">for guerrilla warfare </w:t>
      </w:r>
      <w:r w:rsidRPr="00774846">
        <w:t xml:space="preserve">but for </w:t>
      </w:r>
      <w:r w:rsidR="00741917" w:rsidRPr="00774846">
        <w:t xml:space="preserve">the </w:t>
      </w:r>
      <w:r w:rsidRPr="00774846">
        <w:t xml:space="preserve">political struggle. </w:t>
      </w:r>
      <w:r w:rsidR="00896C37">
        <w:t>I</w:t>
      </w:r>
      <w:r w:rsidRPr="00774846">
        <w:t xml:space="preserve">n Nicaragua, it was posed to </w:t>
      </w:r>
      <w:r w:rsidR="00A4541E" w:rsidRPr="00774846">
        <w:t xml:space="preserve">overthrow </w:t>
      </w:r>
      <w:r w:rsidRPr="00774846">
        <w:t>Somoza but in Poland</w:t>
      </w:r>
      <w:r w:rsidR="00896C37">
        <w:t>,</w:t>
      </w:r>
      <w:r w:rsidRPr="00774846">
        <w:t xml:space="preserve"> it is posed to overthrow this dictatorial and totalitarian government, like Somoza's (later we will see the differences, as theorists, but as a political phenomenon</w:t>
      </w:r>
      <w:r w:rsidR="00A4541E">
        <w:t>,</w:t>
      </w:r>
      <w:r w:rsidRPr="00774846">
        <w:t xml:space="preserve"> it is a monstrous totalitarian regime)</w:t>
      </w:r>
      <w:r w:rsidR="008149DA" w:rsidRPr="00774846">
        <w:t>. D</w:t>
      </w:r>
      <w:r w:rsidRPr="00774846">
        <w:t xml:space="preserve">o you know who </w:t>
      </w:r>
      <w:r w:rsidR="00340CEB" w:rsidRPr="00340CEB">
        <w:t>Baluka</w:t>
      </w:r>
      <w:r w:rsidRPr="00774846">
        <w:t xml:space="preserve"> is? What happened to him has happened to tens of thousands of people. He </w:t>
      </w:r>
      <w:r w:rsidR="00896C37">
        <w:t>i</w:t>
      </w:r>
      <w:r w:rsidRPr="00774846">
        <w:t xml:space="preserve">s a young </w:t>
      </w:r>
      <w:r w:rsidR="00741917" w:rsidRPr="00774846">
        <w:t>man</w:t>
      </w:r>
      <w:r w:rsidRPr="00774846">
        <w:t>, who leaves as a sailor, stops at a port, and meets in a caf</w:t>
      </w:r>
      <w:r w:rsidR="005A0AC2">
        <w:t>é</w:t>
      </w:r>
      <w:r w:rsidRPr="00774846">
        <w:t xml:space="preserve"> a guy who speaks Polish. </w:t>
      </w:r>
      <w:r w:rsidR="00741917" w:rsidRPr="00774846">
        <w:t>So,</w:t>
      </w:r>
      <w:r w:rsidRPr="00774846">
        <w:t xml:space="preserve"> he chats with him, they go out drinking, etc., like a good Pole</w:t>
      </w:r>
      <w:r w:rsidR="00754B4B">
        <w:t>…</w:t>
      </w:r>
      <w:r w:rsidRPr="00774846">
        <w:t xml:space="preserve"> </w:t>
      </w:r>
      <w:r w:rsidR="00754B4B">
        <w:t>The point is that</w:t>
      </w:r>
      <w:r w:rsidR="00741917" w:rsidRPr="00774846">
        <w:t xml:space="preserve"> he</w:t>
      </w:r>
      <w:r w:rsidRPr="00774846">
        <w:t xml:space="preserve"> spent two or three days with that guy. It turned out that this guy was a left-wing émigré from the regime but </w:t>
      </w:r>
      <w:r w:rsidR="00C56645" w:rsidRPr="00952325">
        <w:t xml:space="preserve">Baluka </w:t>
      </w:r>
      <w:r w:rsidRPr="00774846">
        <w:t>was a simple sailor who didn't know anything</w:t>
      </w:r>
      <w:r w:rsidR="00774846" w:rsidRPr="00774846">
        <w:t>.</w:t>
      </w:r>
      <w:r w:rsidRPr="00774846">
        <w:t xml:space="preserve"> </w:t>
      </w:r>
      <w:r w:rsidR="00774846" w:rsidRPr="00774846">
        <w:t>W</w:t>
      </w:r>
      <w:r w:rsidR="008149DA" w:rsidRPr="00774846">
        <w:t>ell,</w:t>
      </w:r>
      <w:r w:rsidRPr="00774846">
        <w:t xml:space="preserve"> they gave him life imprisonment, nothing less than life, for having chatted in a port with someone he didn't know.</w:t>
      </w:r>
    </w:p>
    <w:p w14:paraId="279A9797" w14:textId="4F735342" w:rsidR="000D5078" w:rsidRPr="00774846" w:rsidRDefault="000D5078" w:rsidP="000D5078">
      <w:r w:rsidRPr="00774846">
        <w:lastRenderedPageBreak/>
        <w:t xml:space="preserve">All workers' states are full of </w:t>
      </w:r>
      <w:r w:rsidR="00774846" w:rsidRPr="00774846">
        <w:t>such cases</w:t>
      </w:r>
      <w:r w:rsidRPr="00774846">
        <w:t>, every</w:t>
      </w:r>
      <w:r w:rsidR="005A0AC2">
        <w:t>b</w:t>
      </w:r>
      <w:r w:rsidRPr="00774846">
        <w:t>o</w:t>
      </w:r>
      <w:r w:rsidR="005A0AC2">
        <w:t>dy</w:t>
      </w:r>
      <w:r w:rsidRPr="00774846">
        <w:t xml:space="preserve"> </w:t>
      </w:r>
      <w:r w:rsidR="00774846" w:rsidRPr="00774846">
        <w:t xml:space="preserve">comes in and out of </w:t>
      </w:r>
      <w:r w:rsidRPr="00774846">
        <w:t>prison, and th</w:t>
      </w:r>
      <w:r w:rsidR="00774846" w:rsidRPr="00774846">
        <w:t>is</w:t>
      </w:r>
      <w:r w:rsidRPr="00774846">
        <w:t xml:space="preserve"> gives a special </w:t>
      </w:r>
      <w:r w:rsidR="00774846" w:rsidRPr="00774846">
        <w:t>mettle</w:t>
      </w:r>
      <w:r w:rsidRPr="00774846">
        <w:t xml:space="preserve"> because not everyone enters Poland as a Trotskyist. Because we have seen the Polish newspapers, where on the front page and in large letters is his name, and </w:t>
      </w:r>
      <w:r w:rsidR="005A0AC2" w:rsidRPr="00774846">
        <w:t xml:space="preserve">where </w:t>
      </w:r>
      <w:r w:rsidRPr="00774846">
        <w:t>they say he is a Trotskyist</w:t>
      </w:r>
      <w:r w:rsidR="00774846" w:rsidRPr="00774846">
        <w:t>.</w:t>
      </w:r>
      <w:r w:rsidRPr="00774846">
        <w:t xml:space="preserve"> They interview him on television, </w:t>
      </w:r>
      <w:r w:rsidR="00896C37">
        <w:t xml:space="preserve">and </w:t>
      </w:r>
      <w:r w:rsidRPr="00774846">
        <w:t xml:space="preserve">the media attack him, but they still do interviews with him, etc., where they say that he is a Trotskyist. It's incredible, it's historic, the beginning, but it's something that I thought I was going to die </w:t>
      </w:r>
      <w:r w:rsidR="00774846" w:rsidRPr="00774846">
        <w:t>without seeing</w:t>
      </w:r>
      <w:r w:rsidRPr="00774846">
        <w:t>.</w:t>
      </w:r>
    </w:p>
    <w:p w14:paraId="70B63EB0" w14:textId="4F6B7908" w:rsidR="000D5078" w:rsidRPr="002D5673" w:rsidRDefault="000D5078" w:rsidP="000D5078">
      <w:r w:rsidRPr="002D5673">
        <w:t xml:space="preserve">That's </w:t>
      </w:r>
      <w:r w:rsidR="00340CEB" w:rsidRPr="00340CEB">
        <w:t>Baluka</w:t>
      </w:r>
      <w:r w:rsidRPr="002D5673">
        <w:t xml:space="preserve">. Now, let's return to the problem of centrist parties. In this objective situation, parties have to emerge that begin to say that these people must be </w:t>
      </w:r>
      <w:r w:rsidR="002144E4" w:rsidRPr="002D5673">
        <w:t>ousted</w:t>
      </w:r>
      <w:r w:rsidRPr="002D5673">
        <w:t xml:space="preserve">, it may be spontaneous, with a low level, etc., but they will inevitably </w:t>
      </w:r>
      <w:r w:rsidR="002D5673" w:rsidRPr="002D5673">
        <w:t>emerge</w:t>
      </w:r>
      <w:r w:rsidRPr="002D5673">
        <w:t>. But the difference between the FSLN of Nicaragua and the FSLN (let's call it that) of Poland is that in Nicaragua you can say that it is a bourgeois</w:t>
      </w:r>
      <w:r w:rsidR="00896C37">
        <w:t>-</w:t>
      </w:r>
      <w:r w:rsidRPr="002D5673">
        <w:t>democratic revolution, you can ally with the bourgeoisie, etc., but here comes the advantage that Poland is a workers' state, the only thing they can say is that they are for a political revolution, whatever name they want</w:t>
      </w:r>
      <w:r w:rsidR="002144E4" w:rsidRPr="002D5673">
        <w:t xml:space="preserve"> to call it</w:t>
      </w:r>
      <w:r w:rsidRPr="002D5673">
        <w:t xml:space="preserve">. </w:t>
      </w:r>
      <w:r w:rsidR="00896C37">
        <w:t>F</w:t>
      </w:r>
      <w:r w:rsidRPr="002D5673">
        <w:t>rom the moment they say that they want to overthrow the bureaucracy with violent (and we see that the Church does not want</w:t>
      </w:r>
      <w:r w:rsidR="002144E4" w:rsidRPr="002D5673">
        <w:t xml:space="preserve"> it</w:t>
      </w:r>
      <w:r w:rsidRPr="002D5673">
        <w:t>) insurrectional forms and methods, they are already Trotskyists, and th</w:t>
      </w:r>
      <w:r w:rsidR="003A25F8">
        <w:t>is</w:t>
      </w:r>
      <w:r w:rsidRPr="002D5673">
        <w:t xml:space="preserve"> does not happen to us in Nicaragua. On the contrary, the FSLN is a wall </w:t>
      </w:r>
      <w:r w:rsidR="002D5673" w:rsidRPr="002D5673">
        <w:t xml:space="preserve">for us to </w:t>
      </w:r>
      <w:r w:rsidRPr="002D5673">
        <w:t>reach the masses but in Poland</w:t>
      </w:r>
      <w:r w:rsidR="00896C37">
        <w:t>,</w:t>
      </w:r>
      <w:r w:rsidRPr="002D5673">
        <w:t xml:space="preserve"> th</w:t>
      </w:r>
      <w:r w:rsidR="002144E4" w:rsidRPr="002D5673">
        <w:t>is</w:t>
      </w:r>
      <w:r w:rsidRPr="002D5673">
        <w:t xml:space="preserve"> does not happen. Not in Poland</w:t>
      </w:r>
      <w:r w:rsidR="002D5673" w:rsidRPr="002D5673">
        <w:t>;</w:t>
      </w:r>
      <w:r w:rsidRPr="002D5673">
        <w:t xml:space="preserve"> they come and say: we want to </w:t>
      </w:r>
      <w:r w:rsidR="00C535AB">
        <w:t>mobilis</w:t>
      </w:r>
      <w:r w:rsidRPr="002D5673">
        <w:t>e the masses, to violently overthrow this dictatorial and scoundrel government</w:t>
      </w:r>
      <w:r w:rsidR="002144E4" w:rsidRPr="002D5673">
        <w:t xml:space="preserve"> </w:t>
      </w:r>
      <w:r w:rsidRPr="002D5673">
        <w:t xml:space="preserve">—in the name of Christ the </w:t>
      </w:r>
      <w:proofErr w:type="gramStart"/>
      <w:r w:rsidRPr="002D5673">
        <w:t>King!—</w:t>
      </w:r>
      <w:proofErr w:type="gramEnd"/>
      <w:r w:rsidR="002144E4" w:rsidRPr="002D5673">
        <w:t xml:space="preserve"> </w:t>
      </w:r>
      <w:r w:rsidRPr="002D5673">
        <w:t xml:space="preserve">to impose workers' democracy. And we, what are we going to tell </w:t>
      </w:r>
      <w:r w:rsidR="002D5673" w:rsidRPr="002D5673">
        <w:t>t</w:t>
      </w:r>
      <w:r w:rsidRPr="002D5673">
        <w:t>h</w:t>
      </w:r>
      <w:r w:rsidR="002D5673" w:rsidRPr="002D5673">
        <w:t>e</w:t>
      </w:r>
      <w:r w:rsidRPr="002D5673">
        <w:t>m? L</w:t>
      </w:r>
      <w:r w:rsidR="002D5673" w:rsidRPr="002D5673">
        <w:t xml:space="preserve">ong live </w:t>
      </w:r>
      <w:r w:rsidRPr="002D5673">
        <w:t>Christ the King!</w:t>
      </w:r>
    </w:p>
    <w:p w14:paraId="4B2A1CD6" w14:textId="29A35A40" w:rsidR="004D2AB2" w:rsidRPr="009414FD" w:rsidRDefault="000D5078" w:rsidP="000D5078">
      <w:r w:rsidRPr="009414FD">
        <w:t xml:space="preserve">That is what we call centrist </w:t>
      </w:r>
      <w:r w:rsidR="00C535AB">
        <w:t>organis</w:t>
      </w:r>
      <w:r w:rsidRPr="009414FD">
        <w:t xml:space="preserve">ations, it is the pure Trotskyist program, </w:t>
      </w:r>
      <w:r w:rsidR="002D5673" w:rsidRPr="009414FD">
        <w:t xml:space="preserve">except that </w:t>
      </w:r>
      <w:r w:rsidRPr="009414FD">
        <w:t xml:space="preserve">with Christ the King. We already had this experience, with the anarchists in Catalonia, advised by Trotsky. The revolutionary process in Catalonia forced </w:t>
      </w:r>
      <w:r w:rsidR="00FA55C0">
        <w:t>the F</w:t>
      </w:r>
      <w:r w:rsidR="00FA55C0" w:rsidRPr="009414FD">
        <w:t xml:space="preserve">riends </w:t>
      </w:r>
      <w:r w:rsidR="00FA55C0">
        <w:t xml:space="preserve">of </w:t>
      </w:r>
      <w:proofErr w:type="spellStart"/>
      <w:r w:rsidRPr="009414FD">
        <w:rPr>
          <w:highlight w:val="green"/>
        </w:rPr>
        <w:t>Durruti</w:t>
      </w:r>
      <w:proofErr w:type="spellEnd"/>
      <w:r w:rsidR="00B62C30">
        <w:rPr>
          <w:rStyle w:val="FootnoteReference"/>
          <w:highlight w:val="green"/>
        </w:rPr>
        <w:footnoteReference w:id="8"/>
      </w:r>
      <w:r w:rsidR="00FA55C0">
        <w:t xml:space="preserve"> </w:t>
      </w:r>
      <w:r w:rsidRPr="009414FD">
        <w:t xml:space="preserve">and the libertarian youth of Barcelona to begin to propose, without abandoning anarchism, that a workers' revolution had to be carried out against the republican government, after May 1937. </w:t>
      </w:r>
      <w:r w:rsidR="00952325" w:rsidRPr="00952325">
        <w:t xml:space="preserve">Trotsky advised </w:t>
      </w:r>
      <w:r w:rsidR="00952325">
        <w:t>their</w:t>
      </w:r>
      <w:r w:rsidR="00952325" w:rsidRPr="00952325">
        <w:t xml:space="preserve"> few followers </w:t>
      </w:r>
      <w:r w:rsidRPr="009414FD">
        <w:t>t</w:t>
      </w:r>
      <w:r w:rsidR="00896C37">
        <w:t>o</w:t>
      </w:r>
      <w:r w:rsidRPr="009414FD">
        <w:t xml:space="preserve"> unite, that they eliminate the problem of the discussion of the dictatorship of the proletariat, of anarchism and Marxism, they are for the workers' revolution and th</w:t>
      </w:r>
      <w:r w:rsidR="00A761E3">
        <w:t>is</w:t>
      </w:r>
      <w:r w:rsidRPr="009414FD">
        <w:t xml:space="preserve"> is where unity comes</w:t>
      </w:r>
      <w:r w:rsidR="00896C37">
        <w:t xml:space="preserve"> in</w:t>
      </w:r>
      <w:r w:rsidRPr="009414FD">
        <w:t xml:space="preserve">. </w:t>
      </w:r>
      <w:r w:rsidR="00037C51" w:rsidRPr="009414FD">
        <w:t>In other words</w:t>
      </w:r>
      <w:r w:rsidRPr="009414FD">
        <w:t xml:space="preserve">, </w:t>
      </w:r>
      <w:r w:rsidR="00037C51" w:rsidRPr="009414FD">
        <w:t>any current —</w:t>
      </w:r>
      <w:r w:rsidRPr="009414FD">
        <w:t xml:space="preserve">we call </w:t>
      </w:r>
      <w:r w:rsidR="00037C51" w:rsidRPr="009414FD">
        <w:t>them</w:t>
      </w:r>
      <w:r w:rsidRPr="009414FD">
        <w:t xml:space="preserve"> centrist because they do not understand </w:t>
      </w:r>
      <w:r w:rsidR="00037C51" w:rsidRPr="009414FD">
        <w:t>Trotskyism— of</w:t>
      </w:r>
      <w:r w:rsidRPr="009414FD">
        <w:t xml:space="preserve"> mass</w:t>
      </w:r>
      <w:r w:rsidR="00037C51" w:rsidRPr="009414FD">
        <w:t>es</w:t>
      </w:r>
      <w:r w:rsidRPr="009414FD">
        <w:t xml:space="preserve"> that begin to consider making a revolution against the government that exists in Poland, is unconsciously Trotskyist</w:t>
      </w:r>
      <w:r w:rsidR="00F273FA">
        <w:t>.</w:t>
      </w:r>
      <w:r w:rsidRPr="009414FD">
        <w:t xml:space="preserve"> </w:t>
      </w:r>
      <w:r w:rsidR="00F273FA">
        <w:t>I</w:t>
      </w:r>
      <w:r w:rsidRPr="009414FD">
        <w:t>t is a highly progressive centrism</w:t>
      </w:r>
      <w:r w:rsidR="00F273FA">
        <w:t>;</w:t>
      </w:r>
      <w:r w:rsidRPr="009414FD">
        <w:t xml:space="preserve"> </w:t>
      </w:r>
      <w:r w:rsidR="00F273FA">
        <w:t>i</w:t>
      </w:r>
      <w:r w:rsidRPr="009414FD">
        <w:t xml:space="preserve">t stops being so when it says </w:t>
      </w:r>
      <w:r w:rsidR="009414FD" w:rsidRPr="009414FD">
        <w:t xml:space="preserve">there is no need to make </w:t>
      </w:r>
      <w:r w:rsidRPr="009414FD">
        <w:t xml:space="preserve">a revolution, </w:t>
      </w:r>
      <w:r w:rsidR="00F273FA">
        <w:t xml:space="preserve">that </w:t>
      </w:r>
      <w:r w:rsidRPr="009414FD">
        <w:t>you can make a</w:t>
      </w:r>
      <w:r w:rsidR="003872B5" w:rsidRPr="009414FD">
        <w:t xml:space="preserve"> pact</w:t>
      </w:r>
      <w:r w:rsidRPr="009414FD">
        <w:t xml:space="preserve">. That is, the great obstacle of Stalinism, </w:t>
      </w:r>
      <w:r w:rsidR="003872B5" w:rsidRPr="009414FD">
        <w:t xml:space="preserve">because of </w:t>
      </w:r>
      <w:r w:rsidRPr="009414FD">
        <w:t xml:space="preserve">the laws of dialectic, </w:t>
      </w:r>
      <w:r w:rsidR="00896C37">
        <w:t>and</w:t>
      </w:r>
      <w:r w:rsidR="003872B5" w:rsidRPr="009414FD">
        <w:t xml:space="preserve"> of </w:t>
      </w:r>
      <w:r w:rsidRPr="009414FD">
        <w:t xml:space="preserve">the paradoxes of history, </w:t>
      </w:r>
      <w:r w:rsidR="009414FD" w:rsidRPr="009414FD">
        <w:t xml:space="preserve">becomes </w:t>
      </w:r>
      <w:r w:rsidRPr="009414FD">
        <w:t xml:space="preserve">a colossal ally. Because, when the revolution enters the countries where Stalinism dominates, it then becomes extraordinarily positive, as we pointed out in the </w:t>
      </w:r>
      <w:r w:rsidRPr="009414FD">
        <w:rPr>
          <w:i/>
          <w:iCs/>
          <w:highlight w:val="yellow"/>
        </w:rPr>
        <w:t>Theses</w:t>
      </w:r>
      <w:r w:rsidRPr="009414FD">
        <w:t xml:space="preserve">. That is, any current that goes for the revolutionary liquidation of the CP government is going towards Trotskyism. </w:t>
      </w:r>
      <w:r w:rsidR="00F273FA">
        <w:t>Whereas</w:t>
      </w:r>
      <w:r w:rsidRPr="009414FD">
        <w:t>, the Trotskyist program in other places is the program of historical needs, because against Somoza it is immediate, but against Somoza there are many</w:t>
      </w:r>
      <w:r w:rsidR="00D86138">
        <w:t>;</w:t>
      </w:r>
      <w:r w:rsidRPr="009414FD">
        <w:t xml:space="preserve"> </w:t>
      </w:r>
      <w:r w:rsidR="00A761E3">
        <w:t>w</w:t>
      </w:r>
      <w:r w:rsidR="00D86138">
        <w:t>hereas</w:t>
      </w:r>
      <w:r w:rsidR="00D86138" w:rsidRPr="009414FD">
        <w:t xml:space="preserve">, </w:t>
      </w:r>
      <w:r w:rsidR="00A761E3">
        <w:t>for</w:t>
      </w:r>
      <w:r w:rsidRPr="009414FD">
        <w:t xml:space="preserve"> revolutionary methods against the bureaucracy there is only one </w:t>
      </w:r>
      <w:r w:rsidR="00C535AB">
        <w:t>organis</w:t>
      </w:r>
      <w:r w:rsidRPr="009414FD">
        <w:t>ation in the world: Trotskyism on a world scale.</w:t>
      </w:r>
    </w:p>
    <w:p w14:paraId="0A146A3D" w14:textId="31021F0D" w:rsidR="00E7098A" w:rsidRPr="00FC4816" w:rsidRDefault="00E7098A" w:rsidP="00E7098A">
      <w:r w:rsidRPr="00FC4816">
        <w:t xml:space="preserve">That is then what </w:t>
      </w:r>
      <w:r w:rsidR="009414FD" w:rsidRPr="00FC4816">
        <w:t>we</w:t>
      </w:r>
      <w:r w:rsidRPr="00FC4816">
        <w:t xml:space="preserve"> call centrism, and we are </w:t>
      </w:r>
      <w:r w:rsidR="009414FD" w:rsidRPr="00FC4816">
        <w:t>expecting</w:t>
      </w:r>
      <w:r w:rsidRPr="00FC4816">
        <w:t xml:space="preserve"> it to happen. For example, what </w:t>
      </w:r>
      <w:r w:rsidR="00FC4816" w:rsidRPr="00FC4816">
        <w:t xml:space="preserve">will </w:t>
      </w:r>
      <w:r w:rsidRPr="00FC4816">
        <w:t>happen with the Polish C</w:t>
      </w:r>
      <w:r w:rsidR="00FC4816" w:rsidRPr="00FC4816">
        <w:t>P</w:t>
      </w:r>
      <w:r w:rsidR="00896C37">
        <w:t>?</w:t>
      </w:r>
      <w:r w:rsidRPr="00FC4816">
        <w:t xml:space="preserve"> </w:t>
      </w:r>
      <w:r w:rsidR="00896C37">
        <w:t>P</w:t>
      </w:r>
      <w:r w:rsidRPr="00FC4816">
        <w:t xml:space="preserve">erhaps we are facing a historical event, very big, in which </w:t>
      </w:r>
      <w:r w:rsidR="00340CEB" w:rsidRPr="00340CEB">
        <w:t>Baluka</w:t>
      </w:r>
      <w:r w:rsidR="00340CEB" w:rsidRPr="00FC4816">
        <w:t xml:space="preserve"> </w:t>
      </w:r>
      <w:r w:rsidRPr="00FC4816">
        <w:t xml:space="preserve">and everything goes to a fifth order. The thing about </w:t>
      </w:r>
      <w:r w:rsidR="00340CEB" w:rsidRPr="00340CEB">
        <w:t>Baluka</w:t>
      </w:r>
      <w:r w:rsidR="00340CEB" w:rsidRPr="00FC4816">
        <w:t xml:space="preserve"> </w:t>
      </w:r>
      <w:r w:rsidRPr="00FC4816">
        <w:t xml:space="preserve">is </w:t>
      </w:r>
      <w:r w:rsidR="00FC4816" w:rsidRPr="00FC4816">
        <w:t>propagandistic</w:t>
      </w:r>
      <w:r w:rsidRPr="00FC4816">
        <w:t>, the important thing is these great processes, and notice that the history of Czechoslovakia is repeating itself. Th</w:t>
      </w:r>
      <w:r w:rsidR="00D86138">
        <w:t>is</w:t>
      </w:r>
      <w:r w:rsidRPr="00FC4816">
        <w:t xml:space="preserve"> country was invaded by the USSR because the CP met </w:t>
      </w:r>
      <w:r w:rsidR="00D86138">
        <w:t xml:space="preserve">amid </w:t>
      </w:r>
      <w:r w:rsidRPr="00FC4816">
        <w:t xml:space="preserve">a terrible mess to liquidate the old party and make a new one. Now </w:t>
      </w:r>
      <w:r w:rsidR="00FC4816" w:rsidRPr="00FC4816">
        <w:t>too</w:t>
      </w:r>
      <w:r w:rsidRPr="00FC4816">
        <w:t xml:space="preserve">, the USSR is saying that what worries it most is the </w:t>
      </w:r>
      <w:r w:rsidR="00FC4816" w:rsidRPr="00FC4816">
        <w:t xml:space="preserve">PZPR </w:t>
      </w:r>
      <w:r w:rsidRPr="00FC4816">
        <w:t>congress because perhaps that centrist party will emerge there, the party that</w:t>
      </w:r>
      <w:r w:rsidR="00FC4816" w:rsidRPr="00FC4816">
        <w:t xml:space="preserve"> would</w:t>
      </w:r>
      <w:r w:rsidRPr="00FC4816">
        <w:t xml:space="preserve"> </w:t>
      </w:r>
      <w:r w:rsidR="00FC4816" w:rsidRPr="00FC4816">
        <w:t>break</w:t>
      </w:r>
      <w:r w:rsidRPr="00FC4816">
        <w:t xml:space="preserve"> the </w:t>
      </w:r>
      <w:r w:rsidR="00FC4816" w:rsidRPr="00FC4816">
        <w:t>PZPR</w:t>
      </w:r>
      <w:r w:rsidRPr="00FC4816">
        <w:t>.</w:t>
      </w:r>
    </w:p>
    <w:p w14:paraId="4C3C5F2E" w14:textId="396E0C0A" w:rsidR="00E7098A" w:rsidRPr="00FC4816" w:rsidRDefault="00E7098A" w:rsidP="00E7098A">
      <w:r w:rsidRPr="00FC4816">
        <w:t xml:space="preserve">This centrist party thing has to be very clear because it is currently basic for our International, </w:t>
      </w:r>
      <w:r w:rsidR="00410521">
        <w:t>for</w:t>
      </w:r>
      <w:r w:rsidRPr="00FC4816">
        <w:t xml:space="preserve"> we have to get used to the fact that we are going to advance through great leaps and prepare ourselves for what </w:t>
      </w:r>
      <w:r w:rsidR="007B6D25">
        <w:t xml:space="preserve">[comrade] </w:t>
      </w:r>
      <w:r w:rsidRPr="00FC4816">
        <w:t>E</w:t>
      </w:r>
      <w:r w:rsidR="00AD04CC">
        <w:t>duardo</w:t>
      </w:r>
      <w:r w:rsidRPr="00FC4816">
        <w:t xml:space="preserve"> said, perhaps for a mass International where we are a minority</w:t>
      </w:r>
      <w:r w:rsidR="00FC4816" w:rsidRPr="00FC4816">
        <w:t xml:space="preserve"> </w:t>
      </w:r>
      <w:r w:rsidRPr="00FC4816">
        <w:t xml:space="preserve">but a revolutionary International made up of all these parties that are emerging and that we are going to receive with open arms, despite the </w:t>
      </w:r>
      <w:r w:rsidR="00FC4816" w:rsidRPr="00FC4816">
        <w:t xml:space="preserve">shortcomings they </w:t>
      </w:r>
      <w:r w:rsidR="00D86138">
        <w:t xml:space="preserve">may </w:t>
      </w:r>
      <w:r w:rsidR="00FC4816" w:rsidRPr="00FC4816">
        <w:t>have</w:t>
      </w:r>
      <w:r w:rsidRPr="00FC4816">
        <w:t>.</w:t>
      </w:r>
    </w:p>
    <w:p w14:paraId="431C4A51" w14:textId="77777777" w:rsidR="00E7098A" w:rsidRPr="00E7098A" w:rsidRDefault="00E7098A" w:rsidP="00FC4816">
      <w:pPr>
        <w:pStyle w:val="Heading2"/>
      </w:pPr>
      <w:r w:rsidRPr="00E7098A">
        <w:t>Canada–Iran</w:t>
      </w:r>
    </w:p>
    <w:p w14:paraId="2F5BE0C4" w14:textId="7FD8E710" w:rsidR="00E7098A" w:rsidRPr="002F7DB3" w:rsidRDefault="002F7DB3" w:rsidP="00E7098A">
      <w:r w:rsidRPr="002F7DB3">
        <w:t>In particular</w:t>
      </w:r>
      <w:r w:rsidR="00E7098A" w:rsidRPr="002F7DB3">
        <w:t xml:space="preserve">, there was a very big discussion about Canada because </w:t>
      </w:r>
      <w:r w:rsidRPr="002F7DB3">
        <w:t xml:space="preserve">the comrades </w:t>
      </w:r>
      <w:r w:rsidR="00E7098A" w:rsidRPr="002F7DB3">
        <w:t>proposed a constituent for Quebec, the French zone. We were against it</w:t>
      </w:r>
      <w:r w:rsidRPr="002F7DB3">
        <w:t>.</w:t>
      </w:r>
      <w:r w:rsidR="00E7098A" w:rsidRPr="002F7DB3">
        <w:t xml:space="preserve"> F</w:t>
      </w:r>
      <w:r w:rsidR="00AD04CC">
        <w:t>elipe</w:t>
      </w:r>
      <w:r w:rsidR="00E7098A" w:rsidRPr="002F7DB3">
        <w:t xml:space="preserve"> and I corrected the entire text </w:t>
      </w:r>
      <w:r w:rsidRPr="002F7DB3">
        <w:t>of</w:t>
      </w:r>
      <w:r w:rsidR="00E7098A" w:rsidRPr="002F7DB3">
        <w:t xml:space="preserve"> </w:t>
      </w:r>
      <w:r w:rsidR="00E405EC">
        <w:lastRenderedPageBreak/>
        <w:t>the</w:t>
      </w:r>
      <w:r w:rsidR="00E7098A" w:rsidRPr="002F7DB3">
        <w:t xml:space="preserve"> </w:t>
      </w:r>
      <w:r w:rsidRPr="002F7DB3">
        <w:t>comrade</w:t>
      </w:r>
      <w:r w:rsidR="00E7098A" w:rsidRPr="002F7DB3">
        <w:t xml:space="preserve"> and proposed that it be voted on, and </w:t>
      </w:r>
      <w:r w:rsidR="00AD04CC" w:rsidRPr="00AD04CC">
        <w:t xml:space="preserve">Lambert </w:t>
      </w:r>
      <w:r w:rsidR="00E7098A" w:rsidRPr="002F7DB3">
        <w:t xml:space="preserve">completely refused. He said that he had not met a major opportunist on the national issue and that he did not accept corrections being made, that what had to be done was to completely reject the document, and </w:t>
      </w:r>
      <w:r w:rsidRPr="002F7DB3">
        <w:t xml:space="preserve">so it </w:t>
      </w:r>
      <w:r w:rsidR="00E7098A" w:rsidRPr="002F7DB3">
        <w:t>was done, fundamentally for raising the constituent of Quebec.</w:t>
      </w:r>
    </w:p>
    <w:p w14:paraId="72CA82C9" w14:textId="4DD0BF10" w:rsidR="00E7098A" w:rsidRPr="00D55F44" w:rsidRDefault="00E7098A" w:rsidP="00E7098A">
      <w:r w:rsidRPr="00D55F44">
        <w:t xml:space="preserve">We believe that the </w:t>
      </w:r>
      <w:r w:rsidR="00D55F44" w:rsidRPr="00D55F44">
        <w:t>great</w:t>
      </w:r>
      <w:r w:rsidRPr="00D55F44">
        <w:t xml:space="preserve"> </w:t>
      </w:r>
      <w:r w:rsidR="007600DF" w:rsidRPr="00D55F44">
        <w:t>l</w:t>
      </w:r>
      <w:r w:rsidRPr="00D55F44">
        <w:t xml:space="preserve">ine is a </w:t>
      </w:r>
      <w:r w:rsidR="00E405EC">
        <w:t>C</w:t>
      </w:r>
      <w:r w:rsidRPr="00D55F44">
        <w:t xml:space="preserve">onstituent </w:t>
      </w:r>
      <w:r w:rsidR="00E405EC">
        <w:t>A</w:t>
      </w:r>
      <w:r w:rsidR="007600DF" w:rsidRPr="00D55F44">
        <w:t xml:space="preserve">ssembly </w:t>
      </w:r>
      <w:r w:rsidRPr="00D55F44">
        <w:t xml:space="preserve">of all of Canada. This is also reflected in Spain. </w:t>
      </w:r>
      <w:r w:rsidR="00AD04CC" w:rsidRPr="00AD04CC">
        <w:t>Lambert</w:t>
      </w:r>
      <w:r w:rsidRPr="00D55F44">
        <w:t xml:space="preserve"> indicated to </w:t>
      </w:r>
      <w:r w:rsidR="007600DF" w:rsidRPr="00D55F44">
        <w:t xml:space="preserve">Comrade </w:t>
      </w:r>
      <w:r w:rsidRPr="00D55F44">
        <w:t>R</w:t>
      </w:r>
      <w:r w:rsidR="00AD04CC">
        <w:t>aul</w:t>
      </w:r>
      <w:r w:rsidRPr="00D55F44">
        <w:t xml:space="preserve">, reflecting the opinion of the Secretariat, that they were guilty of a serious </w:t>
      </w:r>
      <w:r w:rsidR="007600DF" w:rsidRPr="00D55F44">
        <w:t xml:space="preserve">mistake </w:t>
      </w:r>
      <w:r w:rsidRPr="00D55F44">
        <w:t xml:space="preserve">that had been committed in Spain, the </w:t>
      </w:r>
      <w:r w:rsidR="00E405EC">
        <w:t>C</w:t>
      </w:r>
      <w:r w:rsidRPr="00D55F44">
        <w:t xml:space="preserve">onstituent </w:t>
      </w:r>
      <w:r w:rsidR="00E405EC">
        <w:t>A</w:t>
      </w:r>
      <w:r w:rsidR="007600DF" w:rsidRPr="00D55F44">
        <w:t xml:space="preserve">ssembly </w:t>
      </w:r>
      <w:r w:rsidRPr="00D55F44">
        <w:t xml:space="preserve">of the Basque country. The </w:t>
      </w:r>
      <w:r w:rsidR="00D55F44" w:rsidRPr="00D55F44">
        <w:t>great</w:t>
      </w:r>
      <w:r w:rsidR="007600DF" w:rsidRPr="00D55F44">
        <w:t xml:space="preserve"> </w:t>
      </w:r>
      <w:r w:rsidRPr="00D55F44">
        <w:t xml:space="preserve">line is </w:t>
      </w:r>
      <w:r w:rsidR="00896C37">
        <w:t xml:space="preserve">a </w:t>
      </w:r>
      <w:r w:rsidRPr="00D55F44">
        <w:t xml:space="preserve">national constituent, not dividing the nationalities that exist in a state, because the </w:t>
      </w:r>
      <w:r w:rsidR="00D55F44" w:rsidRPr="00D55F44">
        <w:t xml:space="preserve">great </w:t>
      </w:r>
      <w:r w:rsidRPr="00D55F44">
        <w:t xml:space="preserve">task is: for each state a party and a single revolution. For example, the Bolsheviks tried to </w:t>
      </w:r>
      <w:r w:rsidR="00C535AB">
        <w:t>mobilis</w:t>
      </w:r>
      <w:r w:rsidRPr="00D55F44">
        <w:t>e all the masses of the Russian empire to overt</w:t>
      </w:r>
      <w:r w:rsidR="007600DF" w:rsidRPr="00D55F44">
        <w:t xml:space="preserve">hrow </w:t>
      </w:r>
      <w:r w:rsidRPr="00D55F44">
        <w:t xml:space="preserve">it, and they did not raise constituents everywhere but rather they tried to concentrate everyone to confront the central axis, the capitalist state. So, the </w:t>
      </w:r>
      <w:r w:rsidR="00D55F44" w:rsidRPr="00D55F44">
        <w:t>great</w:t>
      </w:r>
      <w:r w:rsidR="007600DF" w:rsidRPr="00D55F44">
        <w:t xml:space="preserve"> </w:t>
      </w:r>
      <w:r w:rsidRPr="00D55F44">
        <w:t xml:space="preserve">line is Canada's break with the British crown, a </w:t>
      </w:r>
      <w:r w:rsidR="00A62A9F">
        <w:t>C</w:t>
      </w:r>
      <w:r w:rsidRPr="00D55F44">
        <w:t xml:space="preserve">onstituent </w:t>
      </w:r>
      <w:r w:rsidR="00A62A9F">
        <w:t>A</w:t>
      </w:r>
      <w:r w:rsidR="00D55F44" w:rsidRPr="00D55F44">
        <w:t xml:space="preserve">ssembly </w:t>
      </w:r>
      <w:r w:rsidRPr="00D55F44">
        <w:t xml:space="preserve">to make a republic and there, yes, the right for the </w:t>
      </w:r>
      <w:r w:rsidR="00A62A9F">
        <w:t>n</w:t>
      </w:r>
      <w:r w:rsidRPr="00D55F44">
        <w:t>ational self-determination of Quebec. And then there</w:t>
      </w:r>
      <w:r w:rsidR="00D55F44" w:rsidRPr="00D55F44">
        <w:t>,</w:t>
      </w:r>
      <w:r w:rsidRPr="00D55F44">
        <w:t xml:space="preserve"> I do have doubts as to whether or not a </w:t>
      </w:r>
      <w:r w:rsidR="008528DE">
        <w:t>C</w:t>
      </w:r>
      <w:r w:rsidRPr="00D55F44">
        <w:t xml:space="preserve">onstituent is proposed for Quebec, within this program, </w:t>
      </w:r>
      <w:r w:rsidR="008528DE">
        <w:t>for having been</w:t>
      </w:r>
      <w:r w:rsidRPr="00D55F44">
        <w:t xml:space="preserve"> a colony different from the English colony. Because it occurs to me that, perhaps it can be argued, and th</w:t>
      </w:r>
      <w:r w:rsidR="00D55F44" w:rsidRPr="00D55F44">
        <w:t>is</w:t>
      </w:r>
      <w:r w:rsidRPr="00D55F44">
        <w:t xml:space="preserve"> is my definition, that Quebec is a colony of the English colony, which in turn is a colony of the British and an imperialist sub-metropolis of the Yankees. But we have to continue studying th</w:t>
      </w:r>
      <w:r w:rsidR="00D55F44" w:rsidRPr="00D55F44">
        <w:t>is</w:t>
      </w:r>
      <w:r w:rsidRPr="00D55F44">
        <w:t>.</w:t>
      </w:r>
    </w:p>
    <w:p w14:paraId="5E085314" w14:textId="74949575" w:rsidR="00E7098A" w:rsidRPr="001656A8" w:rsidRDefault="00E7098A" w:rsidP="00E7098A">
      <w:r w:rsidRPr="001656A8">
        <w:t>What we believe is that it is necessary to clearly define the delimitation with the petty-bourgeois currents. That is to say, every petty-bourgeois current has a program, a method and a policy different from ours, although it plays a progressive role. T</w:t>
      </w:r>
      <w:r w:rsidR="001656A8" w:rsidRPr="001656A8">
        <w:t>he</w:t>
      </w:r>
      <w:r w:rsidRPr="001656A8">
        <w:t xml:space="preserve"> FSLN in Nicaragua is never for democracy and the self-</w:t>
      </w:r>
      <w:r w:rsidR="00C535AB">
        <w:t>organis</w:t>
      </w:r>
      <w:r w:rsidRPr="001656A8">
        <w:t xml:space="preserve">ation of the working class, as a matter of principle, it is always for Bonapartist control of the </w:t>
      </w:r>
      <w:r w:rsidR="001656A8" w:rsidRPr="001656A8">
        <w:t>workers’</w:t>
      </w:r>
      <w:r w:rsidRPr="001656A8">
        <w:t xml:space="preserve"> movement, whether by guerrilla or whatever.</w:t>
      </w:r>
    </w:p>
    <w:p w14:paraId="21D0BACC" w14:textId="5C3EA413" w:rsidR="004D2AB2" w:rsidRPr="00D25206" w:rsidRDefault="00E7098A" w:rsidP="00E7098A">
      <w:r w:rsidRPr="00D25206">
        <w:t xml:space="preserve">This discussion has to do with the </w:t>
      </w:r>
      <w:r w:rsidR="001656A8" w:rsidRPr="00D25206">
        <w:t xml:space="preserve">comrades of the POSI </w:t>
      </w:r>
      <w:r w:rsidRPr="00D25206">
        <w:t xml:space="preserve">from Spain, who had said in a bulletin </w:t>
      </w:r>
      <w:r w:rsidR="000D593C">
        <w:t>why</w:t>
      </w:r>
      <w:r w:rsidRPr="00D25206">
        <w:t xml:space="preserve"> they did not </w:t>
      </w:r>
      <w:r w:rsidR="00C535AB">
        <w:t>criticis</w:t>
      </w:r>
      <w:r w:rsidRPr="00D25206">
        <w:t>e the ETA attacks, whatever their nature. And we believe that ETA committed a crime when it killed the engineer because it helped the reaction, which was a true political crime that weakened them enormously. A</w:t>
      </w:r>
      <w:r w:rsidR="001656A8" w:rsidRPr="00D25206">
        <w:t>lso,</w:t>
      </w:r>
      <w:r w:rsidRPr="00D25206">
        <w:t xml:space="preserve"> in </w:t>
      </w:r>
      <w:r w:rsidRPr="00D25206">
        <w:rPr>
          <w:i/>
          <w:iCs/>
          <w:highlight w:val="yellow"/>
        </w:rPr>
        <w:t>International Correspondence</w:t>
      </w:r>
      <w:r w:rsidRPr="00D25206">
        <w:t xml:space="preserve"> itself we published an article, to see how it must be permanently delimited and with what tone, because the </w:t>
      </w:r>
      <w:r w:rsidR="000D593C">
        <w:t xml:space="preserve">[Spanish] </w:t>
      </w:r>
      <w:r w:rsidRPr="00D25206">
        <w:t>PST delimits itself by actually supporting the apparatus, or by playing</w:t>
      </w:r>
      <w:r w:rsidR="000D593C" w:rsidRPr="000D593C">
        <w:t xml:space="preserve"> </w:t>
      </w:r>
      <w:r w:rsidR="000D593C" w:rsidRPr="00D25206">
        <w:t>from the left</w:t>
      </w:r>
      <w:r w:rsidRPr="00D25206">
        <w:t xml:space="preserve"> into the hands of the </w:t>
      </w:r>
      <w:r w:rsidR="001656A8" w:rsidRPr="00D25206">
        <w:t>C</w:t>
      </w:r>
      <w:r w:rsidRPr="00D25206">
        <w:t xml:space="preserve">P and the PSOE, instead </w:t>
      </w:r>
      <w:r w:rsidR="00D25206" w:rsidRPr="00D25206">
        <w:t xml:space="preserve">of sticking to </w:t>
      </w:r>
      <w:r w:rsidRPr="00D25206">
        <w:t xml:space="preserve">ETA, to hit </w:t>
      </w:r>
      <w:r w:rsidR="000D593C">
        <w:t xml:space="preserve">on </w:t>
      </w:r>
      <w:r w:rsidRPr="00D25206">
        <w:t>the C</w:t>
      </w:r>
      <w:r w:rsidR="00D25206" w:rsidRPr="00D25206">
        <w:t>P</w:t>
      </w:r>
      <w:r w:rsidRPr="00D25206">
        <w:t xml:space="preserve"> and the PSOE, and from there make the criticism.</w:t>
      </w:r>
    </w:p>
    <w:p w14:paraId="79BA1297" w14:textId="4C85AAB0" w:rsidR="00B05D15" w:rsidRDefault="00E7098A" w:rsidP="00C1685C">
      <w:r w:rsidRPr="001E6D30">
        <w:rPr>
          <w:b/>
          <w:bCs/>
        </w:rPr>
        <w:t>Eurocommunism</w:t>
      </w:r>
      <w:r w:rsidRPr="001E6D30">
        <w:t xml:space="preserve">: it is one of the theoretical points in which I believe the most progress has been </w:t>
      </w:r>
      <w:r w:rsidRPr="003E1677">
        <w:rPr>
          <w:highlight w:val="green"/>
        </w:rPr>
        <w:t>made</w:t>
      </w:r>
      <w:r w:rsidRPr="001E6D30">
        <w:t>.</w:t>
      </w:r>
      <w:r w:rsidR="003E1677">
        <w:rPr>
          <w:rStyle w:val="FootnoteReference"/>
        </w:rPr>
        <w:footnoteReference w:id="9"/>
      </w:r>
      <w:r w:rsidRPr="001E6D30">
        <w:t xml:space="preserve"> It seems to me, although I do not know well the discussions of the OC</w:t>
      </w:r>
      <w:r w:rsidR="00C1685C" w:rsidRPr="001E6D30">
        <w:t>I</w:t>
      </w:r>
      <w:r w:rsidRPr="001E6D30">
        <w:t xml:space="preserve"> and the O</w:t>
      </w:r>
      <w:r w:rsidR="00C1685C" w:rsidRPr="001E6D30">
        <w:t>C</w:t>
      </w:r>
      <w:r w:rsidRPr="001E6D30">
        <w:t>R</w:t>
      </w:r>
      <w:r w:rsidR="00C1685C" w:rsidRPr="001E6D30">
        <w:t>F</w:t>
      </w:r>
      <w:r w:rsidRPr="001E6D30">
        <w:t xml:space="preserve">I. I'm going to touch on the Bolshevik Faction. You know that with Mandel we had a great discussion, very interesting, us defending Trotsky's position, </w:t>
      </w:r>
      <w:r w:rsidR="001E6D30">
        <w:t>that</w:t>
      </w:r>
      <w:r w:rsidRPr="001E6D30">
        <w:t xml:space="preserve"> we are now </w:t>
      </w:r>
      <w:r w:rsidR="001E6D30">
        <w:t>going further</w:t>
      </w:r>
      <w:r w:rsidRPr="001E6D30">
        <w:t xml:space="preserve"> because we worked with some quotes from him, which some comrades</w:t>
      </w:r>
      <w:r w:rsidR="00BA6F3A" w:rsidRPr="001E6D30">
        <w:t xml:space="preserve"> </w:t>
      </w:r>
      <w:r w:rsidRPr="001E6D30">
        <w:t xml:space="preserve">—demonstrating </w:t>
      </w:r>
      <w:r w:rsidRPr="00BA6F3A">
        <w:t xml:space="preserve">the high level of the </w:t>
      </w:r>
      <w:r w:rsidR="00F27D85">
        <w:t>General Council</w:t>
      </w:r>
      <w:r w:rsidRPr="00BA6F3A">
        <w:t>—</w:t>
      </w:r>
      <w:r w:rsidR="00BA6F3A" w:rsidRPr="00BA6F3A">
        <w:t xml:space="preserve"> </w:t>
      </w:r>
      <w:r w:rsidRPr="00BA6F3A">
        <w:t xml:space="preserve">asked </w:t>
      </w:r>
      <w:r w:rsidR="00BA6F3A" w:rsidRPr="00BA6F3A">
        <w:t>that they</w:t>
      </w:r>
      <w:r w:rsidRPr="00BA6F3A">
        <w:t xml:space="preserve"> be incorporated but </w:t>
      </w:r>
      <w:r w:rsidR="00BA6F3A" w:rsidRPr="00BA6F3A">
        <w:t>w</w:t>
      </w:r>
      <w:r w:rsidRPr="00BA6F3A">
        <w:t xml:space="preserve">e decided not to do it because they are precisely </w:t>
      </w:r>
      <w:r w:rsidR="00BA6F3A" w:rsidRPr="00BA6F3A">
        <w:t xml:space="preserve">the ones </w:t>
      </w:r>
      <w:r w:rsidRPr="00BA6F3A">
        <w:t xml:space="preserve">we </w:t>
      </w:r>
      <w:r w:rsidR="00BA6F3A" w:rsidRPr="00BA6F3A">
        <w:t xml:space="preserve">are </w:t>
      </w:r>
      <w:r w:rsidR="001E6D30">
        <w:t>going beyond</w:t>
      </w:r>
      <w:r w:rsidRPr="00BA6F3A">
        <w:t>. It is very interesting as a theoretical improvement: we believe that</w:t>
      </w:r>
      <w:r w:rsidR="00BA6F3A" w:rsidRPr="00BA6F3A">
        <w:t>…</w:t>
      </w:r>
      <w:r w:rsidRPr="00BA6F3A">
        <w:t xml:space="preserve"> but before that, let's see what Trotsky said. He said that as they </w:t>
      </w:r>
      <w:r w:rsidR="00BA6F3A" w:rsidRPr="00BA6F3A">
        <w:t xml:space="preserve">bind themselves to </w:t>
      </w:r>
      <w:r w:rsidRPr="00BA6F3A">
        <w:t>imperialism, communist parties transform into social democratic parties. Mandel said that as they distance themselves from Moscow, they become Eurocommunists</w:t>
      </w:r>
      <w:r w:rsidR="00BA6F3A" w:rsidRPr="00BA6F3A">
        <w:t xml:space="preserve"> </w:t>
      </w:r>
      <w:r w:rsidRPr="00BA6F3A">
        <w:t>—ceasing to be Stalinists—</w:t>
      </w:r>
      <w:r w:rsidR="00BA6F3A" w:rsidRPr="00BA6F3A">
        <w:t xml:space="preserve"> </w:t>
      </w:r>
      <w:r w:rsidRPr="00BA6F3A">
        <w:t xml:space="preserve">they </w:t>
      </w:r>
      <w:r w:rsidR="00BA6F3A" w:rsidRPr="00BA6F3A">
        <w:t>may</w:t>
      </w:r>
      <w:r w:rsidRPr="00BA6F3A">
        <w:t xml:space="preserve"> become social democrats or revolutionary centrist Trotskyists. </w:t>
      </w:r>
      <w:r w:rsidR="00BA6F3A" w:rsidRPr="00BA6F3A">
        <w:t xml:space="preserve">Faced with </w:t>
      </w:r>
      <w:r w:rsidRPr="00BA6F3A">
        <w:t xml:space="preserve">this, we defended Trotsky's traditional position, and I had the impression that the </w:t>
      </w:r>
      <w:r w:rsidR="00BA6F3A" w:rsidRPr="00BA6F3A">
        <w:t xml:space="preserve">OCRFI </w:t>
      </w:r>
      <w:r w:rsidRPr="00BA6F3A">
        <w:t xml:space="preserve">comrades said that they were still Stalinists although in Moscow there are </w:t>
      </w:r>
      <w:r w:rsidR="004303F4">
        <w:t xml:space="preserve">differ          </w:t>
      </w:r>
      <w:r w:rsidRPr="00BA6F3A">
        <w:t>rent factions, which does not make them stop being Stalinists, therefore there are no currents that question the Moscow line.</w:t>
      </w:r>
    </w:p>
    <w:p w14:paraId="3EB622F9" w14:textId="54377E96" w:rsidR="00B215FC" w:rsidRPr="00010523" w:rsidRDefault="00D17484" w:rsidP="00D17484">
      <w:r w:rsidRPr="00010523">
        <w:t xml:space="preserve">The Bolshevik </w:t>
      </w:r>
      <w:r w:rsidR="00D676EA">
        <w:t>Faction</w:t>
      </w:r>
      <w:r w:rsidRPr="00010523">
        <w:t xml:space="preserve"> said that Stalinism could never change its reformist character</w:t>
      </w:r>
      <w:r w:rsidR="001E49EE" w:rsidRPr="00010523">
        <w:t>;</w:t>
      </w:r>
      <w:r w:rsidRPr="00010523">
        <w:t xml:space="preserve"> th</w:t>
      </w:r>
      <w:r w:rsidR="001E49EE" w:rsidRPr="00010523">
        <w:t>is</w:t>
      </w:r>
      <w:r w:rsidRPr="00010523">
        <w:t xml:space="preserve"> was the great fight with Mandel. But now we have made progress in something very important: first, it has been accepted that the Stalinist parties suffer two pressures </w:t>
      </w:r>
      <w:r w:rsidR="00010523" w:rsidRPr="00010523">
        <w:t>—</w:t>
      </w:r>
      <w:r w:rsidRPr="00010523">
        <w:t>that of imperialism itself and that of Moscow</w:t>
      </w:r>
      <w:r w:rsidR="00010523" w:rsidRPr="00010523">
        <w:t>—</w:t>
      </w:r>
      <w:r w:rsidRPr="00010523">
        <w:t xml:space="preserve"> and at a certain moment, the pressure that responds to imperialism begins to win. So, what we have made progress </w:t>
      </w:r>
      <w:r w:rsidR="0044380E">
        <w:t>o</w:t>
      </w:r>
      <w:r w:rsidRPr="00010523">
        <w:t xml:space="preserve">n is the following: just as you cannot move from one regime to another without a crisis, the communist party </w:t>
      </w:r>
      <w:r w:rsidR="003E1677">
        <w:t>cannot become social democratic without a crisis, because it is</w:t>
      </w:r>
      <w:r w:rsidRPr="00010523">
        <w:t xml:space="preserve"> qualitatively different from a socialist party. The socialist parties are not a product of the </w:t>
      </w:r>
      <w:r w:rsidR="00C535AB">
        <w:t>counter-revolution</w:t>
      </w:r>
      <w:r w:rsidRPr="00010523">
        <w:t xml:space="preserve"> but of the revolutionary rise (although they are degenerated). The communist parties are a product of the </w:t>
      </w:r>
      <w:r w:rsidR="00C535AB">
        <w:t>counter-revolution</w:t>
      </w:r>
      <w:r w:rsidRPr="00010523">
        <w:t xml:space="preserve">, which therefore depends on Moscow. To become a social </w:t>
      </w:r>
      <w:r w:rsidRPr="00010523">
        <w:lastRenderedPageBreak/>
        <w:t xml:space="preserve">democrat, that is, to go directly to serving imperialism as a transmission belt in the </w:t>
      </w:r>
      <w:r w:rsidR="00B215FC" w:rsidRPr="00010523">
        <w:t>workers’</w:t>
      </w:r>
      <w:r w:rsidRPr="00010523">
        <w:t xml:space="preserve"> movement, a crisis has to occur. There is no possibility of any C</w:t>
      </w:r>
      <w:r w:rsidR="00B215FC" w:rsidRPr="00010523">
        <w:t>P</w:t>
      </w:r>
      <w:r w:rsidRPr="00010523">
        <w:t xml:space="preserve"> in the world going there, united, without any crisis. </w:t>
      </w:r>
      <w:r w:rsidR="00010523" w:rsidRPr="00010523">
        <w:t>In other words</w:t>
      </w:r>
      <w:r w:rsidRPr="00010523">
        <w:t xml:space="preserve">, we have added the phenomenon of crisis and the impossibility of peacefully transforming a communist party into a social democratic party without crisis. It </w:t>
      </w:r>
      <w:r w:rsidR="00B215FC" w:rsidRPr="00010523">
        <w:t>may</w:t>
      </w:r>
      <w:r w:rsidRPr="00010523">
        <w:t xml:space="preserve"> go over to the side of imperialism, it </w:t>
      </w:r>
      <w:r w:rsidR="00B215FC" w:rsidRPr="00010523">
        <w:t>may</w:t>
      </w:r>
      <w:r w:rsidRPr="00010523">
        <w:t xml:space="preserve"> break with Moscow, but creating a new type of party.</w:t>
      </w:r>
    </w:p>
    <w:p w14:paraId="05434221" w14:textId="550CB855" w:rsidR="00D17484" w:rsidRPr="00AC3989" w:rsidRDefault="00D17484" w:rsidP="00D17484">
      <w:r w:rsidRPr="00AC3989">
        <w:t>And the other problem is also that we call national Stalinism that of the countries where power has been taken</w:t>
      </w:r>
      <w:r w:rsidR="00010523" w:rsidRPr="00AC3989">
        <w:t>.</w:t>
      </w:r>
      <w:r w:rsidRPr="00AC3989">
        <w:t xml:space="preserve"> </w:t>
      </w:r>
      <w:r w:rsidR="00E86E22" w:rsidRPr="00AC3989">
        <w:t>T</w:t>
      </w:r>
      <w:r w:rsidRPr="00AC3989">
        <w:t xml:space="preserve">his </w:t>
      </w:r>
      <w:r w:rsidR="00E86E22" w:rsidRPr="00AC3989">
        <w:t>gave rise</w:t>
      </w:r>
      <w:r w:rsidR="00AC3989" w:rsidRPr="00AC3989">
        <w:t xml:space="preserve"> to</w:t>
      </w:r>
      <w:r w:rsidR="00E86E22" w:rsidRPr="00AC3989">
        <w:t xml:space="preserve"> </w:t>
      </w:r>
      <w:r w:rsidRPr="00AC3989">
        <w:t xml:space="preserve">many discussions </w:t>
      </w:r>
      <w:r w:rsidR="00AC3989" w:rsidRPr="00AC3989">
        <w:t>b</w:t>
      </w:r>
      <w:r w:rsidRPr="00AC3989">
        <w:t xml:space="preserve">ecause </w:t>
      </w:r>
      <w:r w:rsidR="00A7509E">
        <w:t xml:space="preserve">[Comrade] </w:t>
      </w:r>
      <w:r w:rsidR="00E86E22" w:rsidRPr="00AC3989">
        <w:t>Just</w:t>
      </w:r>
      <w:r w:rsidR="00AC3989" w:rsidRPr="00AC3989">
        <w:t>, above all,</w:t>
      </w:r>
      <w:r w:rsidRPr="00AC3989">
        <w:t xml:space="preserve"> said that it was Stalinism because it depended on Moscow </w:t>
      </w:r>
      <w:r w:rsidR="00E86E22" w:rsidRPr="00AC3989">
        <w:t>a</w:t>
      </w:r>
      <w:r w:rsidRPr="00AC3989">
        <w:t xml:space="preserve">nd theoretical definitions have to match reality, </w:t>
      </w:r>
      <w:r w:rsidR="00057644">
        <w:t>which</w:t>
      </w:r>
      <w:r w:rsidRPr="00AC3989">
        <w:t xml:space="preserve"> is ultimately true, but Moscow and </w:t>
      </w:r>
      <w:r w:rsidR="00057644">
        <w:t>Pekin</w:t>
      </w:r>
      <w:r w:rsidRPr="00AC3989">
        <w:t xml:space="preserve"> are about to engage in a war. </w:t>
      </w:r>
      <w:r w:rsidR="00057644">
        <w:t>Whereas</w:t>
      </w:r>
      <w:r w:rsidRPr="00AC3989">
        <w:t xml:space="preserve">, for us, and this has already been voted on by the </w:t>
      </w:r>
      <w:r w:rsidR="00F27D85">
        <w:t>General Council</w:t>
      </w:r>
      <w:r w:rsidRPr="00AC3989">
        <w:t xml:space="preserve">, there is national Stalinism, which clashes and has </w:t>
      </w:r>
      <w:r w:rsidR="00896C37">
        <w:t xml:space="preserve">or hasn’t </w:t>
      </w:r>
      <w:r w:rsidRPr="00AC3989">
        <w:t xml:space="preserve">friction with Moscow because it reflects the national bureaucracies. There are national bureaucracies in degenerated national workers' states and those bureaucracies </w:t>
      </w:r>
      <w:r w:rsidR="00057644" w:rsidRPr="00AC3989">
        <w:t xml:space="preserve">again </w:t>
      </w:r>
      <w:r w:rsidRPr="00AC3989">
        <w:t xml:space="preserve">are Stalinist. The best proof is Castro because he does not come from either the CP or the Third International and yet he ended up making a pact with Moscow and transforming his movement into a communist party. </w:t>
      </w:r>
      <w:r w:rsidR="00AC3989" w:rsidRPr="00AC3989">
        <w:t>Why?</w:t>
      </w:r>
      <w:r w:rsidRPr="00AC3989">
        <w:t xml:space="preserve"> Because it is the party of the Cuban workers' bureaucracy, which is not the same as the Russian bureaucracy, just as the Chinese workers' bureaucracy is not exactly the same as the Russian one.</w:t>
      </w:r>
    </w:p>
    <w:p w14:paraId="004CAAB5" w14:textId="5BCD4352" w:rsidR="00D17484" w:rsidRPr="00947158" w:rsidRDefault="00D17484" w:rsidP="00D17484">
      <w:r w:rsidRPr="00947158">
        <w:t>But these national bureaucracies, with their national communist parties, have an entire Stalinist policy</w:t>
      </w:r>
      <w:r w:rsidR="00947158" w:rsidRPr="00947158">
        <w:t>,</w:t>
      </w:r>
      <w:r w:rsidRPr="00947158">
        <w:t xml:space="preserve"> of safeguarding the bureaucracy, of socialism in </w:t>
      </w:r>
      <w:r w:rsidR="00AC3989" w:rsidRPr="00947158">
        <w:t xml:space="preserve">one </w:t>
      </w:r>
      <w:r w:rsidRPr="00947158">
        <w:t xml:space="preserve">country, of peaceful coexistence, that is, the entire Stalinist scheme because they reflect the same sector as </w:t>
      </w:r>
      <w:r w:rsidR="00057644" w:rsidRPr="00947158">
        <w:t>Stalinism,</w:t>
      </w:r>
      <w:r w:rsidRPr="00947158">
        <w:t xml:space="preserve"> only in other countries, </w:t>
      </w:r>
      <w:r w:rsidR="004E3631">
        <w:t xml:space="preserve">they </w:t>
      </w:r>
      <w:r w:rsidRPr="00947158">
        <w:t xml:space="preserve">can become independent </w:t>
      </w:r>
      <w:r w:rsidR="003E1677">
        <w:t xml:space="preserve">from Moscow </w:t>
      </w:r>
      <w:r w:rsidRPr="00947158">
        <w:t>without ruptures within their party for the same reason that, without rupture, they were able to expropriate the bourgeoisie</w:t>
      </w:r>
      <w:r w:rsidR="00947158" w:rsidRPr="00947158">
        <w:t>.</w:t>
      </w:r>
      <w:r w:rsidRPr="00947158">
        <w:t xml:space="preserve"> </w:t>
      </w:r>
      <w:r w:rsidR="00896C37">
        <w:t>In other words,</w:t>
      </w:r>
      <w:r w:rsidRPr="00947158">
        <w:t xml:space="preserve"> the mass movement takes them beyond what they want in the break with the bourgeoisie. </w:t>
      </w:r>
      <w:r w:rsidR="00947158" w:rsidRPr="00947158">
        <w:t>A</w:t>
      </w:r>
      <w:r w:rsidRPr="00947158">
        <w:t xml:space="preserve">s a byproduct of this break with the bourgeoisie, the break with Moscow arises, only where a workers' revolution was carried out and they took power. </w:t>
      </w:r>
      <w:r w:rsidR="00947158" w:rsidRPr="00947158">
        <w:t>Elsewhere</w:t>
      </w:r>
      <w:r w:rsidRPr="00947158">
        <w:t>, there is no possibility of national Stalinism.</w:t>
      </w:r>
    </w:p>
    <w:p w14:paraId="183D9682" w14:textId="54A006B0" w:rsidR="00D17484" w:rsidRPr="00947158" w:rsidRDefault="00D17484" w:rsidP="00D17484">
      <w:r w:rsidRPr="00947158">
        <w:rPr>
          <w:b/>
          <w:bCs/>
        </w:rPr>
        <w:t>Question:</w:t>
      </w:r>
      <w:r w:rsidRPr="00947158">
        <w:t xml:space="preserve"> So</w:t>
      </w:r>
      <w:r w:rsidR="00947158" w:rsidRPr="00947158">
        <w:t>,</w:t>
      </w:r>
      <w:r w:rsidRPr="00947158">
        <w:t xml:space="preserve"> what would the truly Eurocommunist parties look like, that is, if there was a crisis?</w:t>
      </w:r>
    </w:p>
    <w:p w14:paraId="0DC3A7E9" w14:textId="4FF73D40" w:rsidR="00D17484" w:rsidRDefault="00D17484" w:rsidP="00D17484">
      <w:r w:rsidRPr="00813C01">
        <w:t xml:space="preserve">We believe that there was a crisis, for example </w:t>
      </w:r>
      <w:r w:rsidR="00813C01" w:rsidRPr="00813C01">
        <w:t xml:space="preserve">in </w:t>
      </w:r>
      <w:r w:rsidRPr="00813C01">
        <w:t xml:space="preserve">the Italian CP. There is a </w:t>
      </w:r>
      <w:r w:rsidR="00947158" w:rsidRPr="00813C01">
        <w:t>university</w:t>
      </w:r>
      <w:r w:rsidRPr="00813C01">
        <w:t xml:space="preserve"> that does the internal analysis of the C</w:t>
      </w:r>
      <w:r w:rsidR="00947158" w:rsidRPr="00813C01">
        <w:t>P</w:t>
      </w:r>
      <w:r w:rsidRPr="00813C01">
        <w:t xml:space="preserve"> and it shows that 75% of the cadres are with Moscow, against </w:t>
      </w:r>
      <w:r w:rsidRPr="00813C01">
        <w:rPr>
          <w:highlight w:val="green"/>
        </w:rPr>
        <w:t>Berlinguer</w:t>
      </w:r>
      <w:r w:rsidR="0066367F">
        <w:rPr>
          <w:rStyle w:val="FootnoteReference"/>
          <w:highlight w:val="green"/>
        </w:rPr>
        <w:footnoteReference w:id="10"/>
      </w:r>
      <w:r w:rsidRPr="00813C01">
        <w:t xml:space="preserve"> (the professional cadres, of the apparatus), waiting for the opportunity to break it. But Berlinguer has a majority </w:t>
      </w:r>
      <w:r w:rsidR="00813C01" w:rsidRPr="00813C01">
        <w:t>in</w:t>
      </w:r>
      <w:r w:rsidRPr="00813C01">
        <w:t xml:space="preserve"> the </w:t>
      </w:r>
      <w:r w:rsidR="00813C01" w:rsidRPr="00813C01">
        <w:t>ranks</w:t>
      </w:r>
      <w:r w:rsidRPr="00813C01">
        <w:t>, that is, it is a situation on the verge of explosion.</w:t>
      </w:r>
    </w:p>
    <w:p w14:paraId="260D5DB5" w14:textId="32584875" w:rsidR="00D17484" w:rsidRPr="00BF6C2B" w:rsidRDefault="00D17484" w:rsidP="00D17484">
      <w:r w:rsidRPr="00BF6C2B">
        <w:t xml:space="preserve">In the Spanish </w:t>
      </w:r>
      <w:r w:rsidR="00813C01" w:rsidRPr="00BF6C2B">
        <w:t>CP</w:t>
      </w:r>
      <w:r w:rsidRPr="00BF6C2B">
        <w:t xml:space="preserve"> too, everyone says that there are factions, etc., that is, Eurocommunism is a </w:t>
      </w:r>
      <w:r w:rsidR="00896C37" w:rsidRPr="00BF6C2B">
        <w:t xml:space="preserve">situation </w:t>
      </w:r>
      <w:r w:rsidR="00896C37">
        <w:t xml:space="preserve">of </w:t>
      </w:r>
      <w:r w:rsidRPr="00BF6C2B">
        <w:t xml:space="preserve">crisis, on the verge of explosion: one sector is going to stay with Moscow and the other with imperialism, it is not that </w:t>
      </w:r>
      <w:r w:rsidR="00813C01" w:rsidRPr="00BF6C2B">
        <w:t>i</w:t>
      </w:r>
      <w:r w:rsidRPr="00BF6C2B">
        <w:t xml:space="preserve">t will continue </w:t>
      </w:r>
      <w:r w:rsidR="008E5770">
        <w:t>working</w:t>
      </w:r>
      <w:r w:rsidRPr="00BF6C2B">
        <w:t xml:space="preserve"> as a united party, as Mandel believed, that is, following the </w:t>
      </w:r>
      <w:r w:rsidR="00AD04CC">
        <w:t>pressure of the</w:t>
      </w:r>
      <w:r w:rsidRPr="00BF6C2B">
        <w:t xml:space="preserve"> mass movement. That is, our main </w:t>
      </w:r>
      <w:r w:rsidR="00AD04CC">
        <w:t xml:space="preserve">fight with </w:t>
      </w:r>
      <w:r w:rsidRPr="00BF6C2B">
        <w:t>Mandel is that there are two pressures, Moscow and imperialism</w:t>
      </w:r>
      <w:r w:rsidR="00910070" w:rsidRPr="00BF6C2B">
        <w:t>;</w:t>
      </w:r>
      <w:r w:rsidRPr="00BF6C2B">
        <w:t xml:space="preserve"> centrist currents may emerge in the explosion but the fundamental thing is the two forces, which lead to the breakup of the party. In the Italian </w:t>
      </w:r>
      <w:r w:rsidR="00910070" w:rsidRPr="00BF6C2B">
        <w:t>party</w:t>
      </w:r>
      <w:r w:rsidR="00896C37">
        <w:t>,</w:t>
      </w:r>
      <w:r w:rsidR="00910070" w:rsidRPr="00BF6C2B">
        <w:t xml:space="preserve"> </w:t>
      </w:r>
      <w:r w:rsidRPr="00BF6C2B">
        <w:t xml:space="preserve">it has not yet exploded but the Spanish </w:t>
      </w:r>
      <w:r w:rsidR="00BF6C2B" w:rsidRPr="00BF6C2B">
        <w:t xml:space="preserve">party </w:t>
      </w:r>
      <w:r w:rsidRPr="00BF6C2B">
        <w:t xml:space="preserve">is ready: 250 leaders from Madrid signed a statement calling for </w:t>
      </w:r>
      <w:r w:rsidRPr="00BF6C2B">
        <w:rPr>
          <w:highlight w:val="green"/>
        </w:rPr>
        <w:t>Carrillo</w:t>
      </w:r>
      <w:r w:rsidR="008E5770">
        <w:rPr>
          <w:rStyle w:val="FootnoteReference"/>
          <w:highlight w:val="green"/>
        </w:rPr>
        <w:footnoteReference w:id="11"/>
      </w:r>
      <w:r w:rsidRPr="00BF6C2B">
        <w:t xml:space="preserve"> to be fired because </w:t>
      </w:r>
      <w:r w:rsidR="00BF6C2B" w:rsidRPr="00BF6C2B">
        <w:t>he</w:t>
      </w:r>
      <w:r w:rsidRPr="00BF6C2B">
        <w:t xml:space="preserve"> does not provide enough democracy and is not linked enough to imperialism (they believe that Carrillo is too much with [disrupted].</w:t>
      </w:r>
    </w:p>
    <w:p w14:paraId="17502CF4" w14:textId="2900B98B" w:rsidR="00E96FB5" w:rsidRPr="00BF6C2B" w:rsidRDefault="00D17484" w:rsidP="00D17484">
      <w:r w:rsidRPr="00BF6C2B">
        <w:t>In any case, this must be seen as a process, the Italian CP has not broken with Moscow either, it has been balancing the situation but it is heading towards th</w:t>
      </w:r>
      <w:r w:rsidR="00910070" w:rsidRPr="00BF6C2B">
        <w:t>is</w:t>
      </w:r>
      <w:r w:rsidRPr="00BF6C2B">
        <w:t xml:space="preserve"> crisis.</w:t>
      </w:r>
    </w:p>
    <w:p w14:paraId="0A12CDE5" w14:textId="654796B5" w:rsidR="00B278FB" w:rsidRDefault="00B278FB" w:rsidP="00B278FB">
      <w:r w:rsidRPr="00941C40">
        <w:t>I really want to insist on the possibilities that are open</w:t>
      </w:r>
      <w:r w:rsidR="005309C8">
        <w:t>ing</w:t>
      </w:r>
      <w:r w:rsidRPr="00941C40">
        <w:t xml:space="preserve"> to the International, Poland</w:t>
      </w:r>
      <w:r w:rsidR="00BF6C2B" w:rsidRPr="00941C40">
        <w:t>…</w:t>
      </w:r>
      <w:r w:rsidRPr="00941C40">
        <w:t xml:space="preserve">, although we should not exaggerate because all the </w:t>
      </w:r>
      <w:r w:rsidR="00C535AB">
        <w:t>organis</w:t>
      </w:r>
      <w:r w:rsidRPr="00941C40">
        <w:t>ations are very young but</w:t>
      </w:r>
      <w:r w:rsidR="004E3631">
        <w:t>,</w:t>
      </w:r>
      <w:r w:rsidRPr="00941C40">
        <w:t xml:space="preserve"> frankly, we have never had such a </w:t>
      </w:r>
      <w:r w:rsidR="00BF6C2B" w:rsidRPr="00941C40">
        <w:t>favourable</w:t>
      </w:r>
      <w:r w:rsidRPr="00941C40">
        <w:t xml:space="preserve"> situation. In Colombia</w:t>
      </w:r>
      <w:r w:rsidR="00592114" w:rsidRPr="00941C40">
        <w:t>,</w:t>
      </w:r>
      <w:r w:rsidRPr="00941C40">
        <w:t xml:space="preserve"> we do not see it very clearly, it may be because there is a little more bourgeois democracy so the C</w:t>
      </w:r>
      <w:r w:rsidR="004A377D" w:rsidRPr="00941C40">
        <w:t>P</w:t>
      </w:r>
      <w:r w:rsidRPr="00941C40">
        <w:t xml:space="preserve"> is more in the opposition but in other parts of the world the C</w:t>
      </w:r>
      <w:r w:rsidR="004A377D" w:rsidRPr="00941C40">
        <w:t>P</w:t>
      </w:r>
      <w:r w:rsidRPr="00941C40">
        <w:t xml:space="preserve">s are </w:t>
      </w:r>
      <w:r w:rsidR="004A377D" w:rsidRPr="00941C40">
        <w:t>shoring</w:t>
      </w:r>
      <w:r w:rsidRPr="00941C40">
        <w:t xml:space="preserve"> up the most reactionary regimes: in Brazil the military government</w:t>
      </w:r>
      <w:r w:rsidR="00592114" w:rsidRPr="00941C40">
        <w:t>;</w:t>
      </w:r>
      <w:r w:rsidRPr="00941C40">
        <w:t xml:space="preserve"> in Argentina</w:t>
      </w:r>
      <w:r w:rsidR="00592114" w:rsidRPr="00941C40">
        <w:t>,</w:t>
      </w:r>
      <w:r w:rsidRPr="00941C40">
        <w:t xml:space="preserve"> </w:t>
      </w:r>
      <w:r w:rsidR="0092405A" w:rsidRPr="00941C40">
        <w:t>the</w:t>
      </w:r>
      <w:r w:rsidRPr="00941C40">
        <w:t xml:space="preserve">y </w:t>
      </w:r>
      <w:r w:rsidR="0092405A" w:rsidRPr="00941C40">
        <w:t>shore it up</w:t>
      </w:r>
      <w:r w:rsidRPr="00941C40">
        <w:t xml:space="preserve"> more and more</w:t>
      </w:r>
      <w:r w:rsidR="00592114" w:rsidRPr="00941C40">
        <w:t>;</w:t>
      </w:r>
      <w:r w:rsidRPr="00941C40">
        <w:t xml:space="preserve"> in France</w:t>
      </w:r>
      <w:r w:rsidR="00896C37">
        <w:t>,</w:t>
      </w:r>
      <w:r w:rsidRPr="00941C40">
        <w:t xml:space="preserve"> they put everything on the line for Giscard </w:t>
      </w:r>
      <w:r w:rsidRPr="00941C40">
        <w:rPr>
          <w:highlight w:val="green"/>
        </w:rPr>
        <w:t>d'Estaing</w:t>
      </w:r>
      <w:r w:rsidR="00363945">
        <w:rPr>
          <w:rStyle w:val="FootnoteReference"/>
          <w:highlight w:val="green"/>
        </w:rPr>
        <w:footnoteReference w:id="12"/>
      </w:r>
      <w:r w:rsidRPr="00941C40">
        <w:t xml:space="preserve"> to win (now, on the contrary, they run and offer everything to Mitterrand)</w:t>
      </w:r>
      <w:r w:rsidR="0092405A" w:rsidRPr="00941C40">
        <w:t>.</w:t>
      </w:r>
      <w:r w:rsidRPr="00941C40">
        <w:t xml:space="preserve"> </w:t>
      </w:r>
      <w:r w:rsidR="0092405A" w:rsidRPr="00941C40">
        <w:t>T</w:t>
      </w:r>
      <w:r w:rsidRPr="00941C40">
        <w:t xml:space="preserve">hey are like this throughout the world, increasingly to the right, in opposition to the mass movement that is increasingly moving to the left. So, despite the extreme youth of our cadres and our leadership, the </w:t>
      </w:r>
      <w:r w:rsidR="0092405A" w:rsidRPr="00941C40">
        <w:lastRenderedPageBreak/>
        <w:t>FI-</w:t>
      </w:r>
      <w:r w:rsidRPr="00941C40">
        <w:t xml:space="preserve">IC is already an extraordinary milestone: we </w:t>
      </w:r>
      <w:r w:rsidR="0092405A" w:rsidRPr="00941C40">
        <w:t xml:space="preserve">may </w:t>
      </w:r>
      <w:r w:rsidRPr="00941C40">
        <w:t xml:space="preserve">say that it sells 15,000 </w:t>
      </w:r>
      <w:r w:rsidR="0092405A" w:rsidRPr="00941C40">
        <w:t xml:space="preserve">[copies] </w:t>
      </w:r>
      <w:r w:rsidRPr="00941C40">
        <w:t>of its organ, it is a success never seen before</w:t>
      </w:r>
      <w:r w:rsidR="0092405A" w:rsidRPr="00941C40">
        <w:t>.</w:t>
      </w:r>
      <w:r w:rsidRPr="00941C40">
        <w:t xml:space="preserve"> </w:t>
      </w:r>
      <w:r w:rsidR="0092405A" w:rsidRPr="00941C40">
        <w:t>T</w:t>
      </w:r>
      <w:r w:rsidRPr="00941C40">
        <w:t xml:space="preserve">hat there is a </w:t>
      </w:r>
      <w:r w:rsidR="0092405A" w:rsidRPr="00941C40">
        <w:t xml:space="preserve">public Trotskyist </w:t>
      </w:r>
      <w:r w:rsidRPr="00941C40">
        <w:t>in Poland, from the point of our movement is something immense, from the point of view of the Trotskyist party that we need in Poland</w:t>
      </w:r>
      <w:r w:rsidR="0092405A" w:rsidRPr="00941C40">
        <w:t>,</w:t>
      </w:r>
      <w:r w:rsidRPr="00941C40">
        <w:t xml:space="preserve"> it is nothing, but it is qualitative. And we have these qualitative </w:t>
      </w:r>
      <w:r w:rsidR="00592114" w:rsidRPr="00941C40">
        <w:t xml:space="preserve">facts </w:t>
      </w:r>
      <w:r w:rsidRPr="00941C40">
        <w:t xml:space="preserve">everywhere: I </w:t>
      </w:r>
      <w:r w:rsidR="00592114" w:rsidRPr="00941C40">
        <w:t>go</w:t>
      </w:r>
      <w:r w:rsidRPr="00941C40">
        <w:t xml:space="preserve"> through Spain and there is an Iranian group won over for our politics, they are high-level </w:t>
      </w:r>
      <w:r w:rsidR="00592114" w:rsidRPr="00941C40">
        <w:t>young comrades</w:t>
      </w:r>
      <w:r w:rsidRPr="00941C40">
        <w:t>, from the fedayeen, etc.</w:t>
      </w:r>
    </w:p>
    <w:p w14:paraId="1800C74D" w14:textId="08AF9D3A" w:rsidR="00941C40" w:rsidRPr="00C62F06" w:rsidRDefault="00B278FB" w:rsidP="00B278FB">
      <w:r w:rsidRPr="00C62F06">
        <w:t>It is a widespread phenomenon. I showed in the activities report, the demonstration of our group in Los Angeles, led by P</w:t>
      </w:r>
      <w:r w:rsidR="000E749B">
        <w:t>etroni</w:t>
      </w:r>
      <w:r w:rsidRPr="00C62F06">
        <w:t>: it is nothing for the US</w:t>
      </w:r>
      <w:r w:rsidR="00941C40" w:rsidRPr="00C62F06">
        <w:t>A</w:t>
      </w:r>
      <w:r w:rsidRPr="00C62F06">
        <w:t xml:space="preserve">, it is a drop of water or less because there were 200 or 250, with their newspaper, which sells more </w:t>
      </w:r>
      <w:r w:rsidR="00941C40" w:rsidRPr="00C62F06">
        <w:t xml:space="preserve">than </w:t>
      </w:r>
      <w:r w:rsidRPr="00C62F06">
        <w:t xml:space="preserve">a thousand; but for our international </w:t>
      </w:r>
      <w:r w:rsidR="00C535AB">
        <w:t>organis</w:t>
      </w:r>
      <w:r w:rsidRPr="00C62F06">
        <w:t xml:space="preserve">ation, they are historical facts. For the PST, </w:t>
      </w:r>
      <w:r w:rsidR="00896C37">
        <w:t>which</w:t>
      </w:r>
      <w:r w:rsidR="00941C40" w:rsidRPr="00C62F06">
        <w:t xml:space="preserve"> five years ago was </w:t>
      </w:r>
      <w:r w:rsidRPr="00C62F06">
        <w:t xml:space="preserve">the Socialist Bloc, that now has fighting brothers in Los Angeles who hold a parade of 250, is extraordinary for the movement as progress. </w:t>
      </w:r>
      <w:r w:rsidR="00941C40" w:rsidRPr="00C62F06">
        <w:t>So,</w:t>
      </w:r>
      <w:r w:rsidRPr="00C62F06">
        <w:t xml:space="preserve"> in th</w:t>
      </w:r>
      <w:r w:rsidR="00941C40" w:rsidRPr="00C62F06">
        <w:t>is</w:t>
      </w:r>
      <w:r w:rsidRPr="00C62F06">
        <w:t xml:space="preserve"> sense, without exaggeration, the Council was a huge success, </w:t>
      </w:r>
      <w:r w:rsidR="00896C37">
        <w:t xml:space="preserve">and </w:t>
      </w:r>
      <w:r w:rsidRPr="00C62F06">
        <w:t xml:space="preserve">we are </w:t>
      </w:r>
      <w:r w:rsidR="00941C40" w:rsidRPr="00C62F06">
        <w:t>truly</w:t>
      </w:r>
      <w:r w:rsidRPr="00C62F06">
        <w:t xml:space="preserve"> moving forward. </w:t>
      </w:r>
    </w:p>
    <w:p w14:paraId="5DAB7122" w14:textId="3A1E6C16" w:rsidR="00E7098A" w:rsidRPr="0008534C" w:rsidRDefault="00C62F06" w:rsidP="00B278FB">
      <w:r w:rsidRPr="0008534C">
        <w:t>For me a</w:t>
      </w:r>
      <w:r w:rsidR="00B278FB" w:rsidRPr="0008534C">
        <w:t xml:space="preserve">t least, since I'm </w:t>
      </w:r>
      <w:r w:rsidRPr="0008534C">
        <w:t xml:space="preserve">already </w:t>
      </w:r>
      <w:r w:rsidR="00B278FB" w:rsidRPr="0008534C">
        <w:t>old, I notice it this</w:t>
      </w:r>
      <w:r w:rsidR="00DE1611">
        <w:t xml:space="preserve"> way</w:t>
      </w:r>
      <w:r w:rsidR="00B278FB" w:rsidRPr="0008534C">
        <w:t xml:space="preserve">: we made so many mistakes </w:t>
      </w:r>
      <w:r w:rsidR="00896C37">
        <w:t>but</w:t>
      </w:r>
      <w:r w:rsidR="00B278FB" w:rsidRPr="0008534C">
        <w:t xml:space="preserve"> now, </w:t>
      </w:r>
      <w:r w:rsidRPr="0008534C">
        <w:t xml:space="preserve">having an international leadership </w:t>
      </w:r>
      <w:r w:rsidR="00B278FB" w:rsidRPr="0008534C">
        <w:t xml:space="preserve">will prevent you from making them. The division of Trotskyism was tragic, </w:t>
      </w:r>
      <w:r w:rsidRPr="0008534C">
        <w:t>that everything is unified gives communicating vessels, this</w:t>
      </w:r>
      <w:r w:rsidR="00B278FB" w:rsidRPr="0008534C">
        <w:t xml:space="preserve"> means that wrong experiences are made much faster </w:t>
      </w:r>
      <w:r w:rsidR="00896C37">
        <w:t xml:space="preserve">and </w:t>
      </w:r>
      <w:r w:rsidR="00B278FB" w:rsidRPr="0008534C">
        <w:t>that many mistakes are not made. For example, the fact that we begin to clean up the finances here, that the Colombian PST begins to have a small printing press is also a consequence of the International</w:t>
      </w:r>
      <w:r w:rsidRPr="0008534C">
        <w:t>.</w:t>
      </w:r>
      <w:r w:rsidR="00B278FB" w:rsidRPr="0008534C">
        <w:t xml:space="preserve"> </w:t>
      </w:r>
      <w:r w:rsidRPr="0008534C">
        <w:t>T</w:t>
      </w:r>
      <w:r w:rsidR="00B278FB" w:rsidRPr="0008534C">
        <w:t xml:space="preserve">his discussion about the regimes that was held </w:t>
      </w:r>
      <w:r w:rsidR="00B07A5A" w:rsidRPr="0008534C">
        <w:t xml:space="preserve">about </w:t>
      </w:r>
      <w:r w:rsidR="00B278FB" w:rsidRPr="0008534C">
        <w:t xml:space="preserve">Spain is very important for Poland because </w:t>
      </w:r>
      <w:r w:rsidR="005E2823" w:rsidRPr="0008534C">
        <w:t xml:space="preserve">this error of the Spanish PST comrade </w:t>
      </w:r>
      <w:r w:rsidR="00B278FB" w:rsidRPr="0008534C">
        <w:t>produces a deviation that leads to revisionism, it is useful for Brazi</w:t>
      </w:r>
      <w:r w:rsidR="003D6C9B">
        <w:t>l</w:t>
      </w:r>
      <w:r w:rsidR="00B278FB" w:rsidRPr="0008534C">
        <w:t xml:space="preserve"> where they have a similar discussion, in Poland</w:t>
      </w:r>
      <w:r w:rsidR="00896C37">
        <w:t>,</w:t>
      </w:r>
      <w:r w:rsidR="00B278FB" w:rsidRPr="0008534C">
        <w:t xml:space="preserve"> we </w:t>
      </w:r>
      <w:r w:rsidR="005E2823" w:rsidRPr="0008534C">
        <w:t>might</w:t>
      </w:r>
      <w:r w:rsidR="00B278FB" w:rsidRPr="0008534C">
        <w:t xml:space="preserve"> have it</w:t>
      </w:r>
      <w:r w:rsidR="005E2823" w:rsidRPr="0008534C">
        <w:t xml:space="preserve"> tomorrow</w:t>
      </w:r>
      <w:r w:rsidR="00B278FB" w:rsidRPr="0008534C">
        <w:t>: that the bureaucratic regime, which was already forced to accept Solidarity, Rural Solidarity and Student</w:t>
      </w:r>
      <w:r w:rsidR="005E2823" w:rsidRPr="0008534C">
        <w:t xml:space="preserve"> Solidarity</w:t>
      </w:r>
      <w:r w:rsidR="00B278FB" w:rsidRPr="0008534C">
        <w:t xml:space="preserve">, perhaps soon they will be forced to </w:t>
      </w:r>
      <w:r w:rsidR="00015002">
        <w:t>recognis</w:t>
      </w:r>
      <w:r w:rsidR="00B278FB" w:rsidRPr="0008534C">
        <w:t xml:space="preserve">e independent parties, then many will come who say the political revolution has already been made when it is a rotten regime that makes those concessions, but a regime that still exists (tsarism continued existing although </w:t>
      </w:r>
      <w:r w:rsidR="005E2823" w:rsidRPr="0008534C">
        <w:t xml:space="preserve">conceded </w:t>
      </w:r>
      <w:r w:rsidR="00B278FB" w:rsidRPr="0008534C">
        <w:t xml:space="preserve">the Duma) then we would stop the process of permanent revolution. It is a great discussion, although it </w:t>
      </w:r>
      <w:r w:rsidR="00B07A5A" w:rsidRPr="0008534C">
        <w:t xml:space="preserve">may </w:t>
      </w:r>
      <w:r w:rsidR="00B278FB" w:rsidRPr="0008534C">
        <w:t>seem</w:t>
      </w:r>
      <w:r w:rsidR="00B07A5A" w:rsidRPr="0008534C">
        <w:t xml:space="preserve"> about words</w:t>
      </w:r>
      <w:r w:rsidR="00B278FB" w:rsidRPr="0008534C">
        <w:t>, in essence</w:t>
      </w:r>
      <w:r w:rsidR="00896C37">
        <w:t>,</w:t>
      </w:r>
      <w:r w:rsidR="00B278FB" w:rsidRPr="0008534C">
        <w:t xml:space="preserve"> it is the discussion of the permanent revolution of the </w:t>
      </w:r>
      <w:r w:rsidR="00B278FB" w:rsidRPr="0008534C">
        <w:rPr>
          <w:i/>
          <w:iCs/>
          <w:highlight w:val="yellow"/>
        </w:rPr>
        <w:t>Transition</w:t>
      </w:r>
      <w:r w:rsidR="00B07A5A" w:rsidRPr="0008534C">
        <w:rPr>
          <w:i/>
          <w:iCs/>
          <w:highlight w:val="yellow"/>
        </w:rPr>
        <w:t>al</w:t>
      </w:r>
      <w:r w:rsidR="00B278FB" w:rsidRPr="0008534C">
        <w:rPr>
          <w:i/>
          <w:iCs/>
          <w:highlight w:val="yellow"/>
        </w:rPr>
        <w:t xml:space="preserve"> Program</w:t>
      </w:r>
      <w:r w:rsidR="00B278FB" w:rsidRPr="0008534C">
        <w:t xml:space="preserve"> method. So, comrades, the existence of the </w:t>
      </w:r>
      <w:r w:rsidR="00B07A5A" w:rsidRPr="0008534C">
        <w:t>FI-</w:t>
      </w:r>
      <w:r w:rsidR="00B278FB" w:rsidRPr="0008534C">
        <w:t xml:space="preserve">IC really is a very high point, which we still do not </w:t>
      </w:r>
      <w:r w:rsidR="00015002">
        <w:t>realis</w:t>
      </w:r>
      <w:r w:rsidR="00B278FB" w:rsidRPr="0008534C">
        <w:t>e</w:t>
      </w:r>
      <w:r w:rsidR="00B07A5A" w:rsidRPr="0008534C">
        <w:t>.</w:t>
      </w:r>
      <w:r w:rsidR="00B278FB" w:rsidRPr="0008534C">
        <w:t xml:space="preserve"> Yes, if we </w:t>
      </w:r>
      <w:r w:rsidR="00B07A5A" w:rsidRPr="0008534C">
        <w:t xml:space="preserve">notice </w:t>
      </w:r>
      <w:r w:rsidR="00B278FB" w:rsidRPr="0008534C">
        <w:t xml:space="preserve">it, then we have to be very happy with the meeting of the General Council, which showed that it is already a </w:t>
      </w:r>
      <w:r w:rsidR="00B07A5A" w:rsidRPr="0008534C">
        <w:t>leadership</w:t>
      </w:r>
      <w:r w:rsidR="00B278FB" w:rsidRPr="0008534C">
        <w:t xml:space="preserve"> because it responded to </w:t>
      </w:r>
      <w:r w:rsidR="006C65C1">
        <w:t>concrete</w:t>
      </w:r>
      <w:r w:rsidR="00B278FB" w:rsidRPr="0008534C">
        <w:t xml:space="preserve"> problems of all countries: in Canada</w:t>
      </w:r>
      <w:r w:rsidR="00B07A5A" w:rsidRPr="0008534C">
        <w:t>,</w:t>
      </w:r>
      <w:r w:rsidR="00B278FB" w:rsidRPr="0008534C">
        <w:t xml:space="preserve"> Ireland, Peru, Poland, France, and at the same time to the great general problems of the class struggle.</w:t>
      </w:r>
    </w:p>
    <w:p w14:paraId="7057FABC" w14:textId="7299FA23" w:rsidR="00B278FB" w:rsidRPr="00AA0D22" w:rsidRDefault="00B278FB" w:rsidP="00E96FB5">
      <w:r w:rsidRPr="00AA0D22">
        <w:t xml:space="preserve">We all came very </w:t>
      </w:r>
      <w:r w:rsidR="00AA0D22" w:rsidRPr="00AA0D22">
        <w:t>happy;</w:t>
      </w:r>
      <w:r w:rsidRPr="00AA0D22">
        <w:t xml:space="preserve"> it was much better than we thought</w:t>
      </w:r>
      <w:r w:rsidR="00AA0D22" w:rsidRPr="00AA0D22">
        <w:t>.</w:t>
      </w:r>
      <w:r w:rsidRPr="00AA0D22">
        <w:t xml:space="preserve"> </w:t>
      </w:r>
      <w:r w:rsidR="00AA0D22" w:rsidRPr="00AA0D22">
        <w:t>T</w:t>
      </w:r>
      <w:r w:rsidRPr="00AA0D22">
        <w:t>he meeting started a little cold, we all looked at each other, it was an attitude somewhat similar to that of the World Conference where almost everything was already done, but it was soon seen that in th</w:t>
      </w:r>
      <w:r w:rsidR="00AA0D22" w:rsidRPr="00AA0D22">
        <w:t>is</w:t>
      </w:r>
      <w:r w:rsidRPr="00AA0D22">
        <w:t xml:space="preserve"> sense </w:t>
      </w:r>
      <w:r w:rsidR="002206B6" w:rsidRPr="00AA0D22">
        <w:t xml:space="preserve">it </w:t>
      </w:r>
      <w:r w:rsidRPr="00AA0D22">
        <w:t xml:space="preserve">was qualitatively different from the Conference. Because it </w:t>
      </w:r>
      <w:r w:rsidR="00896C37">
        <w:t>is</w:t>
      </w:r>
      <w:r w:rsidRPr="00AA0D22">
        <w:t xml:space="preserve"> dynamic, </w:t>
      </w:r>
      <w:r w:rsidR="00896C37">
        <w:t xml:space="preserve">and </w:t>
      </w:r>
      <w:r w:rsidRPr="00AA0D22">
        <w:t xml:space="preserve">strong, with a leadership that </w:t>
      </w:r>
      <w:r w:rsidR="00896C37">
        <w:t>is</w:t>
      </w:r>
      <w:r w:rsidRPr="00AA0D22">
        <w:t xml:space="preserve"> already beginning to discuss, tempers begin to heat up, we begin to respond to burning problems of the class struggle, but not the general programmatic theoretical response but quite the opposite. Th</w:t>
      </w:r>
      <w:r w:rsidR="008F0AA5">
        <w:t>is</w:t>
      </w:r>
      <w:r w:rsidRPr="00AA0D22">
        <w:t xml:space="preserve"> was the General Council</w:t>
      </w:r>
      <w:r w:rsidR="00AA0D22" w:rsidRPr="00AA0D22">
        <w:t>.</w:t>
      </w:r>
      <w:r w:rsidRPr="00AA0D22">
        <w:t xml:space="preserve"> </w:t>
      </w:r>
      <w:r w:rsidR="00AA0D22" w:rsidRPr="00AA0D22">
        <w:t>I</w:t>
      </w:r>
      <w:r w:rsidRPr="00AA0D22">
        <w:t xml:space="preserve">t was a fundamental </w:t>
      </w:r>
      <w:r w:rsidR="00AA0D22" w:rsidRPr="00AA0D22">
        <w:t>milestone;</w:t>
      </w:r>
      <w:r w:rsidRPr="00AA0D22">
        <w:t xml:space="preserve"> it </w:t>
      </w:r>
      <w:r w:rsidR="00896C37">
        <w:t>wa</w:t>
      </w:r>
      <w:r w:rsidRPr="00AA0D22">
        <w:t>s the first time that I</w:t>
      </w:r>
      <w:r w:rsidR="00896C37">
        <w:t>’ve</w:t>
      </w:r>
      <w:r w:rsidRPr="00AA0D22">
        <w:t xml:space="preserve"> see</w:t>
      </w:r>
      <w:r w:rsidR="00896C37">
        <w:t>n</w:t>
      </w:r>
      <w:r w:rsidRPr="00AA0D22">
        <w:t xml:space="preserve"> an international leadership functioning</w:t>
      </w:r>
      <w:r w:rsidR="00AA0D22" w:rsidRPr="00AA0D22">
        <w:t>.</w:t>
      </w:r>
      <w:r w:rsidRPr="00AA0D22">
        <w:t xml:space="preserve"> </w:t>
      </w:r>
      <w:r w:rsidR="00AA0D22" w:rsidRPr="00AA0D22">
        <w:t xml:space="preserve">This </w:t>
      </w:r>
      <w:r w:rsidRPr="00AA0D22">
        <w:t xml:space="preserve">is why all of us who attended </w:t>
      </w:r>
      <w:r w:rsidR="008F0AA5">
        <w:t xml:space="preserve">you </w:t>
      </w:r>
      <w:r w:rsidRPr="00AA0D22">
        <w:t xml:space="preserve">will </w:t>
      </w:r>
      <w:r w:rsidR="008F0AA5">
        <w:t xml:space="preserve">see us </w:t>
      </w:r>
      <w:r w:rsidRPr="00AA0D22">
        <w:t xml:space="preserve">very happy, starting with me, since the first world congress I attended, the first executive and international secretariat that I have known was in </w:t>
      </w:r>
      <w:r w:rsidR="002206B6" w:rsidRPr="00AA0D22">
        <w:t>19</w:t>
      </w:r>
      <w:r w:rsidRPr="00AA0D22">
        <w:t xml:space="preserve">48, quite a few years ago, and yet it is the first time that I see an international </w:t>
      </w:r>
      <w:r w:rsidR="008F0AA5">
        <w:t>leadership</w:t>
      </w:r>
      <w:r w:rsidR="002206B6" w:rsidRPr="00AA0D22">
        <w:t xml:space="preserve"> </w:t>
      </w:r>
      <w:r w:rsidRPr="00AA0D22">
        <w:t xml:space="preserve">functioning. Comrade </w:t>
      </w:r>
      <w:r w:rsidR="000E749B" w:rsidRPr="000E749B">
        <w:t>Lambert</w:t>
      </w:r>
      <w:r w:rsidRPr="00AA0D22">
        <w:t xml:space="preserve"> said that we were </w:t>
      </w:r>
      <w:r w:rsidR="00AA0D22" w:rsidRPr="00AA0D22">
        <w:t xml:space="preserve">far, far </w:t>
      </w:r>
      <w:r w:rsidRPr="00AA0D22">
        <w:t>above what had been achieved in Trotsky's time. And I want to add to th</w:t>
      </w:r>
      <w:r w:rsidR="0070365C">
        <w:t>is</w:t>
      </w:r>
      <w:r w:rsidR="002206B6" w:rsidRPr="00AA0D22">
        <w:t xml:space="preserve"> </w:t>
      </w:r>
      <w:r w:rsidRPr="00AA0D22">
        <w:t xml:space="preserve">—and I have more experience in international </w:t>
      </w:r>
      <w:r w:rsidR="00C535AB">
        <w:t>organis</w:t>
      </w:r>
      <w:r w:rsidRPr="00AA0D22">
        <w:t xml:space="preserve">ations than comrade </w:t>
      </w:r>
      <w:r w:rsidR="000E749B" w:rsidRPr="000E749B">
        <w:t>Lambert</w:t>
      </w:r>
      <w:r w:rsidR="000E749B" w:rsidRPr="00AA0D22">
        <w:t xml:space="preserve"> </w:t>
      </w:r>
      <w:r w:rsidRPr="00AA0D22">
        <w:t xml:space="preserve">(he himself asked me </w:t>
      </w:r>
      <w:r w:rsidR="000E749B">
        <w:t>whether</w:t>
      </w:r>
      <w:r w:rsidRPr="00AA0D22">
        <w:t xml:space="preserve"> </w:t>
      </w:r>
      <w:r w:rsidR="002206B6" w:rsidRPr="00AA0D22">
        <w:t>it</w:t>
      </w:r>
      <w:r w:rsidRPr="00AA0D22">
        <w:t xml:space="preserve"> was similar or not)—</w:t>
      </w:r>
      <w:r w:rsidR="002206B6" w:rsidRPr="00AA0D22">
        <w:t xml:space="preserve"> </w:t>
      </w:r>
      <w:r w:rsidRPr="00AA0D22">
        <w:t xml:space="preserve">that </w:t>
      </w:r>
      <w:r w:rsidR="002206B6" w:rsidRPr="00AA0D22">
        <w:t>it</w:t>
      </w:r>
      <w:r w:rsidRPr="00AA0D22">
        <w:t xml:space="preserve"> is also far above the leadership that existed after Trotsky's death: </w:t>
      </w:r>
      <w:r w:rsidR="002206B6" w:rsidRPr="00AA0D22">
        <w:t>there has</w:t>
      </w:r>
      <w:r w:rsidR="00AA0D22" w:rsidRPr="00AA0D22">
        <w:t xml:space="preserve"> never been any</w:t>
      </w:r>
      <w:r w:rsidRPr="00AA0D22">
        <w:t xml:space="preserve">thing like it, within these historical limitations. It is the first time I have seen a truly </w:t>
      </w:r>
      <w:r w:rsidR="00AA0D22" w:rsidRPr="00AA0D22">
        <w:t>international leadership at work</w:t>
      </w:r>
    </w:p>
    <w:sectPr w:rsidR="00B278FB" w:rsidRPr="00AA0D22" w:rsidSect="0091240F">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D0F25" w14:textId="77777777" w:rsidR="0091240F" w:rsidRDefault="0091240F" w:rsidP="00D12B07">
      <w:pPr>
        <w:spacing w:after="0"/>
      </w:pPr>
      <w:r>
        <w:separator/>
      </w:r>
    </w:p>
  </w:endnote>
  <w:endnote w:type="continuationSeparator" w:id="0">
    <w:p w14:paraId="6C1C881E" w14:textId="77777777" w:rsidR="0091240F" w:rsidRDefault="0091240F" w:rsidP="00D12B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Goudy Heavyface Std">
    <w:panose1 w:val="02080903050305020304"/>
    <w:charset w:val="00"/>
    <w:family w:val="roman"/>
    <w:notTrueType/>
    <w:pitch w:val="variable"/>
    <w:sig w:usb0="00000003" w:usb1="00000000" w:usb2="00000000" w:usb3="00000000" w:csb0="00000001" w:csb1="00000000"/>
  </w:font>
  <w:font w:name="Droid Sans Fallback">
    <w:altName w:val="MS Gothic"/>
    <w:charset w:val="80"/>
    <w:family w:val="auto"/>
    <w:pitch w:val="variable"/>
  </w:font>
  <w:font w:name="Lohit Hindi">
    <w:altName w:val="MS Gothic"/>
    <w:charset w:val="80"/>
    <w:family w:val="auto"/>
    <w:pitch w:val="variable"/>
  </w:font>
  <w:font w:name="Helvetica LT Std Black">
    <w:altName w:val="Arial Black"/>
    <w:panose1 w:val="020B09040305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BD744" w14:textId="419D7BFC" w:rsidR="00D12B07" w:rsidRDefault="00D12B07" w:rsidP="00D12B07">
    <w:pPr>
      <w:pStyle w:val="Footer"/>
      <w:pBdr>
        <w:top w:val="single" w:sz="4" w:space="1" w:color="auto"/>
      </w:pBdr>
      <w:tabs>
        <w:tab w:val="clear" w:pos="4513"/>
        <w:tab w:val="center" w:pos="4819"/>
      </w:tabs>
      <w:ind w:firstLine="0"/>
      <w:jc w:val="center"/>
    </w:pPr>
    <w:r w:rsidRPr="003C1D98">
      <w:rPr>
        <w:color w:val="365F91" w:themeColor="accent1" w:themeShade="BF"/>
        <w:sz w:val="18"/>
        <w:szCs w:val="18"/>
      </w:rPr>
      <w:t xml:space="preserve">Page </w:t>
    </w:r>
    <w:r>
      <w:rPr>
        <w:color w:val="365F91" w:themeColor="accent1" w:themeShade="BF"/>
        <w:sz w:val="18"/>
        <w:szCs w:val="18"/>
      </w:rPr>
      <w:fldChar w:fldCharType="begin"/>
    </w:r>
    <w:r>
      <w:rPr>
        <w:color w:val="365F91" w:themeColor="accent1" w:themeShade="BF"/>
        <w:sz w:val="18"/>
        <w:szCs w:val="18"/>
      </w:rPr>
      <w:instrText xml:space="preserve"> PAGE   \* MERGEFORMAT </w:instrText>
    </w:r>
    <w:r>
      <w:rPr>
        <w:color w:val="365F91" w:themeColor="accent1" w:themeShade="BF"/>
        <w:sz w:val="18"/>
        <w:szCs w:val="18"/>
      </w:rPr>
      <w:fldChar w:fldCharType="separate"/>
    </w:r>
    <w:r>
      <w:rPr>
        <w:color w:val="365F91" w:themeColor="accent1" w:themeShade="BF"/>
        <w:sz w:val="18"/>
        <w:szCs w:val="18"/>
      </w:rPr>
      <w:t>1</w:t>
    </w:r>
    <w:r>
      <w:rPr>
        <w:color w:val="365F91" w:themeColor="accent1" w:themeShade="BF"/>
        <w:sz w:val="18"/>
        <w:szCs w:val="18"/>
      </w:rPr>
      <w:fldChar w:fldCharType="end"/>
    </w:r>
    <w:r>
      <w:rPr>
        <w:color w:val="365F91" w:themeColor="accent1" w:themeShade="BF"/>
        <w:sz w:val="18"/>
        <w:szCs w:val="18"/>
      </w:rPr>
      <w:t xml:space="preserve"> of </w:t>
    </w:r>
    <w:r w:rsidRPr="003C1D98">
      <w:rPr>
        <w:color w:val="365F91" w:themeColor="accent1" w:themeShade="BF"/>
        <w:sz w:val="18"/>
        <w:szCs w:val="18"/>
      </w:rPr>
      <w:fldChar w:fldCharType="begin"/>
    </w:r>
    <w:r w:rsidRPr="003C1D98">
      <w:rPr>
        <w:color w:val="365F91" w:themeColor="accent1" w:themeShade="BF"/>
        <w:sz w:val="18"/>
        <w:szCs w:val="18"/>
      </w:rPr>
      <w:instrText xml:space="preserve"> NUMPAGES   \* MERGEFORMAT </w:instrText>
    </w:r>
    <w:r w:rsidRPr="003C1D98">
      <w:rPr>
        <w:color w:val="365F91" w:themeColor="accent1" w:themeShade="BF"/>
        <w:sz w:val="18"/>
        <w:szCs w:val="18"/>
      </w:rPr>
      <w:fldChar w:fldCharType="separate"/>
    </w:r>
    <w:r>
      <w:rPr>
        <w:color w:val="365F91" w:themeColor="accent1" w:themeShade="BF"/>
        <w:sz w:val="18"/>
        <w:szCs w:val="18"/>
      </w:rPr>
      <w:t>7</w:t>
    </w:r>
    <w:r w:rsidRPr="003C1D98">
      <w:rPr>
        <w:color w:val="365F91" w:themeColor="accent1" w:themeShade="B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CE4ED" w14:textId="77777777" w:rsidR="0091240F" w:rsidRDefault="0091240F" w:rsidP="00D12B07">
      <w:pPr>
        <w:spacing w:after="0"/>
      </w:pPr>
      <w:r>
        <w:separator/>
      </w:r>
    </w:p>
  </w:footnote>
  <w:footnote w:type="continuationSeparator" w:id="0">
    <w:p w14:paraId="2A041864" w14:textId="77777777" w:rsidR="0091240F" w:rsidRDefault="0091240F" w:rsidP="00D12B07">
      <w:pPr>
        <w:spacing w:after="0"/>
      </w:pPr>
      <w:r>
        <w:continuationSeparator/>
      </w:r>
    </w:p>
  </w:footnote>
  <w:footnote w:id="1">
    <w:p w14:paraId="03D63743" w14:textId="1597FF97" w:rsidR="00E542F5" w:rsidRDefault="00E542F5">
      <w:pPr>
        <w:pStyle w:val="FootnoteText"/>
      </w:pPr>
      <w:r>
        <w:rPr>
          <w:rStyle w:val="FootnoteReference"/>
        </w:rPr>
        <w:footnoteRef/>
      </w:r>
      <w:r>
        <w:t xml:space="preserve"> </w:t>
      </w:r>
      <w:r>
        <w:tab/>
        <w:t xml:space="preserve">It refers to the Theses written by Moreno for the unification and later published as </w:t>
      </w:r>
      <w:r w:rsidRPr="00DA639D">
        <w:rPr>
          <w:i/>
          <w:iCs/>
          <w:highlight w:val="yellow"/>
        </w:rPr>
        <w:t>The Transitional Program Today</w:t>
      </w:r>
      <w:r>
        <w:t xml:space="preserve">, available for downloading from </w:t>
      </w:r>
      <w:hyperlink r:id="rId1" w:history="1">
        <w:r w:rsidRPr="0012053A">
          <w:rPr>
            <w:rStyle w:val="Hyperlink"/>
          </w:rPr>
          <w:t>www.nahuelmoreno.org</w:t>
        </w:r>
      </w:hyperlink>
      <w:r>
        <w:t>.</w:t>
      </w:r>
    </w:p>
  </w:footnote>
  <w:footnote w:id="2">
    <w:p w14:paraId="2CC4AA08" w14:textId="504076D7" w:rsidR="005254F5" w:rsidRDefault="005254F5">
      <w:pPr>
        <w:pStyle w:val="FootnoteText"/>
      </w:pPr>
      <w:r>
        <w:rPr>
          <w:rStyle w:val="FootnoteReference"/>
        </w:rPr>
        <w:footnoteRef/>
      </w:r>
      <w:r>
        <w:t xml:space="preserve"> </w:t>
      </w:r>
      <w:r>
        <w:tab/>
      </w:r>
      <w:r w:rsidRPr="00701CFB">
        <w:rPr>
          <w:b/>
          <w:bCs/>
        </w:rPr>
        <w:t xml:space="preserve">Cortes </w:t>
      </w:r>
      <w:proofErr w:type="spellStart"/>
      <w:r w:rsidRPr="00701CFB">
        <w:rPr>
          <w:b/>
          <w:bCs/>
        </w:rPr>
        <w:t>Generales</w:t>
      </w:r>
      <w:proofErr w:type="spellEnd"/>
      <w:r w:rsidRPr="005254F5">
        <w:t xml:space="preserve"> (</w:t>
      </w:r>
      <w:r>
        <w:t xml:space="preserve">General </w:t>
      </w:r>
      <w:r w:rsidRPr="005254F5">
        <w:t>Courts) are the bicameral legislative chambers of Spain, consisting of the Congress of Deputies (the lower house) and the Senate (the upper house).</w:t>
      </w:r>
    </w:p>
  </w:footnote>
  <w:footnote w:id="3">
    <w:p w14:paraId="2295D84C" w14:textId="252EDAC1" w:rsidR="00A366A9" w:rsidRDefault="00A366A9">
      <w:pPr>
        <w:pStyle w:val="FootnoteText"/>
      </w:pPr>
      <w:r>
        <w:rPr>
          <w:rStyle w:val="FootnoteReference"/>
        </w:rPr>
        <w:footnoteRef/>
      </w:r>
      <w:r>
        <w:t xml:space="preserve"> </w:t>
      </w:r>
      <w:r>
        <w:tab/>
      </w:r>
      <w:r w:rsidRPr="00A366A9">
        <w:rPr>
          <w:b/>
          <w:bCs/>
        </w:rPr>
        <w:t>Felipe González</w:t>
      </w:r>
      <w:r w:rsidRPr="00A366A9">
        <w:t xml:space="preserve"> (born 1942) is a Spanish lawyer, professor, and politician, who was the Secretary-General of the Spanish Socialist Workers' Party (PSOE) from 1974 to 1997, and the 3rd Prime Minister of Spain since the restoration of democracy, from 1982 to 1996.</w:t>
      </w:r>
      <w:r w:rsidR="00A62759">
        <w:t xml:space="preserve"> He was one of the main leaders of European Social Democracy.</w:t>
      </w:r>
    </w:p>
  </w:footnote>
  <w:footnote w:id="4">
    <w:p w14:paraId="2B20F4EC" w14:textId="0A710D1D" w:rsidR="0079649C" w:rsidRDefault="0079649C">
      <w:pPr>
        <w:pStyle w:val="FootnoteText"/>
      </w:pPr>
      <w:r>
        <w:rPr>
          <w:rStyle w:val="FootnoteReference"/>
        </w:rPr>
        <w:footnoteRef/>
      </w:r>
      <w:r>
        <w:t xml:space="preserve"> </w:t>
      </w:r>
      <w:r>
        <w:tab/>
      </w:r>
      <w:bookmarkStart w:id="1" w:name="_Hlk89004586"/>
      <w:r w:rsidRPr="00153037">
        <w:rPr>
          <w:b/>
          <w:bCs/>
        </w:rPr>
        <w:t>Jorge Rafael Videla</w:t>
      </w:r>
      <w:r w:rsidRPr="00153037">
        <w:t xml:space="preserve"> (1925–2013) was the general who led the genocidal coup of March 1976 together with Admiral Massera and Brigadier Agosti. Between 1976 and 1978 he served as the de facto presidency of Argentina, of that first Military Junta</w:t>
      </w:r>
      <w:r w:rsidR="009D3137">
        <w:t xml:space="preserve"> of the</w:t>
      </w:r>
      <w:r w:rsidR="009D3137" w:rsidRPr="00F3799C">
        <w:t xml:space="preserve"> </w:t>
      </w:r>
      <w:r w:rsidR="009D3137">
        <w:t xml:space="preserve">genocidal </w:t>
      </w:r>
      <w:r w:rsidR="009D3137" w:rsidRPr="00F3799C">
        <w:t>military dictatorship</w:t>
      </w:r>
      <w:r w:rsidR="009D3137">
        <w:t xml:space="preserve"> known as the National Reorganisation Process (1976-1983)</w:t>
      </w:r>
      <w:r w:rsidRPr="00153037">
        <w:t>.</w:t>
      </w:r>
      <w:bookmarkEnd w:id="1"/>
    </w:p>
  </w:footnote>
  <w:footnote w:id="5">
    <w:p w14:paraId="47ADE53D" w14:textId="5B2122EA" w:rsidR="0079649C" w:rsidRDefault="0079649C">
      <w:pPr>
        <w:pStyle w:val="FootnoteText"/>
      </w:pPr>
      <w:r>
        <w:rPr>
          <w:rStyle w:val="FootnoteReference"/>
        </w:rPr>
        <w:footnoteRef/>
      </w:r>
      <w:r>
        <w:t xml:space="preserve"> </w:t>
      </w:r>
      <w:r>
        <w:tab/>
      </w:r>
      <w:r w:rsidRPr="00F3799C">
        <w:rPr>
          <w:b/>
        </w:rPr>
        <w:t>Roberto Eduardo Viola</w:t>
      </w:r>
      <w:r w:rsidRPr="00F3799C">
        <w:t xml:space="preserve"> (</w:t>
      </w:r>
      <w:r>
        <w:t>1924</w:t>
      </w:r>
      <w:r w:rsidRPr="00F3799C">
        <w:t xml:space="preserve">–1994) was an Argentine </w:t>
      </w:r>
      <w:r>
        <w:t>general</w:t>
      </w:r>
      <w:r w:rsidRPr="00F3799C">
        <w:t xml:space="preserve"> who briefly served as president of Argentina from </w:t>
      </w:r>
      <w:r>
        <w:t xml:space="preserve">29 </w:t>
      </w:r>
      <w:r w:rsidRPr="00F3799C">
        <w:t xml:space="preserve">March to </w:t>
      </w:r>
      <w:r>
        <w:t xml:space="preserve">11 </w:t>
      </w:r>
      <w:r w:rsidRPr="00F3799C">
        <w:t xml:space="preserve">December 1981 </w:t>
      </w:r>
      <w:r>
        <w:t>during the</w:t>
      </w:r>
      <w:r w:rsidRPr="00F3799C">
        <w:t xml:space="preserve"> </w:t>
      </w:r>
      <w:r w:rsidR="009D3137">
        <w:t>genocidal</w:t>
      </w:r>
      <w:r w:rsidRPr="00F3799C">
        <w:t xml:space="preserve"> dictatorship</w:t>
      </w:r>
      <w:r>
        <w:t xml:space="preserve"> </w:t>
      </w:r>
      <w:r w:rsidR="009D3137">
        <w:t xml:space="preserve">already mentioned. </w:t>
      </w:r>
      <w:r>
        <w:t>Viola succeeded General Jorge Rafael Videla.</w:t>
      </w:r>
    </w:p>
  </w:footnote>
  <w:footnote w:id="6">
    <w:p w14:paraId="759C495C" w14:textId="29B3D88F" w:rsidR="00C22FED" w:rsidRDefault="00C22FED">
      <w:pPr>
        <w:pStyle w:val="FootnoteText"/>
      </w:pPr>
      <w:r>
        <w:rPr>
          <w:rStyle w:val="FootnoteReference"/>
        </w:rPr>
        <w:footnoteRef/>
      </w:r>
      <w:r>
        <w:t xml:space="preserve"> `</w:t>
      </w:r>
      <w:r w:rsidRPr="00C22FED">
        <w:t xml:space="preserve"> It refers to </w:t>
      </w:r>
      <w:r w:rsidRPr="00C22FED">
        <w:rPr>
          <w:b/>
          <w:bCs/>
        </w:rPr>
        <w:t>Otto von Bismarck</w:t>
      </w:r>
      <w:r w:rsidRPr="00C22FED">
        <w:t xml:space="preserve"> (1815–1898), a </w:t>
      </w:r>
      <w:r w:rsidR="009D3137" w:rsidRPr="009D3137">
        <w:t xml:space="preserve">German statesman and politician who served for decades as </w:t>
      </w:r>
      <w:r w:rsidR="009D3137">
        <w:t xml:space="preserve">chancellor </w:t>
      </w:r>
      <w:r w:rsidR="009D3137" w:rsidRPr="009D3137">
        <w:t>under the Hohenzollern monarchy of Prussia.</w:t>
      </w:r>
      <w:r w:rsidR="009D3137">
        <w:t xml:space="preserve"> He was one</w:t>
      </w:r>
      <w:r w:rsidRPr="00C22FED">
        <w:t xml:space="preserve"> of the key figures in international relations during the second half of the 19th century. During the last years of his life, he was nicknamed the “Iron Chancellor” for the determination with which he pursued his political objectives, fundamentally the creation and maintenance of a system of international alliances that would ensure supremacy and security. of the German Empire.</w:t>
      </w:r>
    </w:p>
  </w:footnote>
  <w:footnote w:id="7">
    <w:p w14:paraId="4E2D0F82" w14:textId="756B4E9F" w:rsidR="00C22FED" w:rsidRDefault="00C22FED">
      <w:pPr>
        <w:pStyle w:val="FootnoteText"/>
      </w:pPr>
      <w:r>
        <w:rPr>
          <w:rStyle w:val="FootnoteReference"/>
        </w:rPr>
        <w:footnoteRef/>
      </w:r>
      <w:r>
        <w:t xml:space="preserve"> </w:t>
      </w:r>
      <w:r>
        <w:tab/>
        <w:t>Weekly paper of the OCI</w:t>
      </w:r>
      <w:r w:rsidR="00F9668B">
        <w:t>(u)</w:t>
      </w:r>
      <w:r>
        <w:t>.</w:t>
      </w:r>
    </w:p>
  </w:footnote>
  <w:footnote w:id="8">
    <w:p w14:paraId="1E2DACC6" w14:textId="5F05126C" w:rsidR="00B62C30" w:rsidRDefault="00B62C30">
      <w:pPr>
        <w:pStyle w:val="FootnoteText"/>
      </w:pPr>
      <w:r>
        <w:rPr>
          <w:rStyle w:val="FootnoteReference"/>
        </w:rPr>
        <w:footnoteRef/>
      </w:r>
      <w:r>
        <w:t xml:space="preserve"> </w:t>
      </w:r>
      <w:r>
        <w:tab/>
      </w:r>
      <w:r w:rsidRPr="007221A3">
        <w:t xml:space="preserve">The </w:t>
      </w:r>
      <w:r w:rsidRPr="00E850F1">
        <w:rPr>
          <w:b/>
        </w:rPr>
        <w:t xml:space="preserve">Friends of </w:t>
      </w:r>
      <w:proofErr w:type="spellStart"/>
      <w:r w:rsidRPr="00E850F1">
        <w:rPr>
          <w:b/>
        </w:rPr>
        <w:t>Durruti</w:t>
      </w:r>
      <w:proofErr w:type="spellEnd"/>
      <w:r w:rsidRPr="00E850F1">
        <w:rPr>
          <w:b/>
        </w:rPr>
        <w:t xml:space="preserve"> Group</w:t>
      </w:r>
      <w:r w:rsidRPr="007221A3">
        <w:t xml:space="preserve"> was an anarchist group in Spain. It was founded </w:t>
      </w:r>
      <w:r>
        <w:t>i</w:t>
      </w:r>
      <w:r w:rsidRPr="007221A3">
        <w:t xml:space="preserve">n March 1937 </w:t>
      </w:r>
      <w:r>
        <w:t xml:space="preserve">and named </w:t>
      </w:r>
      <w:r w:rsidRPr="007221A3">
        <w:t xml:space="preserve">after </w:t>
      </w:r>
      <w:r>
        <w:t>deceased anarchist hero</w:t>
      </w:r>
      <w:r w:rsidRPr="00E850F1">
        <w:t xml:space="preserve"> </w:t>
      </w:r>
      <w:r w:rsidRPr="007221A3">
        <w:t xml:space="preserve">Buenaventura </w:t>
      </w:r>
      <w:proofErr w:type="spellStart"/>
      <w:r w:rsidRPr="007221A3">
        <w:t>Durruti</w:t>
      </w:r>
      <w:proofErr w:type="spellEnd"/>
      <w:r>
        <w:t>.</w:t>
      </w:r>
    </w:p>
  </w:footnote>
  <w:footnote w:id="9">
    <w:p w14:paraId="6777C233" w14:textId="02523F49" w:rsidR="003E1677" w:rsidRDefault="003E1677">
      <w:pPr>
        <w:pStyle w:val="FootnoteText"/>
      </w:pPr>
      <w:r>
        <w:rPr>
          <w:rStyle w:val="FootnoteReference"/>
        </w:rPr>
        <w:footnoteRef/>
      </w:r>
      <w:r>
        <w:t xml:space="preserve"> </w:t>
      </w:r>
      <w:r>
        <w:tab/>
      </w:r>
      <w:r w:rsidRPr="003E1677">
        <w:t xml:space="preserve">See </w:t>
      </w:r>
      <w:r w:rsidRPr="003E1677">
        <w:rPr>
          <w:i/>
          <w:highlight w:val="yellow"/>
        </w:rPr>
        <w:t>Capitulation to “Eurocommunism”</w:t>
      </w:r>
      <w:r w:rsidRPr="003E1677">
        <w:t>, letter from Moreno to the Uni</w:t>
      </w:r>
      <w:r>
        <w:t>t</w:t>
      </w:r>
      <w:r w:rsidRPr="003E1677">
        <w:t xml:space="preserve">ed Secretariat, February 11, 1977. Available at </w:t>
      </w:r>
      <w:hyperlink r:id="rId2" w:history="1">
        <w:r w:rsidRPr="008D4BAC">
          <w:rPr>
            <w:rStyle w:val="Hyperlink"/>
          </w:rPr>
          <w:t>www.nahuelmoreno.org</w:t>
        </w:r>
      </w:hyperlink>
      <w:r>
        <w:t>.</w:t>
      </w:r>
    </w:p>
  </w:footnote>
  <w:footnote w:id="10">
    <w:p w14:paraId="5AF5B0F1" w14:textId="0FD6F406" w:rsidR="0066367F" w:rsidRDefault="0066367F">
      <w:pPr>
        <w:pStyle w:val="FootnoteText"/>
      </w:pPr>
      <w:r>
        <w:rPr>
          <w:rStyle w:val="FootnoteReference"/>
        </w:rPr>
        <w:footnoteRef/>
      </w:r>
      <w:r>
        <w:t xml:space="preserve"> </w:t>
      </w:r>
      <w:r>
        <w:tab/>
      </w:r>
      <w:r w:rsidRPr="0066367F">
        <w:t>Enrico Berlinguer (1922–1984) was an Italian politician. Considered the most popular leader of the Italian Communist Party (PCI), he led the PCI as the national secretary from 1972 until his death during a tense period in Italy's history, which was marked by the Years of Lead and social conflicts, such as the Hot Autumn of 1969–1970.</w:t>
      </w:r>
    </w:p>
  </w:footnote>
  <w:footnote w:id="11">
    <w:p w14:paraId="7B0D1FDB" w14:textId="5E4C2AB6" w:rsidR="008E5770" w:rsidRDefault="008E5770">
      <w:pPr>
        <w:pStyle w:val="FootnoteText"/>
      </w:pPr>
      <w:r>
        <w:rPr>
          <w:rStyle w:val="FootnoteReference"/>
        </w:rPr>
        <w:footnoteRef/>
      </w:r>
      <w:r>
        <w:t xml:space="preserve"> </w:t>
      </w:r>
      <w:r>
        <w:tab/>
      </w:r>
      <w:r w:rsidRPr="008E5770">
        <w:rPr>
          <w:bCs/>
        </w:rPr>
        <w:t>Santiago Carrillo</w:t>
      </w:r>
      <w:r w:rsidRPr="004A10D2">
        <w:t xml:space="preserve"> (</w:t>
      </w:r>
      <w:r>
        <w:t>1915</w:t>
      </w:r>
      <w:r w:rsidRPr="004A10D2">
        <w:t>–2012) was General Secretary of the Communist Party of Spain (PCE) from 1960 to 1982.</w:t>
      </w:r>
    </w:p>
  </w:footnote>
  <w:footnote w:id="12">
    <w:p w14:paraId="7117678C" w14:textId="5F458EB9" w:rsidR="00363945" w:rsidRDefault="00363945">
      <w:pPr>
        <w:pStyle w:val="FootnoteText"/>
      </w:pPr>
      <w:r>
        <w:rPr>
          <w:rStyle w:val="FootnoteReference"/>
        </w:rPr>
        <w:footnoteRef/>
      </w:r>
      <w:r>
        <w:t xml:space="preserve"> </w:t>
      </w:r>
      <w:r>
        <w:tab/>
      </w:r>
      <w:r w:rsidRPr="00363945">
        <w:t>Valéry Giscard d'Estaing (1926–2020), was a French politician who served as President of France from 1974 to 1981. In 1981, despite a high approval rating, he was defeated in a runoff against Mitterrand, with 48.2% of the vot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wMLAws7Q0NTQxNTRS0lEKTi0uzszPAykwMawFAK1UytctAAAA"/>
  </w:docVars>
  <w:rsids>
    <w:rsidRoot w:val="001E45B9"/>
    <w:rsid w:val="000010D5"/>
    <w:rsid w:val="00004266"/>
    <w:rsid w:val="00010523"/>
    <w:rsid w:val="00013739"/>
    <w:rsid w:val="00015002"/>
    <w:rsid w:val="00015D2C"/>
    <w:rsid w:val="00015EEB"/>
    <w:rsid w:val="00027061"/>
    <w:rsid w:val="00037C51"/>
    <w:rsid w:val="00052A9E"/>
    <w:rsid w:val="00054B2D"/>
    <w:rsid w:val="00056454"/>
    <w:rsid w:val="00057644"/>
    <w:rsid w:val="0006009B"/>
    <w:rsid w:val="00060640"/>
    <w:rsid w:val="0006678C"/>
    <w:rsid w:val="00073900"/>
    <w:rsid w:val="00083611"/>
    <w:rsid w:val="0008534C"/>
    <w:rsid w:val="00095E34"/>
    <w:rsid w:val="000A00B6"/>
    <w:rsid w:val="000A0378"/>
    <w:rsid w:val="000A1192"/>
    <w:rsid w:val="000A22C7"/>
    <w:rsid w:val="000B0E44"/>
    <w:rsid w:val="000B1AE7"/>
    <w:rsid w:val="000B50A7"/>
    <w:rsid w:val="000B794E"/>
    <w:rsid w:val="000D5078"/>
    <w:rsid w:val="000D593C"/>
    <w:rsid w:val="000E3D5C"/>
    <w:rsid w:val="000E749B"/>
    <w:rsid w:val="000F343A"/>
    <w:rsid w:val="000F4975"/>
    <w:rsid w:val="000F4BD4"/>
    <w:rsid w:val="00100B32"/>
    <w:rsid w:val="00100C6B"/>
    <w:rsid w:val="00101194"/>
    <w:rsid w:val="001137E7"/>
    <w:rsid w:val="00116527"/>
    <w:rsid w:val="00122F56"/>
    <w:rsid w:val="00141810"/>
    <w:rsid w:val="00143AFF"/>
    <w:rsid w:val="00150580"/>
    <w:rsid w:val="00155946"/>
    <w:rsid w:val="00157671"/>
    <w:rsid w:val="00160781"/>
    <w:rsid w:val="00164967"/>
    <w:rsid w:val="001656A8"/>
    <w:rsid w:val="00181163"/>
    <w:rsid w:val="001A2C33"/>
    <w:rsid w:val="001A4B27"/>
    <w:rsid w:val="001B4E43"/>
    <w:rsid w:val="001B58EF"/>
    <w:rsid w:val="001B6A43"/>
    <w:rsid w:val="001C0236"/>
    <w:rsid w:val="001C4BDE"/>
    <w:rsid w:val="001D6E03"/>
    <w:rsid w:val="001D6ED9"/>
    <w:rsid w:val="001E0E87"/>
    <w:rsid w:val="001E307B"/>
    <w:rsid w:val="001E45B9"/>
    <w:rsid w:val="001E49EE"/>
    <w:rsid w:val="001E6D30"/>
    <w:rsid w:val="001F77B1"/>
    <w:rsid w:val="0020304B"/>
    <w:rsid w:val="002115E5"/>
    <w:rsid w:val="002144E4"/>
    <w:rsid w:val="002206B6"/>
    <w:rsid w:val="00223BBB"/>
    <w:rsid w:val="00230453"/>
    <w:rsid w:val="002304B6"/>
    <w:rsid w:val="002334A9"/>
    <w:rsid w:val="00234C9C"/>
    <w:rsid w:val="0023567E"/>
    <w:rsid w:val="002428D0"/>
    <w:rsid w:val="00245E36"/>
    <w:rsid w:val="002655AC"/>
    <w:rsid w:val="00266909"/>
    <w:rsid w:val="00270371"/>
    <w:rsid w:val="002711FB"/>
    <w:rsid w:val="00272528"/>
    <w:rsid w:val="002863ED"/>
    <w:rsid w:val="002962C2"/>
    <w:rsid w:val="002A096D"/>
    <w:rsid w:val="002A63F7"/>
    <w:rsid w:val="002B60D7"/>
    <w:rsid w:val="002C4F97"/>
    <w:rsid w:val="002D30E9"/>
    <w:rsid w:val="002D5673"/>
    <w:rsid w:val="002E1FA8"/>
    <w:rsid w:val="002E2F65"/>
    <w:rsid w:val="002F1F36"/>
    <w:rsid w:val="002F570A"/>
    <w:rsid w:val="002F5D5B"/>
    <w:rsid w:val="002F7DB3"/>
    <w:rsid w:val="00303A52"/>
    <w:rsid w:val="00312F65"/>
    <w:rsid w:val="00325619"/>
    <w:rsid w:val="00335B2E"/>
    <w:rsid w:val="003402FF"/>
    <w:rsid w:val="00340CEB"/>
    <w:rsid w:val="0035093D"/>
    <w:rsid w:val="00352EED"/>
    <w:rsid w:val="003541A3"/>
    <w:rsid w:val="00360861"/>
    <w:rsid w:val="003615D1"/>
    <w:rsid w:val="003624D1"/>
    <w:rsid w:val="00363945"/>
    <w:rsid w:val="00364BC8"/>
    <w:rsid w:val="003711BB"/>
    <w:rsid w:val="00373EA2"/>
    <w:rsid w:val="00374EEA"/>
    <w:rsid w:val="00377D0C"/>
    <w:rsid w:val="0038449A"/>
    <w:rsid w:val="003848C4"/>
    <w:rsid w:val="003872B5"/>
    <w:rsid w:val="003912BF"/>
    <w:rsid w:val="00391F75"/>
    <w:rsid w:val="003956D1"/>
    <w:rsid w:val="003A25F8"/>
    <w:rsid w:val="003A50F6"/>
    <w:rsid w:val="003A5751"/>
    <w:rsid w:val="003B36A9"/>
    <w:rsid w:val="003B3854"/>
    <w:rsid w:val="003D15F4"/>
    <w:rsid w:val="003D4726"/>
    <w:rsid w:val="003D639A"/>
    <w:rsid w:val="003D6C9B"/>
    <w:rsid w:val="003D6FAA"/>
    <w:rsid w:val="003E1677"/>
    <w:rsid w:val="003E3E58"/>
    <w:rsid w:val="0040328F"/>
    <w:rsid w:val="00404D8A"/>
    <w:rsid w:val="00410521"/>
    <w:rsid w:val="004240A0"/>
    <w:rsid w:val="004303F4"/>
    <w:rsid w:val="004357C4"/>
    <w:rsid w:val="0044380E"/>
    <w:rsid w:val="00447C40"/>
    <w:rsid w:val="0045261E"/>
    <w:rsid w:val="004605C7"/>
    <w:rsid w:val="00463589"/>
    <w:rsid w:val="00463873"/>
    <w:rsid w:val="00465FE4"/>
    <w:rsid w:val="0047145E"/>
    <w:rsid w:val="00473DB2"/>
    <w:rsid w:val="00477C4F"/>
    <w:rsid w:val="004917E8"/>
    <w:rsid w:val="004966C4"/>
    <w:rsid w:val="004A377D"/>
    <w:rsid w:val="004A3825"/>
    <w:rsid w:val="004B2E8D"/>
    <w:rsid w:val="004C3413"/>
    <w:rsid w:val="004C3869"/>
    <w:rsid w:val="004C77CE"/>
    <w:rsid w:val="004D2AB2"/>
    <w:rsid w:val="004E3631"/>
    <w:rsid w:val="004E7ABC"/>
    <w:rsid w:val="004F4002"/>
    <w:rsid w:val="004F6C17"/>
    <w:rsid w:val="00500F1A"/>
    <w:rsid w:val="00514DB9"/>
    <w:rsid w:val="00520B6C"/>
    <w:rsid w:val="005254F5"/>
    <w:rsid w:val="0053013C"/>
    <w:rsid w:val="005309C8"/>
    <w:rsid w:val="00534F7F"/>
    <w:rsid w:val="00536D55"/>
    <w:rsid w:val="0054546B"/>
    <w:rsid w:val="005507AE"/>
    <w:rsid w:val="005514A0"/>
    <w:rsid w:val="0055171F"/>
    <w:rsid w:val="005637EA"/>
    <w:rsid w:val="005703FF"/>
    <w:rsid w:val="00576171"/>
    <w:rsid w:val="00577125"/>
    <w:rsid w:val="00577529"/>
    <w:rsid w:val="00580FBB"/>
    <w:rsid w:val="005861A4"/>
    <w:rsid w:val="00587082"/>
    <w:rsid w:val="005903C4"/>
    <w:rsid w:val="00592114"/>
    <w:rsid w:val="005A0AC2"/>
    <w:rsid w:val="005A2741"/>
    <w:rsid w:val="005A6A3A"/>
    <w:rsid w:val="005B78D3"/>
    <w:rsid w:val="005B7A09"/>
    <w:rsid w:val="005C19AC"/>
    <w:rsid w:val="005C455D"/>
    <w:rsid w:val="005E2823"/>
    <w:rsid w:val="005E6A4B"/>
    <w:rsid w:val="005F1074"/>
    <w:rsid w:val="005F5314"/>
    <w:rsid w:val="0060730D"/>
    <w:rsid w:val="00607527"/>
    <w:rsid w:val="00607A53"/>
    <w:rsid w:val="006114E0"/>
    <w:rsid w:val="0062439F"/>
    <w:rsid w:val="00630B46"/>
    <w:rsid w:val="006326B8"/>
    <w:rsid w:val="00633809"/>
    <w:rsid w:val="00645E8B"/>
    <w:rsid w:val="006478E1"/>
    <w:rsid w:val="00650E00"/>
    <w:rsid w:val="006517BD"/>
    <w:rsid w:val="006613FF"/>
    <w:rsid w:val="0066354E"/>
    <w:rsid w:val="0066367F"/>
    <w:rsid w:val="006702DF"/>
    <w:rsid w:val="00677726"/>
    <w:rsid w:val="006870D3"/>
    <w:rsid w:val="00695235"/>
    <w:rsid w:val="00695B72"/>
    <w:rsid w:val="006A064F"/>
    <w:rsid w:val="006B0C45"/>
    <w:rsid w:val="006C46E2"/>
    <w:rsid w:val="006C65C1"/>
    <w:rsid w:val="006D1407"/>
    <w:rsid w:val="006D2959"/>
    <w:rsid w:val="006D2F57"/>
    <w:rsid w:val="006D6441"/>
    <w:rsid w:val="006E17FB"/>
    <w:rsid w:val="006F22D8"/>
    <w:rsid w:val="006F79E8"/>
    <w:rsid w:val="00701CFB"/>
    <w:rsid w:val="0070365C"/>
    <w:rsid w:val="007111DF"/>
    <w:rsid w:val="00723F5C"/>
    <w:rsid w:val="0072796E"/>
    <w:rsid w:val="007404CB"/>
    <w:rsid w:val="00741917"/>
    <w:rsid w:val="00754B4B"/>
    <w:rsid w:val="007600DF"/>
    <w:rsid w:val="00762AC7"/>
    <w:rsid w:val="00767744"/>
    <w:rsid w:val="007714AE"/>
    <w:rsid w:val="0077236F"/>
    <w:rsid w:val="00774846"/>
    <w:rsid w:val="00775F0F"/>
    <w:rsid w:val="007767C2"/>
    <w:rsid w:val="00776F0A"/>
    <w:rsid w:val="00790645"/>
    <w:rsid w:val="00795966"/>
    <w:rsid w:val="007959D0"/>
    <w:rsid w:val="007963BD"/>
    <w:rsid w:val="0079649C"/>
    <w:rsid w:val="007A7D15"/>
    <w:rsid w:val="007B1101"/>
    <w:rsid w:val="007B2853"/>
    <w:rsid w:val="007B6D25"/>
    <w:rsid w:val="007C1C76"/>
    <w:rsid w:val="007C27BE"/>
    <w:rsid w:val="007C5EE3"/>
    <w:rsid w:val="007D0B39"/>
    <w:rsid w:val="007D20D9"/>
    <w:rsid w:val="007E02CC"/>
    <w:rsid w:val="007E6597"/>
    <w:rsid w:val="007F00DC"/>
    <w:rsid w:val="007F00DF"/>
    <w:rsid w:val="007F0C10"/>
    <w:rsid w:val="007F2B11"/>
    <w:rsid w:val="007F6896"/>
    <w:rsid w:val="00802AB8"/>
    <w:rsid w:val="00813C01"/>
    <w:rsid w:val="008149DA"/>
    <w:rsid w:val="008200BC"/>
    <w:rsid w:val="00826224"/>
    <w:rsid w:val="00827E3E"/>
    <w:rsid w:val="00830005"/>
    <w:rsid w:val="008458A6"/>
    <w:rsid w:val="00847123"/>
    <w:rsid w:val="00852148"/>
    <w:rsid w:val="008528DE"/>
    <w:rsid w:val="00853199"/>
    <w:rsid w:val="0085400E"/>
    <w:rsid w:val="00856EE9"/>
    <w:rsid w:val="00863C02"/>
    <w:rsid w:val="00866263"/>
    <w:rsid w:val="00867B32"/>
    <w:rsid w:val="00872D68"/>
    <w:rsid w:val="00875FEE"/>
    <w:rsid w:val="00881886"/>
    <w:rsid w:val="0089110D"/>
    <w:rsid w:val="0089457C"/>
    <w:rsid w:val="00896C37"/>
    <w:rsid w:val="00897F66"/>
    <w:rsid w:val="008A32EF"/>
    <w:rsid w:val="008A3826"/>
    <w:rsid w:val="008A4734"/>
    <w:rsid w:val="008A5F1A"/>
    <w:rsid w:val="008A61E4"/>
    <w:rsid w:val="008B3365"/>
    <w:rsid w:val="008B553F"/>
    <w:rsid w:val="008B63C7"/>
    <w:rsid w:val="008C03D4"/>
    <w:rsid w:val="008C0D3A"/>
    <w:rsid w:val="008D1EE2"/>
    <w:rsid w:val="008E22BD"/>
    <w:rsid w:val="008E23DC"/>
    <w:rsid w:val="008E5770"/>
    <w:rsid w:val="008F087C"/>
    <w:rsid w:val="008F0AA5"/>
    <w:rsid w:val="008F2FDC"/>
    <w:rsid w:val="008F466B"/>
    <w:rsid w:val="008F7E8D"/>
    <w:rsid w:val="00906336"/>
    <w:rsid w:val="00906F07"/>
    <w:rsid w:val="00910070"/>
    <w:rsid w:val="0091240F"/>
    <w:rsid w:val="00916F7C"/>
    <w:rsid w:val="0092405A"/>
    <w:rsid w:val="00931CD5"/>
    <w:rsid w:val="00935987"/>
    <w:rsid w:val="00936FB4"/>
    <w:rsid w:val="009414FD"/>
    <w:rsid w:val="00941C40"/>
    <w:rsid w:val="00947158"/>
    <w:rsid w:val="00950DF5"/>
    <w:rsid w:val="00952325"/>
    <w:rsid w:val="00955F6D"/>
    <w:rsid w:val="00967D95"/>
    <w:rsid w:val="00974468"/>
    <w:rsid w:val="00975806"/>
    <w:rsid w:val="009770A6"/>
    <w:rsid w:val="0097727B"/>
    <w:rsid w:val="00983F8E"/>
    <w:rsid w:val="0098703F"/>
    <w:rsid w:val="00993D5F"/>
    <w:rsid w:val="00996A83"/>
    <w:rsid w:val="009B1FC5"/>
    <w:rsid w:val="009B4155"/>
    <w:rsid w:val="009C4C77"/>
    <w:rsid w:val="009C6A68"/>
    <w:rsid w:val="009D3137"/>
    <w:rsid w:val="009D4369"/>
    <w:rsid w:val="009D5383"/>
    <w:rsid w:val="009D5753"/>
    <w:rsid w:val="009D7D68"/>
    <w:rsid w:val="009E29B5"/>
    <w:rsid w:val="009E4838"/>
    <w:rsid w:val="009F50CB"/>
    <w:rsid w:val="009F5171"/>
    <w:rsid w:val="009F74D3"/>
    <w:rsid w:val="00A02D78"/>
    <w:rsid w:val="00A03B0E"/>
    <w:rsid w:val="00A10BFA"/>
    <w:rsid w:val="00A23BEC"/>
    <w:rsid w:val="00A271B3"/>
    <w:rsid w:val="00A34365"/>
    <w:rsid w:val="00A366A9"/>
    <w:rsid w:val="00A36B26"/>
    <w:rsid w:val="00A4541E"/>
    <w:rsid w:val="00A4606B"/>
    <w:rsid w:val="00A5210C"/>
    <w:rsid w:val="00A62759"/>
    <w:rsid w:val="00A62A9F"/>
    <w:rsid w:val="00A6656F"/>
    <w:rsid w:val="00A71740"/>
    <w:rsid w:val="00A720F6"/>
    <w:rsid w:val="00A732CE"/>
    <w:rsid w:val="00A7509E"/>
    <w:rsid w:val="00A761E3"/>
    <w:rsid w:val="00A76F75"/>
    <w:rsid w:val="00A77F44"/>
    <w:rsid w:val="00A8452B"/>
    <w:rsid w:val="00AA0676"/>
    <w:rsid w:val="00AA0D22"/>
    <w:rsid w:val="00AA1751"/>
    <w:rsid w:val="00AB017E"/>
    <w:rsid w:val="00AB664D"/>
    <w:rsid w:val="00AC1C7D"/>
    <w:rsid w:val="00AC3989"/>
    <w:rsid w:val="00AD04CC"/>
    <w:rsid w:val="00AD3330"/>
    <w:rsid w:val="00AD5600"/>
    <w:rsid w:val="00AD565D"/>
    <w:rsid w:val="00AF4FEB"/>
    <w:rsid w:val="00AF6CFA"/>
    <w:rsid w:val="00B05D15"/>
    <w:rsid w:val="00B07A5A"/>
    <w:rsid w:val="00B124ED"/>
    <w:rsid w:val="00B130B0"/>
    <w:rsid w:val="00B215FC"/>
    <w:rsid w:val="00B21E99"/>
    <w:rsid w:val="00B24CF6"/>
    <w:rsid w:val="00B278FB"/>
    <w:rsid w:val="00B362C5"/>
    <w:rsid w:val="00B44BA5"/>
    <w:rsid w:val="00B4781C"/>
    <w:rsid w:val="00B508F9"/>
    <w:rsid w:val="00B548FD"/>
    <w:rsid w:val="00B60574"/>
    <w:rsid w:val="00B6085B"/>
    <w:rsid w:val="00B62C30"/>
    <w:rsid w:val="00B64CF6"/>
    <w:rsid w:val="00B659FE"/>
    <w:rsid w:val="00B7610A"/>
    <w:rsid w:val="00B86E49"/>
    <w:rsid w:val="00B90E7E"/>
    <w:rsid w:val="00B95E43"/>
    <w:rsid w:val="00BA49C1"/>
    <w:rsid w:val="00BA6F3A"/>
    <w:rsid w:val="00BB5AD9"/>
    <w:rsid w:val="00BC75C5"/>
    <w:rsid w:val="00BD519A"/>
    <w:rsid w:val="00BF2855"/>
    <w:rsid w:val="00BF2B6C"/>
    <w:rsid w:val="00BF6C2B"/>
    <w:rsid w:val="00C039CB"/>
    <w:rsid w:val="00C0770A"/>
    <w:rsid w:val="00C1685C"/>
    <w:rsid w:val="00C16A71"/>
    <w:rsid w:val="00C17F74"/>
    <w:rsid w:val="00C21CA7"/>
    <w:rsid w:val="00C22FED"/>
    <w:rsid w:val="00C27476"/>
    <w:rsid w:val="00C27D79"/>
    <w:rsid w:val="00C31BC2"/>
    <w:rsid w:val="00C33299"/>
    <w:rsid w:val="00C3600F"/>
    <w:rsid w:val="00C4365E"/>
    <w:rsid w:val="00C466D8"/>
    <w:rsid w:val="00C523FF"/>
    <w:rsid w:val="00C535AB"/>
    <w:rsid w:val="00C56645"/>
    <w:rsid w:val="00C61053"/>
    <w:rsid w:val="00C621A6"/>
    <w:rsid w:val="00C62F06"/>
    <w:rsid w:val="00C91600"/>
    <w:rsid w:val="00C95077"/>
    <w:rsid w:val="00C95520"/>
    <w:rsid w:val="00CA4F00"/>
    <w:rsid w:val="00CA54F8"/>
    <w:rsid w:val="00CA7EE2"/>
    <w:rsid w:val="00CC40E4"/>
    <w:rsid w:val="00CC7761"/>
    <w:rsid w:val="00CC7B34"/>
    <w:rsid w:val="00CE0C5E"/>
    <w:rsid w:val="00CE4FED"/>
    <w:rsid w:val="00CE6928"/>
    <w:rsid w:val="00D06268"/>
    <w:rsid w:val="00D06932"/>
    <w:rsid w:val="00D12B07"/>
    <w:rsid w:val="00D17484"/>
    <w:rsid w:val="00D2309A"/>
    <w:rsid w:val="00D24867"/>
    <w:rsid w:val="00D25206"/>
    <w:rsid w:val="00D26196"/>
    <w:rsid w:val="00D32F09"/>
    <w:rsid w:val="00D342E0"/>
    <w:rsid w:val="00D4444C"/>
    <w:rsid w:val="00D45D7C"/>
    <w:rsid w:val="00D50766"/>
    <w:rsid w:val="00D50A18"/>
    <w:rsid w:val="00D51660"/>
    <w:rsid w:val="00D55F44"/>
    <w:rsid w:val="00D676EA"/>
    <w:rsid w:val="00D71F71"/>
    <w:rsid w:val="00D844A0"/>
    <w:rsid w:val="00D85170"/>
    <w:rsid w:val="00D86138"/>
    <w:rsid w:val="00D868DC"/>
    <w:rsid w:val="00D91FD1"/>
    <w:rsid w:val="00D94CCC"/>
    <w:rsid w:val="00DA144D"/>
    <w:rsid w:val="00DA5DEC"/>
    <w:rsid w:val="00DA639D"/>
    <w:rsid w:val="00DB064B"/>
    <w:rsid w:val="00DB192F"/>
    <w:rsid w:val="00DB3EE6"/>
    <w:rsid w:val="00DC03A3"/>
    <w:rsid w:val="00DC0CB1"/>
    <w:rsid w:val="00DC66CF"/>
    <w:rsid w:val="00DC6A59"/>
    <w:rsid w:val="00DC6F74"/>
    <w:rsid w:val="00DD0ED8"/>
    <w:rsid w:val="00DD20AE"/>
    <w:rsid w:val="00DD6780"/>
    <w:rsid w:val="00DD6816"/>
    <w:rsid w:val="00DE1611"/>
    <w:rsid w:val="00DE615B"/>
    <w:rsid w:val="00DF16D6"/>
    <w:rsid w:val="00DF1D38"/>
    <w:rsid w:val="00DF3392"/>
    <w:rsid w:val="00DF5D9F"/>
    <w:rsid w:val="00E12253"/>
    <w:rsid w:val="00E22CC9"/>
    <w:rsid w:val="00E30368"/>
    <w:rsid w:val="00E30855"/>
    <w:rsid w:val="00E33AA2"/>
    <w:rsid w:val="00E34301"/>
    <w:rsid w:val="00E3787F"/>
    <w:rsid w:val="00E405EC"/>
    <w:rsid w:val="00E4079D"/>
    <w:rsid w:val="00E4295B"/>
    <w:rsid w:val="00E53635"/>
    <w:rsid w:val="00E53DD5"/>
    <w:rsid w:val="00E542F5"/>
    <w:rsid w:val="00E55BAF"/>
    <w:rsid w:val="00E5790E"/>
    <w:rsid w:val="00E7098A"/>
    <w:rsid w:val="00E8365F"/>
    <w:rsid w:val="00E866FD"/>
    <w:rsid w:val="00E86E22"/>
    <w:rsid w:val="00E9087C"/>
    <w:rsid w:val="00E91313"/>
    <w:rsid w:val="00E94298"/>
    <w:rsid w:val="00E96FB5"/>
    <w:rsid w:val="00E97BEC"/>
    <w:rsid w:val="00EA454E"/>
    <w:rsid w:val="00EA5DBB"/>
    <w:rsid w:val="00EB48CB"/>
    <w:rsid w:val="00EB7E52"/>
    <w:rsid w:val="00EC6FC9"/>
    <w:rsid w:val="00ED2186"/>
    <w:rsid w:val="00ED4888"/>
    <w:rsid w:val="00EF195F"/>
    <w:rsid w:val="00EF2941"/>
    <w:rsid w:val="00EF3439"/>
    <w:rsid w:val="00EF433B"/>
    <w:rsid w:val="00EF4B29"/>
    <w:rsid w:val="00EF76B8"/>
    <w:rsid w:val="00EF7AE4"/>
    <w:rsid w:val="00EF7DEC"/>
    <w:rsid w:val="00F11D4B"/>
    <w:rsid w:val="00F22138"/>
    <w:rsid w:val="00F24482"/>
    <w:rsid w:val="00F2627B"/>
    <w:rsid w:val="00F273FA"/>
    <w:rsid w:val="00F27638"/>
    <w:rsid w:val="00F27D85"/>
    <w:rsid w:val="00F32D5C"/>
    <w:rsid w:val="00F3501B"/>
    <w:rsid w:val="00F4046E"/>
    <w:rsid w:val="00F40E7C"/>
    <w:rsid w:val="00F43FF0"/>
    <w:rsid w:val="00F56F7E"/>
    <w:rsid w:val="00F610CA"/>
    <w:rsid w:val="00F667F4"/>
    <w:rsid w:val="00F72D6F"/>
    <w:rsid w:val="00F8039E"/>
    <w:rsid w:val="00F81ED3"/>
    <w:rsid w:val="00F82BE5"/>
    <w:rsid w:val="00F8355E"/>
    <w:rsid w:val="00F92321"/>
    <w:rsid w:val="00F9358D"/>
    <w:rsid w:val="00F9668B"/>
    <w:rsid w:val="00F976AB"/>
    <w:rsid w:val="00FA0422"/>
    <w:rsid w:val="00FA55C0"/>
    <w:rsid w:val="00FA75E6"/>
    <w:rsid w:val="00FB02E1"/>
    <w:rsid w:val="00FB3903"/>
    <w:rsid w:val="00FB3D35"/>
    <w:rsid w:val="00FC4816"/>
    <w:rsid w:val="00FD4EDE"/>
    <w:rsid w:val="00FD6E51"/>
    <w:rsid w:val="00FE29CE"/>
    <w:rsid w:val="00FE6680"/>
    <w:rsid w:val="00FF138C"/>
    <w:rsid w:val="00FF1A04"/>
    <w:rsid w:val="00FF3058"/>
    <w:rsid w:val="00FF47C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875FF"/>
  <w15:chartTrackingRefBased/>
  <w15:docId w15:val="{508021F9-D653-4155-ACD7-827D5422E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AR" w:eastAsia="en-US" w:bidi="ar-SA"/>
        <w14:ligatures w14:val="standardContextual"/>
      </w:rPr>
    </w:rPrDefault>
    <w:pPrDefault>
      <w:pPr>
        <w:spacing w:after="160" w:line="259"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3F7"/>
    <w:pPr>
      <w:spacing w:after="80" w:line="240" w:lineRule="auto"/>
      <w:jc w:val="both"/>
    </w:pPr>
    <w:rPr>
      <w:rFonts w:ascii="Georgia" w:hAnsi="Georgia"/>
      <w:lang w:val="en-AU"/>
    </w:rPr>
  </w:style>
  <w:style w:type="paragraph" w:styleId="Heading1">
    <w:name w:val="heading 1"/>
    <w:next w:val="Normal"/>
    <w:link w:val="Heading1Char"/>
    <w:autoRedefine/>
    <w:uiPriority w:val="9"/>
    <w:qFormat/>
    <w:rsid w:val="005A2741"/>
    <w:pPr>
      <w:keepNext/>
      <w:keepLines/>
      <w:spacing w:before="360" w:after="240"/>
      <w:ind w:firstLine="0"/>
      <w:outlineLvl w:val="0"/>
    </w:pPr>
    <w:rPr>
      <w:rFonts w:ascii="Myriad Pro Black SemiExt" w:eastAsiaTheme="majorEastAsia" w:hAnsi="Myriad Pro Black SemiExt" w:cstheme="majorBidi"/>
      <w:b/>
      <w:bCs/>
      <w:color w:val="1F497D" w:themeColor="text2"/>
      <w:sz w:val="36"/>
      <w:szCs w:val="36"/>
      <w:lang w:val="en-AU"/>
    </w:rPr>
  </w:style>
  <w:style w:type="paragraph" w:styleId="Heading2">
    <w:name w:val="heading 2"/>
    <w:basedOn w:val="Normal"/>
    <w:next w:val="Normal"/>
    <w:link w:val="Heading2Char"/>
    <w:autoRedefine/>
    <w:uiPriority w:val="9"/>
    <w:unhideWhenUsed/>
    <w:qFormat/>
    <w:rsid w:val="002C4F97"/>
    <w:pPr>
      <w:keepNext/>
      <w:keepLines/>
      <w:spacing w:before="240" w:after="180"/>
      <w:ind w:firstLine="0"/>
      <w:outlineLvl w:val="1"/>
    </w:pPr>
    <w:rPr>
      <w:rFonts w:ascii="Myriad Pro Black" w:eastAsiaTheme="majorEastAsia" w:hAnsi="Myriad Pro Black"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8200BC"/>
    <w:pPr>
      <w:keepNext/>
      <w:keepLines/>
      <w:spacing w:before="180" w:after="120"/>
      <w:ind w:firstLine="0"/>
      <w:outlineLvl w:val="2"/>
    </w:pPr>
    <w:rPr>
      <w:rFonts w:ascii="Myriad Pro Black SemiCond" w:eastAsiaTheme="majorEastAsia" w:hAnsi="Myriad Pro Black SemiCond" w:cs="Arial"/>
      <w:color w:val="365F91" w:themeColor="accent1" w:themeShade="BF"/>
      <w:sz w:val="24"/>
      <w:szCs w:val="24"/>
      <w:lang w:val="en-GB"/>
    </w:rPr>
  </w:style>
  <w:style w:type="paragraph" w:styleId="Heading4">
    <w:name w:val="heading 4"/>
    <w:basedOn w:val="Normal"/>
    <w:next w:val="Normal"/>
    <w:link w:val="Heading4Char"/>
    <w:uiPriority w:val="9"/>
    <w:unhideWhenUsed/>
    <w:qFormat/>
    <w:rsid w:val="008C0D3A"/>
    <w:pPr>
      <w:keepNext/>
      <w:keepLines/>
      <w:spacing w:before="120" w:after="120"/>
      <w:outlineLvl w:val="3"/>
    </w:pPr>
    <w:rPr>
      <w:rFonts w:ascii="Myriad Pro" w:eastAsiaTheme="majorEastAsia" w:hAnsi="Myriad Pro" w:cstheme="majorBidi"/>
      <w:color w:val="365F91"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Normal"/>
    <w:link w:val="AuthorChar"/>
    <w:qFormat/>
    <w:rsid w:val="0098703F"/>
    <w:rPr>
      <w:rFonts w:ascii="Georgia" w:eastAsiaTheme="majorEastAsia" w:hAnsi="Georgia" w:cstheme="majorBidi"/>
      <w:bCs/>
      <w:i/>
      <w:iCs/>
      <w:color w:val="365F91" w:themeColor="accent1" w:themeShade="BF"/>
      <w:sz w:val="24"/>
      <w:szCs w:val="24"/>
      <w:lang w:val="es-ES"/>
    </w:rPr>
  </w:style>
  <w:style w:type="character" w:customStyle="1" w:styleId="AuthorChar">
    <w:name w:val="Author Char"/>
    <w:basedOn w:val="DefaultParagraphFont"/>
    <w:link w:val="Author"/>
    <w:rsid w:val="0098703F"/>
    <w:rPr>
      <w:rFonts w:ascii="Georgia" w:eastAsiaTheme="majorEastAsia" w:hAnsi="Georgia" w:cstheme="majorBidi"/>
      <w:bCs/>
      <w:i/>
      <w:iCs/>
      <w:color w:val="365F91" w:themeColor="accent1" w:themeShade="BF"/>
      <w:sz w:val="24"/>
      <w:szCs w:val="24"/>
      <w:lang w:val="es-ES"/>
    </w:rPr>
  </w:style>
  <w:style w:type="paragraph" w:customStyle="1" w:styleId="Chapter">
    <w:name w:val="Chapter"/>
    <w:basedOn w:val="Normal"/>
    <w:link w:val="ChapterChar"/>
    <w:rsid w:val="008B553F"/>
    <w:pPr>
      <w:ind w:firstLine="0"/>
    </w:pPr>
    <w:rPr>
      <w:rFonts w:ascii="Myriad Pro Black" w:hAnsi="Myriad Pro Black" w:cs="Times New Roman"/>
      <w:color w:val="365F91" w:themeColor="accent1" w:themeShade="BF"/>
      <w:sz w:val="28"/>
      <w:szCs w:val="28"/>
      <w:lang w:val="es-AR"/>
    </w:rPr>
  </w:style>
  <w:style w:type="character" w:customStyle="1" w:styleId="ChapterChar">
    <w:name w:val="Chapter Char"/>
    <w:basedOn w:val="DefaultParagraphFont"/>
    <w:link w:val="Chapter"/>
    <w:rsid w:val="008B553F"/>
    <w:rPr>
      <w:rFonts w:ascii="Myriad Pro Black" w:hAnsi="Myriad Pro Black" w:cs="Times New Roman"/>
      <w:color w:val="365F91" w:themeColor="accent1" w:themeShade="BF"/>
      <w:sz w:val="28"/>
      <w:szCs w:val="28"/>
    </w:rPr>
  </w:style>
  <w:style w:type="paragraph" w:customStyle="1" w:styleId="Footnote">
    <w:name w:val="Footnote"/>
    <w:basedOn w:val="Normal"/>
    <w:link w:val="FootnoteChar"/>
    <w:qFormat/>
    <w:rsid w:val="00C039CB"/>
    <w:pPr>
      <w:spacing w:after="60"/>
      <w:ind w:left="284" w:hanging="284"/>
    </w:pPr>
    <w:rPr>
      <w:sz w:val="18"/>
      <w:szCs w:val="18"/>
      <w:lang w:eastAsia="es-ES"/>
    </w:rPr>
  </w:style>
  <w:style w:type="character" w:customStyle="1" w:styleId="FootnoteChar">
    <w:name w:val="Footnote Char"/>
    <w:basedOn w:val="DefaultParagraphFont"/>
    <w:link w:val="Footnote"/>
    <w:rsid w:val="00C039CB"/>
    <w:rPr>
      <w:rFonts w:ascii="Georgia" w:hAnsi="Georgia"/>
      <w:sz w:val="18"/>
      <w:szCs w:val="18"/>
      <w:lang w:val="es-AR" w:eastAsia="es-ES"/>
    </w:rPr>
  </w:style>
  <w:style w:type="paragraph" w:customStyle="1" w:styleId="Intro">
    <w:name w:val="Intro"/>
    <w:basedOn w:val="Normal"/>
    <w:link w:val="IntroChar"/>
    <w:autoRedefine/>
    <w:qFormat/>
    <w:rsid w:val="00A6656F"/>
    <w:rPr>
      <w:rFonts w:ascii="Franklin Gothic Book" w:hAnsi="Franklin Gothic Book" w:cs="Times New Roman"/>
    </w:rPr>
  </w:style>
  <w:style w:type="character" w:customStyle="1" w:styleId="IntroChar">
    <w:name w:val="Intro Char"/>
    <w:basedOn w:val="DefaultParagraphFont"/>
    <w:link w:val="Intro"/>
    <w:rsid w:val="00A6656F"/>
    <w:rPr>
      <w:rFonts w:ascii="Franklin Gothic Book" w:hAnsi="Franklin Gothic Book" w:cs="Times New Roman"/>
      <w:lang w:val="en-AU"/>
    </w:rPr>
  </w:style>
  <w:style w:type="paragraph" w:customStyle="1" w:styleId="UIT-CI">
    <w:name w:val="UIT-CI"/>
    <w:basedOn w:val="Normal"/>
    <w:link w:val="UIT-CIChar"/>
    <w:qFormat/>
    <w:rsid w:val="00F667F4"/>
    <w:pPr>
      <w:jc w:val="center"/>
    </w:pPr>
    <w:rPr>
      <w:rFonts w:ascii="Myriad Pro Black SemiExt" w:hAnsi="Myriad Pro Black SemiExt" w:cs="Times New Roman"/>
      <w:b/>
      <w:color w:val="365F91" w:themeColor="accent1" w:themeShade="BF"/>
      <w:sz w:val="36"/>
      <w:szCs w:val="36"/>
      <w:lang w:val="es-ES"/>
    </w:rPr>
  </w:style>
  <w:style w:type="character" w:customStyle="1" w:styleId="UIT-CIChar">
    <w:name w:val="UIT-CI Char"/>
    <w:basedOn w:val="DefaultParagraphFont"/>
    <w:link w:val="UIT-CI"/>
    <w:rsid w:val="00F667F4"/>
    <w:rPr>
      <w:rFonts w:ascii="Myriad Pro Black SemiExt" w:hAnsi="Myriad Pro Black SemiExt" w:cs="Times New Roman"/>
      <w:b/>
      <w:color w:val="365F91" w:themeColor="accent1" w:themeShade="BF"/>
      <w:sz w:val="36"/>
      <w:szCs w:val="36"/>
      <w:lang w:val="es-ES"/>
    </w:rPr>
  </w:style>
  <w:style w:type="character" w:customStyle="1" w:styleId="Heading1Char">
    <w:name w:val="Heading 1 Char"/>
    <w:basedOn w:val="DefaultParagraphFont"/>
    <w:link w:val="Heading1"/>
    <w:uiPriority w:val="9"/>
    <w:rsid w:val="005A2741"/>
    <w:rPr>
      <w:rFonts w:ascii="Myriad Pro Black SemiExt" w:eastAsiaTheme="majorEastAsia" w:hAnsi="Myriad Pro Black SemiExt" w:cstheme="majorBidi"/>
      <w:b/>
      <w:bCs/>
      <w:color w:val="1F497D" w:themeColor="text2"/>
      <w:sz w:val="36"/>
      <w:szCs w:val="36"/>
      <w:lang w:val="en-AU"/>
    </w:rPr>
  </w:style>
  <w:style w:type="character" w:customStyle="1" w:styleId="Heading2Char">
    <w:name w:val="Heading 2 Char"/>
    <w:basedOn w:val="DefaultParagraphFont"/>
    <w:link w:val="Heading2"/>
    <w:uiPriority w:val="9"/>
    <w:rsid w:val="002C4F97"/>
    <w:rPr>
      <w:rFonts w:ascii="Myriad Pro Black" w:eastAsiaTheme="majorEastAsia" w:hAnsi="Myriad Pro Black" w:cstheme="majorBidi"/>
      <w:b/>
      <w:bCs/>
      <w:color w:val="365F91" w:themeColor="accent1" w:themeShade="BF"/>
      <w:sz w:val="28"/>
      <w:szCs w:val="28"/>
      <w:lang w:val="en-AU"/>
    </w:rPr>
  </w:style>
  <w:style w:type="character" w:customStyle="1" w:styleId="Heading3Char">
    <w:name w:val="Heading 3 Char"/>
    <w:basedOn w:val="DefaultParagraphFont"/>
    <w:link w:val="Heading3"/>
    <w:uiPriority w:val="9"/>
    <w:rsid w:val="008200BC"/>
    <w:rPr>
      <w:rFonts w:ascii="Myriad Pro Black SemiCond" w:eastAsiaTheme="majorEastAsia" w:hAnsi="Myriad Pro Black SemiCond" w:cs="Arial"/>
      <w:color w:val="365F91" w:themeColor="accent1" w:themeShade="BF"/>
      <w:sz w:val="24"/>
      <w:szCs w:val="24"/>
      <w:lang w:val="en-GB"/>
    </w:rPr>
  </w:style>
  <w:style w:type="character" w:customStyle="1" w:styleId="Heading4Char">
    <w:name w:val="Heading 4 Char"/>
    <w:basedOn w:val="DefaultParagraphFont"/>
    <w:link w:val="Heading4"/>
    <w:uiPriority w:val="9"/>
    <w:rsid w:val="008C0D3A"/>
    <w:rPr>
      <w:rFonts w:ascii="Myriad Pro" w:eastAsiaTheme="majorEastAsia" w:hAnsi="Myriad Pro" w:cstheme="majorBidi"/>
      <w:color w:val="365F91" w:themeColor="accent1" w:themeShade="BF"/>
    </w:rPr>
  </w:style>
  <w:style w:type="paragraph" w:styleId="Quote">
    <w:name w:val="Quote"/>
    <w:basedOn w:val="Normal"/>
    <w:next w:val="Normal"/>
    <w:link w:val="QuoteChar"/>
    <w:uiPriority w:val="29"/>
    <w:qFormat/>
    <w:rsid w:val="00C16A71"/>
    <w:pPr>
      <w:widowControl w:val="0"/>
      <w:tabs>
        <w:tab w:val="right" w:pos="9356"/>
      </w:tabs>
      <w:overflowPunct w:val="0"/>
      <w:autoSpaceDE w:val="0"/>
      <w:autoSpaceDN w:val="0"/>
      <w:adjustRightInd w:val="0"/>
      <w:ind w:left="284" w:right="284"/>
      <w:textAlignment w:val="baseline"/>
    </w:pPr>
    <w:rPr>
      <w:rFonts w:ascii="Adobe Caslon Pro" w:hAnsi="Adobe Caslon Pro" w:cs="Times New Roman"/>
      <w:iCs/>
      <w:lang w:val="en-GB" w:eastAsia="es-ES"/>
    </w:rPr>
  </w:style>
  <w:style w:type="character" w:customStyle="1" w:styleId="QuoteChar">
    <w:name w:val="Quote Char"/>
    <w:basedOn w:val="DefaultParagraphFont"/>
    <w:link w:val="Quote"/>
    <w:uiPriority w:val="29"/>
    <w:rsid w:val="00C16A71"/>
    <w:rPr>
      <w:rFonts w:ascii="Adobe Caslon Pro" w:hAnsi="Adobe Caslon Pro" w:cs="Times New Roman"/>
      <w:iCs/>
      <w:lang w:val="en-GB" w:eastAsia="es-ES"/>
    </w:rPr>
  </w:style>
  <w:style w:type="paragraph" w:styleId="Subtitle">
    <w:name w:val="Subtitle"/>
    <w:basedOn w:val="Normal"/>
    <w:next w:val="Normal"/>
    <w:link w:val="SubtitleChar"/>
    <w:uiPriority w:val="11"/>
    <w:qFormat/>
    <w:rsid w:val="001D6E03"/>
    <w:pPr>
      <w:numPr>
        <w:ilvl w:val="1"/>
      </w:numPr>
      <w:ind w:firstLine="567"/>
      <w:jc w:val="center"/>
    </w:pPr>
    <w:rPr>
      <w:rFonts w:ascii="Goudy Heavyface Std" w:eastAsiaTheme="majorEastAsia" w:hAnsi="Goudy Heavyface Std" w:cstheme="majorBidi"/>
      <w:iCs/>
      <w:color w:val="365F91" w:themeColor="accent1" w:themeShade="BF"/>
      <w:spacing w:val="15"/>
      <w:sz w:val="36"/>
      <w:szCs w:val="36"/>
    </w:rPr>
  </w:style>
  <w:style w:type="character" w:customStyle="1" w:styleId="SubtitleChar">
    <w:name w:val="Subtitle Char"/>
    <w:basedOn w:val="DefaultParagraphFont"/>
    <w:link w:val="Subtitle"/>
    <w:uiPriority w:val="11"/>
    <w:rsid w:val="001D6E03"/>
    <w:rPr>
      <w:rFonts w:ascii="Goudy Heavyface Std" w:eastAsiaTheme="majorEastAsia" w:hAnsi="Goudy Heavyface Std" w:cstheme="majorBidi"/>
      <w:iCs/>
      <w:color w:val="365F91" w:themeColor="accent1" w:themeShade="BF"/>
      <w:spacing w:val="15"/>
      <w:sz w:val="36"/>
      <w:szCs w:val="36"/>
      <w:lang w:val="es-AR"/>
    </w:rPr>
  </w:style>
  <w:style w:type="paragraph" w:styleId="Title">
    <w:name w:val="Title"/>
    <w:next w:val="Normal"/>
    <w:link w:val="TitleChar"/>
    <w:uiPriority w:val="10"/>
    <w:qFormat/>
    <w:rsid w:val="00F667F4"/>
    <w:pPr>
      <w:spacing w:after="300"/>
      <w:contextualSpacing/>
      <w:jc w:val="center"/>
    </w:pPr>
    <w:rPr>
      <w:rFonts w:ascii="Goudy Heavyface Std" w:eastAsiaTheme="majorEastAsia" w:hAnsi="Goudy Heavyface Std"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F667F4"/>
    <w:rPr>
      <w:rFonts w:ascii="Goudy Heavyface Std" w:eastAsiaTheme="majorEastAsia" w:hAnsi="Goudy Heavyface Std" w:cstheme="majorBidi"/>
      <w:color w:val="365F91" w:themeColor="accent1" w:themeShade="BF"/>
      <w:spacing w:val="5"/>
      <w:kern w:val="28"/>
      <w:sz w:val="52"/>
      <w:szCs w:val="52"/>
    </w:rPr>
  </w:style>
  <w:style w:type="paragraph" w:styleId="FootnoteText">
    <w:name w:val="footnote text"/>
    <w:basedOn w:val="Normal"/>
    <w:link w:val="FootnoteTextChar"/>
    <w:autoRedefine/>
    <w:uiPriority w:val="99"/>
    <w:semiHidden/>
    <w:unhideWhenUsed/>
    <w:qFormat/>
    <w:rsid w:val="00E34301"/>
    <w:pPr>
      <w:spacing w:after="0"/>
      <w:ind w:left="284" w:hanging="284"/>
    </w:pPr>
    <w:rPr>
      <w:sz w:val="18"/>
      <w:szCs w:val="20"/>
    </w:rPr>
  </w:style>
  <w:style w:type="character" w:customStyle="1" w:styleId="FootnoteTextChar">
    <w:name w:val="Footnote Text Char"/>
    <w:basedOn w:val="DefaultParagraphFont"/>
    <w:link w:val="FootnoteText"/>
    <w:uiPriority w:val="99"/>
    <w:semiHidden/>
    <w:rsid w:val="00E34301"/>
    <w:rPr>
      <w:rFonts w:ascii="Georgia" w:hAnsi="Georgia"/>
      <w:sz w:val="18"/>
      <w:szCs w:val="20"/>
      <w:lang w:val="en-AU"/>
    </w:rPr>
  </w:style>
  <w:style w:type="character" w:styleId="FootnoteReference">
    <w:name w:val="footnote reference"/>
    <w:basedOn w:val="DefaultParagraphFont"/>
    <w:uiPriority w:val="99"/>
    <w:semiHidden/>
    <w:unhideWhenUsed/>
    <w:rsid w:val="00027061"/>
    <w:rPr>
      <w:vertAlign w:val="superscript"/>
    </w:rPr>
  </w:style>
  <w:style w:type="paragraph" w:customStyle="1" w:styleId="ChapterNo">
    <w:name w:val="Chapter No"/>
    <w:basedOn w:val="Normal"/>
    <w:next w:val="Normal"/>
    <w:link w:val="ChapterNoChar"/>
    <w:autoRedefine/>
    <w:qFormat/>
    <w:rsid w:val="003A50F6"/>
    <w:pPr>
      <w:widowControl w:val="0"/>
      <w:suppressAutoHyphens/>
      <w:spacing w:before="600" w:after="480"/>
      <w:ind w:firstLine="0"/>
    </w:pPr>
    <w:rPr>
      <w:rFonts w:ascii="Myriad Pro" w:eastAsia="Droid Sans Fallback" w:hAnsi="Myriad Pro" w:cs="Lohit Hindi"/>
      <w:b/>
      <w:color w:val="1F497D" w:themeColor="text2"/>
      <w:kern w:val="1"/>
      <w:sz w:val="32"/>
      <w:szCs w:val="40"/>
      <w:lang w:val="en-GB" w:eastAsia="zh-CN" w:bidi="hi-IN"/>
    </w:rPr>
  </w:style>
  <w:style w:type="character" w:customStyle="1" w:styleId="ChapterNoChar">
    <w:name w:val="Chapter No Char"/>
    <w:basedOn w:val="DefaultParagraphFont"/>
    <w:link w:val="ChapterNo"/>
    <w:rsid w:val="003A50F6"/>
    <w:rPr>
      <w:rFonts w:ascii="Myriad Pro" w:eastAsia="Droid Sans Fallback" w:hAnsi="Myriad Pro" w:cs="Lohit Hindi"/>
      <w:b/>
      <w:color w:val="1F497D" w:themeColor="text2"/>
      <w:kern w:val="1"/>
      <w:sz w:val="32"/>
      <w:szCs w:val="40"/>
      <w:lang w:eastAsia="zh-CN" w:bidi="hi-IN"/>
    </w:rPr>
  </w:style>
  <w:style w:type="paragraph" w:customStyle="1" w:styleId="ChapterName">
    <w:name w:val="Chapter Name"/>
    <w:basedOn w:val="Normal"/>
    <w:link w:val="ChapterNameChar"/>
    <w:qFormat/>
    <w:rsid w:val="00DF1D38"/>
    <w:pPr>
      <w:spacing w:before="600" w:after="480"/>
      <w:ind w:firstLine="0"/>
      <w:jc w:val="left"/>
    </w:pPr>
    <w:rPr>
      <w:rFonts w:ascii="Myriad Pro Black" w:hAnsi="Myriad Pro Black" w:cs="Times New Roman"/>
      <w:color w:val="365F91" w:themeColor="accent1" w:themeShade="BF"/>
      <w:sz w:val="36"/>
      <w:szCs w:val="36"/>
    </w:rPr>
  </w:style>
  <w:style w:type="character" w:customStyle="1" w:styleId="ChapterNameChar">
    <w:name w:val="Chapter Name Char"/>
    <w:basedOn w:val="DefaultParagraphFont"/>
    <w:link w:val="ChapterName"/>
    <w:rsid w:val="00DF1D38"/>
    <w:rPr>
      <w:rFonts w:ascii="Myriad Pro Black" w:hAnsi="Myriad Pro Black" w:cs="Times New Roman"/>
      <w:color w:val="365F91" w:themeColor="accent1" w:themeShade="BF"/>
      <w:sz w:val="36"/>
      <w:szCs w:val="36"/>
      <w:lang w:val="en-AU"/>
    </w:rPr>
  </w:style>
  <w:style w:type="paragraph" w:customStyle="1" w:styleId="ChapterNo0">
    <w:name w:val="Chapter No."/>
    <w:basedOn w:val="Normal"/>
    <w:link w:val="ChapterNoChar0"/>
    <w:qFormat/>
    <w:rsid w:val="00DF1D38"/>
    <w:pPr>
      <w:ind w:firstLine="0"/>
    </w:pPr>
    <w:rPr>
      <w:rFonts w:ascii="Myriad Pro Black" w:hAnsi="Myriad Pro Black" w:cs="Times New Roman"/>
      <w:color w:val="365F91" w:themeColor="accent1" w:themeShade="BF"/>
      <w:sz w:val="28"/>
      <w:szCs w:val="28"/>
      <w:lang w:val="es-AR"/>
    </w:rPr>
  </w:style>
  <w:style w:type="character" w:customStyle="1" w:styleId="ChapterNoChar0">
    <w:name w:val="Chapter No. Char"/>
    <w:basedOn w:val="DefaultParagraphFont"/>
    <w:link w:val="ChapterNo0"/>
    <w:rsid w:val="00DF1D38"/>
    <w:rPr>
      <w:rFonts w:ascii="Myriad Pro Black" w:hAnsi="Myriad Pro Black" w:cs="Times New Roman"/>
      <w:color w:val="365F91" w:themeColor="accent1" w:themeShade="BF"/>
      <w:sz w:val="28"/>
      <w:szCs w:val="28"/>
    </w:rPr>
  </w:style>
  <w:style w:type="character" w:styleId="Hyperlink">
    <w:name w:val="Hyperlink"/>
    <w:basedOn w:val="DefaultParagraphFont"/>
    <w:uiPriority w:val="99"/>
    <w:unhideWhenUsed/>
    <w:rsid w:val="00D12B07"/>
    <w:rPr>
      <w:color w:val="0000FF" w:themeColor="hyperlink"/>
      <w:u w:val="single"/>
    </w:rPr>
  </w:style>
  <w:style w:type="paragraph" w:styleId="Header">
    <w:name w:val="header"/>
    <w:basedOn w:val="Normal"/>
    <w:link w:val="HeaderChar"/>
    <w:uiPriority w:val="99"/>
    <w:unhideWhenUsed/>
    <w:rsid w:val="00D12B07"/>
    <w:pPr>
      <w:tabs>
        <w:tab w:val="center" w:pos="4513"/>
        <w:tab w:val="right" w:pos="9026"/>
      </w:tabs>
      <w:spacing w:after="0"/>
    </w:pPr>
  </w:style>
  <w:style w:type="character" w:customStyle="1" w:styleId="HeaderChar">
    <w:name w:val="Header Char"/>
    <w:basedOn w:val="DefaultParagraphFont"/>
    <w:link w:val="Header"/>
    <w:uiPriority w:val="99"/>
    <w:rsid w:val="00D12B07"/>
    <w:rPr>
      <w:rFonts w:ascii="Georgia" w:hAnsi="Georgia"/>
      <w:lang w:val="en-AU"/>
    </w:rPr>
  </w:style>
  <w:style w:type="paragraph" w:styleId="Footer">
    <w:name w:val="footer"/>
    <w:basedOn w:val="Normal"/>
    <w:link w:val="FooterChar"/>
    <w:uiPriority w:val="99"/>
    <w:unhideWhenUsed/>
    <w:rsid w:val="00D12B07"/>
    <w:pPr>
      <w:tabs>
        <w:tab w:val="center" w:pos="4513"/>
        <w:tab w:val="right" w:pos="9026"/>
      </w:tabs>
      <w:spacing w:after="0"/>
    </w:pPr>
  </w:style>
  <w:style w:type="character" w:customStyle="1" w:styleId="FooterChar">
    <w:name w:val="Footer Char"/>
    <w:basedOn w:val="DefaultParagraphFont"/>
    <w:link w:val="Footer"/>
    <w:uiPriority w:val="99"/>
    <w:rsid w:val="00D12B07"/>
    <w:rPr>
      <w:rFonts w:ascii="Georgia" w:hAnsi="Georgia"/>
      <w:lang w:val="en-AU"/>
    </w:rPr>
  </w:style>
  <w:style w:type="paragraph" w:styleId="ListParagraph">
    <w:name w:val="List Paragraph"/>
    <w:basedOn w:val="Normal"/>
    <w:uiPriority w:val="34"/>
    <w:qFormat/>
    <w:rsid w:val="00BF2B6C"/>
    <w:pPr>
      <w:ind w:left="720"/>
      <w:contextualSpacing/>
    </w:pPr>
  </w:style>
  <w:style w:type="character" w:styleId="PlaceholderText">
    <w:name w:val="Placeholder Text"/>
    <w:basedOn w:val="DefaultParagraphFont"/>
    <w:uiPriority w:val="99"/>
    <w:semiHidden/>
    <w:rsid w:val="0062439F"/>
    <w:rPr>
      <w:color w:val="808080"/>
    </w:rPr>
  </w:style>
  <w:style w:type="character" w:styleId="CommentReference">
    <w:name w:val="annotation reference"/>
    <w:basedOn w:val="DefaultParagraphFont"/>
    <w:uiPriority w:val="99"/>
    <w:semiHidden/>
    <w:unhideWhenUsed/>
    <w:rsid w:val="001C0236"/>
    <w:rPr>
      <w:sz w:val="16"/>
      <w:szCs w:val="16"/>
    </w:rPr>
  </w:style>
  <w:style w:type="paragraph" w:styleId="CommentText">
    <w:name w:val="annotation text"/>
    <w:basedOn w:val="Normal"/>
    <w:link w:val="CommentTextChar"/>
    <w:uiPriority w:val="99"/>
    <w:semiHidden/>
    <w:unhideWhenUsed/>
    <w:rsid w:val="001C0236"/>
    <w:rPr>
      <w:sz w:val="20"/>
      <w:szCs w:val="20"/>
    </w:rPr>
  </w:style>
  <w:style w:type="character" w:customStyle="1" w:styleId="CommentTextChar">
    <w:name w:val="Comment Text Char"/>
    <w:basedOn w:val="DefaultParagraphFont"/>
    <w:link w:val="CommentText"/>
    <w:uiPriority w:val="99"/>
    <w:semiHidden/>
    <w:rsid w:val="001C0236"/>
    <w:rPr>
      <w:rFonts w:ascii="Georgia" w:hAnsi="Georgia"/>
      <w:sz w:val="20"/>
      <w:szCs w:val="20"/>
      <w:lang w:val="en-AU"/>
    </w:rPr>
  </w:style>
  <w:style w:type="paragraph" w:styleId="CommentSubject">
    <w:name w:val="annotation subject"/>
    <w:basedOn w:val="CommentText"/>
    <w:next w:val="CommentText"/>
    <w:link w:val="CommentSubjectChar"/>
    <w:uiPriority w:val="99"/>
    <w:semiHidden/>
    <w:unhideWhenUsed/>
    <w:rsid w:val="001C0236"/>
    <w:rPr>
      <w:b/>
      <w:bCs/>
    </w:rPr>
  </w:style>
  <w:style w:type="character" w:customStyle="1" w:styleId="CommentSubjectChar">
    <w:name w:val="Comment Subject Char"/>
    <w:basedOn w:val="CommentTextChar"/>
    <w:link w:val="CommentSubject"/>
    <w:uiPriority w:val="99"/>
    <w:semiHidden/>
    <w:rsid w:val="001C0236"/>
    <w:rPr>
      <w:rFonts w:ascii="Georgia" w:hAnsi="Georgia"/>
      <w:b/>
      <w:bCs/>
      <w:sz w:val="20"/>
      <w:szCs w:val="20"/>
      <w:lang w:val="en-AU"/>
    </w:rPr>
  </w:style>
  <w:style w:type="character" w:styleId="UnresolvedMention">
    <w:name w:val="Unresolved Mention"/>
    <w:basedOn w:val="DefaultParagraphFont"/>
    <w:uiPriority w:val="99"/>
    <w:semiHidden/>
    <w:unhideWhenUsed/>
    <w:rsid w:val="00E542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52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zquierdasocialista.org" TargetMode="External"/><Relationship Id="rId3" Type="http://schemas.openxmlformats.org/officeDocument/2006/relationships/webSettings" Target="webSettings.xml"/><Relationship Id="rId7" Type="http://schemas.openxmlformats.org/officeDocument/2006/relationships/hyperlink" Target="http://www.uit-ci.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ahuelmoreno.or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nahuelmoreno.org" TargetMode="External"/><Relationship Id="rId1" Type="http://schemas.openxmlformats.org/officeDocument/2006/relationships/hyperlink" Target="http://www.nahuelmoren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86</TotalTime>
  <Pages>25</Pages>
  <Words>18201</Words>
  <Characters>100106</Characters>
  <Application>Microsoft Office Word</Application>
  <DocSecurity>0</DocSecurity>
  <Lines>834</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Iglesias</dc:creator>
  <cp:keywords/>
  <dc:description/>
  <cp:lastModifiedBy>Daniel Iglesias</cp:lastModifiedBy>
  <cp:revision>141</cp:revision>
  <dcterms:created xsi:type="dcterms:W3CDTF">2023-04-16T01:07:00Z</dcterms:created>
  <dcterms:modified xsi:type="dcterms:W3CDTF">2024-02-03T02:32:00Z</dcterms:modified>
</cp:coreProperties>
</file>